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 xml:space="preserve">A collection of edited talks by Ajahn Brahm, in the main given to monks and visitors on rains retreat at Bodhinyana monastery. Ajahn inspires and offers practical advice to attain the beauti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t>440pp (in pdf format).</w:t>
        <w:br/>
        <w:t>CC0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WW-Chapter"/>
        <w:spacing w:before="0" w:after="567"/>
        <w:ind w:hanging="0" w:start="0"/>
        <w:rPr/>
      </w:pPr>
      <w:r>
        <w:rPr/>
        <w:t>1. Ways &amp; Means into Jhāna</w:t>
      </w:r>
    </w:p>
    <w:p>
      <w:pPr>
        <w:pStyle w:val="WW-epigram"/>
        <w:rPr/>
      </w:pPr>
      <w:r>
        <w:rPr/>
        <w:t xml:space="preserve">14th July 1996 </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ind w:hanging="0" w:start="0"/>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then your meditation will be successful. If you do not maintain these functions of the mind, then the meditation does not succeed—one forgets.</w:t>
      </w:r>
    </w:p>
    <w:p>
      <w:pPr>
        <w:pStyle w:val="WW-chapter-section-1"/>
        <w:ind w:hanging="0" w:start="0"/>
        <w:rPr/>
      </w:pPr>
      <w:r>
        <w:rPr/>
        <w:t>Setting the Goals</w:t>
      </w:r>
    </w:p>
    <w:p>
      <w:pPr>
        <w:pStyle w:val="WW-paragraph"/>
        <w:rPr/>
      </w:pPr>
      <w:r>
        <w:rPr/>
        <w:t xml:space="preserve">It is very helpful at the beginning of the meditation to set a goal clearly in mind—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xml:space="preserve">, or mindfulness. You have to maintain mindfulness throughout the meditation period. The maintenance of mindfulness means that one maintains full knowledge of what one is doing. Always, as it were, checking up on oneself—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in order to maintain the goal and the instructions—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ind w:hanging="0" w:start="0"/>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ind w:hanging="0" w:start="0"/>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ind w:hanging="0" w:start="0"/>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ind w:hanging="0" w:start="0"/>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spacing w:before="0" w:after="567"/>
        <w:ind w:hanging="0" w:start="0"/>
        <w:rPr/>
      </w:pPr>
      <w:r>
        <w:rPr/>
        <w:t>2. Why I Tell Silly Jokes</w:t>
      </w:r>
    </w:p>
    <w:p>
      <w:pPr>
        <w:pStyle w:val="WW-epigram"/>
        <w:rPr/>
      </w:pPr>
      <w:r>
        <w:rPr/>
        <w:t>Anattā and the Five Khandhas</w:t>
        <w:br/>
        <w:t xml:space="preserve">16th September 1998. </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 xml:space="preserve">—for me anyway—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ind w:hanging="0" w:start="0"/>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ind w:hanging="0" w:start="0"/>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in the realm of perception, cognition and view—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about my race; about my gender, about whatever—if that rattled me in the slightest it was because I still had a view of self towards this body. I still had perceptions, I still had thoughts about this body being something to do with ‘me’ or ‘mine’—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ind w:hanging="0" w:start="0"/>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WW-chapter-section-1"/>
        <w:ind w:hanging="0" w:start="0"/>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ind w:hanging="0" w:start="0"/>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ind w:hanging="0" w:start="0"/>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r>
        <w:br w:type="page"/>
      </w:r>
    </w:p>
    <w:p>
      <w:pPr>
        <w:pStyle w:val="WW-Chapter"/>
        <w:spacing w:before="0" w:after="567"/>
        <w:ind w:hanging="0" w:start="0"/>
        <w:rPr/>
      </w:pPr>
      <w:r>
        <w:rPr/>
        <w:t>3. Detoxifying the Mind</w:t>
      </w:r>
    </w:p>
    <w:p>
      <w:pPr>
        <w:pStyle w:val="WW-epigram"/>
        <w:rPr/>
      </w:pPr>
      <w:r>
        <w:rPr/>
        <w:t xml:space="preserve">2nd February 2000 </w:t>
      </w:r>
    </w:p>
    <w:p>
      <w:pPr>
        <w:pStyle w:val="WW-paragraph"/>
        <w:rPr/>
      </w:pPr>
      <w:r>
        <w:rPr/>
        <w:t xml:space="preserve">The ordination ceremony, bringing into being two new bhikkhus, that we performed here on Sunday afternoon is fresh in my mind. Part of that ordination ceremony is a little chant which the </w:t>
      </w:r>
      <w:r>
        <w:rPr>
          <w:rStyle w:val="wwc-pal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WW-paragraph"/>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WW-chapter-section-1"/>
        <w:ind w:hanging="0" w:start="0"/>
        <w:rPr/>
      </w:pPr>
      <w:r>
        <w:rPr/>
        <w:t>The Path</w:t>
      </w:r>
    </w:p>
    <w:p>
      <w:pPr>
        <w:pStyle w:val="WW-paragraph"/>
        <w:rPr/>
      </w:pPr>
      <w:r>
        <w:rPr/>
        <w:t xml:space="preserve">There were many different ways that the Buddha taught the Dhamma. </w:t>
      </w:r>
      <w:r>
        <w:rPr>
          <w:rStyle w:val="wwc-pali"/>
          <w:iCs/>
        </w:rPr>
        <w:t>Sīla</w:t>
      </w:r>
      <w:r>
        <w:rPr/>
        <w:t xml:space="preserve"> (virtue), </w:t>
      </w:r>
      <w:r>
        <w:rPr>
          <w:rStyle w:val="wwc-pali"/>
          <w:iCs/>
        </w:rPr>
        <w:t>samādhi</w:t>
      </w:r>
      <w:r>
        <w:rPr/>
        <w:t xml:space="preserve"> (concentration), and </w:t>
      </w:r>
      <w:r>
        <w:rPr>
          <w:rStyle w:val="wwc-pali"/>
          <w:iCs/>
        </w:rPr>
        <w:t>paññā</w:t>
      </w:r>
      <w:r>
        <w:rPr/>
        <w:t xml:space="preserve"> (wisdom) have all been perfectly expounded. Making them the perfect exposition means we don’t really need to look very much further than the Buddha’s description of the practice of </w:t>
      </w:r>
      <w:r>
        <w:rPr>
          <w:rStyle w:val="wwc-pali"/>
          <w:iCs/>
        </w:rPr>
        <w:t>sīla</w:t>
      </w:r>
      <w:r>
        <w:rPr/>
        <w:t xml:space="preserve">, </w:t>
      </w:r>
      <w:r>
        <w:rPr>
          <w:rStyle w:val="wwc-pali"/>
          <w:iCs/>
        </w:rPr>
        <w:t>samādhi</w:t>
      </w:r>
      <w:r>
        <w:rPr/>
        <w:t xml:space="preserve"> and </w:t>
      </w:r>
      <w:r>
        <w:rPr>
          <w:rStyle w:val="wwc-pali"/>
          <w:iCs/>
        </w:rPr>
        <w:t>paññā</w:t>
      </w:r>
      <w:r>
        <w:rPr/>
        <w:t>. This is the path of Buddhism: to have perfect ethical conduct, perfect concentration in meditation, and perfect wisdom.</w:t>
      </w:r>
    </w:p>
    <w:p>
      <w:pPr>
        <w:pStyle w:val="WW-paragraph"/>
        <w:rPr/>
      </w:pPr>
      <w:r>
        <w:rPr/>
        <w:t xml:space="preserve">Sometimes when we talk about </w:t>
      </w:r>
      <w:r>
        <w:rPr>
          <w:rStyle w:val="wwc-pali"/>
          <w:iCs/>
        </w:rPr>
        <w:t>sīla</w:t>
      </w:r>
      <w:r>
        <w:rPr/>
        <w:t xml:space="preserve">, </w:t>
      </w:r>
      <w:r>
        <w:rPr>
          <w:rStyle w:val="wwc-pali"/>
          <w:iCs/>
        </w:rPr>
        <w:t>samādhi</w:t>
      </w:r>
      <w:r>
        <w:rPr/>
        <w:t xml:space="preserve"> and </w:t>
      </w:r>
      <w:r>
        <w:rPr>
          <w:rStyle w:val="wwc-pali"/>
          <w:iCs/>
        </w:rPr>
        <w:t>paññā</w:t>
      </w:r>
      <w:r>
        <w:rPr/>
        <w:t xml:space="preserve"> in that way—about virtue, meditation and wisdom—people mistake the root meaning of those terms. </w:t>
      </w:r>
      <w:r>
        <w:rPr>
          <w:rStyle w:val="wwc-pal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rStyle w:val="wwc-pali"/>
          <w:iCs/>
        </w:rPr>
        <w:t>sīla</w:t>
      </w:r>
      <w:r>
        <w:rPr/>
        <w:t xml:space="preserve">. In the beginning the practice of </w:t>
      </w:r>
      <w:r>
        <w:rPr>
          <w:rStyle w:val="wwc-pal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rStyle w:val="wwc-pali"/>
          <w:iCs/>
        </w:rPr>
        <w:t>sīla</w:t>
      </w:r>
      <w:r>
        <w:rPr/>
        <w:t xml:space="preserve"> is no more than letting go of sensory desire, ill-will and delusion. It’s letting go of the coarser manifestations of those things.</w:t>
      </w:r>
    </w:p>
    <w:p>
      <w:pPr>
        <w:pStyle w:val="WW-paragraph"/>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WW-paragraph"/>
        <w:rPr/>
      </w:pPr>
      <w:r>
        <w:rPr/>
        <w:t xml:space="preserve">The Buddha perfectly expounded </w:t>
      </w:r>
      <w:r>
        <w:rPr>
          <w:rStyle w:val="wwc-pali"/>
          <w:iCs/>
        </w:rPr>
        <w:t>samādhi</w:t>
      </w:r>
      <w:r>
        <w:rPr/>
        <w:t xml:space="preserve">, the deep teaching on meditation. </w:t>
      </w:r>
      <w:r>
        <w:rPr>
          <w:rStyle w:val="wwc-pali"/>
          <w:iCs/>
        </w:rPr>
        <w:t>Samādhi</w:t>
      </w:r>
      <w:r>
        <w:rPr/>
        <w:t xml:space="preserve"> is all encompassing, so powerful, it goes deeply into the ‘letting go’ states of the mind, into states that are far beyond the world. The </w:t>
      </w:r>
      <w:r>
        <w:rPr>
          <w:rStyle w:val="wwc-pali"/>
          <w:iCs/>
        </w:rPr>
        <w:t>jhāna</w:t>
      </w:r>
      <w:r>
        <w:rPr/>
        <w:t xml:space="preserve"> states are so different from the way consciousness reacts to the world. </w:t>
      </w:r>
      <w:r>
        <w:rPr>
          <w:rStyle w:val="wwc-pali"/>
        </w:rPr>
        <w:t>Jhāna</w:t>
      </w:r>
      <w:r>
        <w:rPr/>
        <w:t xml:space="preserve"> states change from one to the other, into what are called the </w:t>
      </w:r>
      <w:r>
        <w:rPr>
          <w:rStyle w:val="wwc-pali"/>
        </w:rPr>
        <w:t>arūpa</w:t>
      </w:r>
      <w:r>
        <w:rPr/>
        <w:t xml:space="preserve"> </w:t>
      </w:r>
      <w:r>
        <w:rPr>
          <w:rStyle w:val="wwc-pali"/>
        </w:rPr>
        <w:t>jhānas</w:t>
      </w:r>
      <w:r>
        <w:rPr/>
        <w:t>: states of infinite space, of infinite consciousness—or as I would prefer to say, unbounded space, unbounded consciousness, the space of nothingness, neither perception nor non-perception.</w:t>
      </w:r>
    </w:p>
    <w:p>
      <w:pPr>
        <w:pStyle w:val="WW-paragraph"/>
        <w:rPr/>
      </w:pPr>
      <w:r>
        <w:rPr/>
        <w:t xml:space="preserve">All these things are so refined and yet they are no more than stages of ‘letting go’. They are the results of abandoning things temporarily. As </w:t>
      </w:r>
      <w:r>
        <w:rPr>
          <w:rStyle w:val="wwc-pali"/>
          <w:iCs/>
        </w:rPr>
        <w:t>sīla</w:t>
      </w:r>
      <w:r>
        <w:rPr/>
        <w:t xml:space="preserve">, or virtue, is abandoning the coarse, so </w:t>
      </w:r>
      <w:r>
        <w:rPr>
          <w:rStyle w:val="wwc-pal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rStyle w:val="wwc-pali"/>
          <w:iCs/>
        </w:rPr>
        <w:t>samādhi</w:t>
      </w:r>
      <w:r>
        <w:rPr/>
        <w:t xml:space="preserve">, of meditation, because the letting go done in </w:t>
      </w:r>
      <w:r>
        <w:rPr>
          <w:rStyle w:val="wwc-pali"/>
          <w:iCs/>
        </w:rPr>
        <w:t>samādhi</w:t>
      </w:r>
      <w:r>
        <w:rPr/>
        <w:t xml:space="preserve"> is only temporary. But when we come out of </w:t>
      </w:r>
      <w:r>
        <w:rPr>
          <w:rStyle w:val="wwc-pali"/>
          <w:iCs/>
        </w:rPr>
        <w:t>samādhi</w:t>
      </w:r>
      <w:r>
        <w:rPr/>
        <w:t>, we come out with wisdom. We are cutting off the negative qualities of mind, such as greed, sensory desire; lust; anger, ill-will, pride, jealousy, and fear. We’re cutting all these off once and for all. Gone forever!</w:t>
      </w:r>
    </w:p>
    <w:p>
      <w:pPr>
        <w:pStyle w:val="WW-paragraph"/>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rStyle w:val="wwc-pal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WW-paragraph"/>
        <w:rPr/>
      </w:pPr>
      <w:r>
        <w:rPr/>
        <w:t xml:space="preserve">As the Buddha perfectly explained, the threefold practice of Buddhism is </w:t>
      </w:r>
      <w:r>
        <w:rPr>
          <w:rStyle w:val="wwc-pali"/>
          <w:iCs/>
        </w:rPr>
        <w:t>sīla</w:t>
      </w:r>
      <w:r>
        <w:rPr/>
        <w:t xml:space="preserve">, </w:t>
      </w:r>
      <w:r>
        <w:rPr>
          <w:rStyle w:val="wwc-pali"/>
          <w:iCs/>
        </w:rPr>
        <w:t>samādhi</w:t>
      </w:r>
      <w:r>
        <w:rPr/>
        <w:t xml:space="preserve"> and </w:t>
      </w:r>
      <w:r>
        <w:rPr>
          <w:rStyle w:val="wwc-pali"/>
          <w:iCs/>
        </w:rPr>
        <w:t>paññā</w:t>
      </w:r>
      <w:r>
        <w:rPr/>
        <w:t xml:space="preserve">—virtue, m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rStyle w:val="wwc-pali"/>
          <w:iCs/>
        </w:rPr>
        <w:t>suttas</w:t>
      </w:r>
      <w:r>
        <w:rPr/>
        <w:t xml:space="preserve"> and the Vinaya Pitaka, repeated by the Lord Buddha many times on different occasions. The Buddha said that this whole triple practice of </w:t>
      </w:r>
      <w:r>
        <w:rPr>
          <w:rStyle w:val="wwc-pali"/>
          <w:iCs/>
        </w:rPr>
        <w:t>sīla</w:t>
      </w:r>
      <w:r>
        <w:rPr/>
        <w:t xml:space="preserve">, </w:t>
      </w:r>
      <w:r>
        <w:rPr>
          <w:rStyle w:val="wwc-pali"/>
          <w:iCs/>
        </w:rPr>
        <w:t>samādhi</w:t>
      </w:r>
      <w:r>
        <w:rPr/>
        <w:t xml:space="preserve">, and </w:t>
      </w:r>
      <w:r>
        <w:rPr>
          <w:rStyle w:val="wwc-pali"/>
          <w:iCs/>
        </w:rPr>
        <w:t>paññā</w:t>
      </w:r>
      <w:r>
        <w:rPr/>
        <w:t>, which is just a summarization of the Eightfold Path is to overcome the intoxications of the mind. It’s a beautiful phrase, the intoxications of the mind.</w:t>
      </w:r>
    </w:p>
    <w:p>
      <w:pPr>
        <w:pStyle w:val="WW-chapter-section-1"/>
        <w:ind w:hanging="0" w:start="0"/>
        <w:rPr/>
      </w:pPr>
      <w:r>
        <w:rPr/>
        <w:t>Overcoming Intoxications</w:t>
      </w:r>
    </w:p>
    <w:p>
      <w:pPr>
        <w:pStyle w:val="WW-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WW-paragraph"/>
        <w:rPr/>
      </w:pPr>
      <w:r>
        <w:rPr/>
        <w:t xml:space="preserve">This peace and stillness far exceeds any of the happiness of the world. That’s why I keep on pressing the point for monks, novices, </w:t>
      </w:r>
      <w:r>
        <w:rPr>
          <w:rStyle w:val="wwc-pal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WW-paragraph"/>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WW-paragraph"/>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rStyle w:val="wwc-pal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eing the energy starts to disappear, you just can’t lift that axe as high as you did before. You can’t drive it into the wood as deeply as you could before. The body just will not do what you tell it.</w:t>
      </w:r>
    </w:p>
    <w:p>
      <w:pPr>
        <w:pStyle w:val="WW-paragraph"/>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WW-paragraph"/>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WW-paragraph"/>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WW-paragraph"/>
        <w:rPr/>
      </w:pPr>
      <w:r>
        <w:rPr/>
        <w:t xml:space="preserve">Using the metaphor of thirst, one can actually understand what the Buddha meant by craving; </w:t>
      </w:r>
      <w:r>
        <w:rPr>
          <w:rStyle w:val="wwc-pal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WW-paragraph"/>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WW-paragraph"/>
        <w:rPr/>
      </w:pPr>
      <w:r>
        <w:rPr/>
        <w:t xml:space="preserve">Buddhist cosmology has beings called the </w:t>
      </w:r>
      <w:r>
        <w:rPr>
          <w:rStyle w:val="wwc-pali"/>
          <w:iCs/>
        </w:rPr>
        <w:t>petas</w:t>
      </w:r>
      <w:r>
        <w:rPr/>
        <w:t xml:space="preserve">. These beings are ghosts, unfortunate beings who because of some past </w:t>
      </w:r>
      <w:r>
        <w:rPr>
          <w:rStyle w:val="wwc-pal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rStyle w:val="wwc-pali"/>
          <w:iCs/>
        </w:rPr>
        <w:t>sīla</w:t>
      </w:r>
      <w:r>
        <w:rPr/>
        <w:t xml:space="preserve">, </w:t>
      </w:r>
      <w:r>
        <w:rPr>
          <w:rStyle w:val="wwc-pali"/>
          <w:iCs/>
        </w:rPr>
        <w:t>samādhi</w:t>
      </w:r>
      <w:r>
        <w:rPr/>
        <w:t xml:space="preserve"> and </w:t>
      </w:r>
      <w:r>
        <w:rPr>
          <w:rStyle w:val="wwc-pali"/>
          <w:iCs/>
        </w:rPr>
        <w:t>paññā</w:t>
      </w:r>
      <w:r>
        <w:rPr/>
        <w:t xml:space="preserve">, through virtuous practice leading to the ability to say no to the cravings in the mind. It’s marvellous to see the practise of </w:t>
      </w:r>
      <w:r>
        <w:rPr>
          <w:rStyle w:val="wwc-pali"/>
          <w:iCs/>
        </w:rPr>
        <w:t>sīla</w:t>
      </w:r>
      <w:r>
        <w:rPr/>
        <w:t>, of restraint, practis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WW-paragraph"/>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WW-paragraph"/>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WW-paragraph"/>
        <w:rPr/>
      </w:pPr>
      <w:r>
        <w:rPr/>
        <w:t xml:space="preserve">Use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to destroy </w:t>
      </w:r>
      <w:r>
        <w:rPr>
          <w:rStyle w:val="wwc-pali"/>
          <w:iCs/>
        </w:rPr>
        <w:t>ālaya</w:t>
      </w:r>
      <w:r>
        <w:rPr/>
        <w:t xml:space="preserve">. My favourite translation of that Pali word </w:t>
      </w:r>
      <w:r>
        <w:rPr>
          <w:rStyle w:val="wwc-pal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rStyle w:val="wwc-pali"/>
          <w:iCs/>
        </w:rPr>
        <w:t>sīla</w:t>
      </w:r>
      <w:r>
        <w:rPr/>
        <w:t xml:space="preserve">, </w:t>
      </w:r>
      <w:r>
        <w:rPr>
          <w:rStyle w:val="wwc-pali"/>
          <w:iCs/>
        </w:rPr>
        <w:t>samādhi</w:t>
      </w:r>
      <w:r>
        <w:rPr/>
        <w:t xml:space="preserve"> and </w:t>
      </w:r>
      <w:r>
        <w:rPr>
          <w:rStyle w:val="wwc-pal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WW-paragraph"/>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rStyle w:val="wwc-pali"/>
          <w:iCs/>
        </w:rPr>
        <w:t>sīla</w:t>
      </w:r>
      <w:r>
        <w:rPr/>
        <w:t xml:space="preserve">, </w:t>
      </w:r>
      <w:r>
        <w:rPr>
          <w:rStyle w:val="wwc-pali"/>
          <w:iCs/>
        </w:rPr>
        <w:t>samādhi</w:t>
      </w:r>
      <w:r>
        <w:rPr/>
        <w:t xml:space="preserve"> and </w:t>
      </w:r>
      <w:r>
        <w:rPr>
          <w:rStyle w:val="wwc-pali"/>
          <w:iCs/>
        </w:rPr>
        <w:t>paññā</w:t>
      </w:r>
      <w:r>
        <w:rPr/>
        <w:t>, the factors of the Eightfold Path, not only destroys the roosts but also destroys rebirth.</w:t>
      </w:r>
    </w:p>
    <w:p>
      <w:pPr>
        <w:pStyle w:val="WW-paragraph"/>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WW-chapter-section-1"/>
        <w:ind w:hanging="0" w:start="0"/>
        <w:rPr/>
      </w:pPr>
      <w:r>
        <w:rPr/>
        <w:t>When the Wind Dies Down</w:t>
      </w:r>
    </w:p>
    <w:p>
      <w:pPr>
        <w:pStyle w:val="WW-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rStyle w:val="wwc-pali"/>
          <w:iCs/>
        </w:rPr>
        <w:t>sīla</w:t>
      </w:r>
      <w:r>
        <w:rPr/>
        <w:t xml:space="preserve">, </w:t>
      </w:r>
      <w:r>
        <w:rPr>
          <w:rStyle w:val="wwc-pali"/>
          <w:iCs/>
        </w:rPr>
        <w:t>samādhi</w:t>
      </w:r>
      <w:r>
        <w:rPr/>
        <w:t xml:space="preserve"> and </w:t>
      </w:r>
      <w:r>
        <w:rPr>
          <w:rStyle w:val="wwc-pali"/>
          <w:iCs/>
        </w:rPr>
        <w:t>paññā</w:t>
      </w:r>
      <w:r>
        <w:rPr/>
        <w:t xml:space="preserve"> is letting go. Letting go through the practice of virtue and letting go further through the practice of </w:t>
      </w:r>
      <w:r>
        <w:rPr>
          <w:rStyle w:val="wwc-pal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WW-paragraph"/>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WW-paragraph"/>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WW-paragraph"/>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WW-paragraph"/>
        <w:rPr/>
      </w:pPr>
      <w:r>
        <w:rPr/>
        <w:t xml:space="preserve">From the overcoming of craving comes </w:t>
      </w:r>
      <w:r>
        <w:rPr>
          <w:rStyle w:val="wwc-pali"/>
          <w:iCs/>
        </w:rPr>
        <w:t>virāga</w:t>
      </w:r>
      <w:r>
        <w:rPr/>
        <w:t xml:space="preserve">, dispassion or fading away. I like both of those translations because they are both the meaning of </w:t>
      </w:r>
      <w:r>
        <w:rPr>
          <w:rStyle w:val="wwc-pali"/>
          <w:iCs/>
        </w:rPr>
        <w:t>virāga</w:t>
      </w:r>
      <w:r>
        <w:rPr/>
        <w:t xml:space="preserve">. </w:t>
      </w:r>
      <w:r>
        <w:rPr>
          <w:rStyle w:val="wwc-pal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WW-paragraph"/>
        <w:rPr/>
      </w:pPr>
      <w:r>
        <w:rPr>
          <w:rStyle w:val="wwc-pali"/>
          <w:iCs/>
        </w:rPr>
        <w:t>Nirodha</w:t>
      </w:r>
      <w:r>
        <w:rPr/>
        <w:t xml:space="preserve"> is one of the most beautiful of Pali words; it is where all of the defilements come to a complete end, where craving comes to an end, where suffering comes to an end. </w:t>
      </w:r>
      <w:r>
        <w:rPr>
          <w:rStyle w:val="wwc-pali"/>
          <w:iCs/>
        </w:rPr>
        <w:t>Nibbāna</w:t>
      </w:r>
      <w:r>
        <w:rPr/>
        <w:t xml:space="preserve">—the flame has gone out, the fire is quelled. So, this is actually what we are saying in the ordination chant, how this three-fold practise of </w:t>
      </w:r>
      <w:r>
        <w:rPr>
          <w:rStyle w:val="wwc-pali"/>
          <w:iCs/>
        </w:rPr>
        <w:t>sīla</w:t>
      </w:r>
      <w:r>
        <w:rPr/>
        <w:t xml:space="preserve">, </w:t>
      </w:r>
      <w:r>
        <w:rPr>
          <w:rStyle w:val="wwc-pali"/>
          <w:iCs/>
        </w:rPr>
        <w:t>samādhi</w:t>
      </w:r>
      <w:r>
        <w:rPr/>
        <w:t xml:space="preserve"> and </w:t>
      </w:r>
      <w:r>
        <w:rPr>
          <w:rStyle w:val="wwc-pal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rStyle w:val="wwc-pali"/>
          <w:iCs/>
        </w:rPr>
        <w:t>sīla</w:t>
      </w:r>
      <w:r>
        <w:rPr/>
        <w:t xml:space="preserve">, virtuous conduct. It’s a strange thing but as people join a place like this monastery, as they become </w:t>
      </w:r>
      <w:r>
        <w:rPr>
          <w:rStyle w:val="wwc-pali"/>
          <w:iCs/>
        </w:rPr>
        <w:t>anagārikas</w:t>
      </w:r>
      <w:r>
        <w:rPr/>
        <w:t xml:space="preserve">, novices and monks, they find that just keeping the practice of the precepts, keeping good </w:t>
      </w:r>
      <w:r>
        <w:rPr>
          <w:rStyle w:val="wwc-pal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rStyle w:val="wwc-pali"/>
          <w:iCs/>
        </w:rPr>
        <w:t>sīla</w:t>
      </w:r>
      <w:r>
        <w:rPr/>
        <w:t xml:space="preserve"> then </w:t>
      </w:r>
      <w:r>
        <w:rPr>
          <w:rStyle w:val="wwc-pali"/>
          <w:iCs/>
        </w:rPr>
        <w:t>samādhi</w:t>
      </w:r>
      <w:r>
        <w:rPr/>
        <w:t xml:space="preserve"> is a great fruit, and a great benefit. If you’ve got really good </w:t>
      </w:r>
      <w:r>
        <w:rPr>
          <w:rStyle w:val="wwc-pali"/>
          <w:iCs/>
        </w:rPr>
        <w:t>sīla</w:t>
      </w:r>
      <w:r>
        <w:rPr/>
        <w:t xml:space="preserve">, then </w:t>
      </w:r>
      <w:r>
        <w:rPr>
          <w:rStyle w:val="wwc-pali"/>
          <w:iCs/>
        </w:rPr>
        <w:t>samādhi</w:t>
      </w:r>
      <w:r>
        <w:rPr/>
        <w:t xml:space="preserve"> has the fruit of </w:t>
      </w:r>
      <w:r>
        <w:rPr>
          <w:rStyle w:val="wwc-pali"/>
          <w:iCs/>
        </w:rPr>
        <w:t>jhānas</w:t>
      </w:r>
      <w:r>
        <w:rPr/>
        <w:t>, the benefit of deep peace and the beautiful happiness of bliss.</w:t>
      </w:r>
    </w:p>
    <w:p>
      <w:pPr>
        <w:pStyle w:val="WW-paragraph"/>
        <w:rPr/>
      </w:pPr>
      <w:r>
        <w:rPr/>
        <w:t xml:space="preserve">When wisdom is founded on </w:t>
      </w:r>
      <w:r>
        <w:rPr>
          <w:rStyle w:val="wwc-pali"/>
          <w:iCs/>
        </w:rPr>
        <w:t>samādhi</w:t>
      </w:r>
      <w:r>
        <w:rPr/>
        <w:t xml:space="preserve"> then that too is a great fruit, a great benefit. Wisdom not based on </w:t>
      </w:r>
      <w:r>
        <w:rPr>
          <w:rStyle w:val="wwc-pali"/>
          <w:iCs/>
        </w:rPr>
        <w:t>samādhi</w:t>
      </w:r>
      <w:r>
        <w:rPr/>
        <w:t xml:space="preserve">, not based upon </w:t>
      </w:r>
      <w:r>
        <w:rPr>
          <w:rStyle w:val="wwc-pali"/>
          <w:iCs/>
        </w:rPr>
        <w:t>jhānas</w:t>
      </w:r>
      <w:r>
        <w:rPr/>
        <w:t xml:space="preserve">, not based on those peaceful states of mind is not of great fruit, is not of great benefit. There are many wise people in this world but it is not a wisdom based on </w:t>
      </w:r>
      <w:r>
        <w:rPr>
          <w:rStyle w:val="wwc-pali"/>
          <w:iCs/>
        </w:rPr>
        <w:t>samādhi</w:t>
      </w:r>
      <w:r>
        <w:rPr/>
        <w:t xml:space="preserve">. There are many people in the universities, many smart people in business, many slick lawyers, but their </w:t>
      </w:r>
      <w:r>
        <w:rPr>
          <w:rStyle w:val="wwc-pali"/>
          <w:iCs/>
        </w:rPr>
        <w:t>paññā</w:t>
      </w:r>
      <w:r>
        <w:rPr/>
        <w:t xml:space="preserve">, their wisdom, because it’s not based on </w:t>
      </w:r>
      <w:r>
        <w:rPr>
          <w:rStyle w:val="wwc-pali"/>
          <w:iCs/>
        </w:rPr>
        <w:t>samādhi</w:t>
      </w:r>
      <w:r>
        <w:rPr/>
        <w:t xml:space="preserve"> is not of really great fruit, of great benefit, and more importantly is not certain to lead to happiness. If it is wisdom, deep understanding, based on those stages of </w:t>
      </w:r>
      <w:r>
        <w:rPr>
          <w:rStyle w:val="wwc-pal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rStyle w:val="wwc-pali"/>
          <w:iCs/>
        </w:rPr>
        <w:t>samādhi</w:t>
      </w:r>
      <w:r>
        <w:rPr/>
        <w:t>.</w:t>
      </w:r>
    </w:p>
    <w:p>
      <w:pPr>
        <w:pStyle w:val="WW-paragraph"/>
        <w:rPr/>
      </w:pPr>
      <w:r>
        <w:rPr/>
        <w:t xml:space="preserve">It is said that a mind which is endowed with such wisdom, a mind which is founded on wisdom, overcomes the </w:t>
      </w:r>
      <w:r>
        <w:rPr>
          <w:rStyle w:val="wwc-pali"/>
          <w:iCs/>
        </w:rPr>
        <w:t>āsavas</w:t>
      </w:r>
      <w:r>
        <w:rPr/>
        <w:t xml:space="preserve">, the out-flowings of the mind. Namely, that tendency to go seeking for sensory pleasures, </w:t>
      </w:r>
      <w:r>
        <w:rPr>
          <w:rStyle w:val="wwc-pali"/>
          <w:iCs/>
        </w:rPr>
        <w:t>kāmāsava</w:t>
      </w:r>
      <w:r>
        <w:rPr/>
        <w:t xml:space="preserve">, that tendency to go seeking for more existence, </w:t>
      </w:r>
      <w:r>
        <w:rPr>
          <w:rStyle w:val="wwc-pali"/>
          <w:iCs/>
        </w:rPr>
        <w:t>bhavāsava</w:t>
      </w:r>
      <w:r>
        <w:rPr/>
        <w:t xml:space="preserve">, and that tendency to go out based on delusion, </w:t>
      </w:r>
      <w:r>
        <w:rPr>
          <w:rStyle w:val="wwc-pali"/>
          <w:iCs/>
        </w:rPr>
        <w:t>avijjāsava</w:t>
      </w:r>
      <w:r>
        <w:rPr/>
        <w:t xml:space="preserve">. These three things are abandoned in a mind that is founded on the wisdom which is founded on </w:t>
      </w:r>
      <w:r>
        <w:rPr>
          <w:rStyle w:val="wwc-pali"/>
          <w:iCs/>
        </w:rPr>
        <w:t>samādhi</w:t>
      </w:r>
      <w:r>
        <w:rPr/>
        <w:t xml:space="preserve">, which is founded on </w:t>
      </w:r>
      <w:r>
        <w:rPr>
          <w:rStyle w:val="wwc-pal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WW-chapter-section-1"/>
        <w:ind w:hanging="0" w:start="0"/>
        <w:rPr/>
      </w:pPr>
      <w:r>
        <w:rPr/>
        <w:t>In Conclusion</w:t>
      </w:r>
    </w:p>
    <w:p>
      <w:pPr>
        <w:pStyle w:val="WW-paragraph"/>
        <w:rPr/>
      </w:pPr>
      <w:r>
        <w:rPr/>
        <w:t xml:space="preserve">So the Buddha said that each one of you, especially new monks, should practice assiduously, diligently, in the </w:t>
      </w:r>
      <w:r>
        <w:rPr>
          <w:rStyle w:val="wwc-pali"/>
          <w:iCs/>
        </w:rPr>
        <w:t>adhisīla</w:t>
      </w:r>
      <w:r>
        <w:rPr/>
        <w:t xml:space="preserve">, higher morality, </w:t>
      </w:r>
      <w:r>
        <w:rPr>
          <w:rStyle w:val="wwc-pali"/>
          <w:iCs/>
        </w:rPr>
        <w:t>adhicitta</w:t>
      </w:r>
      <w:r>
        <w:rPr/>
        <w:t xml:space="preserve">, concentration of mind, and </w:t>
      </w:r>
      <w:r>
        <w:rPr>
          <w:rStyle w:val="wwc-pali"/>
          <w:iCs/>
        </w:rPr>
        <w:t>adhipaññā</w:t>
      </w:r>
      <w:r>
        <w:rPr/>
        <w:t xml:space="preserve">, higher wisdom, which the Buddha has expounded. The </w:t>
      </w:r>
      <w:r>
        <w:rPr>
          <w:rStyle w:val="wwc-pal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rStyle w:val="wwc-pali"/>
          <w:iCs/>
        </w:rPr>
        <w:t>adhicitta</w:t>
      </w:r>
      <w:r>
        <w:rPr/>
        <w:t xml:space="preserve"> training is the training in </w:t>
      </w:r>
      <w:r>
        <w:rPr>
          <w:rStyle w:val="wwc-pali"/>
          <w:iCs/>
        </w:rPr>
        <w:t>jhānas</w:t>
      </w:r>
      <w:r>
        <w:rPr/>
        <w:t xml:space="preserve"> nothing less. And the </w:t>
      </w:r>
      <w:r>
        <w:rPr>
          <w:rStyle w:val="wwc-pali"/>
          <w:iCs/>
        </w:rPr>
        <w:t>adhipaññā</w:t>
      </w:r>
      <w:r>
        <w:rPr/>
        <w:t xml:space="preserve"> is the wisdom which leads to the Enlightenment stages of Stream Winner, Once Returner, Non Returner and </w:t>
      </w:r>
      <w:r>
        <w:rPr>
          <w:rStyle w:val="wwc-pali"/>
          <w:iCs/>
        </w:rPr>
        <w:t>Arahant</w:t>
      </w:r>
      <w:r>
        <w:rPr/>
        <w:t>. Train yourselves in these things.</w:t>
      </w:r>
    </w:p>
    <w:p>
      <w:pPr>
        <w:pStyle w:val="WW-paragraph"/>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So make sure in your life as a monk, that you perfect the </w:t>
      </w:r>
      <w:r>
        <w:rPr>
          <w:rStyle w:val="wwc-pali"/>
          <w:iCs/>
        </w:rPr>
        <w:t>sīla</w:t>
      </w:r>
      <w:r>
        <w:rPr/>
        <w:t xml:space="preserve">, so that it is a solid, beautiful, sound foundation for </w:t>
      </w:r>
      <w:r>
        <w:rPr>
          <w:rStyle w:val="wwc-pali"/>
          <w:iCs/>
        </w:rPr>
        <w:t>samādhi</w:t>
      </w:r>
      <w:r>
        <w:rPr/>
        <w:t xml:space="preserve">, so that you can experience those blissful, beautiful, peaceful states of meditation. Make sure your wisdom is endowed with such experiences, so that the mind can overcome the defilements and be free, be an </w:t>
      </w:r>
      <w:r>
        <w:rPr>
          <w:rStyle w:val="wwc-pali"/>
          <w:iCs/>
        </w:rPr>
        <w:t>Arahant</w:t>
      </w:r>
      <w:r>
        <w:rPr/>
        <w:t>, be fully Enlightened in this world.</w:t>
      </w:r>
    </w:p>
    <w:p>
      <w:pPr>
        <w:pStyle w:val="WW-paragraph"/>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rStyle w:val="wwc-pali"/>
          <w:iCs/>
        </w:rPr>
        <w:t>Ariya</w:t>
      </w:r>
      <w:r>
        <w:rPr>
          <w:i/>
          <w:iCs/>
        </w:rPr>
        <w:t xml:space="preserve"> </w:t>
      </w:r>
      <w:r>
        <w:rPr>
          <w:rStyle w:val="wwc-pali"/>
          <w:iCs/>
        </w:rPr>
        <w:t>Saṅgha</w:t>
      </w:r>
      <w:r>
        <w:rPr/>
        <w:t>.</w:t>
      </w:r>
    </w:p>
    <w:p>
      <w:pPr>
        <w:pStyle w:val="WW-paragraph"/>
        <w:rPr/>
      </w:pPr>
      <w:r>
        <w:rPr/>
        <w:t xml:space="preserve">May you also join the </w:t>
      </w:r>
      <w:r>
        <w:rPr>
          <w:rStyle w:val="wwc-pali"/>
          <w:iCs/>
        </w:rPr>
        <w:t>Ariya</w:t>
      </w:r>
      <w:r>
        <w:rPr>
          <w:i/>
          <w:iCs/>
        </w:rPr>
        <w:t xml:space="preserve"> </w:t>
      </w:r>
      <w:r>
        <w:rPr>
          <w:rStyle w:val="wwc-pali"/>
          <w:iCs/>
        </w:rPr>
        <w:t>Saṅgha</w:t>
      </w:r>
      <w:r>
        <w:rPr/>
        <w:t xml:space="preserve"> later on in your life as a Buddhist monk.</w:t>
      </w:r>
      <w:r>
        <w:br w:type="page"/>
      </w:r>
    </w:p>
    <w:p>
      <w:pPr>
        <w:pStyle w:val="WW-Chapter"/>
        <w:spacing w:before="0" w:after="567"/>
        <w:ind w:hanging="0" w:start="0"/>
        <w:rPr/>
      </w:pPr>
      <w:r>
        <w:rPr/>
        <w:t>4. Looking for the Sweet Chilli</w:t>
      </w:r>
    </w:p>
    <w:p>
      <w:pPr>
        <w:pStyle w:val="WW-epigram"/>
        <w:rPr/>
      </w:pPr>
      <w:r>
        <w:rPr/>
        <w:t>Seeking Happiness in the World</w:t>
        <w:br/>
        <w:t xml:space="preserve">1st March 2000 </w:t>
      </w:r>
    </w:p>
    <w:p>
      <w:pPr>
        <w:pStyle w:val="WW-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WW-paragraph"/>
        <w:rPr/>
      </w:pPr>
      <w:r>
        <w:rPr/>
        <w:t xml:space="preserve">However, although it is the case that people, and all beings in </w:t>
      </w:r>
      <w:r>
        <w:rPr>
          <w:rStyle w:val="wwc-pal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WW-paragraph"/>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WW-paragraph"/>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WW-paragraph"/>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WW-chapter-section-1"/>
        <w:ind w:hanging="0" w:start="0"/>
        <w:rPr/>
      </w:pPr>
      <w:r>
        <w:rPr/>
        <w:t>Is This It?</w:t>
      </w:r>
    </w:p>
    <w:p>
      <w:pPr>
        <w:pStyle w:val="WW-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WW-paragraph"/>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WW-paragraph"/>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WW-paragraph"/>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WW-paragraph"/>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WW-paragraph"/>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WW-paragraph"/>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WW-paragraph"/>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WW-paragraph"/>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rStyle w:val="wwc-pali"/>
          <w:iCs/>
        </w:rPr>
        <w:t>Arahant</w:t>
      </w:r>
      <w:r>
        <w:rPr/>
        <w:t xml:space="preserve"> who has let go of moving according to the cravings and the defilements. We have to decide to stand still, just to be here, and not move from the present moment.</w:t>
      </w:r>
    </w:p>
    <w:p>
      <w:pPr>
        <w:pStyle w:val="WW-chapter-section-1"/>
        <w:ind w:hanging="0" w:start="0"/>
        <w:rPr/>
      </w:pPr>
      <w:r>
        <w:rPr/>
        <w:t>Views and Ideas</w:t>
      </w:r>
    </w:p>
    <w:p>
      <w:pPr>
        <w:pStyle w:val="WW-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WW-paragraph"/>
        <w:rPr/>
      </w:pPr>
      <w:r>
        <w:rPr/>
        <w:t>In Buddhism there is the simile of the horse (</w:t>
      </w:r>
      <w:hyperlink r:id="rId11">
        <w:r>
          <w:rPr>
            <w:rStyle w:val="Hyperlink"/>
          </w:rPr>
          <w:t>AN 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WW-paragraph"/>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WW-paragraph"/>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WW-paragraph"/>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WW-paragraph"/>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WW-paragraph"/>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rStyle w:val="wwc-pali"/>
          <w:iCs/>
        </w:rPr>
        <w:t>kamma</w:t>
      </w:r>
      <w:r>
        <w:rPr/>
        <w:t xml:space="preserve">, then you’ll be happy. Just believe me and then you’ll be okay.” The happiness that you can experience in monastic life is the happiness, which is </w:t>
      </w:r>
      <w:r>
        <w:rPr>
          <w:rStyle w:val="wwc-pal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WW-paragraph"/>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WW-chapter-section-1"/>
        <w:ind w:hanging="0" w:start="0"/>
        <w:rPr/>
      </w:pPr>
      <w:r>
        <w:rPr/>
        <w:t>Oh What Bliss!</w:t>
      </w:r>
    </w:p>
    <w:p>
      <w:pPr>
        <w:pStyle w:val="WW-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 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WW-paragraph"/>
        <w:rPr/>
      </w:pPr>
      <w:r>
        <w:rPr/>
        <w:t xml:space="preserve">In one particular </w:t>
      </w:r>
      <w:r>
        <w:rPr>
          <w:rStyle w:val="wwc-pali"/>
        </w:rPr>
        <w:t>sutta</w:t>
      </w:r>
      <w:r>
        <w:rPr/>
        <w:t xml:space="preserve"> (</w:t>
      </w:r>
      <w:hyperlink r:id="rId13">
        <w:r>
          <w:rPr>
            <w:rStyle w:val="Hyperlink"/>
          </w:rPr>
          <w:t>Ud 2.10</w:t>
        </w:r>
      </w:hyperlink>
      <w:r>
        <w:rPr/>
        <w:t>) the Buddha encouraged the monks to bring up the perception of what we’re free from, because that gives us a sense of happiness, the happiness born of freedom.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a monk said this as he sat under a tree. He was an ex-king, and the other monks thought he was remembering his life as a king, with all the sensory pleasures he then had. When they asked him afterwards if that was the case, he said, “No, no”, I was saying “</w:t>
      </w:r>
      <w:r>
        <w:rPr>
          <w:rStyle w:val="wwc-pali"/>
        </w:rPr>
        <w:t>Aho</w:t>
      </w:r>
      <w:r>
        <w:rPr/>
        <w:t xml:space="preserve"> </w:t>
      </w:r>
      <w:r>
        <w:rPr>
          <w:rStyle w:val="wwc-pali"/>
        </w:rPr>
        <w:t>sukham</w:t>
      </w:r>
      <w:r>
        <w:rPr/>
        <w:t>!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WW-paragraph"/>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rStyle w:val="wwc-pal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WW-paragraph"/>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WW-chapter-section-1"/>
        <w:ind w:hanging="0" w:start="0"/>
        <w:rPr/>
      </w:pPr>
      <w:r>
        <w:rPr/>
        <w:t>The Inner Commentator</w:t>
      </w:r>
    </w:p>
    <w:p>
      <w:pPr>
        <w:pStyle w:val="WW-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WW-paragraph"/>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WW-paragraph"/>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WW-paragraph"/>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 more and then a wonderful thing happened. When I didn’t believe in the thinking, it just stopped and I had one of my most beautiful meditations.</w:t>
      </w:r>
    </w:p>
    <w:p>
      <w:pPr>
        <w:pStyle w:val="WW-paragraph"/>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WW-paragraph"/>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WW-paragraph"/>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WW-chapter-section-1"/>
        <w:ind w:hanging="0" w:start="0"/>
        <w:rPr/>
      </w:pPr>
      <w:r>
        <w:rPr/>
        <w:t>The Fabric of Reality</w:t>
      </w:r>
    </w:p>
    <w:p>
      <w:pPr>
        <w:pStyle w:val="WW-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WW-paragraph"/>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WW-paragraph"/>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WW-paragraph"/>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WW-paragraph"/>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WW-paragraph"/>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WW-paragraph"/>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WW-paragraph"/>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WW-paragraph"/>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WW-paragraph"/>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WW-paragraph"/>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WW-paragraph"/>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rStyle w:val="wwc-pali"/>
          <w:iCs/>
        </w:rPr>
        <w:t>Pītisukha</w:t>
      </w:r>
      <w:r>
        <w:rPr/>
        <w:t xml:space="preserve"> comes up, the </w:t>
      </w:r>
      <w:r>
        <w:rPr>
          <w:rStyle w:val="wwc-pali"/>
          <w:iCs/>
        </w:rPr>
        <w:t>nimittas</w:t>
      </w:r>
      <w:r>
        <w:rPr/>
        <w:t xml:space="preserve"> come up, and </w:t>
      </w:r>
      <w:r>
        <w:rPr>
          <w:rStyle w:val="wwc-pal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WW-paragraph"/>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rStyle w:val="wwc-pali"/>
          <w:iCs/>
        </w:rPr>
        <w:t>Nibbāna</w:t>
      </w:r>
      <w:r>
        <w:rPr/>
        <w:t xml:space="preserve"> for something else.</w:t>
      </w:r>
    </w:p>
    <w:p>
      <w:pPr>
        <w:pStyle w:val="WW-paragraph"/>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 more. You get more bliss, more sheer pleasure out of meditation than you do from anything else. That’s my experience anyway. We get that, just by stopping, by letting go.</w:t>
      </w:r>
    </w:p>
    <w:p>
      <w:pPr>
        <w:pStyle w:val="WW-paragraph"/>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rStyle w:val="wwc-pal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WW-paragraph"/>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rStyle w:val="wwc-pal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WW-paragraph"/>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WW-paragraph"/>
        <w:rPr/>
      </w:pPr>
      <w:r>
        <w:rPr/>
        <w:t xml:space="preserve">Look into this present moment. Look at what happens when we don’t follow craving, when we really let go. Look at what happens when we follow instead the Third Noble Truth: </w:t>
      </w:r>
      <w:r>
        <w:rPr>
          <w:rStyle w:val="wwc-pali"/>
          <w:iCs/>
        </w:rPr>
        <w:t>paṭinissagga</w:t>
      </w:r>
      <w:r>
        <w:rPr/>
        <w:t xml:space="preserve">, abandoning, </w:t>
      </w:r>
      <w:r>
        <w:rPr>
          <w:rStyle w:val="wwc-pali"/>
          <w:iCs/>
        </w:rPr>
        <w:t>caga</w:t>
      </w:r>
      <w:r>
        <w:rPr/>
        <w:t xml:space="preserve">, giving up, </w:t>
      </w:r>
      <w:r>
        <w:rPr>
          <w:rStyle w:val="wwc-pali"/>
          <w:iCs/>
        </w:rPr>
        <w:t>mutti</w:t>
      </w:r>
      <w:r>
        <w:rPr/>
        <w:t xml:space="preserve">, freeing. Free from attachment, </w:t>
      </w:r>
      <w:r>
        <w:rPr>
          <w:rStyle w:val="wwc-pal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WW-paragraph"/>
        <w:rPr/>
      </w:pPr>
      <w:r>
        <w:rPr/>
        <w:t xml:space="preserve">This is the opposite of suffering. This is freedom, </w:t>
      </w:r>
      <w:r>
        <w:rPr>
          <w:rStyle w:val="wwc-pal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rStyle w:val="wwc-pali"/>
          <w:iCs/>
        </w:rPr>
        <w:t>Arahants</w:t>
      </w:r>
      <w:r>
        <w:rPr/>
        <w:t xml:space="preserve"> in the world. It’s the serenity, the peace, and the understanding of what happiness is. That’s the Dhamma being taught to you. It is insight, </w:t>
      </w:r>
      <w:r>
        <w:rPr>
          <w:rStyle w:val="wwc-pal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WW-paragraph"/>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WW-paragraph"/>
        <w:rPr/>
      </w:pPr>
      <w:r>
        <w:rPr/>
        <w:t xml:space="preserve">Isn’t it time to be able to see </w:t>
      </w:r>
      <w:r>
        <w:rPr>
          <w:rStyle w:val="wwc-pali"/>
          <w:iCs/>
        </w:rPr>
        <w:t>Nibbāna</w:t>
      </w:r>
      <w:r>
        <w:rPr/>
        <w:t xml:space="preserve"> for yourself?</w:t>
      </w:r>
      <w:r>
        <w:br w:type="page"/>
      </w:r>
    </w:p>
    <w:p>
      <w:pPr>
        <w:pStyle w:val="WW-Chapter"/>
        <w:spacing w:before="0" w:after="567"/>
        <w:ind w:hanging="0" w:start="0"/>
        <w:rPr/>
      </w:pPr>
      <w:r>
        <w:rPr/>
        <w:t>5. Detachment</w:t>
      </w:r>
    </w:p>
    <w:p>
      <w:pPr>
        <w:pStyle w:val="WW-epigram"/>
        <w:rPr/>
      </w:pPr>
      <w:r>
        <w:rPr/>
        <w:t xml:space="preserve">5th April 2000 </w:t>
      </w:r>
    </w:p>
    <w:p>
      <w:pPr>
        <w:pStyle w:val="WW-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rStyle w:val="wwc-pali"/>
          <w:iCs/>
        </w:rPr>
        <w:t>avijjā</w:t>
      </w:r>
      <w:r>
        <w:rPr/>
        <w:t xml:space="preserve"> in Pali and that delusion and lack of enlightenment is something that we can’t see. It’s a blind spot inside us, but we don’t know we are blind!</w:t>
      </w:r>
    </w:p>
    <w:p>
      <w:pPr>
        <w:pStyle w:val="WW-chapter-section-1"/>
        <w:ind w:hanging="0" w:start="0"/>
        <w:rPr/>
      </w:pPr>
      <w:r>
        <w:rPr/>
        <w:t>The Road to Suffering</w:t>
      </w:r>
    </w:p>
    <w:p>
      <w:pPr>
        <w:pStyle w:val="WW-paragraph"/>
        <w:rPr/>
      </w:pPr>
      <w:r>
        <w:rPr/>
        <w:t xml:space="preserve">The big problem of </w:t>
      </w:r>
      <w:r>
        <w:rPr>
          <w:rStyle w:val="wwc-pal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WW-paragraph"/>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WW-paragraph"/>
        <w:rPr/>
      </w:pPr>
      <w:r>
        <w:rPr/>
        <w:t xml:space="preserve">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w:t>
      </w:r>
      <w:r>
        <w:rPr>
          <w:rStyle w:val="wwc-pali"/>
        </w:rPr>
        <w:t>s</w:t>
      </w:r>
      <w:r>
        <w:rPr>
          <w:rStyle w:val="wwc-pali"/>
          <w:iCs/>
        </w:rPr>
        <w:t>aṁsāra</w:t>
      </w:r>
      <w:r>
        <w:rPr/>
        <w:t>.</w:t>
      </w:r>
    </w:p>
    <w:p>
      <w:pPr>
        <w:pStyle w:val="WW-paragraph"/>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rStyle w:val="wwc-pali"/>
          <w:iCs/>
        </w:rPr>
        <w:t>nissaya</w:t>
      </w:r>
      <w:r>
        <w:rPr/>
        <w:t>, support, or depending upon another. That’s so important in the practice, because we cannot just depend upon ourselves.</w:t>
      </w:r>
    </w:p>
    <w:p>
      <w:pPr>
        <w:pStyle w:val="WW-chapter-section-1"/>
        <w:ind w:hanging="0" w:start="0"/>
        <w:rPr/>
      </w:pPr>
      <w:r>
        <w:rPr/>
        <w:t>Personal Views</w:t>
      </w:r>
    </w:p>
    <w:p>
      <w:pPr>
        <w:pStyle w:val="WW-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rStyle w:val="wwc-pali"/>
          <w:iCs/>
        </w:rPr>
        <w:t>Ariya</w:t>
      </w:r>
      <w:r>
        <w:rPr/>
        <w:t xml:space="preserve">, you should always take it as a given that you are still deluded. If one is a </w:t>
      </w:r>
      <w:r>
        <w:rPr>
          <w:rStyle w:val="wwc-pali"/>
          <w:iCs/>
        </w:rPr>
        <w:t>puthujjana</w:t>
      </w:r>
      <w:r>
        <w:rPr/>
        <w:t xml:space="preserve">, an ordinary person, then </w:t>
      </w:r>
      <w:r>
        <w:rPr>
          <w:rStyle w:val="wwc-pal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WW-paragraph"/>
        <w:rPr/>
      </w:pPr>
      <w:r>
        <w:rPr/>
        <w:t xml:space="preserve">That attachment to one’s own personal views is probably one of the strongest, fiercest, most tenacious, and most </w:t>
      </w:r>
      <w:r>
        <w:rPr>
          <w:rStyle w:val="wwc-pal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WW-paragraph"/>
        <w:rPr/>
      </w:pPr>
      <w:r>
        <w:rPr/>
        <w:t xml:space="preserve">Wisdom and faith are two of the five </w:t>
      </w:r>
      <w:r>
        <w:rPr>
          <w:rStyle w:val="wwc-pali"/>
          <w:iCs/>
        </w:rPr>
        <w:t>indriyas</w:t>
      </w:r>
      <w:r>
        <w:rPr/>
        <w:t xml:space="preserve">, spiritual qualities that are also spiritual powers. Sometimes they are translated as controlling faculties because they are so important on the path to Enlightenment. The five </w:t>
      </w:r>
      <w:r>
        <w:rPr>
          <w:rStyle w:val="wwc-pali"/>
          <w:iCs/>
        </w:rPr>
        <w:t>indriyas</w:t>
      </w:r>
      <w:r>
        <w:rPr/>
        <w:t xml:space="preserve"> are: faith, energy, mindfulness, </w:t>
      </w:r>
      <w:r>
        <w:rPr>
          <w:rStyle w:val="wwc-pali"/>
          <w:iCs/>
        </w:rPr>
        <w:t>samādhi</w:t>
      </w:r>
      <w:r>
        <w:rPr/>
        <w:t xml:space="preserve"> and wisdom. If one hasn’t enough of these qualities one will always be on the wrong path, and one won’t be even getting close to </w:t>
      </w:r>
      <w:r>
        <w:rPr>
          <w:rStyle w:val="wwc-pal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WW-paragraph"/>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rStyle w:val="wwc-pal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rStyle w:val="wwc-pali"/>
        </w:rPr>
        <w:t>natthi</w:t>
      </w:r>
      <w:r>
        <w:rPr/>
        <w:t xml:space="preserve"> </w:t>
      </w:r>
      <w:r>
        <w:rPr>
          <w:rStyle w:val="wwc-pali"/>
        </w:rPr>
        <w:t>jhānam</w:t>
      </w:r>
      <w:r>
        <w:rPr/>
        <w:t xml:space="preserve"> </w:t>
      </w:r>
      <w:r>
        <w:rPr>
          <w:rStyle w:val="wwc-pali"/>
        </w:rPr>
        <w:t>apaññāssa</w:t>
      </w:r>
      <w:r>
        <w:rPr/>
        <w:t xml:space="preserve">, </w:t>
      </w:r>
      <w:r>
        <w:rPr>
          <w:rStyle w:val="wwc-pali"/>
        </w:rPr>
        <w:t>paññā</w:t>
      </w:r>
      <w:r>
        <w:rPr/>
        <w:t xml:space="preserve"> </w:t>
      </w:r>
      <w:r>
        <w:rPr>
          <w:rStyle w:val="wwc-pali"/>
        </w:rPr>
        <w:t>natthi</w:t>
      </w:r>
      <w:r>
        <w:rPr/>
        <w:t xml:space="preserve"> </w:t>
      </w:r>
      <w:r>
        <w:rPr>
          <w:rStyle w:val="wwc-pali"/>
        </w:rPr>
        <w:t>ajhāyato</w:t>
      </w:r>
      <w:r>
        <w:rPr/>
        <w:t>’ (</w:t>
      </w:r>
      <w:hyperlink r:id="rId14">
        <w:r>
          <w:rPr>
            <w:rStyle w:val="Hyperlink"/>
          </w:rPr>
          <w:t>Dhp 372</w:t>
        </w:r>
      </w:hyperlink>
      <w:r>
        <w:rPr/>
        <w:t>), ‘</w:t>
      </w:r>
      <w:r>
        <w:rPr>
          <w:i/>
          <w:iCs/>
        </w:rPr>
        <w:t xml:space="preserve">there is no </w:t>
      </w:r>
      <w:r>
        <w:rPr>
          <w:rStyle w:val="wwc-pali"/>
          <w:iCs/>
        </w:rPr>
        <w:t>jhāna</w:t>
      </w:r>
      <w:r>
        <w:rPr>
          <w:i/>
          <w:iCs/>
        </w:rPr>
        <w:t xml:space="preserve"> in one who lacks wisdom, nor is there wisdom in one who lacks </w:t>
      </w:r>
      <w:r>
        <w:rPr>
          <w:rStyle w:val="wwc-pali"/>
          <w:iCs/>
        </w:rPr>
        <w:t>jhāna</w:t>
      </w:r>
      <w:r>
        <w:rPr/>
        <w:t>’. These two depend upon each other. So don’t think that you are wise if you can’t get into deep meditation.</w:t>
      </w:r>
    </w:p>
    <w:p>
      <w:pPr>
        <w:pStyle w:val="WW-paragraph"/>
        <w:rPr/>
      </w:pPr>
      <w:r>
        <w:rPr/>
        <w:t xml:space="preserve">There is no wisdom without </w:t>
      </w:r>
      <w:r>
        <w:rPr>
          <w:rStyle w:val="wwc-pal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rStyle w:val="wwc-pali"/>
          <w:iCs/>
        </w:rPr>
        <w:t>suttas</w:t>
      </w:r>
      <w:r>
        <w:rPr/>
        <w:t xml:space="preserve">”. The clear teachings that we see in the </w:t>
      </w:r>
      <w:r>
        <w:rPr>
          <w:rStyle w:val="wwc-pal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WW-chapter-section-1"/>
        <w:ind w:hanging="0" w:start="0"/>
        <w:rPr/>
      </w:pPr>
      <w:r>
        <w:rPr/>
        <w:t>Uncovering the Attachments</w:t>
      </w:r>
    </w:p>
    <w:p>
      <w:pPr>
        <w:pStyle w:val="WW-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WW-paragraph"/>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WW-paragraph"/>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rStyle w:val="wwc-pal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rStyle w:val="wwc-pali"/>
          <w:iCs/>
        </w:rPr>
        <w:t>dukkha</w:t>
      </w:r>
      <w:r>
        <w:rPr/>
        <w:t xml:space="preserve"> is not caused by work. </w:t>
      </w:r>
      <w:r>
        <w:rPr>
          <w:rStyle w:val="wwc-pali"/>
          <w:iCs/>
        </w:rPr>
        <w:t>Dukkha</w:t>
      </w:r>
      <w:r>
        <w:rPr/>
        <w:t xml:space="preserve"> is not caused by mosquitoes. </w:t>
      </w:r>
      <w:r>
        <w:rPr>
          <w:rStyle w:val="wwc-pali"/>
          <w:iCs/>
        </w:rPr>
        <w:t>Dukkha</w:t>
      </w:r>
      <w:r>
        <w:rPr/>
        <w:t xml:space="preserve"> is not caused by heat or by cold. </w:t>
      </w:r>
      <w:r>
        <w:rPr>
          <w:rStyle w:val="wwc-pal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WW-paragraph"/>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rStyle w:val="wwc-pal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WW-paragraph"/>
        <w:rPr/>
      </w:pPr>
      <w:r>
        <w:rPr/>
        <w:t xml:space="preserve">The Dhamma talk, the chanting, the mood or whatever else it is—these aren’t the cause of suffering. In fact, in the whole of </w:t>
      </w:r>
      <w:r>
        <w:rPr>
          <w:rStyle w:val="wwc-pal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WW-paragraph"/>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WW-chapter-section-1"/>
        <w:ind w:hanging="0" w:start="0"/>
        <w:rPr/>
      </w:pPr>
      <w:r>
        <w:rPr/>
        <w:t>Give This Moment Joy</w:t>
      </w:r>
    </w:p>
    <w:p>
      <w:pPr>
        <w:pStyle w:val="WW-paragraph"/>
        <w:rPr/>
      </w:pPr>
      <w:r>
        <w:rPr/>
        <w:t xml:space="preserve">There is a teaching in the </w:t>
      </w:r>
      <w:r>
        <w:rPr>
          <w:rStyle w:val="wwc-pal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WW-paragraph"/>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WW-paragraph"/>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WW-paragraph"/>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WW-paragraph"/>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WW-paragraph"/>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WW-chapter-section-1"/>
        <w:ind w:hanging="0" w:start="0"/>
        <w:rPr/>
      </w:pPr>
      <w:r>
        <w:rPr/>
        <w:t>Let Go of the Past and the Future</w:t>
      </w:r>
    </w:p>
    <w:p>
      <w:pPr>
        <w:pStyle w:val="WW-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WW-paragraph"/>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WW-paragraph"/>
        <w:rPr/>
      </w:pPr>
      <w:r>
        <w:rPr/>
        <w:t xml:space="preserve">It would be a wonderful thing if we could just shut up inside and stop all of that ‘proliferation of thoughts and ideas’. The problem is we trust our thinking. We think it’s </w:t>
      </w:r>
      <w:r>
        <w:rPr>
          <w:b w:val="false"/>
          <w:bCs w:val="false"/>
          <w:i/>
          <w:i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WW-paragraph"/>
        <w:rPr/>
      </w:pPr>
      <w:r>
        <w:rPr/>
        <w:t xml:space="preserve">Follow the Buddha’s advice and be quiet, be calm. The Buddhist word for a wise person is an </w:t>
      </w:r>
      <w:r>
        <w:rPr>
          <w:rStyle w:val="wwc-pali"/>
        </w:rPr>
        <w:t>Arahant</w:t>
      </w:r>
      <w:r>
        <w:rPr/>
        <w:t xml:space="preserve">, a </w:t>
      </w:r>
      <w:r>
        <w:rPr>
          <w:rStyle w:val="wwc-pali"/>
        </w:rPr>
        <w:t>santa</w:t>
      </w:r>
      <w:r>
        <w:rPr/>
        <w:t xml:space="preserve"> </w:t>
      </w:r>
      <w:r>
        <w:rPr>
          <w:rStyle w:val="wwc-pali"/>
        </w:rPr>
        <w:t>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WW-paragraph"/>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WW-paragraph"/>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WW-paragraph"/>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WW-paragraph"/>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WW-chapter-section-1"/>
        <w:ind w:hanging="0" w:start="0"/>
        <w:rPr/>
      </w:pPr>
      <w:r>
        <w:rPr/>
        <w:t>Give It Everything You’ve Got</w:t>
      </w:r>
    </w:p>
    <w:p>
      <w:pPr>
        <w:pStyle w:val="WW-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WW-paragraph"/>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 86</w:t>
        </w:r>
      </w:hyperlink>
      <w:r>
        <w:rPr/>
        <w:t xml:space="preserve">) with all his bad </w:t>
      </w:r>
      <w:r>
        <w:rPr>
          <w:rStyle w:val="wwc-pali"/>
          <w:iCs/>
        </w:rPr>
        <w:t>kamma</w:t>
      </w:r>
      <w:r>
        <w:rPr/>
        <w:t xml:space="preserve"> became Enlightened in a very short time. The only people who can’t let go are people who have killed their mother or father in this life (</w:t>
      </w:r>
      <w:hyperlink r:id="rId16">
        <w:r>
          <w:rPr>
            <w:rStyle w:val="Hyperlink"/>
          </w:rPr>
          <w:t>AN 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WW-paragraph"/>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 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WW-paragraph"/>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WW-chapter-section-1"/>
        <w:ind w:hanging="0" w:start="0"/>
        <w:rPr/>
      </w:pPr>
      <w:r>
        <w:rPr/>
        <w:t>In the Footsteps of the Buddha</w:t>
      </w:r>
    </w:p>
    <w:p>
      <w:pPr>
        <w:pStyle w:val="WW-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rStyle w:val="wwc-pali"/>
          <w:iCs/>
        </w:rPr>
        <w:t>samādhi</w:t>
      </w:r>
      <w:r>
        <w:rPr/>
        <w:t xml:space="preserve"> that’s all. As you build up that </w:t>
      </w:r>
      <w:r>
        <w:rPr>
          <w:rStyle w:val="wwc-pali"/>
          <w:iCs/>
        </w:rPr>
        <w:t>samādhi</w:t>
      </w:r>
      <w:r>
        <w:rPr/>
        <w:t xml:space="preserve"> on the breath, bliss takes over. If you’re patient enough, don’t interfere and don’t try and control it, it becomes the ‘beautiful breath’.</w:t>
      </w:r>
    </w:p>
    <w:p>
      <w:pPr>
        <w:pStyle w:val="WW-paragraph"/>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rStyle w:val="wwc-pali"/>
          <w:iCs/>
        </w:rPr>
        <w:t>nimitta</w:t>
      </w:r>
      <w:r>
        <w:rPr/>
        <w:t xml:space="preserve">, which is the reflection of the mind. That shows that you’ve let go of even more. It’s a sign of detachment from the world, a sign of letting go, a sign that wisdom is starting to manifest. If you can go into that </w:t>
      </w:r>
      <w:r>
        <w:rPr>
          <w:rStyle w:val="wwc-pali"/>
          <w:iCs/>
        </w:rPr>
        <w:t>nimitta</w:t>
      </w:r>
      <w:r>
        <w:rPr/>
        <w:t xml:space="preserve"> you can also go into a </w:t>
      </w:r>
      <w:r>
        <w:rPr>
          <w:rStyle w:val="wwc-pali"/>
          <w:iCs/>
        </w:rPr>
        <w:t>jhāna</w:t>
      </w:r>
      <w:r>
        <w:rPr/>
        <w:t xml:space="preserve">. You are re-experiencing the footsteps of the Buddha. These are the signs of letting go, it’s called </w:t>
      </w:r>
      <w:r>
        <w:rPr>
          <w:rStyle w:val="wwc-pali"/>
        </w:rPr>
        <w:t>nekkhamma</w:t>
      </w:r>
      <w:r>
        <w:rPr/>
        <w:t xml:space="preserve"> </w:t>
      </w:r>
      <w:r>
        <w:rPr>
          <w:rStyle w:val="wwc-pali"/>
        </w:rPr>
        <w:t>sukha</w:t>
      </w:r>
      <w:r>
        <w:rPr/>
        <w:t>, because it is the happiness born of renunciation. Renunciation is just another word for letting go.</w:t>
      </w:r>
    </w:p>
    <w:p>
      <w:pPr>
        <w:pStyle w:val="WW-paragraph"/>
        <w:rPr/>
      </w:pPr>
      <w:r>
        <w:rPr/>
        <w:t xml:space="preserve">If you can’t go into a </w:t>
      </w:r>
      <w:r>
        <w:rPr>
          <w:rStyle w:val="wwc-pali"/>
          <w:iCs/>
        </w:rPr>
        <w:t>nimitta</w:t>
      </w:r>
      <w:r>
        <w:rPr/>
        <w:t xml:space="preserve"> or a </w:t>
      </w:r>
      <w:r>
        <w:rPr>
          <w:rStyle w:val="wwc-pal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rStyle w:val="wwc-pali"/>
          <w:iCs/>
        </w:rPr>
        <w:t>samādhi</w:t>
      </w:r>
      <w:r>
        <w:rPr/>
        <w:t xml:space="preserve">, who do get </w:t>
      </w:r>
      <w:r>
        <w:rPr>
          <w:rStyle w:val="wwc-pali"/>
          <w:iCs/>
        </w:rPr>
        <w:t>jhānas</w:t>
      </w:r>
      <w:r>
        <w:rPr/>
        <w:t xml:space="preserve">. This is the path for overcoming the attachments. Only after you have entered into those </w:t>
      </w:r>
      <w:r>
        <w:rPr>
          <w:rStyle w:val="wwc-pal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rStyle w:val="wwc-pali"/>
          <w:iCs/>
        </w:rPr>
        <w:t>jhānas</w:t>
      </w:r>
      <w:r>
        <w:rPr/>
        <w:t xml:space="preserve"> for yourself!</w:t>
      </w:r>
    </w:p>
    <w:p>
      <w:pPr>
        <w:pStyle w:val="WW-paragraph"/>
        <w:rPr/>
      </w:pPr>
      <w:r>
        <w:rPr/>
        <w:t xml:space="preserve">Without these experiences you haven’t yet learned enough to see </w:t>
      </w:r>
      <w:r>
        <w:rPr>
          <w:rStyle w:val="wwc-pali"/>
          <w:iCs/>
        </w:rPr>
        <w:t>anicca</w:t>
      </w:r>
      <w:r>
        <w:rPr/>
        <w:t xml:space="preserve">, </w:t>
      </w:r>
      <w:r>
        <w:rPr>
          <w:rStyle w:val="wwc-pali"/>
          <w:iCs/>
        </w:rPr>
        <w:t>dukkha</w:t>
      </w:r>
      <w:r>
        <w:rPr/>
        <w:t xml:space="preserve"> and </w:t>
      </w:r>
      <w:r>
        <w:rPr>
          <w:rStyle w:val="wwc-pali"/>
          <w:iCs/>
        </w:rPr>
        <w:t>anattā</w:t>
      </w:r>
      <w:r>
        <w:rPr/>
        <w:t xml:space="preserve">. That is why you need to have these experiences sooner or later. Only when you’ve ‘let go’ that much, can you really understand what ‘letting go’ is. If you haven’t been able to get into </w:t>
      </w:r>
      <w:r>
        <w:rPr>
          <w:rStyle w:val="wwc-pal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rStyle w:val="wwc-pali"/>
          <w:iCs/>
        </w:rPr>
        <w:t>jhāna</w:t>
      </w:r>
      <w:r>
        <w:rPr/>
        <w:t xml:space="preserve">, they give you a different perspective, a different standpoint, a place from which to look upon the world with such obvious clarity and see </w:t>
      </w:r>
      <w:r>
        <w:rPr>
          <w:rStyle w:val="wwc-pali"/>
          <w:iCs/>
        </w:rPr>
        <w:t>anicca</w:t>
      </w:r>
      <w:r>
        <w:rPr/>
        <w:t xml:space="preserve">, </w:t>
      </w:r>
      <w:r>
        <w:rPr>
          <w:rStyle w:val="wwc-pali"/>
          <w:iCs/>
        </w:rPr>
        <w:t>dukkha</w:t>
      </w:r>
      <w:r>
        <w:rPr/>
        <w:t xml:space="preserve"> and </w:t>
      </w:r>
      <w:r>
        <w:rPr>
          <w:rStyle w:val="wwc-pali"/>
          <w:iCs/>
        </w:rPr>
        <w:t>anattā</w:t>
      </w:r>
      <w:r>
        <w:rPr/>
        <w:t xml:space="preserve">. You can’t see them without that experience. People look in the </w:t>
      </w:r>
      <w:r>
        <w:rPr>
          <w:rStyle w:val="wwc-pali"/>
          <w:iCs/>
        </w:rPr>
        <w:t>suttas</w:t>
      </w:r>
      <w:r>
        <w:rPr/>
        <w:t xml:space="preserve"> to try and find ways of getting around this but they always end with the last factor of the Eightfold Path, which is the four </w:t>
      </w:r>
      <w:r>
        <w:rPr>
          <w:rStyle w:val="wwc-pali"/>
          <w:iCs/>
        </w:rPr>
        <w:t>jhānas</w:t>
      </w:r>
      <w:r>
        <w:rPr/>
        <w:t xml:space="preserve">. That’s not just said once in the </w:t>
      </w:r>
      <w:r>
        <w:rPr>
          <w:rStyle w:val="wwc-pali"/>
          <w:iCs/>
        </w:rPr>
        <w:t>suttas</w:t>
      </w:r>
      <w:r>
        <w:rPr/>
        <w:t>, it’s said many, many times. You just have to do this!</w:t>
      </w:r>
    </w:p>
    <w:p>
      <w:pPr>
        <w:pStyle w:val="WW-paragraph"/>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rStyle w:val="wwc-pali"/>
          <w:iCs/>
        </w:rPr>
        <w:t>Anāgāmī</w:t>
      </w:r>
      <w:r>
        <w:rPr/>
        <w:t>.</w:t>
      </w:r>
    </w:p>
    <w:p>
      <w:pPr>
        <w:pStyle w:val="WW-paragraph"/>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rStyle w:val="wwc-pali"/>
          <w:iCs/>
        </w:rPr>
        <w:t>Ariyas</w:t>
      </w:r>
      <w:r>
        <w:rPr/>
        <w:t xml:space="preserve">. We need more monks who are Stream Winners, more monks who are </w:t>
      </w:r>
      <w:r>
        <w:rPr>
          <w:rStyle w:val="wwc-pali"/>
          <w:iCs/>
        </w:rPr>
        <w:t>Arahants</w:t>
      </w:r>
      <w:r>
        <w:rPr/>
        <w:t xml:space="preserve">, more monks who have experienced </w:t>
      </w:r>
      <w:r>
        <w:rPr>
          <w:rStyle w:val="wwc-pal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WW-paragraph"/>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WW-paragraph"/>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WW-paragraph"/>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WW-paragraph"/>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WW-paragraph"/>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WW-paragraph"/>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r>
        <w:br w:type="page"/>
      </w:r>
    </w:p>
    <w:p>
      <w:pPr>
        <w:pStyle w:val="WW-Chapter"/>
        <w:spacing w:before="0" w:after="567"/>
        <w:ind w:hanging="0" w:start="0"/>
        <w:rPr/>
      </w:pPr>
      <w:r>
        <w:rPr/>
        <w:t>6. The Opening of the Lotus</w:t>
      </w:r>
    </w:p>
    <w:p>
      <w:pPr>
        <w:pStyle w:val="WW-epigram"/>
        <w:rPr/>
      </w:pPr>
      <w:r>
        <w:rPr/>
        <w:t>3rd May 2000</w:t>
      </w:r>
    </w:p>
    <w:p>
      <w:pPr>
        <w:pStyle w:val="WW-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WW-paragraph"/>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WW-chapter-section-1"/>
        <w:ind w:hanging="0" w:start="0"/>
        <w:rPr/>
      </w:pPr>
      <w:r>
        <w:rPr/>
        <w:t>The Teflon Mind</w:t>
      </w:r>
    </w:p>
    <w:p>
      <w:pPr>
        <w:pStyle w:val="WW-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rStyle w:val="wwc-pali"/>
        </w:rPr>
        <w:t>kāma</w:t>
      </w:r>
      <w:r>
        <w:rPr/>
        <w:t xml:space="preserve"> </w:t>
      </w:r>
      <w:r>
        <w:rPr>
          <w:rStyle w:val="wwc-pali"/>
        </w:rPr>
        <w:t>taṇhā</w:t>
      </w:r>
      <w:r>
        <w:rPr/>
        <w:t xml:space="preserve">, the craving for the five-sense world, the craving to be, which includes the craving to do, and the craving for annihilation. These invariably lead to </w:t>
      </w:r>
      <w:r>
        <w:rPr>
          <w:rStyle w:val="wwc-pali"/>
        </w:rPr>
        <w:t>dukkha</w:t>
      </w:r>
      <w:r>
        <w:rPr/>
        <w:t>, to suffering.</w:t>
      </w:r>
    </w:p>
    <w:p>
      <w:pPr>
        <w:pStyle w:val="WW-paragraph"/>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rStyle w:val="wwc-pali"/>
        </w:rPr>
        <w:t>Nibbāna</w:t>
      </w:r>
      <w:r>
        <w:rPr/>
        <w:t xml:space="preserve">. The path to </w:t>
      </w:r>
      <w:r>
        <w:rPr>
          <w:rStyle w:val="wwc-pali"/>
        </w:rPr>
        <w:t>Nibbāna</w:t>
      </w:r>
      <w:r>
        <w:rPr/>
        <w:t xml:space="preserve"> is the path to the highest bliss, the highest peace, and it is achieved through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These four Pali words mean giving up. </w:t>
      </w:r>
      <w:r>
        <w:rPr>
          <w:rStyle w:val="wwc-pali"/>
        </w:rPr>
        <w:t>Cāga</w:t>
      </w:r>
      <w:r>
        <w:rPr/>
        <w:t xml:space="preserve"> is giving away, </w:t>
      </w:r>
      <w:r>
        <w:rPr>
          <w:rStyle w:val="wwc-pali"/>
        </w:rPr>
        <w:t>paṭinissagga</w:t>
      </w:r>
      <w:r>
        <w:rPr/>
        <w:t xml:space="preserve"> is renouncing, forfeiting, </w:t>
      </w:r>
      <w:r>
        <w:rPr>
          <w:rStyle w:val="wwc-pali"/>
        </w:rPr>
        <w:t>mutti</w:t>
      </w:r>
      <w:r>
        <w:rPr/>
        <w:t xml:space="preserve"> is releasing and </w:t>
      </w:r>
      <w:r>
        <w:rPr>
          <w:rStyle w:val="wwc-pali"/>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WW-paragraph"/>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rStyle w:val="wwc-pali"/>
        </w:rPr>
        <w:t>jhānas</w:t>
      </w:r>
      <w:r>
        <w:rPr/>
        <w:t>. It’s the natural unfolding of the peaceful mind.</w:t>
      </w:r>
    </w:p>
    <w:p>
      <w:pPr>
        <w:pStyle w:val="WW-paragraph"/>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rStyle w:val="wwc-pali"/>
        </w:rPr>
        <w:t>kāma</w:t>
      </w:r>
      <w:r>
        <w:rPr/>
        <w:t xml:space="preserve"> </w:t>
      </w:r>
      <w:r>
        <w:rPr>
          <w:rStyle w:val="wwc-pali"/>
        </w:rPr>
        <w:t>taṇhā</w:t>
      </w:r>
      <w:r>
        <w:rPr/>
        <w:t>: craving for comfort, for satisfaction, for fulfilment, for success in the world of the five senses.</w:t>
      </w:r>
    </w:p>
    <w:p>
      <w:pPr>
        <w:pStyle w:val="WW-paragraph"/>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rStyle w:val="wwc-pali"/>
          <w:iCs/>
        </w:rPr>
        <w:t>attā</w:t>
      </w:r>
      <w:r>
        <w:rPr/>
        <w:t>. People often have very strong egos and a very strong sense of self from pride. They are the ones who find it very difficult to meditate.</w:t>
      </w:r>
    </w:p>
    <w:p>
      <w:pPr>
        <w:pStyle w:val="WW-paragraph"/>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WW-paragraph"/>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rStyle w:val="wwc-pali"/>
          <w:iCs/>
        </w:rPr>
        <w:t>saddhā</w:t>
      </w:r>
      <w:r>
        <w:rPr/>
        <w:t xml:space="preserve">, is one of the five spiritual qualities, the five </w:t>
      </w:r>
      <w:r>
        <w:rPr>
          <w:rStyle w:val="wwc-pali"/>
          <w:iCs/>
        </w:rPr>
        <w:t>indriyas</w:t>
      </w:r>
      <w:r>
        <w:rPr/>
        <w:t xml:space="preserve">. It’s very important to have faith at the beginning of your practice because you haven’t grown in </w:t>
      </w:r>
      <w:r>
        <w:rPr>
          <w:rStyle w:val="wwc-pal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WW-paragraph"/>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WW-paragraph"/>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rStyle w:val="wwc-pal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WW-paragraph"/>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WW-paragraph"/>
        <w:rPr/>
      </w:pPr>
      <w:r>
        <w:rPr/>
        <w:t xml:space="preserve">You have to be careful of ‘contentment’ because it doesn’t mean being content to follow the cravings and the </w:t>
      </w:r>
      <w:r>
        <w:rPr>
          <w:rStyle w:val="wwc-pal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rStyle w:val="wwc-pali"/>
        </w:rPr>
        <w:t>kāma</w:t>
      </w:r>
      <w:r>
        <w:rPr/>
        <w:t xml:space="preserve"> </w:t>
      </w:r>
      <w:r>
        <w:rPr>
          <w:rStyle w:val="wwc-pali"/>
        </w:rPr>
        <w:t>chanda</w:t>
      </w:r>
      <w:r>
        <w:rPr/>
        <w:t xml:space="preserve">, sensual desire, the first hindrance. You want to find some better comfort, something happier and more pleasant, you want to get rid of the pain in the body. </w:t>
      </w:r>
      <w:r>
        <w:rPr>
          <w:rStyle w:val="wwc-pali"/>
        </w:rPr>
        <w:t>Kāma</w:t>
      </w:r>
      <w:r>
        <w:rPr/>
        <w:t xml:space="preserve"> </w:t>
      </w:r>
      <w:r>
        <w:rPr>
          <w:rStyle w:val="wwc-pali"/>
        </w:rPr>
        <w:t>chanda</w:t>
      </w:r>
      <w:r>
        <w:rPr/>
        <w:t xml:space="preserve"> comes from discontent. Discontent is ill-will, it is not being happy with the meditation, with yourself or with anybody else.</w:t>
      </w:r>
    </w:p>
    <w:p>
      <w:pPr>
        <w:pStyle w:val="WW-paragraph"/>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r>
        <w:fldChar w:fldCharType="begin"/>
      </w:r>
      <w:r>
        <w:rPr>
          <w:rStyle w:val="Hyperlink"/>
        </w:rPr>
        <w:instrText xml:space="preserve"> HYPERLINK "https://suttacentral.net/mn68/en/sujato" \l "6.1"</w:instrText>
      </w:r>
      <w:r>
        <w:rPr>
          <w:rStyle w:val="Hyperlink"/>
        </w:rPr>
        <w:fldChar w:fldCharType="separate"/>
      </w:r>
      <w:r>
        <w:rPr>
          <w:rStyle w:val="Hyperlink"/>
        </w:rPr>
        <w:t>MN 68:6.1–6.5</w:t>
      </w:r>
      <w:r>
        <w:rPr>
          <w:rStyle w:val="Hyperlink"/>
        </w:rPr>
        <w:fldChar w:fldCharType="end"/>
      </w:r>
      <w:r>
        <w:rPr/>
        <w:t xml:space="preserve">) it says that only when you achieve the </w:t>
      </w:r>
      <w:r>
        <w:rPr>
          <w:rStyle w:val="wwc-pal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WW-paragraph"/>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WW-paragraph"/>
        <w:rPr/>
      </w:pPr>
      <w:r>
        <w:rPr/>
        <w:t xml:space="preserve">From discontent craving arises. So check your meditation. Ask yourself, ‘Am I content where I am, or do I really want to get quickly into a </w:t>
      </w:r>
      <w:r>
        <w:rPr>
          <w:rStyle w:val="wwc-pal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WW-chapter-section-1"/>
        <w:ind w:hanging="0" w:start="0"/>
        <w:rPr/>
      </w:pPr>
      <w:r>
        <w:rPr/>
        <w:t>Following the Instructions</w:t>
      </w:r>
    </w:p>
    <w:p>
      <w:pPr>
        <w:pStyle w:val="WW-paragraph"/>
        <w:rPr/>
      </w:pPr>
      <w:r>
        <w:rPr/>
        <w:t xml:space="preserve">Follow the third noble truth of letting go. When we say </w:t>
      </w:r>
      <w:r>
        <w:rPr>
          <w:rStyle w:val="wwc-pali"/>
          <w:iCs/>
        </w:rPr>
        <w:t>cāga</w:t>
      </w:r>
      <w:r>
        <w:rPr/>
        <w:t xml:space="preserve"> or generosity, we are giving up and abandoning; that means surrendering, forsaking, </w:t>
      </w:r>
      <w:r>
        <w:rPr>
          <w:rStyle w:val="wwc-pal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rStyle w:val="wwc-pali"/>
          <w:iCs/>
        </w:rPr>
        <w:t>nimitta</w:t>
      </w:r>
      <w:r>
        <w:rPr/>
        <w:t xml:space="preserve">?” Some of the people on retreat lead very busy lives. They don’t have much time to meditate, certainly not as much as the monks and </w:t>
      </w:r>
      <w:r>
        <w:rPr>
          <w:rStyle w:val="wwc-pal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rStyle w:val="wwc-pali"/>
          <w:iCs/>
        </w:rPr>
        <w:t>nimittas</w:t>
      </w:r>
      <w:r>
        <w:rPr/>
        <w:t xml:space="preserve"> arise. So I said, “It’s because some of the monks are stubborn” and that’s quite true. Sometimes instead of just listening and following the instructions, so often we want to make our own instructions.</w:t>
      </w:r>
    </w:p>
    <w:p>
      <w:pPr>
        <w:pStyle w:val="WW-paragraph"/>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WW-paragraph"/>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WW-paragraph"/>
        <w:rPr/>
      </w:pPr>
      <w:r>
        <w:rPr/>
        <w:t xml:space="preserve">On the retreat I also taught </w:t>
      </w:r>
      <w:r>
        <w:rPr>
          <w:rStyle w:val="wwc-pali"/>
        </w:rPr>
        <w:t>ekaggatā</w:t>
      </w:r>
      <w:r>
        <w:rPr/>
        <w:t xml:space="preserve"> </w:t>
      </w:r>
      <w:r>
        <w:rPr>
          <w:rStyle w:val="wwc-pali"/>
        </w:rPr>
        <w:t>citta</w:t>
      </w:r>
      <w:r>
        <w:rPr/>
        <w:t xml:space="preserve">, this mind that has gone to one peak of being; one peak in space, one point in space. Instead of looking at it that way, look at this meditation of </w:t>
      </w:r>
      <w:r>
        <w:rPr>
          <w:rStyle w:val="wwc-pali"/>
        </w:rPr>
        <w:t>ekaggatā</w:t>
      </w:r>
      <w:r>
        <w:rPr/>
        <w:t xml:space="preserve"> </w:t>
      </w:r>
      <w:r>
        <w:rPr>
          <w:rStyle w:val="wwc-pali"/>
        </w:rPr>
        <w:t>citta</w:t>
      </w:r>
      <w:r>
        <w:rPr/>
        <w:t xml:space="preserve"> as being one peak or one point in time. Focus not in space but in this moment in time, centred in the peak of this moment, right in the middle of past and future. If you look at </w:t>
      </w:r>
      <w:r>
        <w:rPr>
          <w:rStyle w:val="wwc-pali"/>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WW-paragraph"/>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rStyle w:val="wwc-pali"/>
          <w:iCs/>
        </w:rPr>
        <w:t>mutti</w:t>
      </w:r>
      <w:r>
        <w:rPr/>
        <w:t xml:space="preserve">, which means freeing, opening up. The Buddha said that as a teacher he had a </w:t>
      </w:r>
      <w:r>
        <w:rPr>
          <w:rStyle w:val="wwc-pali"/>
          <w:iCs/>
        </w:rPr>
        <w:t>mutti</w:t>
      </w:r>
      <w:r>
        <w:rPr/>
        <w:t xml:space="preserve"> fist, an open fist, he didn’t keep anything secret. One way to understand what that Pali word means is, instead of gripping the meditation object in your fist, you just open it up. That’s </w:t>
      </w:r>
      <w:r>
        <w:rPr>
          <w:rStyle w:val="wwc-pali"/>
          <w:iCs/>
        </w:rPr>
        <w:t>mutti</w:t>
      </w:r>
      <w:r>
        <w:rPr/>
        <w:t>, that’s release, that’s openness. That’s the reason when people open themselves up to the breath, to the silence or to the present moment. They begin to get some understanding of the third noble truth.</w:t>
      </w:r>
    </w:p>
    <w:p>
      <w:pPr>
        <w:pStyle w:val="WW-paragraph"/>
        <w:rPr/>
      </w:pPr>
      <w:r>
        <w:rPr/>
        <w:t xml:space="preserve">You are not controlling, you are not manipulating, and you are not doing so much any 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rStyle w:val="wwc-pali"/>
          <w:iCs/>
        </w:rPr>
        <w:t>dukkha</w:t>
      </w:r>
      <w:r>
        <w:rPr/>
        <w:t>, suffering, and suffering and discontent produces more craving. It’s so hard to let go! Once you find the ‘let go button’, you will find that in the present moment silence just emerges from within.</w:t>
      </w:r>
    </w:p>
    <w:p>
      <w:pPr>
        <w:pStyle w:val="WW-paragraph"/>
        <w:rPr/>
      </w:pPr>
      <w:r>
        <w:rPr/>
        <w:t xml:space="preserve">The Buddha used the simile of cool water for the </w:t>
      </w:r>
      <w:r>
        <w:rPr>
          <w:rStyle w:val="wwc-pal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WW-paragraph"/>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rStyle w:val="wwc-pal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WW-chapter-section-1"/>
        <w:ind w:hanging="0" w:start="0"/>
        <w:rPr/>
      </w:pPr>
      <w:r>
        <w:rPr/>
        <w:t>Doing Less and Less</w:t>
      </w:r>
    </w:p>
    <w:p>
      <w:pPr>
        <w:pStyle w:val="WW-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rStyle w:val="wwc-pali"/>
        </w:rPr>
        <w:t>cāga</w:t>
      </w:r>
      <w:r>
        <w:rPr/>
        <w:t xml:space="preserve"> </w:t>
      </w:r>
      <w:r>
        <w:rPr>
          <w:rStyle w:val="wwc-pali"/>
        </w:rPr>
        <w:t>paṭinissagga</w:t>
      </w:r>
      <w:r>
        <w:rPr/>
        <w:t xml:space="preserve"> </w:t>
      </w:r>
      <w:r>
        <w:rPr>
          <w:rStyle w:val="wwc-pali"/>
        </w:rPr>
        <w:t>mutti</w:t>
      </w:r>
      <w:r>
        <w:rPr/>
        <w:t>, just allowing the mind to open up.</w:t>
      </w:r>
    </w:p>
    <w:p>
      <w:pPr>
        <w:pStyle w:val="WW-paragraph"/>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WW-paragraph"/>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WW-paragraph"/>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rStyle w:val="wwc-pali"/>
          <w:iCs/>
        </w:rPr>
        <w:t>jhānas</w:t>
      </w:r>
      <w:r>
        <w:rPr/>
        <w:t xml:space="preserve"> or you’re not afraid of </w:t>
      </w:r>
      <w:r>
        <w:rPr>
          <w:rStyle w:val="wwc-pali"/>
          <w:iCs/>
        </w:rPr>
        <w:t>jhānas</w:t>
      </w:r>
      <w:r>
        <w:rPr/>
        <w:t xml:space="preserve">, whatever happens it’s just a process. And as long as you don’t interfere with it, it takes you all the way into </w:t>
      </w:r>
      <w:r>
        <w:rPr>
          <w:rStyle w:val="wwc-pali"/>
          <w:iCs/>
        </w:rPr>
        <w:t>jhānas</w:t>
      </w:r>
      <w:r>
        <w:rPr/>
        <w:t xml:space="preserve">. When the beautiful breath comes up it gives you a sense of </w:t>
      </w:r>
      <w:r>
        <w:rPr>
          <w:rStyle w:val="wwc-pali"/>
          <w:iCs/>
        </w:rPr>
        <w:t>pīti</w:t>
      </w:r>
      <w:r>
        <w:rPr/>
        <w:t>, the joy of meditation.</w:t>
      </w:r>
    </w:p>
    <w:p>
      <w:pPr>
        <w:pStyle w:val="WW-paragraph"/>
        <w:rPr/>
      </w:pPr>
      <w:r>
        <w:rPr/>
        <w:t xml:space="preserve">Many monks know that beautiful </w:t>
      </w:r>
      <w:r>
        <w:rPr>
          <w:rStyle w:val="wwc-pali"/>
          <w:iCs/>
        </w:rPr>
        <w:t>sutta</w:t>
      </w:r>
      <w:r>
        <w:rPr/>
        <w:t xml:space="preserve"> (</w:t>
      </w:r>
      <w:r>
        <w:fldChar w:fldCharType="begin"/>
      </w:r>
      <w:r>
        <w:rPr>
          <w:rStyle w:val="Hyperlink"/>
        </w:rPr>
        <w:instrText xml:space="preserve"> HYPERLINK "https://suttacentral.net/an10.2/en/sujato" \l "1.7"</w:instrText>
      </w:r>
      <w:r>
        <w:rPr>
          <w:rStyle w:val="Hyperlink"/>
        </w:rPr>
        <w:fldChar w:fldCharType="separate"/>
      </w:r>
      <w:r>
        <w:rPr>
          <w:rStyle w:val="Hyperlink"/>
        </w:rPr>
        <w:t>AN 10.2:1.7–1.12</w:t>
      </w:r>
      <w:r>
        <w:rPr>
          <w:rStyle w:val="Hyperlink"/>
        </w:rPr>
        <w:fldChar w:fldCharType="end"/>
      </w:r>
      <w:r>
        <w:rPr/>
        <w:t xml:space="preserve">, </w:t>
      </w:r>
      <w:r>
        <w:fldChar w:fldCharType="begin"/>
      </w:r>
      <w:r>
        <w:rPr>
          <w:rStyle w:val="Hyperlink"/>
        </w:rPr>
        <w:instrText xml:space="preserve"> HYPERLINK "https://suttacentral.net/an11.2/en/sujato" \l "3.1"</w:instrText>
      </w:r>
      <w:r>
        <w:rPr>
          <w:rStyle w:val="Hyperlink"/>
        </w:rPr>
        <w:fldChar w:fldCharType="separate"/>
      </w:r>
      <w:r>
        <w:rPr>
          <w:rStyle w:val="Hyperlink"/>
        </w:rPr>
        <w:t>AN 11.2:3.1–4.3</w:t>
      </w:r>
      <w:r>
        <w:rPr>
          <w:rStyle w:val="Hyperlink"/>
        </w:rPr>
        <w:fldChar w:fldCharType="end"/>
      </w:r>
      <w:r>
        <w:rPr/>
        <w:t xml:space="preserve">), where it says that once </w:t>
      </w:r>
      <w:r>
        <w:rPr>
          <w:rStyle w:val="wwc-pal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rStyle w:val="wwc-pali"/>
          <w:iCs/>
        </w:rPr>
        <w:t>sukha</w:t>
      </w:r>
      <w:r>
        <w:rPr/>
        <w:t>, arises!</w:t>
      </w:r>
    </w:p>
    <w:p>
      <w:pPr>
        <w:pStyle w:val="WW-paragraph"/>
        <w:rPr/>
      </w:pPr>
      <w:r>
        <w:rPr/>
        <w:t xml:space="preserve">So you just watch this happening, you just stay with the breath and it turns into a beautiful breath all by itself. </w:t>
      </w:r>
      <w:r>
        <w:rPr>
          <w:rStyle w:val="wwc-pal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rStyle w:val="wwc-pali"/>
          <w:iCs/>
        </w:rPr>
        <w:t>sukha</w:t>
      </w:r>
      <w:r>
        <w:rPr/>
        <w:t xml:space="preserve">, happiness, there is no need to make a resolution, to determine, to manipulate, force or even choose, ‘May my mind experience </w:t>
      </w:r>
      <w:r>
        <w:rPr>
          <w:rStyle w:val="wwc-pali"/>
          <w:iCs/>
        </w:rPr>
        <w:t>samādhi</w:t>
      </w:r>
      <w:r>
        <w:rPr/>
        <w:t xml:space="preserve">’. For one in whose mind there is this happiness, their mind enters </w:t>
      </w:r>
      <w:r>
        <w:rPr>
          <w:rStyle w:val="wwc-pali"/>
          <w:iCs/>
        </w:rPr>
        <w:t>samādhi</w:t>
      </w:r>
      <w:r>
        <w:rPr/>
        <w:t>. It’s a natural course, it’s automatic. It’s a process that just happens.</w:t>
      </w:r>
    </w:p>
    <w:p>
      <w:pPr>
        <w:pStyle w:val="WW-paragraph"/>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rStyle w:val="wwc-pali"/>
          <w:iCs/>
        </w:rPr>
        <w:t>Samādhi</w:t>
      </w:r>
      <w:r>
        <w:rPr/>
        <w:t xml:space="preserve"> arises from the beautiful breath. The mind starts to become still, sustaining its attention, because it is satisfied.</w:t>
      </w:r>
    </w:p>
    <w:p>
      <w:pPr>
        <w:pStyle w:val="WW-paragraph"/>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rStyle w:val="wwc-pali"/>
          <w:iCs/>
        </w:rPr>
        <w:t>sukha</w:t>
      </w:r>
      <w:r>
        <w:rPr/>
        <w:t xml:space="preserve">, that stillness, that sustained attention of the mind which is called </w:t>
      </w:r>
      <w:r>
        <w:rPr>
          <w:rStyle w:val="wwc-pali"/>
          <w:iCs/>
        </w:rPr>
        <w:t>samādhi</w:t>
      </w:r>
      <w:r>
        <w:rPr/>
        <w:t xml:space="preserve">. This is where </w:t>
      </w:r>
      <w:r>
        <w:rPr>
          <w:rStyle w:val="wwc-pali"/>
          <w:iCs/>
        </w:rPr>
        <w:t>sukha</w:t>
      </w:r>
      <w:r>
        <w:rPr/>
        <w:t xml:space="preserve"> and </w:t>
      </w:r>
      <w:r>
        <w:rPr>
          <w:rStyle w:val="wwc-pali"/>
          <w:iCs/>
        </w:rPr>
        <w:t>samādhi</w:t>
      </w:r>
      <w:r>
        <w:rPr/>
        <w:t xml:space="preserve"> work together, folding around each other, supporting each other.</w:t>
      </w:r>
    </w:p>
    <w:p>
      <w:pPr>
        <w:pStyle w:val="WW-paragraph"/>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rStyle w:val="wwc-pal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rStyle w:val="wwc-pali"/>
          <w:iCs/>
        </w:rPr>
        <w:t>ekaggatā</w:t>
      </w:r>
      <w:r>
        <w:rPr/>
        <w:t>, one-pointed in time, that there is just the feeling. You know it’s the breath beginning, the breath ending, the middle, the end, the in-breath or the out-breath, but it all feels the same. It is just breath!</w:t>
      </w:r>
    </w:p>
    <w:p>
      <w:pPr>
        <w:pStyle w:val="WW-paragraph"/>
        <w:rPr/>
      </w:pPr>
      <w:r>
        <w:rPr/>
        <w:t xml:space="preserve">That’s what I mean by the ‘beautiful breath one-pointed in time’, just one experience only. From that stage </w:t>
      </w:r>
      <w:r>
        <w:rPr>
          <w:rStyle w:val="wwc-pali"/>
          <w:iCs/>
        </w:rPr>
        <w:t>nimittas</w:t>
      </w:r>
      <w:r>
        <w:rPr/>
        <w:t xml:space="preserve"> well up from within. At times people have a problem at this stage of the meditation: should we stay with the </w:t>
      </w:r>
      <w:r>
        <w:rPr>
          <w:rStyle w:val="wwc-pal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rStyle w:val="wwc-pali"/>
          <w:iCs/>
        </w:rPr>
        <w:t>nimitta</w:t>
      </w:r>
      <w:r>
        <w:rPr/>
        <w:t xml:space="preserve"> to come right within the centre of this breath happening now. If the </w:t>
      </w:r>
      <w:r>
        <w:rPr>
          <w:rStyle w:val="wwc-pal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rStyle w:val="wwc-pali"/>
          <w:iCs/>
        </w:rPr>
        <w:t>nimitta</w:t>
      </w:r>
      <w:r>
        <w:rPr/>
        <w:t xml:space="preserve"> in the middle. This is what happens if the </w:t>
      </w:r>
      <w:r>
        <w:rPr>
          <w:rStyle w:val="wwc-pali"/>
          <w:iCs/>
        </w:rPr>
        <w:t>nimitta</w:t>
      </w:r>
      <w:r>
        <w:rPr/>
        <w:t xml:space="preserve"> is strong enough: there is a flow of cool beautiful water, powerful enough to push the breath right off the edges of the mind, and all you’ll have left is the </w:t>
      </w:r>
      <w:r>
        <w:rPr>
          <w:rStyle w:val="wwc-pali"/>
          <w:iCs/>
        </w:rPr>
        <w:t>nimitta</w:t>
      </w:r>
      <w:r>
        <w:rPr/>
        <w:t xml:space="preserve">. If the </w:t>
      </w:r>
      <w:r>
        <w:rPr>
          <w:rStyle w:val="wwc-pal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WW-paragraph"/>
        <w:rPr/>
      </w:pPr>
      <w:r>
        <w:rPr>
          <w:rStyle w:val="wwc-pal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rStyle w:val="wwc-pali"/>
          <w:iCs/>
        </w:rPr>
        <w:t>nimitta</w:t>
      </w:r>
      <w:r>
        <w:rPr/>
        <w:t xml:space="preserve"> starts to be very brilliant. What you do next is the same thing again. From that </w:t>
      </w:r>
      <w:r>
        <w:rPr>
          <w:rStyle w:val="wwc-pali"/>
          <w:iCs/>
        </w:rPr>
        <w:t>nimitta</w:t>
      </w:r>
      <w:r>
        <w:rPr/>
        <w:t xml:space="preserve">, from the very centre of the </w:t>
      </w:r>
      <w:r>
        <w:rPr>
          <w:rStyle w:val="wwc-pali"/>
          <w:iCs/>
        </w:rPr>
        <w:t>nimitta</w:t>
      </w:r>
      <w:r>
        <w:rPr/>
        <w:t xml:space="preserve">, flows the cool beautiful water of </w:t>
      </w:r>
      <w:r>
        <w:rPr>
          <w:rStyle w:val="wwc-pali"/>
          <w:iCs/>
        </w:rPr>
        <w:t>jhānas</w:t>
      </w:r>
      <w:r>
        <w:rPr/>
        <w:t xml:space="preserve">. You don’t need to move towards the </w:t>
      </w:r>
      <w:r>
        <w:rPr>
          <w:rStyle w:val="wwc-pali"/>
          <w:iCs/>
        </w:rPr>
        <w:t>nimitta</w:t>
      </w:r>
      <w:r>
        <w:rPr/>
        <w:t xml:space="preserve"> or do anything. Just allow the </w:t>
      </w:r>
      <w:r>
        <w:rPr>
          <w:rStyle w:val="wwc-pali"/>
          <w:iCs/>
        </w:rPr>
        <w:t>nimitta</w:t>
      </w:r>
      <w:r>
        <w:rPr/>
        <w:t xml:space="preserve"> to be there at the very centre of the experience. In the same way that the breath is pushed to the edges of your mind by the beautiful cool waters of the </w:t>
      </w:r>
      <w:r>
        <w:rPr>
          <w:rStyle w:val="wwc-pali"/>
          <w:iCs/>
        </w:rPr>
        <w:t>nimitta</w:t>
      </w:r>
      <w:r>
        <w:rPr/>
        <w:t xml:space="preserve">, so, using the same simile, the </w:t>
      </w:r>
      <w:r>
        <w:rPr>
          <w:rStyle w:val="wwc-pali"/>
          <w:iCs/>
        </w:rPr>
        <w:t>jhānas</w:t>
      </w:r>
      <w:r>
        <w:rPr/>
        <w:t xml:space="preserve"> just push the </w:t>
      </w:r>
      <w:r>
        <w:rPr>
          <w:rStyle w:val="wwc-pali"/>
          <w:iCs/>
        </w:rPr>
        <w:t>nimitta</w:t>
      </w:r>
      <w:r>
        <w:rPr/>
        <w:t xml:space="preserve"> to the edges of the mind. The </w:t>
      </w:r>
      <w:r>
        <w:rPr>
          <w:rStyle w:val="wwc-pali"/>
          <w:iCs/>
        </w:rPr>
        <w:t>nimitta</w:t>
      </w:r>
      <w:r>
        <w:rPr/>
        <w:t xml:space="preserve"> is gone and you’re left with the </w:t>
      </w:r>
      <w:r>
        <w:rPr>
          <w:rStyle w:val="wwc-pali"/>
          <w:iCs/>
        </w:rPr>
        <w:t>jhānas</w:t>
      </w:r>
      <w:r>
        <w:rPr/>
        <w:t>.</w:t>
      </w:r>
    </w:p>
    <w:p>
      <w:pPr>
        <w:pStyle w:val="WW-chapter-section-1"/>
        <w:ind w:hanging="0" w:start="0"/>
        <w:rPr/>
      </w:pPr>
      <w:r>
        <w:rPr/>
        <w:t>The Ending of Everything</w:t>
      </w:r>
    </w:p>
    <w:p>
      <w:pPr>
        <w:pStyle w:val="WW-paragraph"/>
        <w:rPr/>
      </w:pPr>
      <w:r>
        <w:rPr/>
        <w:t xml:space="preserve">If we want to go to the second </w:t>
      </w:r>
      <w:r>
        <w:rPr>
          <w:rStyle w:val="wwc-pali"/>
          <w:iCs/>
        </w:rPr>
        <w:t>jhānas</w:t>
      </w:r>
      <w:r>
        <w:rPr/>
        <w:t xml:space="preserve"> it comes from the very centre of the first </w:t>
      </w:r>
      <w:r>
        <w:rPr>
          <w:rStyle w:val="wwc-pali"/>
          <w:iCs/>
        </w:rPr>
        <w:t>jhānas</w:t>
      </w:r>
      <w:r>
        <w:rPr/>
        <w:t xml:space="preserve">, pushing out the first </w:t>
      </w:r>
      <w:r>
        <w:rPr>
          <w:rStyle w:val="wwc-pali"/>
          <w:iCs/>
        </w:rPr>
        <w:t>jhānas</w:t>
      </w:r>
      <w:r>
        <w:rPr/>
        <w:t xml:space="preserve"> like the cooler, purer water coming from the spring pushing the old pure water to the edges of the spring and then out from your perception—that’s how </w:t>
      </w:r>
      <w:r>
        <w:rPr>
          <w:rStyle w:val="wwc-pali"/>
          <w:iCs/>
        </w:rPr>
        <w:t>samādhi</w:t>
      </w:r>
      <w:r>
        <w:rPr/>
        <w:t xml:space="preserve"> happens. You find that this only happens when you take relinquishment as the central theme (</w:t>
      </w:r>
      <w:r>
        <w:rPr>
          <w:rStyle w:val="wwc-pali"/>
        </w:rPr>
        <w:t>ārammaṇa</w:t>
      </w:r>
      <w:r>
        <w:rPr/>
        <w:t xml:space="preserve">) of your meditation. In the Indriya Saṁyutta there is something that impressed me as a young monk. It must have been twenty three years ago, when I saw this. It says that the mind which has the </w:t>
      </w:r>
      <w:r>
        <w:rPr>
          <w:rStyle w:val="wwc-pali"/>
        </w:rPr>
        <w:t>ārammaṇa</w:t>
      </w:r>
      <w:r>
        <w:rPr/>
        <w:t xml:space="preserve">, the mood, the inclination, of </w:t>
      </w:r>
      <w:r>
        <w:rPr>
          <w:rStyle w:val="wwc-pali"/>
        </w:rPr>
        <w:t>vossagga</w:t>
      </w:r>
      <w:r>
        <w:rPr/>
        <w:t xml:space="preserve">, easily attains </w:t>
      </w:r>
      <w:r>
        <w:rPr>
          <w:rStyle w:val="wwc-pali"/>
        </w:rPr>
        <w:t>samādhi</w:t>
      </w:r>
      <w:r>
        <w:rPr/>
        <w:t xml:space="preserve">, easily attains </w:t>
      </w:r>
      <w:r>
        <w:rPr>
          <w:rStyle w:val="wwc-pali"/>
        </w:rPr>
        <w:t>ekaggatā</w:t>
      </w:r>
      <w:r>
        <w:rPr/>
        <w:t xml:space="preserve"> </w:t>
      </w:r>
      <w:r>
        <w:rPr>
          <w:rStyle w:val="wwc-pali"/>
        </w:rPr>
        <w:t>citta</w:t>
      </w:r>
      <w:r>
        <w:rPr/>
        <w:t xml:space="preserve">, it reaches one peak. </w:t>
      </w:r>
      <w:r>
        <w:rPr>
          <w:rStyle w:val="wwc-pali"/>
        </w:rPr>
        <w:t>Vossagga</w:t>
      </w:r>
      <w:r>
        <w:rPr/>
        <w:t xml:space="preserve"> and </w:t>
      </w:r>
      <w:r>
        <w:rPr>
          <w:rStyle w:val="wwc-pali"/>
        </w:rPr>
        <w:t>paṭinissagga</w:t>
      </w:r>
      <w:r>
        <w:rPr/>
        <w:t xml:space="preserve"> are pretty much the same words, </w:t>
      </w:r>
      <w:r>
        <w:rPr>
          <w:rStyle w:val="wwc-pali"/>
        </w:rPr>
        <w:t>vossagga</w:t>
      </w:r>
      <w:r>
        <w:rPr/>
        <w:t xml:space="preserve"> means abandoning, giving up and opening, freeing, doing nothing. All of these Pali words are part of the meaning of the third noble truth.</w:t>
      </w:r>
    </w:p>
    <w:p>
      <w:pPr>
        <w:pStyle w:val="WW-paragraph"/>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rStyle w:val="wwc-pali"/>
          <w:iCs/>
        </w:rPr>
        <w:t>jhānas</w:t>
      </w:r>
      <w:r>
        <w:rPr/>
        <w:t xml:space="preserve"> come all by themselves. Never think ‘I can do </w:t>
      </w:r>
      <w:r>
        <w:rPr>
          <w:rStyle w:val="wwc-pali"/>
          <w:iCs/>
        </w:rPr>
        <w:t>jhānas</w:t>
      </w:r>
      <w:r>
        <w:rPr/>
        <w:t xml:space="preserve">’ or ‘I can’t do </w:t>
      </w:r>
      <w:r>
        <w:rPr>
          <w:rStyle w:val="wwc-pali"/>
          <w:iCs/>
        </w:rPr>
        <w:t>jhānas</w:t>
      </w:r>
      <w:r>
        <w:rPr/>
        <w:t xml:space="preserve">’ because both are stupid statements. That’s why I get a bit peeved sometimes when people say they can’t do </w:t>
      </w:r>
      <w:r>
        <w:rPr>
          <w:rStyle w:val="wwc-pali"/>
          <w:iCs/>
        </w:rPr>
        <w:t>jhānas</w:t>
      </w:r>
      <w:r>
        <w:rPr/>
        <w:t xml:space="preserve">, because if they only knew it, what they are saying is really technically true. Get the ‘I’ out of the way and </w:t>
      </w:r>
      <w:r>
        <w:rPr>
          <w:rStyle w:val="wwc-pali"/>
          <w:iCs/>
        </w:rPr>
        <w:t>jhānas</w:t>
      </w:r>
      <w:r>
        <w:rPr/>
        <w:t xml:space="preserve"> just happen. It’s not ‘I can do </w:t>
      </w:r>
      <w:r>
        <w:rPr>
          <w:rStyle w:val="wwc-pali"/>
          <w:iCs/>
        </w:rPr>
        <w:t>jhānas</w:t>
      </w:r>
      <w:r>
        <w:rPr/>
        <w:t xml:space="preserve">’: </w:t>
      </w:r>
      <w:r>
        <w:rPr>
          <w:rStyle w:val="wwc-pali"/>
          <w:iCs/>
        </w:rPr>
        <w:t>jhānas</w:t>
      </w:r>
      <w:r>
        <w:rPr/>
        <w:t xml:space="preserve"> just happen when you get out of the way, when you let go and you follow the third noble truth.</w:t>
      </w:r>
    </w:p>
    <w:p>
      <w:pPr>
        <w:pStyle w:val="WW-paragraph"/>
        <w:rPr/>
      </w:pPr>
      <w:r>
        <w:rPr/>
        <w:t xml:space="preserve">For one who experiences </w:t>
      </w:r>
      <w:r>
        <w:rPr>
          <w:rStyle w:val="wwc-pali"/>
          <w:iCs/>
        </w:rPr>
        <w:t>samādhi</w:t>
      </w:r>
      <w:r>
        <w:rPr/>
        <w:t xml:space="preserve"> there is no need to make resolutions, to choose, or decide, ‘Oh, may I see things as they truly are’ (</w:t>
      </w:r>
      <w:r>
        <w:rPr>
          <w:rStyle w:val="wwc-pali"/>
        </w:rPr>
        <w:t>yathā</w:t>
      </w:r>
      <w:r>
        <w:rPr/>
        <w:t>-</w:t>
      </w:r>
      <w:r>
        <w:rPr>
          <w:rStyle w:val="wwc-pali"/>
        </w:rPr>
        <w:t>bhūta</w:t>
      </w:r>
      <w:r>
        <w:rPr/>
        <w:t>-</w:t>
      </w:r>
      <w:r>
        <w:rPr>
          <w:rStyle w:val="wwc-pali"/>
        </w:rPr>
        <w:t>ñāṇadassana</w:t>
      </w:r>
      <w:r>
        <w:rPr/>
        <w:t xml:space="preserve">): it’s a natural process, it happens as an automatic consequence, for one who achieves </w:t>
      </w:r>
      <w:r>
        <w:rPr>
          <w:rStyle w:val="wwc-pali"/>
        </w:rPr>
        <w:t>samādhi</w:t>
      </w:r>
      <w:r>
        <w:rPr/>
        <w:t xml:space="preserve">. You are seeing truly all the insights that come up from the process of meditation which produces </w:t>
      </w:r>
      <w:r>
        <w:rPr>
          <w:rStyle w:val="wwc-pali"/>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means, but you’ve actually done it. You have </w:t>
      </w:r>
      <w:r>
        <w:rPr>
          <w:rStyle w:val="wwc-pali"/>
        </w:rPr>
        <w:t>cāga</w:t>
      </w:r>
      <w:r>
        <w:rPr/>
        <w:t xml:space="preserve">-ed, you’ve </w:t>
      </w:r>
      <w:r>
        <w:rPr>
          <w:rStyle w:val="wwc-pali"/>
        </w:rPr>
        <w:t>paṭinissagga</w:t>
      </w:r>
      <w:r>
        <w:rPr/>
        <w:t xml:space="preserve">-ed, you’ve </w:t>
      </w:r>
      <w:r>
        <w:rPr>
          <w:rStyle w:val="wwc-pali"/>
        </w:rPr>
        <w:t>mutti</w:t>
      </w:r>
      <w:r>
        <w:rPr/>
        <w:t xml:space="preserve">-ed, you’ve </w:t>
      </w:r>
      <w:r>
        <w:rPr>
          <w:rStyle w:val="wwc-pali"/>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rStyle w:val="wwc-pali"/>
        </w:rPr>
        <w:t>jhānas</w:t>
      </w:r>
      <w:r>
        <w:rPr/>
        <w:t xml:space="preserve">, just teaches </w:t>
      </w:r>
      <w:r>
        <w:rPr>
          <w:rStyle w:val="wwc-pali"/>
        </w:rPr>
        <w:t>samatha</w:t>
      </w:r>
      <w:r>
        <w:rPr/>
        <w:t xml:space="preserve">, he doesn’t teach insight practice.” That’s a ridiculous statement. Anyone who teaches </w:t>
      </w:r>
      <w:r>
        <w:rPr>
          <w:rStyle w:val="wwc-pali"/>
        </w:rPr>
        <w:t>jhānas</w:t>
      </w:r>
      <w:r>
        <w:rPr/>
        <w:t xml:space="preserve"> teaches insight and anyone who teaches insight teaches </w:t>
      </w:r>
      <w:r>
        <w:rPr>
          <w:rStyle w:val="wwc-pali"/>
        </w:rPr>
        <w:t>jhānas</w:t>
      </w:r>
      <w:r>
        <w:rPr/>
        <w:t>. The two go together. You’re seeing through experience, not just through thinking or theorising.</w:t>
      </w:r>
    </w:p>
    <w:p>
      <w:pPr>
        <w:pStyle w:val="WW-paragraph"/>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rStyle w:val="wwc-pali"/>
          <w:iCs/>
        </w:rPr>
        <w:t>jhānas</w:t>
      </w:r>
      <w:r>
        <w:rPr/>
        <w:t xml:space="preserve"> states are pregnant with wisdom; wisdom follows naturally. That is why the Buddha said that from </w:t>
      </w:r>
      <w:r>
        <w:rPr>
          <w:rStyle w:val="wwc-pali"/>
        </w:rPr>
        <w:t>samādhi</w:t>
      </w:r>
      <w:r>
        <w:rPr/>
        <w:t xml:space="preserve"> you do not need to make resolutions. It happens naturally. That’s why after you’ve emerged from a </w:t>
      </w:r>
      <w:r>
        <w:rPr>
          <w:rStyle w:val="wwc-pali"/>
        </w:rPr>
        <w:t>jhānas</w:t>
      </w:r>
      <w:r>
        <w:rPr/>
        <w:t xml:space="preserve"> you don’t need to say, ‘What shall I do next?’ Shut up! Just allow the process to happen. Have faith and confidence in what the Buddha taught. You just go along for the ride and see what happens next.</w:t>
      </w:r>
    </w:p>
    <w:p>
      <w:pPr>
        <w:pStyle w:val="WW-paragraph"/>
        <w:rPr/>
      </w:pPr>
      <w:r>
        <w:rPr/>
        <w:t xml:space="preserve">If it’s real insight, </w:t>
      </w:r>
      <w:r>
        <w:rPr>
          <w:rStyle w:val="wwc-pali"/>
        </w:rPr>
        <w:t>yathā</w:t>
      </w:r>
      <w:r>
        <w:rPr/>
        <w:t>-</w:t>
      </w:r>
      <w:r>
        <w:rPr>
          <w:rStyle w:val="wwc-pali"/>
        </w:rPr>
        <w:t>bhūta</w:t>
      </w:r>
      <w:r>
        <w:rPr/>
        <w:t>-</w:t>
      </w:r>
      <w:r>
        <w:rPr>
          <w:rStyle w:val="wwc-pali"/>
        </w:rPr>
        <w:t>ñāṇadassana</w:t>
      </w:r>
      <w:r>
        <w:rPr/>
        <w:t xml:space="preserve">, seeing things as they truly are, as opposed to seeing things as they seem to be, it only happens when the five hindrances are abandoned, usually after a </w:t>
      </w:r>
      <w:r>
        <w:rPr>
          <w:rStyle w:val="wwc-pali"/>
        </w:rPr>
        <w:t>jhāna</w:t>
      </w:r>
      <w:r>
        <w:rPr/>
        <w:t xml:space="preserve">. When this happens, real insight gives rise to </w:t>
      </w:r>
      <w:r>
        <w:rPr>
          <w:rStyle w:val="wwc-pali"/>
        </w:rPr>
        <w:t>nibbidā</w:t>
      </w:r>
      <w:r>
        <w:rPr/>
        <w:t xml:space="preserve">, the rejection of the world. Seeing things as they truly are one gets </w:t>
      </w:r>
      <w:r>
        <w:rPr>
          <w:rStyle w:val="wwc-pali"/>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rStyle w:val="wwc-pali"/>
        </w:rPr>
        <w:t>Saṁsāra</w:t>
      </w:r>
      <w:r>
        <w:rPr/>
        <w:t xml:space="preserve"> is seen very clearly to be </w:t>
      </w:r>
      <w:r>
        <w:rPr>
          <w:rStyle w:val="wwc-pali"/>
        </w:rPr>
        <w:t>dukkha</w:t>
      </w:r>
      <w:r>
        <w:rPr/>
        <w:t xml:space="preserve"> and out of that seeing arises revulsion for the wheel of </w:t>
      </w:r>
      <w:r>
        <w:rPr>
          <w:rStyle w:val="wwc-pali"/>
        </w:rPr>
        <w:t>saṁsāra</w:t>
      </w:r>
      <w:r>
        <w:rPr/>
        <w:t xml:space="preserve">, pushing one off the wheel. It is a beautiful Pali word </w:t>
      </w:r>
      <w:r>
        <w:rPr>
          <w:rStyle w:val="wwc-pali"/>
        </w:rPr>
        <w:t>nibbidā</w:t>
      </w:r>
      <w:r>
        <w:rPr/>
        <w:t xml:space="preserve">. Basically if you don’t know what </w:t>
      </w:r>
      <w:r>
        <w:rPr>
          <w:rStyle w:val="wwc-pali"/>
        </w:rPr>
        <w:t>nibbidā</w:t>
      </w:r>
      <w:r>
        <w:rPr/>
        <w:t xml:space="preserve"> is you haven’t yet seen things as they truly are! This is part of the process. You can’t say, ‘Oh, may I experience </w:t>
      </w:r>
      <w:r>
        <w:rPr>
          <w:rStyle w:val="wwc-pali"/>
        </w:rPr>
        <w:t>nibbidā</w:t>
      </w:r>
      <w:r>
        <w:rPr/>
        <w:t xml:space="preserve">. Oh, may I not experience </w:t>
      </w:r>
      <w:r>
        <w:rPr>
          <w:rStyle w:val="wwc-pali"/>
        </w:rPr>
        <w:t>nibbidā</w:t>
      </w:r>
      <w:r>
        <w:rPr/>
        <w:t xml:space="preserve">—I don’t want to leave </w:t>
      </w:r>
      <w:r>
        <w:rPr>
          <w:rStyle w:val="wwc-pali"/>
        </w:rPr>
        <w:t>saṁsāra</w:t>
      </w:r>
      <w:r>
        <w:rPr/>
        <w:t xml:space="preserve">, I want to stay for a long time; life is good, life is fine, and it’s nice being in the monastery’. </w:t>
      </w:r>
      <w:r>
        <w:rPr>
          <w:rStyle w:val="wwc-pali"/>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rStyle w:val="wwc-pali"/>
        </w:rPr>
        <w:t>Nibbidā</w:t>
      </w:r>
      <w:r>
        <w:rPr/>
        <w:t xml:space="preserve"> just happens, it pushes you out of </w:t>
      </w:r>
      <w:r>
        <w:rPr>
          <w:rStyle w:val="wwc-pali"/>
        </w:rPr>
        <w:t>saṁsāra</w:t>
      </w:r>
      <w:r>
        <w:rPr/>
        <w:t xml:space="preserve"> whether you like it or not. ‘Seeing things as they truly are’ is the force that ends rebirth. You don’t need to make any resolutions; it’s a natural, automatic process.</w:t>
      </w:r>
    </w:p>
    <w:p>
      <w:pPr>
        <w:pStyle w:val="WW-paragraph"/>
        <w:rPr/>
      </w:pPr>
      <w:r>
        <w:rPr/>
        <w:t xml:space="preserve">Seeing that the world has nothing to hold you, gives rise to </w:t>
      </w:r>
      <w:r>
        <w:rPr>
          <w:rStyle w:val="wwc-pali"/>
        </w:rPr>
        <w:t>virāga</w:t>
      </w:r>
      <w:r>
        <w:rPr/>
        <w:t xml:space="preserve">, the fading away of interest in the world of craving, the letting go of </w:t>
      </w:r>
      <w:r>
        <w:rPr>
          <w:rStyle w:val="wwc-pali"/>
        </w:rPr>
        <w:t>saṁsāra</w:t>
      </w:r>
      <w:r>
        <w:rPr/>
        <w:t xml:space="preserve"> and the letting go of the five </w:t>
      </w:r>
      <w:r>
        <w:rPr>
          <w:rStyle w:val="wwc-pali"/>
        </w:rPr>
        <w:t>khandhas</w:t>
      </w:r>
      <w:r>
        <w:rPr/>
        <w:t xml:space="preserve">; including the letting go of consciousness. It’s not me letting go of </w:t>
      </w:r>
      <w:r>
        <w:rPr>
          <w:rStyle w:val="wwc-pali"/>
        </w:rPr>
        <w:t>saṁsāra</w:t>
      </w:r>
      <w:r>
        <w:rPr/>
        <w:t xml:space="preserve">, it’s not me detaching myself from the world, it’s me fading away. It’s consciousness fading away, it’s all </w:t>
      </w:r>
      <w:r>
        <w:rPr>
          <w:rStyle w:val="wwc-pali"/>
        </w:rPr>
        <w:t>saṅkhāras</w:t>
      </w:r>
      <w:r>
        <w:rPr/>
        <w:t xml:space="preserve">, all </w:t>
      </w:r>
      <w:r>
        <w:rPr>
          <w:rStyle w:val="wwc-pali"/>
        </w:rPr>
        <w:t>saññās</w:t>
      </w:r>
      <w:r>
        <w:rPr/>
        <w:t xml:space="preserve">, all </w:t>
      </w:r>
      <w:r>
        <w:rPr>
          <w:rStyle w:val="wwc-pali"/>
        </w:rPr>
        <w:t>vedanās</w:t>
      </w:r>
      <w:r>
        <w:rPr/>
        <w:t xml:space="preserve">, all bodies fading away, and that leads to the disappearance, </w:t>
      </w:r>
      <w:r>
        <w:rPr>
          <w:rStyle w:val="wwc-pali"/>
        </w:rPr>
        <w:t>nirodha</w:t>
      </w:r>
      <w:r>
        <w:rPr/>
        <w:t xml:space="preserve">, cessation. If someone is fading away they don’t need to make a resolution, ‘May I fade away? May I cease? May consciousness cease?’ You can’t make that determination, ‘May I cease?’ If you did, that’s called </w:t>
      </w:r>
      <w:r>
        <w:rPr>
          <w:rStyle w:val="wwc-pali"/>
        </w:rPr>
        <w:t>vibhava</w:t>
      </w:r>
      <w:r>
        <w:rPr/>
        <w:t xml:space="preserve"> </w:t>
      </w:r>
      <w:r>
        <w:rPr>
          <w:rStyle w:val="wwc-pali"/>
        </w:rPr>
        <w:t>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rStyle w:val="wwc-pali"/>
        </w:rPr>
        <w:t>nirodha</w:t>
      </w:r>
      <w:r>
        <w:rPr/>
        <w:t>. This cessation is the ending of everything.</w:t>
      </w:r>
    </w:p>
    <w:p>
      <w:pPr>
        <w:pStyle w:val="WW-paragraph"/>
        <w:rPr/>
      </w:pPr>
      <w:r>
        <w:rPr/>
        <w:t xml:space="preserve">Sometimes people get afraid. It is bleak, thinking of </w:t>
      </w:r>
      <w:r>
        <w:rPr>
          <w:rStyle w:val="wwc-pali"/>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rStyle w:val="wwc-pali"/>
        </w:rPr>
        <w:t>suttas</w:t>
      </w:r>
      <w:r>
        <w:rPr/>
        <w:t xml:space="preserve">, ‘the </w:t>
      </w:r>
      <w:r>
        <w:rPr>
          <w:rStyle w:val="wwc-pali"/>
        </w:rPr>
        <w:t>Ariyas</w:t>
      </w:r>
      <w:r>
        <w:rPr/>
        <w:t xml:space="preserve">, who have seen this, say it is </w:t>
      </w:r>
      <w:r>
        <w:rPr>
          <w:rStyle w:val="wwc-pali"/>
        </w:rPr>
        <w:t>sukha</w:t>
      </w:r>
      <w:r>
        <w:rPr/>
        <w:t xml:space="preserve">, say it is beautiful and happy, but the </w:t>
      </w:r>
      <w:r>
        <w:rPr>
          <w:rStyle w:val="wwc-pali"/>
        </w:rPr>
        <w:t>puthujjanas</w:t>
      </w:r>
      <w:r>
        <w:rPr/>
        <w:t xml:space="preserve">, the ones who haven’t see this, say it is </w:t>
      </w:r>
      <w:r>
        <w:rPr>
          <w:rStyle w:val="wwc-pali"/>
        </w:rPr>
        <w:t>dukkha</w:t>
      </w:r>
      <w:r>
        <w:rPr/>
        <w:t xml:space="preserve">, suffering’. What the </w:t>
      </w:r>
      <w:r>
        <w:rPr>
          <w:rStyle w:val="wwc-pali"/>
        </w:rPr>
        <w:t>Ariyas</w:t>
      </w:r>
      <w:r>
        <w:rPr/>
        <w:t xml:space="preserve"> say is ultimate bliss, the </w:t>
      </w:r>
      <w:r>
        <w:rPr>
          <w:rStyle w:val="wwc-pali"/>
        </w:rPr>
        <w:t>puthujjanas</w:t>
      </w:r>
      <w:r>
        <w:rPr/>
        <w:t xml:space="preserve"> say is bleak. That’s the difference between an </w:t>
      </w:r>
      <w:r>
        <w:rPr>
          <w:rStyle w:val="wwc-pali"/>
        </w:rPr>
        <w:t>Ariya</w:t>
      </w:r>
      <w:r>
        <w:rPr/>
        <w:t xml:space="preserve"> and a </w:t>
      </w:r>
      <w:r>
        <w:rPr>
          <w:rStyle w:val="wwc-pali"/>
        </w:rPr>
        <w:t>puthujjana</w:t>
      </w:r>
      <w:r>
        <w:rPr/>
        <w:t>.</w:t>
      </w:r>
    </w:p>
    <w:p>
      <w:pPr>
        <w:pStyle w:val="WW-paragraph"/>
        <w:rPr/>
      </w:pPr>
      <w:r>
        <w:rPr>
          <w:rStyle w:val="wwc-pali"/>
        </w:rPr>
        <w:t>Nirodha</w:t>
      </w:r>
      <w:r>
        <w:rPr/>
        <w:t xml:space="preserve"> leads to </w:t>
      </w:r>
      <w:r>
        <w:rPr>
          <w:rStyle w:val="wwc-pali"/>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rStyle w:val="wwc-pali"/>
          <w:iCs/>
        </w:rPr>
        <w:t>indriyas</w:t>
      </w:r>
      <w:r>
        <w:rPr/>
        <w:t xml:space="preserve">. If you’ve got lots of faith and confidence, which is </w:t>
      </w:r>
      <w:r>
        <w:rPr>
          <w:rStyle w:val="wwc-pali"/>
          <w:iCs/>
        </w:rPr>
        <w:t>saddhā</w:t>
      </w:r>
      <w:r>
        <w:rPr/>
        <w:t xml:space="preserve">, you will have lots of energy and you will have lots of mindfulness; </w:t>
      </w:r>
      <w:r>
        <w:rPr>
          <w:rStyle w:val="wwc-pali"/>
          <w:iCs/>
        </w:rPr>
        <w:t>samādhi</w:t>
      </w:r>
      <w:r>
        <w:rPr/>
        <w:t xml:space="preserve"> will come and wisdom will come. If you’ve got lots of </w:t>
      </w:r>
      <w:r>
        <w:rPr>
          <w:rStyle w:val="wwc-pal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rStyle w:val="wwc-pali"/>
          <w:iCs/>
        </w:rPr>
        <w:t>jhānas</w:t>
      </w:r>
      <w:r>
        <w:rPr/>
        <w:t xml:space="preserve">, fast into insight, fast into Enlightenment! It gives you a lot of happiness and bliss to follow that path, but it also gives you all the insights that you read about in the </w:t>
      </w:r>
      <w:r>
        <w:rPr>
          <w:rStyle w:val="wwc-pali"/>
          <w:iCs/>
        </w:rPr>
        <w:t>suttas</w:t>
      </w:r>
      <w:r>
        <w:rPr/>
        <w:t xml:space="preserve">. You are following in the footsteps of the Buddha. The </w:t>
      </w:r>
      <w:r>
        <w:rPr>
          <w:rStyle w:val="wwc-pali"/>
          <w:iCs/>
        </w:rPr>
        <w:t>jhānas</w:t>
      </w:r>
      <w:r>
        <w:rPr/>
        <w:t xml:space="preserve"> are the footsteps of the Buddha.</w:t>
      </w:r>
    </w:p>
    <w:p>
      <w:pPr>
        <w:pStyle w:val="WW-paragraph"/>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rStyle w:val="wwc-pali"/>
          <w:iCs/>
        </w:rPr>
        <w:t>suttas</w:t>
      </w:r>
      <w:r>
        <w:rPr/>
        <w:t>, and you will find that this is the way. So don’t mess around, and don’t waste time.</w:t>
      </w:r>
    </w:p>
    <w:p>
      <w:pPr>
        <w:pStyle w:val="WW-paragraph"/>
        <w:rPr/>
      </w:pPr>
      <w:r>
        <w:rPr/>
        <w:t>May you all achieve Enlightenment tonight!</w:t>
      </w:r>
      <w:r>
        <w:br w:type="page"/>
      </w:r>
    </w:p>
    <w:p>
      <w:pPr>
        <w:pStyle w:val="WW-Chapter"/>
        <w:spacing w:before="0" w:after="567"/>
        <w:ind w:hanging="0" w:start="0"/>
        <w:rPr/>
      </w:pPr>
      <w:r>
        <w:rPr/>
        <w:t>7. Dhamma Practice</w:t>
      </w:r>
    </w:p>
    <w:p>
      <w:pPr>
        <w:pStyle w:val="WW-epigram"/>
        <w:rPr/>
      </w:pPr>
      <w:r>
        <w:rPr/>
        <w:t>10th May 2000</w:t>
      </w:r>
    </w:p>
    <w:p>
      <w:pPr>
        <w:pStyle w:val="WW-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rStyle w:val="wwc-pal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rStyle w:val="wwc-pali"/>
          <w:iCs/>
        </w:rPr>
        <w:t>opanayiko</w:t>
      </w:r>
      <w:r>
        <w:rPr/>
        <w:t>, it keeps leading us onwards.</w:t>
      </w:r>
    </w:p>
    <w:p>
      <w:pPr>
        <w:pStyle w:val="WW-chapter-section-1"/>
        <w:ind w:hanging="0" w:start="0"/>
        <w:rPr/>
      </w:pPr>
      <w:r>
        <w:rPr/>
        <w:t>The Goal of Dhamma</w:t>
      </w:r>
    </w:p>
    <w:p>
      <w:pPr>
        <w:pStyle w:val="WW-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rStyle w:val="wwc-pal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WW-paragraph"/>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WW-paragraph"/>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rStyle w:val="wwc-pali"/>
        </w:rPr>
        <w:t>paccattaṁ</w:t>
      </w:r>
      <w:r>
        <w:rPr/>
        <w:t xml:space="preserve"> </w:t>
      </w:r>
      <w:r>
        <w:rPr>
          <w:rStyle w:val="wwc-pali"/>
        </w:rPr>
        <w:t>veditabbo</w:t>
      </w:r>
      <w:r>
        <w:rPr/>
        <w:t xml:space="preserve"> </w:t>
      </w:r>
      <w:r>
        <w:rPr>
          <w:rStyle w:val="wwc-pali"/>
        </w:rPr>
        <w:t>viññūhī</w:t>
      </w:r>
      <w:r>
        <w:rPr/>
        <w:t>.</w:t>
      </w:r>
    </w:p>
    <w:p>
      <w:pPr>
        <w:pStyle w:val="WW-paragraph"/>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rStyle w:val="wwc-pal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WW-chapter-section-1"/>
        <w:ind w:hanging="0" w:start="0"/>
        <w:rPr/>
      </w:pPr>
      <w:r>
        <w:rPr/>
        <w:t>Opening the Mind to Truth</w:t>
      </w:r>
    </w:p>
    <w:p>
      <w:pPr>
        <w:pStyle w:val="WW-paragraph"/>
        <w:rPr/>
      </w:pPr>
      <w:r>
        <w:rPr/>
        <w:t xml:space="preserve">Adult people look after their own </w:t>
      </w:r>
      <w:r>
        <w:rPr>
          <w:rStyle w:val="wwc-pali"/>
          <w:iCs/>
        </w:rPr>
        <w:t>kamma</w:t>
      </w:r>
      <w:r>
        <w:rPr/>
        <w:t xml:space="preserve">. If we get angry at the weather, it’s not the weather’s fault. If we get angry at the nail because it </w:t>
      </w:r>
      <w:r>
        <w:rPr>
          <w:rStyle w:val="wwc-pali"/>
        </w:rPr>
        <w:t>bends</w:t>
      </w:r>
      <w:r>
        <w:rPr/>
        <w:t xml:space="preserve">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WW-paragraph"/>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WW-paragraph"/>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WW-paragraph"/>
        <w:rPr/>
      </w:pPr>
      <w:r>
        <w:rPr/>
        <w:t>I’ve always kept one of the beautiful sayings of the Buddha in mind. The Buddha said to Venerable Upāli (</w:t>
      </w:r>
      <w:hyperlink r:id="rId17">
        <w:r>
          <w:rPr>
            <w:rStyle w:val="Hyperlink"/>
          </w:rPr>
          <w:t>AN 7.83</w:t>
        </w:r>
      </w:hyperlink>
      <w:r>
        <w:rPr/>
        <w:t>), and his foster mother Mahāpājapatī Gotamī (</w:t>
      </w:r>
      <w:hyperlink r:id="rId18">
        <w:r>
          <w:rPr>
            <w:rStyle w:val="Hyperlink"/>
          </w:rPr>
          <w:t>AN 8.53</w:t>
        </w:r>
      </w:hyperlink>
      <w:r>
        <w:rPr/>
        <w:t xml:space="preserve">), “Whatever </w:t>
      </w:r>
      <w:r>
        <w:rPr>
          <w:rStyle w:val="wwc-pali"/>
          <w:iCs/>
        </w:rPr>
        <w:t>dhammas</w:t>
      </w:r>
      <w:r>
        <w:rPr/>
        <w:t xml:space="preserve"> you know lead to </w:t>
      </w:r>
      <w:r>
        <w:rPr>
          <w:rStyle w:val="wwc-pali"/>
          <w:iCs/>
        </w:rPr>
        <w:t>nibbidā</w:t>
      </w:r>
      <w:r>
        <w:rPr/>
        <w:t xml:space="preserve">...” This beautiful word </w:t>
      </w:r>
      <w:r>
        <w:rPr>
          <w:rStyle w:val="wwc-pali"/>
          <w:iCs/>
        </w:rPr>
        <w:t>nibbidā</w:t>
      </w:r>
      <w:r>
        <w:rPr/>
        <w:t xml:space="preserve"> means revulsion from the world, pushing us away from the things of the five senses. It leads to </w:t>
      </w:r>
      <w:r>
        <w:rPr>
          <w:rStyle w:val="wwc-pali"/>
          <w:iCs/>
        </w:rPr>
        <w:t>virāga</w:t>
      </w:r>
      <w:r>
        <w:rPr/>
        <w:t xml:space="preserve">; dispassion or fading away, which leads to </w:t>
      </w:r>
      <w:r>
        <w:rPr>
          <w:rStyle w:val="wwc-pali"/>
          <w:iCs/>
        </w:rPr>
        <w:t>nirodha</w:t>
      </w:r>
      <w:r>
        <w:rPr/>
        <w:t xml:space="preserve">, cessation, the ending of things, which leads to </w:t>
      </w:r>
      <w:r>
        <w:rPr>
          <w:rStyle w:val="wwc-pali"/>
          <w:iCs/>
        </w:rPr>
        <w:t>upasama—</w:t>
      </w:r>
      <w:r>
        <w:rPr/>
        <w:t xml:space="preserve">this is perhaps the most beautiful term in the list—the peace and tranquillity. This in turn leads to </w:t>
      </w:r>
      <w:r>
        <w:rPr>
          <w:rStyle w:val="wwc-pali"/>
          <w:iCs/>
        </w:rPr>
        <w:t>abhiññā</w:t>
      </w:r>
      <w:r>
        <w:rPr/>
        <w:t xml:space="preserve">, a really deep and profound knowledge, which leads to </w:t>
      </w:r>
      <w:r>
        <w:rPr>
          <w:rStyle w:val="wwc-pali"/>
          <w:iCs/>
        </w:rPr>
        <w:t>sambodhi</w:t>
      </w:r>
      <w:r>
        <w:rPr/>
        <w:t xml:space="preserve">, enlightenment knowledge, which leads to </w:t>
      </w:r>
      <w:r>
        <w:rPr>
          <w:rStyle w:val="wwc-pali"/>
          <w:iCs/>
        </w:rPr>
        <w:t>Nibbāna</w:t>
      </w:r>
      <w:r>
        <w:rPr/>
        <w:t>. “If it leads to those seven things;” the Buddha said, “Upāli, Mahāpājapatī Gotamī, you can know for certain, and be absolutely sure that that is the Dhamma.”</w:t>
      </w:r>
    </w:p>
    <w:p>
      <w:pPr>
        <w:pStyle w:val="WW-paragraph"/>
        <w:rPr/>
      </w:pPr>
      <w:r>
        <w:rPr/>
        <w:t xml:space="preserve">That’s the teaching of the Buddha; that’s wisdom. I always check myself to see that whether what I teach, what wisdom I think I have, produces the goods. Does it lead to </w:t>
      </w:r>
      <w:r>
        <w:rPr>
          <w:rStyle w:val="wwc-pali"/>
          <w:iCs/>
        </w:rPr>
        <w:t>virāga</w:t>
      </w:r>
      <w:r>
        <w:rPr/>
        <w:t xml:space="preserve">, the fading away, to cessation, to deep peace, to profound knowledge, Enlightenment, </w:t>
      </w:r>
      <w:r>
        <w:rPr>
          <w:rStyle w:val="wwc-pali"/>
          <w:iCs/>
        </w:rPr>
        <w:t>Nibbāna</w:t>
      </w:r>
      <w:r>
        <w:rPr/>
        <w:t xml:space="preserve">? If it leads to those things it’s called wisdom. If it doesn’t turn you away from the world, if it just creates more entanglements with the world and you think that the world is a wonderful thing, then it’s not </w:t>
      </w:r>
      <w:r>
        <w:rPr>
          <w:rStyle w:val="wwc-pali"/>
          <w:iCs/>
        </w:rPr>
        <w:t>nibbidā</w:t>
      </w:r>
      <w:r>
        <w:rPr/>
        <w:t xml:space="preserve">. If you think you can get rid of your attachments and cravings, and then live in this world and have a jolly good time, that’s not </w:t>
      </w:r>
      <w:r>
        <w:rPr>
          <w:rStyle w:val="wwc-pali"/>
          <w:iCs/>
        </w:rPr>
        <w:t>nibbidā</w:t>
      </w:r>
      <w:r>
        <w:rPr/>
        <w:t xml:space="preserve">. </w:t>
      </w:r>
      <w:r>
        <w:rPr>
          <w:rStyle w:val="wwc-pali"/>
          <w:iCs/>
        </w:rPr>
        <w:t>Nibbidā</w:t>
      </w:r>
      <w:r>
        <w:rPr/>
        <w:t xml:space="preserve"> is what sees the problem.</w:t>
      </w:r>
    </w:p>
    <w:p>
      <w:pPr>
        <w:pStyle w:val="WW-paragraph"/>
        <w:rPr/>
      </w:pPr>
      <w:r>
        <w:rPr/>
        <w:t xml:space="preserve">It’s not that life out there is suffering; it’s ‘me’ experiencing life as suffering. There is also this dualism of subject and object, and it all comes together as </w:t>
      </w:r>
      <w:r>
        <w:rPr>
          <w:rStyle w:val="wwc-pali"/>
          <w:iCs/>
        </w:rPr>
        <w:t>dukkha</w:t>
      </w:r>
      <w:r>
        <w:rPr/>
        <w:t xml:space="preserve">, suffering, the first noble truth. That’s how the Buddha became the Buddha, by seeing that truth, seeing that there is no little corner of </w:t>
      </w:r>
      <w:r>
        <w:rPr>
          <w:rStyle w:val="wwc-pali"/>
          <w:iCs/>
        </w:rPr>
        <w:t>saṁsāra</w:t>
      </w:r>
      <w:r>
        <w:rPr/>
        <w:t xml:space="preserve"> where he could hang out and have a good time. It’s rotten to the core. That is what the first noble truth means. That truth leads us to </w:t>
      </w:r>
      <w:r>
        <w:rPr>
          <w:rStyle w:val="wwc-pal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WW-paragraph"/>
        <w:rPr/>
      </w:pPr>
      <w:r>
        <w:rPr/>
        <w:t xml:space="preserve">Once that happens, </w:t>
      </w:r>
      <w:r>
        <w:rPr>
          <w:rStyle w:val="wwc-pali"/>
          <w:iCs/>
        </w:rPr>
        <w:t>nibbidā</w:t>
      </w:r>
      <w:r>
        <w:rPr/>
        <w:t xml:space="preserve"> automatically leads us to </w:t>
      </w:r>
      <w:r>
        <w:rPr>
          <w:rStyle w:val="wwc-pal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rStyle w:val="wwc-pali"/>
          <w:iCs/>
        </w:rPr>
        <w:t>virāga</w:t>
      </w:r>
      <w:r>
        <w:rPr/>
        <w:t>.</w:t>
      </w:r>
    </w:p>
    <w:p>
      <w:pPr>
        <w:pStyle w:val="WW-paragraph"/>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rStyle w:val="wwc-pali"/>
          <w:iCs/>
        </w:rPr>
        <w:t>virāga</w:t>
      </w:r>
      <w:r>
        <w:rPr/>
        <w:t xml:space="preserve"> and </w:t>
      </w:r>
      <w:r>
        <w:rPr>
          <w:rStyle w:val="wwc-pali"/>
          <w:iCs/>
        </w:rPr>
        <w:t>nirodha</w:t>
      </w:r>
      <w:r>
        <w:rPr/>
        <w:t xml:space="preserve">, to that peacefulness of mind, the </w:t>
      </w:r>
      <w:r>
        <w:rPr>
          <w:rStyle w:val="wwc-pali"/>
          <w:iCs/>
        </w:rPr>
        <w:t>upasama</w:t>
      </w:r>
      <w:r>
        <w:rPr/>
        <w:t>. Achieving those peaceful states of mind is a sure sign of wisdom.</w:t>
      </w:r>
    </w:p>
    <w:p>
      <w:pPr>
        <w:pStyle w:val="WW-chapter-section-1"/>
        <w:ind w:hanging="0" w:start="0"/>
        <w:rPr/>
      </w:pPr>
      <w:r>
        <w:rPr/>
        <w:t>Real Peace</w:t>
      </w:r>
    </w:p>
    <w:p>
      <w:pPr>
        <w:pStyle w:val="WW-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rStyle w:val="wwc-pal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rStyle w:val="wwc-pali"/>
          <w:iCs/>
        </w:rPr>
        <w:t>jhānas</w:t>
      </w:r>
      <w:r>
        <w:rPr/>
        <w:t>, to real peace.</w:t>
      </w:r>
    </w:p>
    <w:p>
      <w:pPr>
        <w:pStyle w:val="WW-paragraph"/>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WW-paragraph"/>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WW-paragraph"/>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WW-paragraph"/>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rStyle w:val="wwc-pali"/>
          <w:iCs/>
        </w:rPr>
        <w:t>kamma</w:t>
      </w:r>
      <w:r>
        <w:rPr/>
        <w:t xml:space="preserve">. We are here to become liberated, to be free from </w:t>
      </w:r>
      <w:r>
        <w:rPr>
          <w:rStyle w:val="wwc-pali"/>
          <w:iCs/>
        </w:rPr>
        <w:t>saṁsāra</w:t>
      </w:r>
      <w:r>
        <w:rPr/>
        <w:t>, to find what the Buddha found. There is a thing called wisdom, there is a thing called truth, there is a thing called Enlightenment, and that’s on offer in this monastery for whoever has the courage to take it up.</w:t>
      </w:r>
    </w:p>
    <w:p>
      <w:pPr>
        <w:pStyle w:val="WW-paragraph"/>
        <w:rPr/>
      </w:pPr>
      <w:r>
        <w:rPr/>
        <w:t xml:space="preserve">What if you make that your goal, and keep it in mind? You know that the goal embraces peace, silence, tranquillity, and freedom. These are all descriptions of </w:t>
      </w:r>
      <w:r>
        <w:rPr>
          <w:rStyle w:val="wwc-pali"/>
          <w:iCs/>
        </w:rPr>
        <w:t>Nibbāna</w:t>
      </w:r>
      <w:r>
        <w:rPr/>
        <w:t xml:space="preserve">. You may not be able to describe </w:t>
      </w:r>
      <w:r>
        <w:rPr>
          <w:rStyle w:val="wwc-pal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rStyle w:val="wwc-pal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rStyle w:val="wwc-pali"/>
          <w:iCs/>
        </w:rPr>
        <w:t>sandiṭṭhika</w:t>
      </w:r>
      <w:r>
        <w:rPr/>
        <w:t xml:space="preserve">, that which can be experienced in this very life. Not to rely on a belief of what’s going to happen in our next life but to experience it now. It’s </w:t>
      </w:r>
      <w:r>
        <w:rPr>
          <w:rStyle w:val="wwc-pal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WW-paragraph"/>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rStyle w:val="wwc-pal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WW-chapter-section-1"/>
        <w:ind w:hanging="0" w:start="0"/>
        <w:rPr/>
      </w:pPr>
      <w:r>
        <w:rPr/>
        <w:t>Less Choice—More Freedom</w:t>
      </w:r>
    </w:p>
    <w:p>
      <w:pPr>
        <w:pStyle w:val="WW-paragraph"/>
        <w:rPr/>
      </w:pPr>
      <w:r>
        <w:rPr/>
        <w:t>The Satipaṭṭhāna Sutta (</w:t>
      </w:r>
      <w:r>
        <w:fldChar w:fldCharType="begin"/>
      </w:r>
      <w:r>
        <w:rPr>
          <w:rStyle w:val="Hyperlink"/>
        </w:rPr>
        <w:instrText xml:space="preserve"> HYPERLINK "https://suttacentral.net/dn22/en/sujato" \l "1.7"</w:instrText>
      </w:r>
      <w:r>
        <w:rPr>
          <w:rStyle w:val="Hyperlink"/>
        </w:rPr>
        <w:fldChar w:fldCharType="separate"/>
      </w:r>
      <w:r>
        <w:rPr>
          <w:rStyle w:val="Hyperlink"/>
        </w:rPr>
        <w:t>DN 22:1.7</w:t>
      </w:r>
      <w:r>
        <w:rPr>
          <w:rStyle w:val="Hyperlink"/>
        </w:rPr>
        <w:fldChar w:fldCharType="end"/>
      </w:r>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rStyle w:val="wwc-pal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rStyle w:val="wwc-pali"/>
          <w:iCs/>
        </w:rPr>
        <w:t>Nibbāna</w:t>
      </w:r>
      <w:r>
        <w:rPr/>
        <w:t>.</w:t>
      </w:r>
    </w:p>
    <w:p>
      <w:pPr>
        <w:pStyle w:val="WW-paragraph"/>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WW-paragraph"/>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WW-paragraph"/>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rStyle w:val="wwc-pal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WW-paragraph"/>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WW-paragraph"/>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WW-paragraph"/>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WW-chapter-section-1"/>
        <w:ind w:hanging="0" w:start="0"/>
        <w:rPr/>
      </w:pPr>
      <w:r>
        <w:rPr/>
        <w:t>An End to Coming and Going</w:t>
      </w:r>
    </w:p>
    <w:p>
      <w:pPr>
        <w:pStyle w:val="WW-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rStyle w:val="wwc-pali"/>
          <w:iCs/>
        </w:rPr>
        <w:t>Ariyas</w:t>
      </w:r>
      <w:r>
        <w:rPr/>
        <w:t xml:space="preserve">, we can hate them and have ill-will towards them, criticise them and put them down. It’s bad </w:t>
      </w:r>
      <w:r>
        <w:rPr>
          <w:rStyle w:val="wwc-pali"/>
          <w:iCs/>
        </w:rPr>
        <w:t>kamma</w:t>
      </w:r>
      <w:r>
        <w:rPr/>
        <w:t xml:space="preserve"> to criticise </w:t>
      </w:r>
      <w:r>
        <w:rPr>
          <w:rStyle w:val="wwc-pal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WW-paragraph"/>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WW-paragraph"/>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WW-paragraph"/>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rStyle w:val="wwc-pali"/>
          <w:iCs/>
        </w:rPr>
        <w:t>attā</w:t>
      </w:r>
      <w:r>
        <w:rPr/>
        <w:t>, that’s self, that’s ego. If you believe in that, that’s attachment to all those ideas.</w:t>
      </w:r>
    </w:p>
    <w:p>
      <w:pPr>
        <w:pStyle w:val="WW-paragraph"/>
        <w:rPr/>
      </w:pPr>
      <w:r>
        <w:rPr/>
        <w:t xml:space="preserve">There is a great sense of peace when you surrender, give up, let go, and renounce. Just go according to the Eightfold Path, the path that leads one in the right direction, to </w:t>
      </w:r>
      <w:r>
        <w:rPr>
          <w:rStyle w:val="wwc-pal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WW-paragraph"/>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WW-paragraph"/>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WW-paragraph"/>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rStyle w:val="wwc-pal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WW-paragraph"/>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WW-paragraph"/>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rStyle w:val="wwc-pal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WW-paragraph"/>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rStyle w:val="wwc-pali"/>
          <w:iCs/>
        </w:rPr>
        <w:t>jhāna</w:t>
      </w:r>
      <w:r>
        <w:rPr/>
        <w:t xml:space="preserve">. You’re really sick with a fever, even lying on your side—watch the breath and get into a </w:t>
      </w:r>
      <w:r>
        <w:rPr>
          <w:rStyle w:val="wwc-pali"/>
          <w:iCs/>
        </w:rPr>
        <w:t>jhāna</w:t>
      </w:r>
      <w:r>
        <w:rPr/>
        <w:t xml:space="preserve">. You can do that. When that happens it proves you cannot trust the seeking mind but that you can trust the Buddha, the Dhamma, and the </w:t>
      </w:r>
      <w:r>
        <w:rPr>
          <w:rStyle w:val="wwc-pali"/>
        </w:rPr>
        <w:t>Ariya</w:t>
      </w:r>
      <w:r>
        <w:rPr/>
        <w:t xml:space="preserve"> </w:t>
      </w:r>
      <w:r>
        <w:rPr>
          <w:rStyle w:val="wwc-pali"/>
        </w:rPr>
        <w:t>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WW-paragraph"/>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rStyle w:val="wwc-pali"/>
          <w:iCs/>
        </w:rPr>
        <w:t>upasama</w:t>
      </w:r>
      <w:r>
        <w:rPr/>
        <w:t xml:space="preserve">, calmness and tranquillity. The Buddha told Upāli and Mahāpājapatī Gotamī, that if something leads to </w:t>
      </w:r>
      <w:r>
        <w:rPr>
          <w:rStyle w:val="wwc-pali"/>
          <w:iCs/>
        </w:rPr>
        <w:t>upasama</w:t>
      </w:r>
      <w:r>
        <w:rPr/>
        <w:t>, then that is the Dhamma.</w:t>
      </w:r>
    </w:p>
    <w:p>
      <w:pPr>
        <w:pStyle w:val="WW-paragraph"/>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WW-paragraph"/>
        <w:rPr/>
      </w:pPr>
      <w:r>
        <w:rPr/>
        <w:t>Freedom</w:t>
      </w:r>
    </w:p>
    <w:p>
      <w:pPr>
        <w:pStyle w:val="WW-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rStyle w:val="wwc-pali"/>
          <w:iCs/>
        </w:rPr>
        <w:t>jhānas</w:t>
      </w:r>
      <w:r>
        <w:rPr/>
        <w:t xml:space="preserve">. Free because you know that life, </w:t>
      </w:r>
      <w:r>
        <w:rPr>
          <w:rStyle w:val="wwc-pali"/>
          <w:iCs/>
        </w:rPr>
        <w:t>saṁsāra</w:t>
      </w:r>
      <w:r>
        <w:rPr/>
        <w:t>, is limited.</w:t>
      </w:r>
    </w:p>
    <w:p>
      <w:pPr>
        <w:pStyle w:val="WW-paragraph"/>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r>
        <w:br w:type="page"/>
      </w:r>
    </w:p>
    <w:p>
      <w:pPr>
        <w:pStyle w:val="WW-Chapter"/>
        <w:spacing w:before="0" w:after="567"/>
        <w:ind w:hanging="0" w:start="0"/>
        <w:rPr/>
      </w:pPr>
      <w:r>
        <w:rPr/>
        <w:t>8. Human Rights in Buddhism</w:t>
      </w:r>
    </w:p>
    <w:p>
      <w:pPr>
        <w:pStyle w:val="WW-epigram"/>
        <w:rPr/>
      </w:pPr>
      <w:r>
        <w:rPr/>
        <w:t>Dhammaloka Buddhist Centre</w:t>
        <w:br/>
        <w:t xml:space="preserve">9th June 2000 </w:t>
      </w:r>
    </w:p>
    <w:p>
      <w:pPr>
        <w:pStyle w:val="WW-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WW-paragraph"/>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WW-paragraph"/>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WW-paragraph"/>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WW-chapter-section-1"/>
        <w:ind w:hanging="0" w:start="0"/>
        <w:rPr/>
      </w:pPr>
      <w:r>
        <w:rPr/>
        <w:t>Rights and Freedoms</w:t>
      </w:r>
    </w:p>
    <w:p>
      <w:pPr>
        <w:pStyle w:val="WW-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WW-paragraph"/>
        <w:rPr/>
      </w:pPr>
      <w:r>
        <w:rPr/>
        <w:t xml:space="preserve">So far as Buddhists are concerned, we are not all born equal. Some people are born big, some people are born small. Some people are born intelligent, some people are born stupid. The point is we come into this world with our </w:t>
      </w:r>
      <w:r>
        <w:rPr>
          <w:rStyle w:val="wwc-pal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rStyle w:val="wwc-pali"/>
          <w:iCs/>
        </w:rPr>
        <w:t>kamma</w:t>
      </w:r>
      <w:r>
        <w:rPr/>
        <w:t>.</w:t>
      </w:r>
    </w:p>
    <w:p>
      <w:pPr>
        <w:pStyle w:val="WW-paragraph"/>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rStyle w:val="wwc-pali"/>
          <w:iCs/>
        </w:rPr>
        <w:t>kamma</w:t>
      </w:r>
      <w:r>
        <w:rPr/>
        <w:t xml:space="preserve"> to this idea of human rights and freedoms there are some things that don’t make sense.</w:t>
      </w:r>
    </w:p>
    <w:p>
      <w:pPr>
        <w:pStyle w:val="WW-paragraph"/>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WW-paragraph"/>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WW-paragraph"/>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WW-paragraph"/>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WW-chapter-section-1"/>
        <w:ind w:hanging="0" w:start="0"/>
        <w:rPr/>
      </w:pPr>
      <w:r>
        <w:rPr/>
        <w:t>Freedom of Expression</w:t>
      </w:r>
    </w:p>
    <w:p>
      <w:pPr>
        <w:pStyle w:val="WW-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WW-paragraph"/>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WW-paragraph"/>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WW-paragraph"/>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WW-paragraph"/>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WW-paragraph"/>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WW-paragraph"/>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rStyle w:val="wwc-pali"/>
          <w:iCs/>
        </w:rPr>
        <w:t>suttas</w:t>
      </w:r>
      <w:r>
        <w:rPr/>
        <w:t xml:space="preserve">, according to the actual teachings of the Buddha in the Scriptures, is that our Buddha is your God’s teacher”. That’s true! In Pali </w:t>
      </w:r>
      <w:r>
        <w:rPr>
          <w:rStyle w:val="wwc-pali"/>
        </w:rPr>
        <w:t>satthā</w:t>
      </w:r>
      <w:r>
        <w:rPr/>
        <w:t xml:space="preserve"> </w:t>
      </w:r>
      <w:r>
        <w:rPr>
          <w:rStyle w:val="wwc-pali"/>
        </w:rPr>
        <w:t>devamanussānaṁ</w:t>
      </w:r>
      <w:r>
        <w:rPr/>
        <w:t xml:space="preserve">, means the teacher of gods and men. That is in the chant that you did if you were doing the </w:t>
      </w:r>
      <w:r>
        <w:rPr>
          <w:rStyle w:val="wwc-pali"/>
        </w:rPr>
        <w:t>pūjā</w:t>
      </w:r>
      <w:r>
        <w:rPr/>
        <w:t xml:space="preserve"> (devotional offerings) at seven o’clock:</w:t>
      </w:r>
    </w:p>
    <w:p>
      <w:pPr>
        <w:pStyle w:val="WW-line-block"/>
        <w:rPr/>
      </w:pPr>
      <w:r>
        <w:rPr>
          <w:rStyle w:val="wwc-pali"/>
        </w:rPr>
        <w:t>Itipi</w:t>
      </w:r>
      <w:r>
        <w:rPr/>
        <w:t xml:space="preserve"> </w:t>
      </w:r>
      <w:r>
        <w:rPr>
          <w:rStyle w:val="wwc-pali"/>
        </w:rPr>
        <w:t>so</w:t>
      </w:r>
      <w:r>
        <w:rPr/>
        <w:t xml:space="preserve"> </w:t>
      </w:r>
      <w:r>
        <w:rPr>
          <w:rStyle w:val="wwc-pali"/>
        </w:rPr>
        <w:t>Bhagavā</w:t>
      </w:r>
      <w:r>
        <w:rPr/>
        <w:t xml:space="preserve"> </w:t>
      </w:r>
      <w:r>
        <w:rPr>
          <w:rStyle w:val="wwc-pali"/>
        </w:rPr>
        <w:t>Arahaṁ</w:t>
      </w:r>
      <w:r>
        <w:rPr/>
        <w:t xml:space="preserve"> </w:t>
      </w:r>
      <w:r>
        <w:rPr>
          <w:rStyle w:val="wwc-pali"/>
        </w:rPr>
        <w:t>sammāsambuddho</w:t>
      </w:r>
      <w:r>
        <w:rPr/>
        <w:t>.</w:t>
        <w:br/>
      </w:r>
      <w:r>
        <w:rPr>
          <w:rStyle w:val="wwc-pali"/>
        </w:rPr>
        <w:t>Vijjācaraṇasampanno</w:t>
      </w:r>
      <w:r>
        <w:rPr/>
        <w:t xml:space="preserve"> </w:t>
      </w:r>
      <w:r>
        <w:rPr>
          <w:rStyle w:val="wwc-pali"/>
        </w:rPr>
        <w:t>sugato</w:t>
      </w:r>
      <w:r>
        <w:rPr/>
        <w:t xml:space="preserve"> </w:t>
      </w:r>
      <w:r>
        <w:rPr>
          <w:rStyle w:val="wwc-pali"/>
        </w:rPr>
        <w:t>lokavidū</w:t>
      </w:r>
      <w:r>
        <w:rPr/>
        <w:t>.</w:t>
        <w:br/>
      </w:r>
      <w:r>
        <w:rPr>
          <w:rStyle w:val="wwc-pali"/>
        </w:rPr>
        <w:t>Anuttaro</w:t>
      </w:r>
      <w:r>
        <w:rPr/>
        <w:t xml:space="preserve"> </w:t>
      </w:r>
      <w:r>
        <w:rPr>
          <w:rStyle w:val="wwc-pali"/>
        </w:rPr>
        <w:t>purisadammasārathi</w:t>
      </w:r>
      <w:r>
        <w:rPr/>
        <w:br/>
      </w:r>
      <w:r>
        <w:rPr>
          <w:rStyle w:val="wwc-pali"/>
        </w:rPr>
        <w:t>satthā</w:t>
      </w:r>
      <w:r>
        <w:rPr/>
        <w:t xml:space="preserve"> </w:t>
      </w:r>
      <w:r>
        <w:rPr>
          <w:rStyle w:val="wwc-pali"/>
        </w:rPr>
        <w:t>devamanussānaṁ</w:t>
      </w:r>
      <w:r>
        <w:rPr/>
        <w:t>.</w:t>
      </w:r>
    </w:p>
    <w:p>
      <w:pPr>
        <w:pStyle w:val="WW-paragraph"/>
        <w:rPr/>
      </w:pPr>
      <w:r>
        <w:rPr>
          <w:rStyle w:val="wwc-pali"/>
          <w:iCs/>
        </w:rPr>
        <w:t>Satthā</w:t>
      </w:r>
      <w:r>
        <w:rPr/>
        <w:t xml:space="preserve"> means ‘teacher’, </w:t>
      </w:r>
      <w:r>
        <w:rPr>
          <w:rStyle w:val="wwc-pali"/>
          <w:iCs/>
        </w:rPr>
        <w:t>devamanussānaṁ</w:t>
      </w:r>
      <w:r>
        <w:rPr/>
        <w:t xml:space="preserve"> means of gods and men, there are many places in the </w:t>
      </w:r>
      <w:r>
        <w:rPr>
          <w:rStyle w:val="wwc-pali"/>
          <w:iCs/>
        </w:rPr>
        <w:t>suttas</w:t>
      </w:r>
      <w:r>
        <w:rPr/>
        <w:t xml:space="preserve"> where it is recorded that the Buddha went up to heaven to see Brahma and taught him the </w:t>
      </w:r>
      <w:r>
        <w:rPr>
          <w:rStyle w:val="wwc-pali"/>
        </w:rPr>
        <w:t>Dhamma</w:t>
      </w:r>
      <w:r>
        <w:rPr/>
        <w:t>.</w:t>
      </w:r>
    </w:p>
    <w:p>
      <w:pPr>
        <w:pStyle w:val="WW-paragraph"/>
        <w:rPr/>
      </w:pPr>
      <w:r>
        <w:rPr/>
        <w:t>One of those exchanges is in the Brahmanimantaṇika Sutta (</w:t>
      </w:r>
      <w:hyperlink r:id="rId19">
        <w:r>
          <w:rPr>
            <w:rStyle w:val="Hyperlink"/>
          </w:rPr>
          <w:t>MN 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rStyle w:val="wwc-pal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rStyle w:val="wwc-pali"/>
          <w:iCs/>
        </w:rPr>
        <w:t>sutta</w:t>
      </w:r>
      <w:r>
        <w:rPr/>
        <w:t xml:space="preserve"> the god tried to vanish but wherever Brahma went the Buddha followed. I think that is because Brahma lives in the highest of the sensory realms and he can go from there into the first </w:t>
      </w:r>
      <w:r>
        <w:rPr>
          <w:rStyle w:val="wwc-pali"/>
          <w:iCs/>
        </w:rPr>
        <w:t>jhāna</w:t>
      </w:r>
      <w:r>
        <w:rPr/>
        <w:t xml:space="preserve"> realm. But when the Buddha went into the second </w:t>
      </w:r>
      <w:r>
        <w:rPr>
          <w:rStyle w:val="wwc-pal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rStyle w:val="wwc-pali"/>
          <w:iCs/>
        </w:rPr>
        <w:t>kamma</w:t>
      </w:r>
      <w:r>
        <w:rPr/>
        <w:t>, subject to impermanence. That was when Brahma became a disciple of the Buddha.</w:t>
      </w:r>
    </w:p>
    <w:p>
      <w:pPr>
        <w:pStyle w:val="WW-paragraph"/>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WW-chapter-section-1"/>
        <w:ind w:hanging="0" w:start="0"/>
        <w:rPr/>
      </w:pPr>
      <w:r>
        <w:rPr/>
        <w:t>Freedom of Inquiry</w:t>
      </w:r>
    </w:p>
    <w:p>
      <w:pPr>
        <w:pStyle w:val="WW-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WW-paragraph"/>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WW-paragraph"/>
        <w:rPr/>
      </w:pPr>
      <w:r>
        <w:rPr/>
        <w:t xml:space="preserve">It’s strange but when you try and suppress anything, when you try and hide something, especially bad </w:t>
      </w:r>
      <w:r>
        <w:rPr>
          <w:rStyle w:val="wwc-pal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WW-paragraph"/>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WW-paragraph"/>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rStyle w:val="wwc-pali"/>
          <w:iCs/>
        </w:rPr>
        <w:t>suttas</w:t>
      </w:r>
      <w:r>
        <w:rPr/>
        <w:t xml:space="preserve"> lists the five things that help one become a Stream Winner, (the first stage of Enlightenment). It starts off with </w:t>
      </w:r>
      <w:r>
        <w:rPr>
          <w:rStyle w:val="wwc-pali"/>
          <w:iCs/>
        </w:rPr>
        <w:t>sīla</w:t>
      </w:r>
      <w:r>
        <w:rPr/>
        <w:t xml:space="preserve">, virtue, morality, keeping precepts and continues with these two beautiful words </w:t>
      </w:r>
      <w:r>
        <w:rPr>
          <w:rStyle w:val="wwc-pali"/>
          <w:iCs/>
        </w:rPr>
        <w:t>suta</w:t>
      </w:r>
      <w:r>
        <w:rPr/>
        <w:t xml:space="preserve"> and </w:t>
      </w:r>
      <w:r>
        <w:rPr>
          <w:rStyle w:val="wwc-pali"/>
          <w:iCs/>
        </w:rPr>
        <w:t>sākacchā</w:t>
      </w:r>
      <w:r>
        <w:rPr/>
        <w:t xml:space="preserve">. </w:t>
      </w:r>
      <w:r>
        <w:rPr>
          <w:rStyle w:val="wwc-pali"/>
          <w:iCs/>
        </w:rPr>
        <w:t>Suta</w:t>
      </w:r>
      <w:r>
        <w:rPr/>
        <w:t xml:space="preserve"> means literally ‘listening to Dhamma discourses’. You might call it learning or having the informational input about the Buddha’s teachings. </w:t>
      </w:r>
      <w:r>
        <w:rPr>
          <w:rStyle w:val="wwc-pali"/>
          <w:iCs/>
        </w:rPr>
        <w:t>Sākacchā</w:t>
      </w:r>
      <w:r>
        <w:rPr/>
        <w:t xml:space="preserve"> means ‘discussion and asking questions’. The other two factors, interestingly, are </w:t>
      </w:r>
      <w:r>
        <w:rPr>
          <w:rStyle w:val="wwc-pali"/>
          <w:iCs/>
        </w:rPr>
        <w:t>samatha</w:t>
      </w:r>
      <w:r>
        <w:rPr/>
        <w:t xml:space="preserve"> and </w:t>
      </w:r>
      <w:r>
        <w:rPr>
          <w:rStyle w:val="wwc-pali"/>
          <w:iCs/>
        </w:rPr>
        <w:t>vipassanā</w:t>
      </w:r>
      <w:r>
        <w:rPr/>
        <w:t xml:space="preserve">, calm and insight. These are the five supporting factors for the arising of Enlightenment. Here I’m just focussing on </w:t>
      </w:r>
      <w:r>
        <w:rPr>
          <w:rStyle w:val="wwc-pali"/>
          <w:iCs/>
        </w:rPr>
        <w:t>suta</w:t>
      </w:r>
      <w:r>
        <w:rPr/>
        <w:t xml:space="preserve"> and </w:t>
      </w:r>
      <w:r>
        <w:rPr>
          <w:rStyle w:val="wwc-pali"/>
          <w:iCs/>
        </w:rPr>
        <w:t>sākacchā</w:t>
      </w:r>
      <w:r>
        <w:rPr/>
        <w:t>, the ability to have the information and also to discuss it.</w:t>
      </w:r>
    </w:p>
    <w:p>
      <w:pPr>
        <w:pStyle w:val="WW-paragraph"/>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WW-paragraph"/>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WW-paragraph"/>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WW-paragraph"/>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WW-paragraph"/>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WW-chapter-section-1"/>
        <w:ind w:hanging="0" w:start="0"/>
        <w:rPr/>
      </w:pPr>
      <w:r>
        <w:rPr/>
        <w:t>Defining the Boundaries</w:t>
      </w:r>
    </w:p>
    <w:p>
      <w:pPr>
        <w:pStyle w:val="WW-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WW-paragraph"/>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WW-paragraph"/>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WW-paragraph"/>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WW-paragraph"/>
        <w:rPr/>
      </w:pPr>
      <w:r>
        <w:rPr/>
        <w:t>The Buddha taught that if you want to worship him—and this is in the Mahā-Parinibbāna Sutta (</w:t>
      </w:r>
      <w:hyperlink r:id="rId20">
        <w:r>
          <w:rPr>
            <w:rStyle w:val="Hyperlink"/>
          </w:rPr>
          <w:t>DN 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rStyle w:val="wwc-pali"/>
          <w:iCs/>
        </w:rPr>
        <w:t>pāramīs</w:t>
      </w:r>
      <w:r>
        <w:rPr/>
        <w:t xml:space="preserve">, or perfections, three of those are </w:t>
      </w:r>
      <w:r>
        <w:rPr>
          <w:rStyle w:val="wwc-pali"/>
          <w:iCs/>
        </w:rPr>
        <w:t>sīla</w:t>
      </w:r>
      <w:r>
        <w:rPr/>
        <w:t xml:space="preserve">, </w:t>
      </w:r>
      <w:r>
        <w:rPr>
          <w:rStyle w:val="wwc-pali"/>
          <w:iCs/>
        </w:rPr>
        <w:t>samādhi</w:t>
      </w:r>
      <w:r>
        <w:rPr/>
        <w:t xml:space="preserve"> and </w:t>
      </w:r>
      <w:r>
        <w:rPr>
          <w:rStyle w:val="wwc-pali"/>
          <w:iCs/>
        </w:rPr>
        <w:t>paññā</w:t>
      </w:r>
      <w:r>
        <w:rPr/>
        <w:t xml:space="preserve">, which is the eightfold path. No matter what form of Buddhism it is, you have to have </w:t>
      </w:r>
      <w:r>
        <w:rPr>
          <w:rStyle w:val="wwc-pali"/>
          <w:iCs/>
        </w:rPr>
        <w:t>sīla</w:t>
      </w:r>
      <w:r>
        <w:rPr/>
        <w:t xml:space="preserve">, virtue. You have to have right view and keep the precepts. You have to have </w:t>
      </w:r>
      <w:r>
        <w:rPr>
          <w:rStyle w:val="wwc-pali"/>
          <w:iCs/>
        </w:rPr>
        <w:t>samādhi</w:t>
      </w:r>
      <w:r>
        <w:rPr/>
        <w:t xml:space="preserve">, where you are practising some meditation and developing some </w:t>
      </w:r>
      <w:r>
        <w:rPr>
          <w:rStyle w:val="wwc-pali"/>
          <w:iCs/>
        </w:rPr>
        <w:t>paññā</w:t>
      </w:r>
      <w:r>
        <w:rPr/>
        <w:t xml:space="preserve"> or wisdom.</w:t>
      </w:r>
    </w:p>
    <w:p>
      <w:pPr>
        <w:pStyle w:val="WW-paragraph"/>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WW-chapter-section-1"/>
        <w:ind w:hanging="0" w:start="0"/>
        <w:rPr/>
      </w:pPr>
      <w:r>
        <w:rPr/>
        <w:t>Freedom of Mind</w:t>
      </w:r>
    </w:p>
    <w:p>
      <w:pPr>
        <w:pStyle w:val="WW-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WW-paragraph"/>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WW-paragraph"/>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WW-paragraph"/>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rStyle w:val="wwc-pali"/>
          <w:iCs/>
        </w:rPr>
        <w:t>vimutti</w:t>
      </w:r>
      <w:r>
        <w:rPr/>
        <w:t xml:space="preserve"> ’ and that literally means freedom or liberation of the mind.</w:t>
      </w:r>
    </w:p>
    <w:p>
      <w:pPr>
        <w:pStyle w:val="WW-paragraph"/>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WW-paragraph"/>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WW-chapter-section-1"/>
        <w:ind w:hanging="0" w:start="0"/>
        <w:rPr/>
      </w:pPr>
      <w:r>
        <w:rPr/>
        <w:t>Conclusion</w:t>
      </w:r>
    </w:p>
    <w:p>
      <w:pPr>
        <w:pStyle w:val="WW-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WW-paragraph"/>
        <w:rPr/>
      </w:pPr>
      <w:r>
        <w:rPr/>
        <w:t xml:space="preserve">Let us have another look at human rights from a Buddhist perspective, from the perspective of </w:t>
      </w:r>
      <w:r>
        <w:rPr>
          <w:rStyle w:val="wwc-pali"/>
          <w:iCs/>
        </w:rPr>
        <w:t>kamma</w:t>
      </w:r>
      <w:r>
        <w:rPr/>
        <w:t xml:space="preserve">. Sometimes we have to suffer. We know why—it’s because we deserve it. We caused it! Equality is the equality of opportunity, the opportunity to make good </w:t>
      </w:r>
      <w:r>
        <w:rPr>
          <w:rStyle w:val="wwc-pali"/>
          <w:iCs/>
        </w:rPr>
        <w:t>kamma</w:t>
      </w:r>
      <w:r>
        <w:rPr/>
        <w:t xml:space="preserve"> and to have happiness. All people are not born equal because they have all started from different places. Equality is in the equality to perform good </w:t>
      </w:r>
      <w:r>
        <w:rPr>
          <w:rStyle w:val="wwc-pal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WW-paragraph"/>
        <w:rPr/>
      </w:pPr>
      <w:r>
        <w:rPr/>
        <w:t xml:space="preserve">Everyone has the opportunity to make good </w:t>
      </w:r>
      <w:r>
        <w:rPr>
          <w:rStyle w:val="wwc-pali"/>
          <w:iCs/>
        </w:rPr>
        <w:t>kamma</w:t>
      </w:r>
      <w:r>
        <w:rPr/>
        <w:t xml:space="preserve">. It doesn’t matter how much you are experiencing the results of bad </w:t>
      </w:r>
      <w:r>
        <w:rPr>
          <w:rStyle w:val="wwc-pal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rStyle w:val="wwc-pali"/>
          <w:iCs/>
        </w:rPr>
        <w:t>kamma</w:t>
      </w:r>
      <w:r>
        <w:rPr/>
        <w:t xml:space="preserve">, that’s why you’re a monk. But I haven’t got good </w:t>
      </w:r>
      <w:r>
        <w:rPr>
          <w:rStyle w:val="wwc-pali"/>
          <w:iCs/>
        </w:rPr>
        <w:t>kamma</w:t>
      </w:r>
      <w:r>
        <w:rPr/>
        <w:t xml:space="preserve">. I can’t become a monk”. I ask, “How do you know?” I always tell people to give it a chance and see what happens. Test it out and see if you have good enough </w:t>
      </w:r>
      <w:r>
        <w:rPr>
          <w:rStyle w:val="wwc-pali"/>
          <w:iCs/>
        </w:rPr>
        <w:t>kamma</w:t>
      </w:r>
      <w:r>
        <w:rPr/>
        <w:t xml:space="preserve"> to become a monk. Give it a try. The point is we can always do something.</w:t>
      </w:r>
    </w:p>
    <w:p>
      <w:pPr>
        <w:pStyle w:val="WW-paragraph"/>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rStyle w:val="wwc-pali"/>
          <w:iCs/>
        </w:rPr>
        <w:t>kamma</w:t>
      </w:r>
      <w:r>
        <w:rPr/>
        <w:t xml:space="preserve"> had the freedom of opportunity, even in this life, to get to the very highest achievements.</w:t>
      </w:r>
    </w:p>
    <w:p>
      <w:pPr>
        <w:pStyle w:val="WW-paragraph"/>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a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WW-paragraph"/>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WW-paragraph"/>
        <w:rPr/>
      </w:pPr>
      <w:r>
        <w:rPr/>
        <w:t>These are some points on Buddhism and human rights, freedom and everything else. But it’s just a start, because the whole debate and investigation isn’t over yet.</w:t>
      </w:r>
      <w:r>
        <w:br w:type="page"/>
      </w:r>
    </w:p>
    <w:p>
      <w:pPr>
        <w:pStyle w:val="WW-Chapter"/>
        <w:spacing w:before="0" w:after="567"/>
        <w:ind w:hanging="0" w:start="0"/>
        <w:rPr/>
      </w:pPr>
      <w:r>
        <w:rPr/>
        <w:t>9. Jhāna Meditation</w:t>
      </w:r>
    </w:p>
    <w:p>
      <w:pPr>
        <w:pStyle w:val="WW-epigram"/>
        <w:rPr/>
      </w:pPr>
      <w:r>
        <w:rPr/>
        <w:t>Fremantle Zendo</w:t>
        <w:br/>
        <w:t xml:space="preserve">21st June 2000 </w:t>
      </w:r>
    </w:p>
    <w:p>
      <w:pPr>
        <w:pStyle w:val="WW-paragraph"/>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rStyle w:val="wwc-pali"/>
          <w:iCs/>
        </w:rPr>
        <w:t>jhāna</w:t>
      </w:r>
      <w:r>
        <w:rPr/>
        <w:t xml:space="preserve"> meditation of the Thai forest tradition, because I thought it would be very useful to everybody here.</w:t>
      </w:r>
    </w:p>
    <w:p>
      <w:pPr>
        <w:pStyle w:val="WW-chapter-section-1"/>
        <w:ind w:hanging="0" w:start="0"/>
        <w:rPr/>
      </w:pPr>
      <w:r>
        <w:rPr/>
        <w:t>The Heart of Buddhist Practice</w:t>
      </w:r>
    </w:p>
    <w:p>
      <w:pPr>
        <w:pStyle w:val="WW-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rStyle w:val="wwc-pali"/>
          <w:iCs/>
        </w:rPr>
        <w:t>jhāna</w:t>
      </w:r>
      <w:r>
        <w:rPr/>
        <w:t xml:space="preserve">. This is a very important word because as you know, when the Buddhist tradition went to China, </w:t>
      </w:r>
      <w:r>
        <w:rPr>
          <w:rStyle w:val="wwc-pali"/>
          <w:iCs/>
        </w:rPr>
        <w:t>jhāna</w:t>
      </w:r>
      <w:r>
        <w:rPr/>
        <w:t xml:space="preserve"> became Chan and from Chan we get Zen. So this is the historical context for the roots of meditation.</w:t>
      </w:r>
    </w:p>
    <w:p>
      <w:pPr>
        <w:pStyle w:val="WW-paragraph"/>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WW-paragraph"/>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rStyle w:val="wwc-pal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WW-paragraph"/>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WW-paragraph"/>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WW-paragraph"/>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rStyle w:val="wwc-pali"/>
          <w:iCs/>
        </w:rPr>
        <w:t>samādhi</w:t>
      </w:r>
      <w:r>
        <w:rPr/>
        <w:t xml:space="preserve">. </w:t>
      </w:r>
      <w:r>
        <w:rPr>
          <w:rStyle w:val="wwc-pali"/>
          <w:iCs/>
        </w:rPr>
        <w:t>Samādhi</w:t>
      </w:r>
      <w:r>
        <w:rPr/>
        <w:t xml:space="preserve"> is the ability to sustain the attention on one thing with calmness and stillness.</w:t>
      </w:r>
    </w:p>
    <w:p>
      <w:pPr>
        <w:pStyle w:val="WW-chapter-section-1"/>
        <w:ind w:hanging="0" w:start="0"/>
        <w:rPr/>
      </w:pPr>
      <w:r>
        <w:rPr/>
        <w:t>The Path of ‘Letting Go’</w:t>
      </w:r>
    </w:p>
    <w:p>
      <w:pPr>
        <w:pStyle w:val="WW-paragraph"/>
        <w:rPr/>
      </w:pPr>
      <w:r>
        <w:rPr/>
        <w:t>However, recently when I went to teach meditation and Buddhism in Malaysia and Singapore there was a syndrome which I had never met before in the Thai Forest Tradition. It was what they called ‘</w:t>
      </w:r>
      <w:r>
        <w:rPr>
          <w:rStyle w:val="wwc-pal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rStyle w:val="wwc-pali"/>
          <w:iCs/>
        </w:rPr>
        <w:t>samādhi</w:t>
      </w:r>
      <w:r>
        <w:rPr/>
        <w:t xml:space="preserve"> headache’. I told them that I had never heard of this before.</w:t>
      </w:r>
    </w:p>
    <w:p>
      <w:pPr>
        <w:pStyle w:val="WW-paragraph"/>
        <w:rPr/>
      </w:pPr>
      <w:r>
        <w:rPr/>
        <w:t xml:space="preserve">There is something that is important to overcome on the path of meditation. </w:t>
      </w:r>
      <w:r>
        <w:rPr>
          <w:rStyle w:val="wwc-pal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rStyle w:val="wwc-pali"/>
          <w:iCs/>
        </w:rPr>
        <w:t>Nibbāna</w:t>
      </w:r>
      <w:r>
        <w:rPr/>
        <w:t xml:space="preserve">, ultimate happiness. One of the sayings of the Buddha in the </w:t>
      </w:r>
      <w:r>
        <w:rPr>
          <w:rStyle w:val="wwc-pali"/>
          <w:iCs/>
        </w:rPr>
        <w:t>suttas</w:t>
      </w:r>
      <w:r>
        <w:rPr/>
        <w:t xml:space="preserve"> is, “</w:t>
      </w:r>
      <w:r>
        <w:rPr>
          <w:rStyle w:val="wwc-pali"/>
          <w:iCs/>
        </w:rPr>
        <w:t>Nibbāna</w:t>
      </w:r>
      <w:r>
        <w:rPr/>
        <w:t xml:space="preserve"> is the highest happiness”, and it’s that point of happiness which becomes the carrot on this path of meditation. The more you let go the more happiness you have.</w:t>
      </w:r>
    </w:p>
    <w:p>
      <w:pPr>
        <w:pStyle w:val="WW-paragraph"/>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WW-chapter-section-1"/>
        <w:ind w:hanging="0" w:start="0"/>
        <w:rPr/>
      </w:pPr>
      <w:r>
        <w:rPr/>
        <w:t>Abiding in the Present Moment</w:t>
      </w:r>
    </w:p>
    <w:p>
      <w:pPr>
        <w:pStyle w:val="WW-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WW-paragraph"/>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WW-paragraph"/>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WW-paragraph"/>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WW-paragraph"/>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WW-paragraph"/>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WW-paragraph"/>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WW-paragraph"/>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rStyle w:val="wwc-pali"/>
          <w:iCs/>
        </w:rPr>
        <w:t>suttas</w:t>
      </w:r>
      <w:r>
        <w:rPr/>
        <w:t xml:space="preserve">. Once that happiness is perceived you do not even need to think or make a resolution or decision, “may I go deeper into </w:t>
      </w:r>
      <w:r>
        <w:rPr>
          <w:rStyle w:val="wwc-pali"/>
          <w:iCs/>
        </w:rPr>
        <w:t>samādhi</w:t>
      </w:r>
      <w:r>
        <w:rPr/>
        <w:t xml:space="preserve"> or stillness”, because these things happen all by themselves.</w:t>
      </w:r>
    </w:p>
    <w:p>
      <w:pPr>
        <w:pStyle w:val="WW-paragraph"/>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rStyle w:val="wwc-pal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WW-paragraph"/>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rStyle w:val="wwc-pali"/>
          <w:iCs/>
        </w:rPr>
        <w:t>samādhi</w:t>
      </w:r>
      <w:r>
        <w:rPr/>
        <w:t xml:space="preserve"> headaches.</w:t>
      </w:r>
    </w:p>
    <w:p>
      <w:pPr>
        <w:pStyle w:val="WW-paragraph"/>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WW-paragraph"/>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WW-paragraph"/>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WW-paragraph"/>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WW-chapter-section-1"/>
        <w:ind w:hanging="0" w:start="0"/>
        <w:rPr/>
      </w:pPr>
      <w:r>
        <w:rPr/>
        <w:t>From Diversity to Unity</w:t>
      </w:r>
    </w:p>
    <w:p>
      <w:pPr>
        <w:pStyle w:val="WW-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rStyle w:val="wwc-pali"/>
          <w:iCs/>
        </w:rPr>
        <w:t>nimitta</w:t>
      </w:r>
      <w:r>
        <w:rPr/>
        <w:t>.</w:t>
      </w:r>
    </w:p>
    <w:p>
      <w:pPr>
        <w:pStyle w:val="WW-paragraph"/>
        <w:rPr/>
      </w:pPr>
      <w:r>
        <w:rPr/>
        <w:t xml:space="preserve">This </w:t>
      </w:r>
      <w:r>
        <w:rPr>
          <w:rStyle w:val="wwc-pal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WW-paragraph"/>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WW-paragraph"/>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rStyle w:val="wwc-pali"/>
          <w:iCs/>
        </w:rPr>
        <w:t>jhānas</w:t>
      </w:r>
      <w:r>
        <w:rPr/>
        <w:t xml:space="preserve"> in Theravada Buddhism. It’s called a </w:t>
      </w:r>
      <w:r>
        <w:rPr>
          <w:rStyle w:val="wwc-pal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rStyle w:val="wwc-pali"/>
          <w:iCs/>
        </w:rPr>
        <w:t>samādhi</w:t>
      </w:r>
      <w:r>
        <w:rPr/>
        <w:t>, that centring or unification just on the one sense of mind. And it’s very blissful. But it’s not that one gains these states just for the sake of bliss; it’s also for the sake of what these states mean.</w:t>
      </w:r>
    </w:p>
    <w:p>
      <w:pPr>
        <w:pStyle w:val="WW-paragraph"/>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WW-paragraph"/>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WW-paragraph"/>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WW-paragraph"/>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WW-paragraph"/>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WW-paragraph"/>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WW-paragraph"/>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WW-paragraph"/>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WW-chapter-section-1"/>
        <w:ind w:hanging="0" w:start="0"/>
        <w:rPr/>
      </w:pPr>
      <w:r>
        <w:rPr/>
        <w:t>Conclusion</w:t>
      </w:r>
    </w:p>
    <w:p>
      <w:pPr>
        <w:pStyle w:val="WW-paragraph"/>
        <w:rPr/>
      </w:pPr>
      <w:r>
        <w:rPr/>
        <w:t xml:space="preserve">So, in our tradition that’s what we call the </w:t>
      </w:r>
      <w:r>
        <w:rPr>
          <w:rStyle w:val="wwc-pali"/>
          <w:iCs/>
        </w:rPr>
        <w:t>jhāna</w:t>
      </w:r>
      <w:r>
        <w:rPr/>
        <w:t xml:space="preserve"> meditations, and you can experience those </w:t>
      </w:r>
      <w:r>
        <w:rPr>
          <w:rStyle w:val="wwc-pali"/>
          <w:iCs/>
        </w:rPr>
        <w:t>jhāna</w:t>
      </w:r>
      <w:r>
        <w:rPr/>
        <w:t xml:space="preserve"> meditations deeply and powerfully. One of the things about </w:t>
      </w:r>
      <w:r>
        <w:rPr>
          <w:rStyle w:val="wwc-pali"/>
          <w:iCs/>
        </w:rPr>
        <w:t>jhāna</w:t>
      </w:r>
      <w:r>
        <w:rPr/>
        <w:t xml:space="preserve"> meditations is that you can’t think, you can’t hear, you are completely non-dual, one pointed. There are many different </w:t>
      </w:r>
      <w:r>
        <w:rPr>
          <w:rStyle w:val="wwc-pal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rStyle w:val="wwc-pali"/>
          <w:iCs/>
        </w:rPr>
        <w:t>Nibbāna</w:t>
      </w:r>
      <w:r>
        <w:rPr/>
        <w:t xml:space="preserve">. </w:t>
      </w:r>
      <w:r>
        <w:rPr>
          <w:rStyle w:val="wwc-pali"/>
          <w:iCs/>
        </w:rPr>
        <w:t>Nibbāna</w:t>
      </w:r>
      <w:r>
        <w:rPr/>
        <w:t xml:space="preserve"> in our tradition is indicated by a flame going out. That was the usual word used when a candle or oil light flickered and completely went out. It was said the flame had </w:t>
      </w:r>
      <w:r>
        <w:rPr>
          <w:rStyle w:val="wwc-pali"/>
          <w:iCs/>
        </w:rPr>
        <w:t>Nibbāna</w:t>
      </w:r>
      <w:r>
        <w:rPr/>
        <w:t>-ed.</w:t>
      </w:r>
    </w:p>
    <w:p>
      <w:pPr>
        <w:pStyle w:val="WW-paragraph"/>
        <w:rPr/>
      </w:pPr>
      <w:r>
        <w:rPr/>
        <w:t xml:space="preserve">Some of you ask, “Where is </w:t>
      </w:r>
      <w:r>
        <w:rPr>
          <w:rStyle w:val="wwc-pali"/>
          <w:iCs/>
        </w:rPr>
        <w:t>Nibbāna</w:t>
      </w:r>
      <w:r>
        <w:rPr/>
        <w:t xml:space="preserve">, where do you go after you get </w:t>
      </w:r>
      <w:r>
        <w:rPr>
          <w:rStyle w:val="wwc-pal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rStyle w:val="wwc-pali"/>
          <w:iCs/>
        </w:rPr>
        <w:t>saṁsāra</w:t>
      </w:r>
      <w:r>
        <w:rPr/>
        <w:t>, life after life after life, until eventually they meet the Dhamma of the Buddha and go out in a beautiful blaze of light. They illuminate the Dhamma for so many people, and then they’re gone.</w:t>
      </w:r>
      <w:r>
        <w:br w:type="page"/>
      </w:r>
    </w:p>
    <w:p>
      <w:pPr>
        <w:pStyle w:val="WW-Chapter"/>
        <w:spacing w:before="0" w:after="567"/>
        <w:ind w:hanging="0" w:start="0"/>
        <w:rPr/>
      </w:pPr>
      <w:r>
        <w:rPr/>
        <w:t>10. Conditioned Reality</w:t>
      </w:r>
    </w:p>
    <w:p>
      <w:pPr>
        <w:pStyle w:val="WW-epigram"/>
        <w:rPr/>
      </w:pPr>
      <w:r>
        <w:rPr/>
        <w:t>Dhammaloka Buddhist Centre</w:t>
        <w:br/>
        <w:t xml:space="preserve">7th July 2000 </w:t>
      </w:r>
    </w:p>
    <w:p>
      <w:pPr>
        <w:pStyle w:val="WW-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rStyle w:val="wwc-pal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WW-chapter-section-1"/>
        <w:ind w:hanging="0" w:start="0"/>
        <w:rPr/>
      </w:pPr>
      <w:r>
        <w:rPr/>
        <w:t>The Cycle of Delusion</w:t>
      </w:r>
    </w:p>
    <w:p>
      <w:pPr>
        <w:pStyle w:val="WW-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WW-paragraph"/>
        <w:rPr/>
      </w:pPr>
      <w:r>
        <w:rPr/>
        <w:t xml:space="preserve">In Buddhism we have a teaching called the Ten Fetters. Fetter is a very accurate translation of the Pali word </w:t>
      </w:r>
      <w:r>
        <w:rPr>
          <w:rStyle w:val="wwc-pali"/>
          <w:iCs/>
        </w:rPr>
        <w:t>saṁyojana</w:t>
      </w:r>
      <w:r>
        <w:rPr/>
        <w:t xml:space="preserve">. Using the ideas of the agrarian society of India 2,500 ago, </w:t>
      </w:r>
      <w:r>
        <w:rPr>
          <w:rStyle w:val="wwc-pal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WW-paragraph"/>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WW-paragraph"/>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WW-blockquote"/>
        <w:rPr/>
      </w:pPr>
      <w:r>
        <w:rPr/>
        <w:t>“</w:t>
      </w:r>
      <w:r>
        <w:rPr/>
        <w:t>The eminence of a great scientist is measured by the length of time they obstruct progress in their field.”</w:t>
      </w:r>
    </w:p>
    <w:p>
      <w:pPr>
        <w:pStyle w:val="WW-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WW-paragraph"/>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rStyle w:val="wwc-pal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rStyle w:val="wwc-pal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WW-paragraph"/>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WW-paragraph"/>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WW-paragraph"/>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WW-paragraph"/>
        <w:rPr/>
      </w:pPr>
      <w:r>
        <w:rPr/>
        <w:t>Isn’t that a lovely story? Just because those two people wore ordinary dress no one realised that they were millionaires and so they started their own university. Isn’t that so often the case in life?</w:t>
      </w:r>
    </w:p>
    <w:p>
      <w:pPr>
        <w:pStyle w:val="WW-paragraph"/>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WW-paragraph"/>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WW-chapter-section-1"/>
        <w:ind w:hanging="0" w:start="0"/>
        <w:rPr/>
      </w:pPr>
      <w:r>
        <w:rPr/>
        <w:t>In Denial</w:t>
      </w:r>
    </w:p>
    <w:p>
      <w:pPr>
        <w:pStyle w:val="WW-paragraph"/>
        <w:rPr/>
      </w:pPr>
      <w:r>
        <w:rPr/>
        <w:t>I am going to read a poem now. Listen to this poem. It’s about the love for a mother and everyone knows that that’s a wonderful thing.</w:t>
      </w:r>
    </w:p>
    <w:p>
      <w:pPr>
        <w:pStyle w:val="WW-line-block"/>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WW-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WW-paragraph"/>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r>
        <w:rPr>
          <w:rStyle w:val="FootnoteReference"/>
        </w:rPr>
        <w:footnoteReference w:id="2"/>
      </w:r>
    </w:p>
    <w:p>
      <w:pPr>
        <w:pStyle w:val="WW-paragraph"/>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WW-paragraph"/>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WW-paragraph"/>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WW-paragraph"/>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WW-paragraph"/>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WW-paragraph"/>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WW-chapter-section-1"/>
        <w:ind w:hanging="0" w:start="0"/>
        <w:rPr/>
      </w:pPr>
      <w:r>
        <w:rPr/>
        <w:t>Seeing Truth and Reality</w:t>
      </w:r>
    </w:p>
    <w:p>
      <w:pPr>
        <w:pStyle w:val="WW-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WW-paragraph"/>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WW-paragraph"/>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WW-paragraph"/>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WW-paragraph"/>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WW-paragraph"/>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WW-paragraph"/>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WW-paragraph"/>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WW-paragraph"/>
        <w:rPr/>
      </w:pPr>
      <w:r>
        <w:rPr/>
        <w:t xml:space="preserve">It’s almost like a trick to make you feel very happy and peaceful. When I was reading the </w:t>
      </w:r>
      <w:r>
        <w:rPr>
          <w:rStyle w:val="wwc-pal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rStyle w:val="wwc-pal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WW-chapter-section-1"/>
        <w:ind w:hanging="0" w:start="0"/>
        <w:rPr/>
      </w:pPr>
      <w:r>
        <w:rPr/>
        <w:t>Where Choice Ceases</w:t>
      </w:r>
    </w:p>
    <w:p>
      <w:pPr>
        <w:pStyle w:val="WW-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WW-paragraph"/>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WW-paragraph"/>
        <w:rPr/>
      </w:pPr>
      <w:r>
        <w:rPr/>
        <w:t xml:space="preserve">The whole idea of non-self is difficult for many people because our conditioning will not allow us to see it. The whole idea of the Buddha’s teaching of suffering, of </w:t>
      </w:r>
      <w:r>
        <w:rPr>
          <w:rStyle w:val="wwc-pal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WW-paragraph"/>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rStyle w:val="wwc-pali"/>
          <w:iCs/>
        </w:rPr>
        <w:t>jhāna</w:t>
      </w:r>
      <w:r>
        <w:rPr/>
        <w:t>, deep meditation.</w:t>
      </w:r>
    </w:p>
    <w:p>
      <w:pPr>
        <w:pStyle w:val="WW-paragraph"/>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rStyle w:val="wwc-pal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WW-paragraph"/>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WW-paragraph"/>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rStyle w:val="wwc-pali"/>
          <w:iCs/>
        </w:rPr>
        <w:t>Nibbāna</w:t>
      </w:r>
      <w:r>
        <w:rPr/>
        <w:t xml:space="preserve">. People have strange ideas about </w:t>
      </w:r>
      <w:r>
        <w:rPr>
          <w:rStyle w:val="wwc-pali"/>
          <w:iCs/>
        </w:rPr>
        <w:t>Nibbāna</w:t>
      </w:r>
      <w:r>
        <w:rPr/>
        <w:t xml:space="preserve">. But those ideas are not actually the true </w:t>
      </w:r>
      <w:r>
        <w:rPr>
          <w:rStyle w:val="wwc-pali"/>
          <w:iCs/>
        </w:rPr>
        <w:t>Nibbāna</w:t>
      </w:r>
      <w:r>
        <w:rPr/>
        <w:t xml:space="preserve">, they are just what people want </w:t>
      </w:r>
      <w:r>
        <w:rPr>
          <w:rStyle w:val="wwc-pali"/>
          <w:iCs/>
        </w:rPr>
        <w:t>Nibbāna</w:t>
      </w:r>
      <w:r>
        <w:rPr/>
        <w:t xml:space="preserve"> to be. What do you want </w:t>
      </w:r>
      <w:r>
        <w:rPr>
          <w:rStyle w:val="wwc-pali"/>
          <w:iCs/>
        </w:rPr>
        <w:t>Nibbāna</w:t>
      </w:r>
      <w:r>
        <w:rPr/>
        <w:t xml:space="preserve"> to be? That’s what you’ll believe </w:t>
      </w:r>
      <w:r>
        <w:rPr>
          <w:rStyle w:val="wwc-pali"/>
          <w:iCs/>
        </w:rPr>
        <w:t>Nibbāna</w:t>
      </w:r>
      <w:r>
        <w:rPr/>
        <w:t xml:space="preserve"> is. That’s the reason I sometimes teach the monks that </w:t>
      </w:r>
      <w:r>
        <w:rPr>
          <w:rStyle w:val="wwc-pali"/>
          <w:iCs/>
        </w:rPr>
        <w:t>Nibbāna</w:t>
      </w:r>
      <w:r>
        <w:rPr/>
        <w:t xml:space="preserve"> is complete cessation, so much so that the monks have called it Ajahn Brahm’s black hole. Everything gets ‘sucked away’ and there’s nothing left.</w:t>
      </w:r>
    </w:p>
    <w:p>
      <w:pPr>
        <w:pStyle w:val="WW-paragraph"/>
        <w:rPr/>
      </w:pPr>
      <w:r>
        <w:rPr/>
        <w:t xml:space="preserve">The monks ask, “What do you want to do that for? Is that the goal, is the whole purpose of all this just to of achieve a complete spiritual, mental, physical suicide, with everything stopping?” People want to enjoy </w:t>
      </w:r>
      <w:r>
        <w:rPr>
          <w:rStyle w:val="wwc-pal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WW-paragraph"/>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r>
        <w:br w:type="page"/>
      </w:r>
    </w:p>
    <w:p>
      <w:pPr>
        <w:pStyle w:val="WW-Chapter"/>
        <w:spacing w:before="0" w:after="567"/>
        <w:ind w:hanging="0" w:start="0"/>
        <w:rPr/>
      </w:pPr>
      <w:r>
        <w:rPr/>
        <w:t>11. Equanimity</w:t>
      </w:r>
    </w:p>
    <w:p>
      <w:pPr>
        <w:pStyle w:val="WW-epigram"/>
        <w:rPr/>
      </w:pPr>
      <w:r>
        <w:rPr/>
        <w:t xml:space="preserve">23rd August 2000 </w:t>
      </w:r>
    </w:p>
    <w:p>
      <w:pPr>
        <w:pStyle w:val="WW-paragraph"/>
        <w:rPr/>
      </w:pPr>
      <w:r>
        <w:rPr/>
        <w:t xml:space="preserve">In the last week somebody asked me to give a talk about </w:t>
      </w:r>
      <w:r>
        <w:rPr>
          <w:rStyle w:val="wwc-pali"/>
          <w:iCs/>
        </w:rPr>
        <w:t>upekkhā</w:t>
      </w:r>
      <w:r>
        <w:rPr/>
        <w:t xml:space="preserve">, equanimity. The subject of </w:t>
      </w:r>
      <w:r>
        <w:rPr>
          <w:rStyle w:val="wwc-pali"/>
          <w:iCs/>
        </w:rPr>
        <w:t>upekkhā</w:t>
      </w:r>
      <w:r>
        <w:rPr/>
        <w:t xml:space="preserve"> is something which I rarely talk about because it’s very profound, and how to apply it to one’s daily practice of meditation needs to be understood very well. Obviously, the best </w:t>
      </w:r>
      <w:r>
        <w:rPr>
          <w:rStyle w:val="wwc-pal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rStyle w:val="wwc-pali"/>
          <w:iCs/>
        </w:rPr>
        <w:t>upekkhā</w:t>
      </w:r>
      <w:r>
        <w:rPr/>
        <w:t xml:space="preserve">, this looking on, this gazing on the world without being involved. However, that’s the exalted state of an </w:t>
      </w:r>
      <w:r>
        <w:rPr>
          <w:rStyle w:val="wwc-pali"/>
          <w:iCs/>
        </w:rPr>
        <w:t>Arahant</w:t>
      </w:r>
      <w:r>
        <w:rPr/>
        <w:t xml:space="preserve"> and in the meantime we have to know how we can use this concept, this practice, this </w:t>
      </w:r>
      <w:r>
        <w:rPr>
          <w:rStyle w:val="wwc-pali"/>
          <w:iCs/>
        </w:rPr>
        <w:t>upekkhā</w:t>
      </w:r>
      <w:r>
        <w:rPr/>
        <w:t>, in our daily lives, especially in the practice of meditation.</w:t>
      </w:r>
    </w:p>
    <w:p>
      <w:pPr>
        <w:pStyle w:val="WW-chapter-section-1"/>
        <w:ind w:hanging="0" w:start="0"/>
        <w:rPr/>
      </w:pPr>
      <w:r>
        <w:rPr/>
        <w:t>Lessening the Defilements</w:t>
      </w:r>
    </w:p>
    <w:p>
      <w:pPr>
        <w:pStyle w:val="WW-paragraph"/>
        <w:rPr/>
      </w:pPr>
      <w:r>
        <w:rPr>
          <w:rStyle w:val="wwc-pali"/>
          <w:iCs/>
        </w:rPr>
        <w:t>Upekkhā</w:t>
      </w:r>
      <w:r>
        <w:rPr/>
        <w:t xml:space="preserve"> can be very easily misinterpreted as just allowing the defilements to roll along without getting involved. One of the problems with the idea of </w:t>
      </w:r>
      <w:r>
        <w:rPr>
          <w:rStyle w:val="wwc-pal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WW-paragraph"/>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rStyle w:val="wwc-pali"/>
          <w:iCs/>
        </w:rPr>
        <w:t>kilesas</w:t>
      </w:r>
      <w:r>
        <w:rPr/>
        <w:t>, sensory desire, ill-will, and delusion. By feeding these defilements we can see that we’re not really practising equanimity.</w:t>
      </w:r>
    </w:p>
    <w:p>
      <w:pPr>
        <w:pStyle w:val="WW-paragraph"/>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WW-paragraph"/>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rStyle w:val="wwc-pali"/>
          <w:iCs/>
        </w:rPr>
        <w:t>Anāgāmī</w:t>
      </w:r>
      <w:r>
        <w:rPr/>
        <w:t xml:space="preserve">, and I’m not an </w:t>
      </w:r>
      <w:r>
        <w:rPr>
          <w:rStyle w:val="wwc-pal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WW-paragraph"/>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rStyle w:val="wwc-pali"/>
        </w:rPr>
        <w:t>sammā</w:t>
      </w:r>
      <w:r>
        <w:rPr/>
        <w:t xml:space="preserve"> </w:t>
      </w:r>
      <w:r>
        <w:rPr>
          <w:rStyle w:val="wwc-pali"/>
        </w:rPr>
        <w:t>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WW-paragraph"/>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WW-chapter-section-1"/>
        <w:ind w:hanging="0" w:start="0"/>
        <w:rPr/>
      </w:pPr>
      <w:r>
        <w:rPr/>
        <w:t>Developing Equanimity</w:t>
      </w:r>
    </w:p>
    <w:p>
      <w:pPr>
        <w:pStyle w:val="WW-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rStyle w:val="wwc-pali"/>
        </w:rPr>
        <w:t>dukkha</w:t>
      </w:r>
      <w:r>
        <w:rPr/>
        <w:t xml:space="preserve"> </w:t>
      </w:r>
      <w:r>
        <w:rPr>
          <w:rStyle w:val="wwc-pali"/>
        </w:rPr>
        <w:t>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WW-paragraph"/>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WW-paragraph"/>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rStyle w:val="wwc-pali"/>
          <w:iCs/>
        </w:rPr>
        <w:t>Arahant</w:t>
      </w:r>
      <w:r>
        <w:rPr/>
        <w:t xml:space="preserve"> does it all the time but with the </w:t>
      </w:r>
      <w:r>
        <w:rPr>
          <w:rStyle w:val="wwc-pali"/>
          <w:iCs/>
        </w:rPr>
        <w:t>puthujjana</w:t>
      </w:r>
      <w:r>
        <w:rPr/>
        <w:t xml:space="preserve">, the ordinary person, and even with the </w:t>
      </w:r>
      <w:r>
        <w:rPr>
          <w:rStyle w:val="wwc-pal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 more.</w:t>
      </w:r>
    </w:p>
    <w:p>
      <w:pPr>
        <w:pStyle w:val="WW-paragraph"/>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WW-paragraph"/>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rStyle w:val="wwc-pal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rStyle w:val="wwc-pal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WW-paragraph"/>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WW-paragraph"/>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WW-paragraph"/>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WW-chapter-section-1"/>
        <w:ind w:hanging="0" w:start="0"/>
        <w:rPr/>
      </w:pPr>
      <w:r>
        <w:rPr/>
        <w:t>Deepening Equanimity</w:t>
      </w:r>
    </w:p>
    <w:p>
      <w:pPr>
        <w:pStyle w:val="WW-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WW-paragraph"/>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WW-paragraph"/>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WW-paragraph"/>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 away that got rid of all justification for anger and ill-will towards others. Instead I started to disbelieve thinking and take away its value. Then I had equanimity, I wasn’t trying to ‘do thinking’, I wasn’t sending the mind off after thinking.</w:t>
      </w:r>
    </w:p>
    <w:p>
      <w:pPr>
        <w:pStyle w:val="WW-paragraph"/>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rStyle w:val="wwc-pal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WW-paragraph"/>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WW-paragraph"/>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WW-paragraph"/>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WW-paragraph"/>
        <w:rPr/>
      </w:pPr>
      <w:r>
        <w:rPr/>
        <w:t xml:space="preserve">In the same way when there is pain in the body, or when there’s irritation in our monastic life, when there is irritation in the breath that we’re watching, try equanimity, </w:t>
      </w:r>
      <w:r>
        <w:rPr>
          <w:rStyle w:val="wwc-pal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rStyle w:val="wwc-pali"/>
          <w:iCs/>
        </w:rPr>
        <w:t>upekkhā</w:t>
      </w:r>
      <w:r>
        <w:rPr/>
        <w:t xml:space="preserve">, then it’s a great tool for our meditation. If the breath starts to be quiet and starts to smooth out and become comfortable, that’s a sign you’ve been practising </w:t>
      </w:r>
      <w:r>
        <w:rPr>
          <w:rStyle w:val="wwc-pali"/>
          <w:iCs/>
        </w:rPr>
        <w:t>upekkhā</w:t>
      </w:r>
      <w:r>
        <w:rPr/>
        <w:t xml:space="preserve">. You know what </w:t>
      </w:r>
      <w:r>
        <w:rPr>
          <w:rStyle w:val="wwc-pali"/>
          <w:iCs/>
        </w:rPr>
        <w:t>upekkhā</w:t>
      </w:r>
      <w:r>
        <w:rPr/>
        <w:t xml:space="preserve"> means and you also know how to apply it. When we practise </w:t>
      </w:r>
      <w:r>
        <w:rPr>
          <w:rStyle w:val="wwc-pali"/>
          <w:iCs/>
        </w:rPr>
        <w:t>upekkhā</w:t>
      </w:r>
      <w:r>
        <w:rPr/>
        <w:t xml:space="preserve"> on the uncomfortable breath it turns into a very comfortable peaceful breath.</w:t>
      </w:r>
    </w:p>
    <w:p>
      <w:pPr>
        <w:pStyle w:val="WW-paragraph"/>
        <w:rPr/>
      </w:pPr>
      <w:r>
        <w:rPr/>
        <w:t xml:space="preserve">We gain a lot of insight with such experiences because that degree of </w:t>
      </w:r>
      <w:r>
        <w:rPr>
          <w:rStyle w:val="wwc-pali"/>
          <w:iCs/>
        </w:rPr>
        <w:t>upekkhā</w:t>
      </w:r>
      <w:r>
        <w:rPr/>
        <w:t xml:space="preserve"> can actually develop the breath into the ‘beautiful breath’. If you want the breath to be beautiful what should you do next? Practise </w:t>
      </w:r>
      <w:r>
        <w:rPr>
          <w:rStyle w:val="wwc-pal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rStyle w:val="wwc-pal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rStyle w:val="wwc-pali"/>
          <w:iCs/>
        </w:rPr>
        <w:t>nimitta</w:t>
      </w:r>
      <w:r>
        <w:rPr/>
        <w:t xml:space="preserve">. We are not weighing </w:t>
      </w:r>
      <w:r>
        <w:rPr>
          <w:rStyle w:val="wwc-pali"/>
          <w:iCs/>
        </w:rPr>
        <w:t>nimittas</w:t>
      </w:r>
      <w:r>
        <w:rPr/>
        <w:t xml:space="preserve"> against </w:t>
      </w:r>
      <w:r>
        <w:rPr>
          <w:rStyle w:val="wwc-pali"/>
          <w:iCs/>
        </w:rPr>
        <w:t>jhānas</w:t>
      </w:r>
      <w:r>
        <w:rPr/>
        <w:t xml:space="preserve">. We are not weighing anything or evaluating; we are just looking on to see what happens. And if we have done </w:t>
      </w:r>
      <w:r>
        <w:rPr>
          <w:rStyle w:val="wwc-pali"/>
          <w:iCs/>
        </w:rPr>
        <w:t>upekkhā</w:t>
      </w:r>
      <w:r>
        <w:rPr/>
        <w:t xml:space="preserve"> enough to turn the uncomfortable breath into a comfortable breath, then we can very easily continue that degree of </w:t>
      </w:r>
      <w:r>
        <w:rPr>
          <w:rStyle w:val="wwc-pali"/>
          <w:iCs/>
        </w:rPr>
        <w:t>upekkhā</w:t>
      </w:r>
      <w:r>
        <w:rPr/>
        <w:t xml:space="preserve">, that ‘just looking’ aspect of the mind, just </w:t>
      </w:r>
      <w:r>
        <w:rPr>
          <w:rStyle w:val="wwc-pali"/>
          <w:iCs/>
        </w:rPr>
        <w:t>upekkhā</w:t>
      </w:r>
      <w:r>
        <w:rPr/>
        <w:t xml:space="preserve">, </w:t>
      </w:r>
      <w:r>
        <w:rPr>
          <w:rStyle w:val="wwc-pali"/>
          <w:iCs/>
        </w:rPr>
        <w:t>upekkhā</w:t>
      </w:r>
      <w:r>
        <w:rPr/>
        <w:t xml:space="preserve">, </w:t>
      </w:r>
      <w:r>
        <w:rPr>
          <w:rStyle w:val="wwc-pali"/>
          <w:iCs/>
        </w:rPr>
        <w:t>upekkhā</w:t>
      </w:r>
      <w:r>
        <w:rPr/>
        <w:t xml:space="preserve">. You’ll notice the breath will get beautiful all by itself. It will get soft and peaceful, slow and refined. It will become calm because this is what </w:t>
      </w:r>
      <w:r>
        <w:rPr>
          <w:rStyle w:val="wwc-pali"/>
          <w:iCs/>
        </w:rPr>
        <w:t>upekkhā</w:t>
      </w:r>
      <w:r>
        <w:rPr/>
        <w:t xml:space="preserve"> does.</w:t>
      </w:r>
    </w:p>
    <w:p>
      <w:pPr>
        <w:pStyle w:val="WW-paragraph"/>
        <w:rPr/>
      </w:pPr>
      <w:r>
        <w:rPr>
          <w:rStyle w:val="wwc-pal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rStyle w:val="wwc-pali"/>
          <w:iCs/>
        </w:rPr>
        <w:t>upekkhā</w:t>
      </w:r>
      <w:r>
        <w:rPr/>
        <w:t xml:space="preserve"> you start to get excited. Looking on with excitement. “Wow! This is really good; at last I’m getting somewhere.” That’s not </w:t>
      </w:r>
      <w:r>
        <w:rPr>
          <w:rStyle w:val="wwc-pali"/>
          <w:iCs/>
        </w:rPr>
        <w:t>upekkhā</w:t>
      </w:r>
      <w:r>
        <w:rPr/>
        <w:t>, that’s another type of wind, and it starts to shake the leaf again.</w:t>
      </w:r>
    </w:p>
    <w:p>
      <w:pPr>
        <w:pStyle w:val="WW-chapter-section-1"/>
        <w:ind w:hanging="0" w:start="0"/>
        <w:rPr/>
      </w:pPr>
      <w:r>
        <w:rPr/>
        <w:t>The Perfection of Equanimity</w:t>
      </w:r>
    </w:p>
    <w:p>
      <w:pPr>
        <w:pStyle w:val="WW-paragraph"/>
        <w:rPr/>
      </w:pPr>
      <w:r>
        <w:rPr/>
        <w:t xml:space="preserve">If you develop </w:t>
      </w:r>
      <w:r>
        <w:rPr>
          <w:rStyle w:val="wwc-pali"/>
          <w:iCs/>
        </w:rPr>
        <w:t>upekkhā</w:t>
      </w:r>
      <w:r>
        <w:rPr/>
        <w:t xml:space="preserve"> from the very beginning you can very easily carry it though as an important aspect of your attention. Remember also, </w:t>
      </w:r>
      <w:r>
        <w:rPr>
          <w:rStyle w:val="wwc-pali"/>
          <w:iCs/>
        </w:rPr>
        <w:t>upekkhā</w:t>
      </w:r>
      <w:r>
        <w:rPr/>
        <w:t xml:space="preserve"> is just looking closely. Be very careful here that when the breath becomes refined, you don’t get lost in a lack of mindfulness, where you can’t really see clearly what’s going on. If you cultivate </w:t>
      </w:r>
      <w:r>
        <w:rPr>
          <w:rStyle w:val="wwc-pal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rStyle w:val="wwc-pali"/>
          <w:iCs/>
        </w:rPr>
        <w:t>upekkhā</w:t>
      </w:r>
      <w:r>
        <w:rPr/>
        <w:t>.</w:t>
      </w:r>
    </w:p>
    <w:p>
      <w:pPr>
        <w:pStyle w:val="WW-paragraph"/>
        <w:rPr/>
      </w:pPr>
      <w:r>
        <w:rPr/>
        <w:t xml:space="preserve">When the beautiful parts of the meditation start to happen, the beautiful breath and the </w:t>
      </w:r>
      <w:r>
        <w:rPr>
          <w:rStyle w:val="wwc-pali"/>
          <w:iCs/>
        </w:rPr>
        <w:t>nimitta</w:t>
      </w:r>
      <w:r>
        <w:rPr/>
        <w:t xml:space="preserve"> start to come up, the mind doesn’t wobble and shake because it’s been set up with </w:t>
      </w:r>
      <w:r>
        <w:rPr>
          <w:rStyle w:val="wwc-pal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rStyle w:val="wwc-pali"/>
          <w:iCs/>
        </w:rPr>
        <w:t>nimittas</w:t>
      </w:r>
      <w:r>
        <w:rPr/>
        <w:t xml:space="preserve">: you don’t care if that turns into a </w:t>
      </w:r>
      <w:r>
        <w:rPr>
          <w:rStyle w:val="wwc-pal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rStyle w:val="wwc-pal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rStyle w:val="wwc-pali"/>
          <w:iCs/>
        </w:rPr>
        <w:t>upekkhā</w:t>
      </w:r>
      <w:r>
        <w:rPr/>
        <w:t xml:space="preserve"> there is no fear, there is no excitement. If any fear or excitement comes up it means you’ve lost the </w:t>
      </w:r>
      <w:r>
        <w:rPr>
          <w:rStyle w:val="wwc-pali"/>
          <w:iCs/>
        </w:rPr>
        <w:t>upekkhā</w:t>
      </w:r>
      <w:r>
        <w:rPr/>
        <w:t>.</w:t>
      </w:r>
    </w:p>
    <w:p>
      <w:pPr>
        <w:pStyle w:val="WW-paragraph"/>
        <w:rPr/>
      </w:pPr>
      <w:r>
        <w:rPr/>
        <w:t xml:space="preserve">Using </w:t>
      </w:r>
      <w:r>
        <w:rPr>
          <w:rStyle w:val="wwc-pali"/>
          <w:iCs/>
        </w:rPr>
        <w:t>upekkhā</w:t>
      </w:r>
      <w:r>
        <w:rPr/>
        <w:t xml:space="preserve"> as the key you can enter into the </w:t>
      </w:r>
      <w:r>
        <w:rPr>
          <w:rStyle w:val="wwc-pali"/>
          <w:iCs/>
        </w:rPr>
        <w:t>jhānas</w:t>
      </w:r>
      <w:r>
        <w:rPr/>
        <w:t xml:space="preserve">. </w:t>
      </w:r>
      <w:r>
        <w:rPr>
          <w:rStyle w:val="wwc-pali"/>
          <w:iCs/>
        </w:rPr>
        <w:t>Upekkhā</w:t>
      </w:r>
      <w:r>
        <w:rPr/>
        <w:t xml:space="preserve"> becomes an inclination of the mind. With that inclination of the mind prominent, when you enter the first </w:t>
      </w:r>
      <w:r>
        <w:rPr>
          <w:rStyle w:val="wwc-pali"/>
          <w:iCs/>
        </w:rPr>
        <w:t>jhāna</w:t>
      </w:r>
      <w:r>
        <w:rPr/>
        <w:t xml:space="preserve">, that will take you through the wobble of the mind. The wobble of </w:t>
      </w:r>
      <w:r>
        <w:rPr>
          <w:rStyle w:val="wwc-pali"/>
        </w:rPr>
        <w:t>vitakka</w:t>
      </w:r>
      <w:r>
        <w:rPr/>
        <w:t>-</w:t>
      </w:r>
      <w:r>
        <w:rPr>
          <w:rStyle w:val="wwc-pali"/>
        </w:rPr>
        <w:t>vicāra</w:t>
      </w:r>
      <w:r>
        <w:rPr/>
        <w:t xml:space="preserve"> in the mind, even though it’s subtle and pre-verbal will be seen by </w:t>
      </w:r>
      <w:r>
        <w:rPr>
          <w:rStyle w:val="wwc-pali"/>
          <w:iCs/>
        </w:rPr>
        <w:t>upekkhā</w:t>
      </w:r>
      <w:r>
        <w:rPr/>
        <w:t xml:space="preserve"> will see that as ‘doing’, as a movement of the mind. The inclination to </w:t>
      </w:r>
      <w:r>
        <w:rPr>
          <w:rStyle w:val="wwc-pali"/>
          <w:iCs/>
        </w:rPr>
        <w:t>upekkhā</w:t>
      </w:r>
      <w:r>
        <w:rPr/>
        <w:t xml:space="preserve"> will unlock and discard that last bit of ‘doing’, and develop into the second </w:t>
      </w:r>
      <w:r>
        <w:rPr>
          <w:rStyle w:val="wwc-pali"/>
          <w:iCs/>
        </w:rPr>
        <w:t>jhāna</w:t>
      </w:r>
      <w:r>
        <w:rPr/>
        <w:t xml:space="preserve"> where there is absolute stillness. </w:t>
      </w:r>
      <w:r>
        <w:rPr>
          <w:rStyle w:val="wwc-pali"/>
          <w:iCs/>
        </w:rPr>
        <w:t>Upekkhā</w:t>
      </w:r>
      <w:r>
        <w:rPr/>
        <w:t xml:space="preserve"> will discard the bliss of the second </w:t>
      </w:r>
      <w:r>
        <w:rPr>
          <w:rStyle w:val="wwc-pali"/>
          <w:iCs/>
        </w:rPr>
        <w:t>jhāna</w:t>
      </w:r>
      <w:r>
        <w:rPr/>
        <w:t xml:space="preserve">: bliss that is so joyful, so what! </w:t>
      </w:r>
      <w:r>
        <w:rPr>
          <w:rStyle w:val="wwc-pal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rStyle w:val="wwc-pali"/>
          <w:iCs/>
        </w:rPr>
        <w:t>upekkhā</w:t>
      </w:r>
      <w:r>
        <w:rPr/>
        <w:t xml:space="preserve"> has been strong in the beginning, been maintained in the middle, it will be the cause for the abandoning of happiness and the consequent abiding in the fourth </w:t>
      </w:r>
      <w:r>
        <w:rPr>
          <w:rStyle w:val="wwc-pali"/>
          <w:iCs/>
        </w:rPr>
        <w:t>jhāna</w:t>
      </w:r>
      <w:r>
        <w:rPr>
          <w:rStyle w:val="wwc-pali"/>
        </w:rPr>
        <w:t>,</w:t>
      </w:r>
      <w:r>
        <w:rPr/>
        <w:t xml:space="preserve"> where there is just the perfection of </w:t>
      </w:r>
      <w:r>
        <w:rPr>
          <w:rStyle w:val="wwc-pali"/>
          <w:iCs/>
        </w:rPr>
        <w:t>upekkhā</w:t>
      </w:r>
      <w:r>
        <w:rPr/>
        <w:t>, pure mindfulness, with no doing or movement of the mind.</w:t>
      </w:r>
    </w:p>
    <w:p>
      <w:pPr>
        <w:pStyle w:val="WW-paragraph"/>
        <w:rPr/>
      </w:pPr>
      <w:r>
        <w:rPr/>
        <w:t xml:space="preserve">In the fourth </w:t>
      </w:r>
      <w:r>
        <w:rPr>
          <w:rStyle w:val="wwc-pali"/>
          <w:iCs/>
        </w:rPr>
        <w:t>jhāna</w:t>
      </w:r>
      <w:r>
        <w:rPr/>
        <w:t xml:space="preserve"> you have the summit of </w:t>
      </w:r>
      <w:r>
        <w:rPr>
          <w:rStyle w:val="wwc-pali"/>
          <w:iCs/>
        </w:rPr>
        <w:t>upekkhā</w:t>
      </w:r>
      <w:r>
        <w:rPr/>
        <w:t xml:space="preserve"> and, if you can experience something like that, then you know the full meaning of the word </w:t>
      </w:r>
      <w:r>
        <w:rPr>
          <w:rStyle w:val="wwc-pali"/>
          <w:iCs/>
        </w:rPr>
        <w:t>upekkhā</w:t>
      </w:r>
      <w:r>
        <w:rPr/>
        <w:t xml:space="preserve">. By developing immaterial </w:t>
      </w:r>
      <w:r>
        <w:rPr>
          <w:rStyle w:val="wwc-pali"/>
          <w:iCs/>
        </w:rPr>
        <w:t>jhānas</w:t>
      </w:r>
      <w:r>
        <w:rPr/>
        <w:t xml:space="preserve">, eventually the </w:t>
      </w:r>
      <w:r>
        <w:rPr>
          <w:rStyle w:val="wwc-pali"/>
          <w:iCs/>
        </w:rPr>
        <w:t>upekkhā</w:t>
      </w:r>
      <w:r>
        <w:rPr/>
        <w:t xml:space="preserve"> of equanimity, ceases too. When one emerges after experiences such as that, it underscores the problem of this thing we call the ‘doer’. You start to see what we call the ‘doer’ and why </w:t>
      </w:r>
      <w:r>
        <w:rPr>
          <w:rStyle w:val="wwc-pal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WW-chapter-section-1"/>
        <w:ind w:hanging="0" w:start="0"/>
        <w:rPr/>
      </w:pPr>
      <w:r>
        <w:rPr/>
        <w:t>Conclusion</w:t>
      </w:r>
    </w:p>
    <w:p>
      <w:pPr>
        <w:pStyle w:val="WW-paragraph"/>
        <w:rPr/>
      </w:pPr>
      <w:r>
        <w:rPr/>
        <w:t xml:space="preserve">We have to see though the practise of </w:t>
      </w:r>
      <w:r>
        <w:rPr>
          <w:rStyle w:val="wwc-pali"/>
          <w:iCs/>
        </w:rPr>
        <w:t>upekkhā</w:t>
      </w:r>
      <w:r>
        <w:rPr/>
        <w:t xml:space="preserve"> that all these things have to disappear so we can uncover the truth of </w:t>
      </w:r>
      <w:r>
        <w:rPr>
          <w:rStyle w:val="wwc-pali"/>
          <w:iCs/>
        </w:rPr>
        <w:t>anattā</w:t>
      </w:r>
      <w:r>
        <w:rPr/>
        <w:t xml:space="preserve">, non-self. There is nobody in here; the five </w:t>
      </w:r>
      <w:r>
        <w:rPr>
          <w:rStyle w:val="wwc-pali"/>
          <w:iCs/>
        </w:rPr>
        <w:t>khandhas</w:t>
      </w:r>
      <w:r>
        <w:rPr/>
        <w:t xml:space="preserve"> are just completely empty. There is no one who owns these </w:t>
      </w:r>
      <w:r>
        <w:rPr>
          <w:rStyle w:val="wwc-pali"/>
          <w:iCs/>
        </w:rPr>
        <w:t>khandhas</w:t>
      </w:r>
      <w:r>
        <w:rPr/>
        <w:t xml:space="preserve">. These </w:t>
      </w:r>
      <w:r>
        <w:rPr>
          <w:rStyle w:val="wwc-pali"/>
          <w:iCs/>
        </w:rPr>
        <w:t>khandhas</w:t>
      </w:r>
      <w:r>
        <w:rPr/>
        <w:t xml:space="preserve"> don’t constitute a self or a soul; there is nothing there. And then through the experience of </w:t>
      </w:r>
      <w:r>
        <w:rPr>
          <w:rStyle w:val="wwc-pali"/>
          <w:iCs/>
        </w:rPr>
        <w:t>upekkhā</w:t>
      </w:r>
      <w:r>
        <w:rPr/>
        <w:t xml:space="preserve">, we get so close that we can see these truths. As soon as those truths are seen, </w:t>
      </w:r>
      <w:r>
        <w:rPr>
          <w:rStyle w:val="wwc-pal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WW-paragraph"/>
        <w:rPr/>
      </w:pPr>
      <w:r>
        <w:rPr/>
        <w:t xml:space="preserve">The </w:t>
      </w:r>
      <w:r>
        <w:rPr>
          <w:rStyle w:val="wwc-pali"/>
          <w:iCs/>
        </w:rPr>
        <w:t>Arahant</w:t>
      </w:r>
      <w:r>
        <w:rPr/>
        <w:t xml:space="preserve"> has been through that process, has seen the value of equanimity and how equanimity is an Enlightenment factor. The occurrence of that equanimity will manifest as the </w:t>
      </w:r>
      <w:r>
        <w:rPr>
          <w:rStyle w:val="wwc-pal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rStyle w:val="wwc-pal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rStyle w:val="wwc-pali"/>
          <w:iCs/>
        </w:rPr>
        <w:t>kamma</w:t>
      </w:r>
      <w:r>
        <w:rPr/>
        <w:t xml:space="preserve"> is being made, the more you are making your future births, making your future abidings in this world, abidings of suffering.</w:t>
      </w:r>
    </w:p>
    <w:p>
      <w:pPr>
        <w:pStyle w:val="WW-paragraph"/>
        <w:rPr/>
      </w:pPr>
      <w:r>
        <w:rPr/>
        <w:t xml:space="preserve">The real equanimity which I’ve been describing is the equanimity which leads to silence, which leads to peace, which leads to stillness, which leads to </w:t>
      </w:r>
      <w:r>
        <w:rPr>
          <w:rStyle w:val="wwc-pali"/>
          <w:iCs/>
        </w:rPr>
        <w:t>jhāna</w:t>
      </w:r>
      <w:r>
        <w:rPr/>
        <w:t xml:space="preserve">, which leads to the ending of things. Those equanimities are the equanimities which lead to </w:t>
      </w:r>
      <w:r>
        <w:rPr>
          <w:rStyle w:val="wwc-pal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rStyle w:val="wwc-pal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rStyle w:val="wwc-pali"/>
          <w:iCs/>
        </w:rPr>
        <w:t>upekkhā</w:t>
      </w:r>
      <w:r>
        <w:rPr/>
        <w:t>; silent awareness, looking, having eyes but no hands, see that it can assist your happiness in this monastery and your contentment in monastic life. And use it especially to help you develop your meditation.</w:t>
      </w:r>
      <w:r>
        <w:br w:type="page"/>
      </w:r>
    </w:p>
    <w:p>
      <w:pPr>
        <w:pStyle w:val="WW-Chapter"/>
        <w:spacing w:before="0" w:after="567"/>
        <w:ind w:hanging="0" w:start="0"/>
        <w:rPr/>
      </w:pPr>
      <w:r>
        <w:rPr/>
        <w:t>12. Reflections that are Conducive to Liberation</w:t>
      </w:r>
    </w:p>
    <w:p>
      <w:pPr>
        <w:pStyle w:val="WW-epigram"/>
        <w:rPr/>
      </w:pPr>
      <w:r>
        <w:rPr/>
        <w:t xml:space="preserve">6th September 2000 </w:t>
      </w:r>
    </w:p>
    <w:p>
      <w:pPr>
        <w:pStyle w:val="WW-paragraph"/>
        <w:rPr/>
      </w:pPr>
      <w:r>
        <w:rPr/>
        <w:t>Earlier this week somebody asked if I could give a talk on the four objects of contemplation in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Those things one should contemplate when one has just emerged from a deep state of </w:t>
      </w:r>
      <w:r>
        <w:rPr>
          <w:rStyle w:val="wwc-pal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WW-paragraph"/>
        <w:rPr/>
      </w:pPr>
      <w:r>
        <w:rPr/>
        <w:t xml:space="preserve">It’s my experience that whatever the Buddha said in the </w:t>
      </w:r>
      <w:r>
        <w:rPr>
          <w:rStyle w:val="wwc-pal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rStyle w:val="wwc-pali"/>
          <w:iCs/>
        </w:rPr>
        <w:t>anicca</w:t>
      </w:r>
      <w:r>
        <w:rPr/>
        <w:t xml:space="preserve"> (impermanence), </w:t>
      </w:r>
      <w:r>
        <w:rPr>
          <w:rStyle w:val="wwc-pali"/>
          <w:iCs/>
        </w:rPr>
        <w:t>virāga</w:t>
      </w:r>
      <w:r>
        <w:rPr/>
        <w:t xml:space="preserve"> (fading away, dispassion), </w:t>
      </w:r>
      <w:r>
        <w:rPr>
          <w:rStyle w:val="wwc-pali"/>
          <w:iCs/>
        </w:rPr>
        <w:t>nirodha</w:t>
      </w:r>
      <w:r>
        <w:rPr/>
        <w:t xml:space="preserve"> (cessation), and </w:t>
      </w:r>
      <w:r>
        <w:rPr>
          <w:rStyle w:val="wwc-pali"/>
          <w:iCs/>
        </w:rPr>
        <w:t>paṭinissagga</w:t>
      </w:r>
      <w:r>
        <w:rPr/>
        <w:t xml:space="preserve"> (letting go, abandoning). You all think you know the meaning of </w:t>
      </w:r>
      <w:r>
        <w:rPr>
          <w:rStyle w:val="wwc-pali"/>
          <w:iCs/>
        </w:rPr>
        <w:t>anicca</w:t>
      </w:r>
      <w:r>
        <w:rPr/>
        <w:t xml:space="preserve"> and you might think you know the meaning of </w:t>
      </w:r>
      <w:r>
        <w:rPr>
          <w:rStyle w:val="wwc-pali"/>
          <w:iCs/>
        </w:rPr>
        <w:t>virāga</w:t>
      </w:r>
      <w:r>
        <w:rPr/>
        <w:t xml:space="preserve">, </w:t>
      </w:r>
      <w:r>
        <w:rPr>
          <w:rStyle w:val="wwc-pali"/>
          <w:iCs/>
        </w:rPr>
        <w:t>nirodha</w:t>
      </w:r>
      <w:r>
        <w:rPr/>
        <w:t xml:space="preserve"> and </w:t>
      </w:r>
      <w:r>
        <w:rPr>
          <w:rStyle w:val="wwc-pali"/>
          <w:iCs/>
        </w:rPr>
        <w:t>paṭinissagga</w:t>
      </w:r>
      <w:r>
        <w:rPr/>
        <w:t xml:space="preserve">. But if you really knew the meaning of those things you would be able to uproot the defilements and see non-self. You would be able to give up clinging to the wheel of </w:t>
      </w:r>
      <w:r>
        <w:rPr>
          <w:rStyle w:val="wwc-pali"/>
          <w:iCs/>
        </w:rPr>
        <w:t>saṁsāra</w:t>
      </w:r>
      <w:r>
        <w:rPr/>
        <w:t>.</w:t>
      </w:r>
    </w:p>
    <w:p>
      <w:pPr>
        <w:pStyle w:val="WW-paragraph"/>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WW-chapter-section-1"/>
        <w:ind w:hanging="0" w:start="0"/>
        <w:rPr/>
      </w:pPr>
      <w:r>
        <w:rPr/>
        <w:t>Freeing the Mind</w:t>
      </w:r>
    </w:p>
    <w:p>
      <w:pPr>
        <w:pStyle w:val="WW-paragraph"/>
        <w:rPr/>
      </w:pPr>
      <w:r>
        <w:rPr/>
        <w:t xml:space="preserve">So, this is much more than a mere intellectual grasp of concepts. This is the experiencing of those concepts. It’s actually being </w:t>
      </w:r>
      <w:r>
        <w:rPr>
          <w:rStyle w:val="wwc-pali"/>
          <w:iCs/>
        </w:rPr>
        <w:t>anicca</w:t>
      </w:r>
      <w:r>
        <w:rPr/>
        <w:t xml:space="preserve">, feeling that thoroughly and completely. It’s being </w:t>
      </w:r>
      <w:r>
        <w:rPr>
          <w:rStyle w:val="wwc-pali"/>
          <w:iCs/>
        </w:rPr>
        <w:t>virāga</w:t>
      </w:r>
      <w:r>
        <w:rPr/>
        <w:t xml:space="preserve">, it’s being </w:t>
      </w:r>
      <w:r>
        <w:rPr>
          <w:rStyle w:val="wwc-pali"/>
          <w:iCs/>
        </w:rPr>
        <w:t>nirodha</w:t>
      </w:r>
      <w:r>
        <w:rPr/>
        <w:t xml:space="preserve">, and it’s being </w:t>
      </w:r>
      <w:r>
        <w:rPr>
          <w:rStyle w:val="wwc-pal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WW-paragraph"/>
        <w:rPr/>
      </w:pPr>
      <w:r>
        <w:rPr/>
        <w:t xml:space="preserve">It’s very significant that the Buddha places these reflections after the first twelve steps of the Ānāpānasati Sutta. The first twelve steps are deliberately arranged to create those states that we call </w:t>
      </w:r>
      <w:r>
        <w:rPr>
          <w:rStyle w:val="wwc-pali"/>
          <w:iCs/>
        </w:rPr>
        <w:t>jhānas</w:t>
      </w:r>
      <w:r>
        <w:rPr/>
        <w:t xml:space="preserve">. And since as we are passing through these twelve states I’ll bring everyone’s attention to the states of breathing in, breathing out, developing </w:t>
      </w:r>
      <w:r>
        <w:rPr>
          <w:rStyle w:val="wwc-pali"/>
          <w:iCs/>
        </w:rPr>
        <w:t>sukha</w:t>
      </w:r>
      <w:r>
        <w:rPr/>
        <w:t xml:space="preserve">, experiencing </w:t>
      </w:r>
      <w:r>
        <w:rPr>
          <w:rStyle w:val="wwc-pali"/>
          <w:iCs/>
        </w:rPr>
        <w:t>sukha</w:t>
      </w:r>
      <w:r>
        <w:rPr/>
        <w:t xml:space="preserve">, and experiencing </w:t>
      </w:r>
      <w:r>
        <w:rPr>
          <w:rStyle w:val="wwc-pali"/>
          <w:iCs/>
        </w:rPr>
        <w:t>pīti</w:t>
      </w:r>
      <w:r>
        <w:rPr/>
        <w:t>.</w:t>
      </w:r>
    </w:p>
    <w:p>
      <w:pPr>
        <w:pStyle w:val="WW-paragraph"/>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rStyle w:val="wwc-pali"/>
          <w:iCs/>
        </w:rPr>
        <w:t>pītisukha</w:t>
      </w:r>
      <w:r>
        <w:rPr/>
        <w:t xml:space="preserve">, may I breathe out experiencing </w:t>
      </w:r>
      <w:r>
        <w:rPr>
          <w:rStyle w:val="wwc-pal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WW-paragraph"/>
        <w:rPr/>
      </w:pPr>
      <w:r>
        <w:rPr/>
        <w:t xml:space="preserve">Each one of the first twelve stages of the Ānāpānasati Sutta are calming the mind and feeling </w:t>
      </w:r>
      <w:r>
        <w:rPr>
          <w:rStyle w:val="wwc-pali"/>
          <w:iCs/>
        </w:rPr>
        <w:t>pītisukha</w:t>
      </w:r>
      <w:r>
        <w:rPr/>
        <w:t xml:space="preserve"> evermore deeply, evermore calmly. And the last stages bring the mind to this sense of stillness and relinquishment, freeing that mind of the previous steps. Freeing the mind means bringing it into the </w:t>
      </w:r>
      <w:r>
        <w:rPr>
          <w:rStyle w:val="wwc-pal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rStyle w:val="wwc-pali"/>
          <w:iCs/>
        </w:rPr>
        <w:t>jhānas</w:t>
      </w:r>
      <w:r>
        <w:rPr/>
        <w:t>.</w:t>
      </w:r>
    </w:p>
    <w:p>
      <w:pPr>
        <w:pStyle w:val="WW-chapter-section-1"/>
        <w:ind w:hanging="0" w:start="0"/>
        <w:rPr/>
      </w:pPr>
      <w:r>
        <w:rPr/>
        <w:t>Anicca</w:t>
      </w:r>
    </w:p>
    <w:p>
      <w:pPr>
        <w:pStyle w:val="WW-paragraph"/>
        <w:rPr/>
      </w:pPr>
      <w:r>
        <w:rPr/>
        <w:t xml:space="preserve">After those </w:t>
      </w:r>
      <w:r>
        <w:rPr>
          <w:rStyle w:val="wwc-pal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rStyle w:val="wwc-pal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rStyle w:val="wwc-pali"/>
          <w:iCs/>
        </w:rPr>
        <w:t>anicca</w:t>
      </w:r>
      <w:r>
        <w:rPr/>
        <w:t xml:space="preserve">. Just as a dog finds the scent of some buried treasure or some illicit drugs and follows that to its source, the mind finds out what </w:t>
      </w:r>
      <w:r>
        <w:rPr>
          <w:rStyle w:val="wwc-pali"/>
          <w:iCs/>
        </w:rPr>
        <w:t>anicca</w:t>
      </w:r>
      <w:r>
        <w:rPr/>
        <w:t xml:space="preserve"> is truly about.</w:t>
      </w:r>
    </w:p>
    <w:p>
      <w:pPr>
        <w:pStyle w:val="WW-paragraph"/>
        <w:rPr/>
      </w:pPr>
      <w:r>
        <w:rPr/>
        <w:t xml:space="preserve">Once the mind is powerful it can follow the scent. That is called </w:t>
      </w:r>
      <w:r>
        <w:rPr>
          <w:rStyle w:val="wwc-pali"/>
        </w:rPr>
        <w:t>yoniso</w:t>
      </w:r>
      <w:r>
        <w:rPr/>
        <w:t xml:space="preserve"> </w:t>
      </w:r>
      <w:r>
        <w:rPr>
          <w:rStyle w:val="wwc-pali"/>
        </w:rPr>
        <w:t>manasikāra</w:t>
      </w:r>
      <w:r>
        <w:rPr/>
        <w:t xml:space="preserve">, the work of the mind which goes back to the source. Just like a bloodhound finding the source of a scent and following it unerringly to its place of origin, this is what one does with the contemplation of </w:t>
      </w:r>
      <w:r>
        <w:rPr>
          <w:rStyle w:val="wwc-pali"/>
          <w:iCs/>
        </w:rPr>
        <w:t>anicca</w:t>
      </w:r>
      <w:r>
        <w:rPr/>
        <w:t xml:space="preserve">. Don’t use just your thinking mind and all the ideas you had about </w:t>
      </w:r>
      <w:r>
        <w:rPr>
          <w:rStyle w:val="wwc-pali"/>
          <w:iCs/>
        </w:rPr>
        <w:t>anicca</w:t>
      </w:r>
      <w:r>
        <w:rPr/>
        <w:t xml:space="preserve"> in the past, because many of those thoughts will not be capable of releasing the mind from the </w:t>
      </w:r>
      <w:r>
        <w:rPr>
          <w:rStyle w:val="wwc-pali"/>
          <w:iCs/>
        </w:rPr>
        <w:t>āsavas</w:t>
      </w:r>
      <w:r>
        <w:rPr/>
        <w:t xml:space="preserve">, from the </w:t>
      </w:r>
      <w:r>
        <w:rPr>
          <w:rStyle w:val="wwc-pali"/>
          <w:iCs/>
        </w:rPr>
        <w:t>kilesas</w:t>
      </w:r>
      <w:r>
        <w:rPr/>
        <w:t xml:space="preserve">, the defilements and the fetters. That would be a superficial investigation. If you just suggest </w:t>
      </w:r>
      <w:r>
        <w:rPr>
          <w:rStyle w:val="wwc-pal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rStyle w:val="wwc-pali"/>
          <w:iCs/>
        </w:rPr>
        <w:t>anicca</w:t>
      </w:r>
      <w:r>
        <w:rPr/>
        <w:t>, the impermanence, the instability, the irregularity, the lack of continuity.</w:t>
      </w:r>
    </w:p>
    <w:p>
      <w:pPr>
        <w:pStyle w:val="WW-paragraph"/>
        <w:rPr/>
      </w:pPr>
      <w:r>
        <w:rPr/>
        <w:t xml:space="preserve">These words are pointing to one thing, one aspect of the experience of life, of being. You see it as something that is completely insubstantial. To see it like that simile for </w:t>
      </w:r>
      <w:r>
        <w:rPr>
          <w:rStyle w:val="wwc-pal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WW-paragraph"/>
        <w:rPr/>
      </w:pPr>
      <w:r>
        <w:rPr/>
        <w:t xml:space="preserve">You allow the mind that has been empowered by the deep states of </w:t>
      </w:r>
      <w:r>
        <w:rPr>
          <w:rStyle w:val="wwc-pal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WW-paragraph"/>
        <w:rPr/>
      </w:pPr>
      <w:r>
        <w:rPr/>
        <w:t xml:space="preserve">The barriers of fear and excitement are not just barriers to </w:t>
      </w:r>
      <w:r>
        <w:rPr>
          <w:rStyle w:val="wwc-pal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rStyle w:val="wwc-pali"/>
          <w:iCs/>
        </w:rPr>
        <w:t>samādhi</w:t>
      </w:r>
      <w:r>
        <w:rPr/>
        <w:t>.</w:t>
      </w:r>
    </w:p>
    <w:p>
      <w:pPr>
        <w:pStyle w:val="WW-paragraph"/>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rStyle w:val="wwc-pali"/>
          <w:iCs/>
        </w:rPr>
        <w:t>samādhi</w:t>
      </w:r>
      <w:r>
        <w:rPr/>
        <w:t xml:space="preserve">. But excitement can also come up so easily, the excitement of seeing something deep and profound. “Wow! At last!” That thought, that movement of the mind, obstructs the attainment of deep </w:t>
      </w:r>
      <w:r>
        <w:rPr>
          <w:rStyle w:val="wwc-pali"/>
          <w:iCs/>
        </w:rPr>
        <w:t>samādhi</w:t>
      </w:r>
      <w:r>
        <w:rPr/>
        <w:t xml:space="preserve"> and stops the attainment of insight. To overcome the fear and to overcome the excitement so that you can really see truth for what it is, you need the calm which is developed by deep </w:t>
      </w:r>
      <w:r>
        <w:rPr>
          <w:rStyle w:val="wwc-pal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WW-paragraph"/>
        <w:rPr/>
      </w:pPr>
      <w:r>
        <w:rPr/>
        <w:t xml:space="preserve">Once you abandon those obstacles to insight you find the mind wants to find the truth. The truth of something like </w:t>
      </w:r>
      <w:r>
        <w:rPr>
          <w:rStyle w:val="wwc-pali"/>
          <w:iCs/>
        </w:rPr>
        <w:t>anicca</w:t>
      </w:r>
      <w:r>
        <w:rPr/>
        <w:t xml:space="preserve">, releases the mind from its prison, </w:t>
      </w:r>
      <w:r>
        <w:rPr>
          <w:rStyle w:val="wwc-pal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rStyle w:val="wwc-pali"/>
          <w:iCs/>
        </w:rPr>
        <w:t>saṁsāra</w:t>
      </w:r>
      <w:r>
        <w:rPr/>
        <w:t xml:space="preserve"> once and for all. There is something delightful about that insight. Once one can get past those barriers that delight will just draw the mind ever inwards, to play with the meaning of </w:t>
      </w:r>
      <w:r>
        <w:rPr>
          <w:rStyle w:val="wwc-pali"/>
          <w:iCs/>
        </w:rPr>
        <w:t>anicca</w:t>
      </w:r>
      <w:r>
        <w:rPr/>
        <w:t xml:space="preserve">, to get to know it intimately, to penetrate to its very heart, to its very core. So, you now know what the Buddha meant by </w:t>
      </w:r>
      <w:r>
        <w:rPr>
          <w:rStyle w:val="wwc-pali"/>
          <w:iCs/>
        </w:rPr>
        <w:t>anicca</w:t>
      </w:r>
      <w:r>
        <w:rPr/>
        <w:t xml:space="preserve"> and you know what Venerable Koṇḍañña meant in the Dhammacakkappavattana Sutta (</w:t>
      </w:r>
      <w:r>
        <w:fldChar w:fldCharType="begin"/>
      </w:r>
      <w:r>
        <w:rPr>
          <w:rStyle w:val="Hyperlink"/>
        </w:rPr>
        <w:instrText xml:space="preserve"> HYPERLINK "https://suttacentral.net/sn56.11/en/sujato/" \l "11.2"</w:instrText>
      </w:r>
      <w:r>
        <w:rPr>
          <w:rStyle w:val="Hyperlink"/>
        </w:rPr>
        <w:fldChar w:fldCharType="separate"/>
      </w:r>
      <w:r>
        <w:rPr>
          <w:rStyle w:val="Hyperlink"/>
        </w:rPr>
        <w:t>SN 56.11:11.2</w:t>
      </w:r>
      <w:r>
        <w:rPr>
          <w:rStyle w:val="Hyperlink"/>
        </w:rPr>
        <w:fldChar w:fldCharType="end"/>
      </w:r>
      <w:r>
        <w:rPr/>
        <w:t xml:space="preserve">) that we just chanted: </w:t>
      </w:r>
      <w:r>
        <w:rPr>
          <w:rStyle w:val="wwc-pali"/>
        </w:rPr>
        <w:t>yaṁ</w:t>
      </w:r>
      <w:r>
        <w:rPr/>
        <w:t xml:space="preserve"> </w:t>
      </w:r>
      <w:r>
        <w:rPr>
          <w:rStyle w:val="wwc-pali"/>
        </w:rPr>
        <w:t>kiñci</w:t>
      </w:r>
      <w:r>
        <w:rPr/>
        <w:t xml:space="preserve"> </w:t>
      </w:r>
      <w:r>
        <w:rPr>
          <w:rStyle w:val="wwc-pali"/>
        </w:rPr>
        <w:t>samudayadhammaṁ</w:t>
      </w:r>
      <w:r>
        <w:rPr/>
        <w:t xml:space="preserve"> </w:t>
      </w:r>
      <w:r>
        <w:rPr>
          <w:rStyle w:val="wwc-pali"/>
        </w:rPr>
        <w:t>sabbantaṁ</w:t>
      </w:r>
      <w:r>
        <w:rPr/>
        <w:t xml:space="preserve"> </w:t>
      </w:r>
      <w:r>
        <w:rPr>
          <w:rStyle w:val="wwc-pali"/>
        </w:rPr>
        <w:t>nirodhadhammanti</w:t>
      </w:r>
      <w:r>
        <w:rPr/>
        <w:t xml:space="preserve">—all arisings are of the nature not just to cease but to stop once and for all, to end completely in </w:t>
      </w:r>
      <w:r>
        <w:rPr>
          <w:rStyle w:val="wwc-pali"/>
          <w:iCs/>
        </w:rPr>
        <w:t>nirodha</w:t>
      </w:r>
      <w:r>
        <w:rPr/>
        <w:t xml:space="preserve">. That is, all, everything, the complete works, which is truly amazing. You start to see that all this that we know, all the dhammas, are of the very nature to cease completely with no remainder. </w:t>
      </w:r>
      <w:r>
        <w:rPr>
          <w:rStyle w:val="wwc-pali"/>
          <w:iCs/>
        </w:rPr>
        <w:t>Nibbāna</w:t>
      </w:r>
      <w:r>
        <w:rPr/>
        <w:t xml:space="preserve"> becomes clear, </w:t>
      </w:r>
      <w:r>
        <w:rPr>
          <w:rStyle w:val="wwc-pali"/>
          <w:iCs/>
        </w:rPr>
        <w:t>Nibbāna</w:t>
      </w:r>
      <w:r>
        <w:rPr/>
        <w:t xml:space="preserve"> becomes possible, and </w:t>
      </w:r>
      <w:r>
        <w:rPr>
          <w:rStyle w:val="wwc-pali"/>
          <w:iCs/>
        </w:rPr>
        <w:t>Nibbāna</w:t>
      </w:r>
      <w:r>
        <w:rPr/>
        <w:t xml:space="preserve"> becomes obvious: It is the ceasing of all things—the flame going out and the fire completely quenched until there is no trace of that fire. Even the imprint of that fire is completely gone.</w:t>
      </w:r>
    </w:p>
    <w:p>
      <w:pPr>
        <w:pStyle w:val="WW-paragraph"/>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rStyle w:val="wwc-pal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rStyle w:val="wwc-pali"/>
          <w:iCs/>
        </w:rPr>
        <w:t>anicca</w:t>
      </w:r>
      <w:r>
        <w:rPr/>
        <w:t xml:space="preserve"> as a ping pong, a yo-yo, just going up and down, never seeing the full meaning of </w:t>
      </w:r>
      <w:r>
        <w:rPr>
          <w:rStyle w:val="wwc-pali"/>
          <w:iCs/>
        </w:rPr>
        <w:t>anicca</w:t>
      </w:r>
      <w:r>
        <w:rPr/>
        <w:t xml:space="preserve">. Because they don’t understand cessation, because they can’t see the real emptiness, the real </w:t>
      </w:r>
      <w:r>
        <w:rPr>
          <w:rStyle w:val="wwc-pali"/>
          <w:iCs/>
        </w:rPr>
        <w:t>suññā</w:t>
      </w:r>
      <w:r>
        <w:rPr/>
        <w:t xml:space="preserve"> of the sensory world, of the five </w:t>
      </w:r>
      <w:r>
        <w:rPr>
          <w:rStyle w:val="wwc-pal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rStyle w:val="wwc-pali"/>
          <w:iCs/>
        </w:rPr>
        <w:t>anicca</w:t>
      </w:r>
      <w:r>
        <w:rPr/>
        <w:t xml:space="preserve"> to that degree has one got a hope of understanding what the Buddha meant by the Four Noble Truths, and what the Buddha meant by </w:t>
      </w:r>
      <w:r>
        <w:rPr>
          <w:rStyle w:val="wwc-pali"/>
          <w:iCs/>
        </w:rPr>
        <w:t>anattā</w:t>
      </w:r>
      <w:r>
        <w:rPr/>
        <w:t>, non-self.</w:t>
      </w:r>
    </w:p>
    <w:p>
      <w:pPr>
        <w:pStyle w:val="WW-paragraph"/>
        <w:rPr/>
      </w:pPr>
      <w:r>
        <w:rPr/>
        <w:t xml:space="preserve">These are all aspects of one thing. So if you can put those ideas, suggestions, and guides, into the mind, the mind might then follow. The mind might go deep; it might go so deep that it goes to the heart of </w:t>
      </w:r>
      <w:r>
        <w:rPr>
          <w:rStyle w:val="wwc-pali"/>
          <w:iCs/>
        </w:rPr>
        <w:t>anicca</w:t>
      </w:r>
      <w:r>
        <w:rPr/>
        <w:t xml:space="preserve"> and sees it, knows and realises it. When you come out afterwards, then you’ll be able to say ‘</w:t>
      </w:r>
      <w:r>
        <w:rPr>
          <w:rStyle w:val="wwc-pali"/>
        </w:rPr>
        <w:t>yaṁ</w:t>
      </w:r>
      <w:r>
        <w:rPr/>
        <w:t xml:space="preserve"> </w:t>
      </w:r>
      <w:r>
        <w:rPr>
          <w:rStyle w:val="wwc-pali"/>
        </w:rPr>
        <w:t>kiñci</w:t>
      </w:r>
      <w:r>
        <w:rPr/>
        <w:t xml:space="preserve"> </w:t>
      </w:r>
      <w:r>
        <w:rPr>
          <w:rStyle w:val="wwc-pali"/>
        </w:rPr>
        <w:t>samudayadhammaṁ</w:t>
      </w:r>
      <w:r>
        <w:rPr/>
        <w:t xml:space="preserve">’, (whatever things are subject to arising): the body with all the </w:t>
      </w:r>
      <w:r>
        <w:rPr>
          <w:rStyle w:val="wwc-pal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rStyle w:val="wwc-pal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rStyle w:val="wwc-pali"/>
          <w:iCs/>
        </w:rPr>
        <w:t>anicca</w:t>
      </w:r>
      <w:r>
        <w:rPr/>
        <w:t xml:space="preserve"> you can try it with </w:t>
      </w:r>
      <w:r>
        <w:rPr>
          <w:rStyle w:val="wwc-pali"/>
          <w:iCs/>
        </w:rPr>
        <w:t>virāga</w:t>
      </w:r>
      <w:r>
        <w:rPr/>
        <w:t>.</w:t>
      </w:r>
    </w:p>
    <w:p>
      <w:pPr>
        <w:pStyle w:val="WW-chapter-section-1"/>
        <w:ind w:hanging="0" w:start="0"/>
        <w:rPr/>
      </w:pPr>
      <w:r>
        <w:rPr/>
        <w:t>Virāga</w:t>
      </w:r>
    </w:p>
    <w:p>
      <w:pPr>
        <w:pStyle w:val="WW-paragraph"/>
        <w:rPr/>
      </w:pPr>
      <w:r>
        <w:rPr/>
        <w:t xml:space="preserve">People talk about </w:t>
      </w:r>
      <w:r>
        <w:rPr>
          <w:rStyle w:val="wwc-pali"/>
          <w:iCs/>
        </w:rPr>
        <w:t>virāga</w:t>
      </w:r>
      <w:r>
        <w:rPr/>
        <w:t xml:space="preserve"> as being dispassion but that’s only one possible meaning for the word. The meaning that I prefer is fading away. It’s almost like a precursor to </w:t>
      </w:r>
      <w:r>
        <w:rPr>
          <w:rStyle w:val="wwc-pali"/>
          <w:iCs/>
        </w:rPr>
        <w:t>nirodha</w:t>
      </w:r>
      <w:r>
        <w:rPr/>
        <w:t xml:space="preserve">, something that happens before cessation is experienced: </w:t>
      </w:r>
      <w:r>
        <w:rPr>
          <w:rStyle w:val="wwc-pali"/>
          <w:iCs/>
        </w:rPr>
        <w:t>virāga</w:t>
      </w:r>
      <w:r>
        <w:rPr/>
        <w:t xml:space="preserve">, the fading away of things. After you’ve experienced a </w:t>
      </w:r>
      <w:r>
        <w:rPr>
          <w:rStyle w:val="wwc-pali"/>
          <w:iCs/>
        </w:rPr>
        <w:t>jhāna</w:t>
      </w:r>
      <w:r>
        <w:rPr/>
        <w:t xml:space="preserve">, you can contemplate that word </w:t>
      </w:r>
      <w:r>
        <w:rPr>
          <w:rStyle w:val="wwc-pali"/>
          <w:iCs/>
        </w:rPr>
        <w:t>virāga</w:t>
      </w:r>
      <w:r>
        <w:rPr>
          <w:rStyle w:val="wwc-pali"/>
        </w:rPr>
        <w:t>,</w:t>
      </w:r>
      <w:r>
        <w:rPr/>
        <w:t xml:space="preserve">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WW-paragraph"/>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rStyle w:val="wwc-pali"/>
          <w:iCs/>
        </w:rPr>
        <w:t>vedāna</w:t>
      </w:r>
      <w:r>
        <w:rPr/>
        <w:t xml:space="preserve"> is still active? It’s impossible. People in the world try to generate </w:t>
      </w:r>
      <w:r>
        <w:rPr>
          <w:rStyle w:val="wwc-pali"/>
          <w:iCs/>
        </w:rPr>
        <w:t>vedāna</w:t>
      </w:r>
      <w:r>
        <w:rPr/>
        <w:t xml:space="preserve">, try to generate intense </w:t>
      </w:r>
      <w:r>
        <w:rPr>
          <w:rStyle w:val="wwc-pal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rStyle w:val="wwc-pali"/>
          <w:iCs/>
        </w:rPr>
        <w:t>samaṇa</w:t>
      </w:r>
      <w:r>
        <w:rPr/>
        <w:t xml:space="preserve"> (recluse), is to calm all of this, to watch it fade away—to watch the </w:t>
      </w:r>
      <w:r>
        <w:rPr>
          <w:rStyle w:val="wwc-pali"/>
          <w:iCs/>
        </w:rPr>
        <w:t>vedanās</w:t>
      </w:r>
      <w:r>
        <w:rPr/>
        <w:t xml:space="preserve"> of the world, the intensity of feelings of the world, get less and less and disappear. The longer you stay in monastic life the more you see that now you don’t shake and quiver with </w:t>
      </w:r>
      <w:r>
        <w:rPr>
          <w:rStyle w:val="wwc-pali"/>
          <w:iCs/>
        </w:rPr>
        <w:t>vedanās</w:t>
      </w:r>
      <w:r>
        <w:rPr/>
        <w:t xml:space="preserve"> as you did as a lay-person. You see that whatever the world gives you with its vagaries, with its uncertainties, the mind doesn’t shake. What before would be a very unpleasant </w:t>
      </w:r>
      <w:r>
        <w:rPr>
          <w:rStyle w:val="wwc-pali"/>
          <w:iCs/>
        </w:rPr>
        <w:t>vedāna</w:t>
      </w:r>
      <w:r>
        <w:rPr/>
        <w:t xml:space="preserve">, now doesn’t shake the mind. What before would be incredibly pleasant and exciting, now is not. The </w:t>
      </w:r>
      <w:r>
        <w:rPr>
          <w:rStyle w:val="wwc-pali"/>
          <w:iCs/>
        </w:rPr>
        <w:t>vedāna</w:t>
      </w:r>
      <w:r>
        <w:rPr/>
        <w:t xml:space="preserve"> is beginning to fade away and with that fading away of </w:t>
      </w:r>
      <w:r>
        <w:rPr>
          <w:rStyle w:val="wwc-pali"/>
          <w:iCs/>
        </w:rPr>
        <w:t>vedāna</w:t>
      </w:r>
      <w:r>
        <w:rPr/>
        <w:t xml:space="preserve"> comes a softening. With the gentling of </w:t>
      </w:r>
      <w:r>
        <w:rPr>
          <w:rStyle w:val="wwc-pali"/>
          <w:iCs/>
        </w:rPr>
        <w:t>vedāna</w:t>
      </w:r>
      <w:r>
        <w:rPr/>
        <w:t xml:space="preserve"> you get this beautiful peace, and that peace by itself is a type of happiness which people in the world can rarely even understand, let alone experience.</w:t>
      </w:r>
    </w:p>
    <w:p>
      <w:pPr>
        <w:pStyle w:val="WW-paragraph"/>
        <w:rPr/>
      </w:pPr>
      <w:r>
        <w:rPr/>
        <w:t xml:space="preserve">People in the world think that if all </w:t>
      </w:r>
      <w:r>
        <w:rPr>
          <w:rStyle w:val="wwc-pal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rStyle w:val="wwc-pali"/>
          <w:iCs/>
        </w:rPr>
        <w:t>vedāna</w:t>
      </w:r>
      <w:r>
        <w:rPr/>
        <w:t xml:space="preserve"> you get all the contentment, all the satisfaction that you ever wanted. From the fading away comes the treasure of getting closer to emptiness, getting closer to </w:t>
      </w:r>
      <w:r>
        <w:rPr>
          <w:rStyle w:val="wwc-pali"/>
          <w:iCs/>
        </w:rPr>
        <w:t>nirodha</w:t>
      </w:r>
      <w:r>
        <w:rPr/>
        <w:t xml:space="preserve"> and </w:t>
      </w:r>
      <w:r>
        <w:rPr>
          <w:rStyle w:val="wwc-pali"/>
          <w:iCs/>
        </w:rPr>
        <w:t>Nibbāna</w:t>
      </w:r>
      <w:r>
        <w:rPr/>
        <w:t xml:space="preserve">, where everything is gone. When one understands </w:t>
      </w:r>
      <w:r>
        <w:rPr>
          <w:rStyle w:val="wwc-pal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rStyle w:val="wwc-pali"/>
          <w:iCs/>
        </w:rPr>
        <w:t>Nibbāna</w:t>
      </w:r>
      <w:r>
        <w:rPr/>
        <w:t xml:space="preserve">, but you understand why you are practising this Eightfold Path. You understand that </w:t>
      </w:r>
      <w:r>
        <w:rPr>
          <w:rStyle w:val="wwc-pali"/>
          <w:iCs/>
        </w:rPr>
        <w:t>virāga</w:t>
      </w:r>
      <w:r>
        <w:rPr/>
        <w:t xml:space="preserve"> is all about fading away.</w:t>
      </w:r>
    </w:p>
    <w:p>
      <w:pPr>
        <w:pStyle w:val="WW-paragraph"/>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rStyle w:val="wwc-pal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WW-paragraph"/>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rStyle w:val="wwc-pal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rStyle w:val="wwc-pal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rStyle w:val="wwc-pali"/>
          <w:iCs/>
        </w:rPr>
        <w:t>nimitta</w:t>
      </w:r>
      <w:r>
        <w:rPr/>
        <w:t xml:space="preserve">. The </w:t>
      </w:r>
      <w:r>
        <w:rPr>
          <w:rStyle w:val="wwc-pali"/>
          <w:iCs/>
        </w:rPr>
        <w:t>nimitta</w:t>
      </w:r>
      <w:r>
        <w:rPr/>
        <w:t xml:space="preserve"> was there all along just covered by the breath. When the breath fades it reveals the </w:t>
      </w:r>
      <w:r>
        <w:rPr>
          <w:rStyle w:val="wwc-pal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rStyle w:val="wwc-pali"/>
          <w:iCs/>
        </w:rPr>
        <w:t>nimitta</w:t>
      </w:r>
      <w:r>
        <w:rPr/>
        <w:t xml:space="preserve">. It allows the last bit of the ‘doer’ to fade away, things disappear, and you enter a </w:t>
      </w:r>
      <w:r>
        <w:rPr>
          <w:rStyle w:val="wwc-pali"/>
          <w:iCs/>
        </w:rPr>
        <w:t>jhāna</w:t>
      </w:r>
      <w:r>
        <w:rPr/>
        <w:t>.</w:t>
      </w:r>
    </w:p>
    <w:p>
      <w:pPr>
        <w:pStyle w:val="WW-paragraph"/>
        <w:rPr/>
      </w:pPr>
      <w:r>
        <w:rPr/>
        <w:t xml:space="preserve">Whenever you experience the </w:t>
      </w:r>
      <w:r>
        <w:rPr>
          <w:rStyle w:val="wwc-pali"/>
          <w:iCs/>
        </w:rPr>
        <w:t>jhānas</w:t>
      </w:r>
      <w:r>
        <w:rPr/>
        <w:t xml:space="preserve"> and reflect on them you see they are all stages of letting go. That’s the reason a lot of people can’t gain </w:t>
      </w:r>
      <w:r>
        <w:rPr>
          <w:rStyle w:val="wwc-pali"/>
          <w:iCs/>
        </w:rPr>
        <w:t>jhānas</w:t>
      </w:r>
      <w:r>
        <w:rPr/>
        <w:t xml:space="preserve">: they are holding on to too much attachment, too much clinging; they just won’t let these things fade. They try to either make them fade or try and keep them out of fear, out of stubbornness. But the way into </w:t>
      </w:r>
      <w:r>
        <w:rPr>
          <w:rStyle w:val="wwc-pali"/>
          <w:iCs/>
        </w:rPr>
        <w:t>jhānas</w:t>
      </w:r>
      <w:r>
        <w:rPr/>
        <w:t xml:space="preserve"> is to allow them to fade away. The fading away of the ‘doer’ is completed in the second </w:t>
      </w:r>
      <w:r>
        <w:rPr>
          <w:rStyle w:val="wwc-pali"/>
          <w:iCs/>
        </w:rPr>
        <w:t>jhāna</w:t>
      </w:r>
      <w:r>
        <w:rPr/>
        <w:t xml:space="preserve">. The fading away of consciousness now starts to happen as more and more things are let go of. The mind gets more and more refined in these different stages of </w:t>
      </w:r>
      <w:r>
        <w:rPr>
          <w:rStyle w:val="wwc-pali"/>
          <w:iCs/>
        </w:rPr>
        <w:t>jhāna</w:t>
      </w:r>
      <w:r>
        <w:rPr/>
        <w:t xml:space="preserve">, until everything fades away completely in the experience of </w:t>
      </w:r>
      <w:r>
        <w:rPr>
          <w:rStyle w:val="wwc-pali"/>
          <w:iCs/>
        </w:rPr>
        <w:t>nirodha</w:t>
      </w:r>
      <w:r>
        <w:rPr/>
        <w:t>. Afterwards, you see that the whole process is a process of giving up, letting go, abandoning, and relinquishing.</w:t>
      </w:r>
    </w:p>
    <w:p>
      <w:pPr>
        <w:pStyle w:val="WW-chapter-section-1"/>
        <w:ind w:hanging="0" w:start="0"/>
        <w:rPr/>
      </w:pPr>
      <w:r>
        <w:rPr/>
        <w:t>Nirodha</w:t>
      </w:r>
    </w:p>
    <w:p>
      <w:pPr>
        <w:pStyle w:val="WW-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rStyle w:val="wwc-pali"/>
          <w:iCs/>
        </w:rPr>
        <w:t>virāga</w:t>
      </w:r>
      <w:r>
        <w:rPr/>
        <w:t xml:space="preserve"> truly means. </w:t>
      </w:r>
      <w:r>
        <w:rPr>
          <w:rStyle w:val="wwc-pali"/>
          <w:iCs/>
        </w:rPr>
        <w:t>Virāga</w:t>
      </w:r>
      <w:r>
        <w:rPr/>
        <w:t xml:space="preserve"> is the Path. By letting go, by relinquishing, all these things happen by themselves. But you especially understand </w:t>
      </w:r>
      <w:r>
        <w:rPr>
          <w:rStyle w:val="wwc-pali"/>
          <w:iCs/>
        </w:rPr>
        <w:t>nirodha</w:t>
      </w:r>
      <w:r>
        <w:rPr/>
        <w:t xml:space="preserve">, the ending, the cessation of things. That is a very hard word to understand because we only know things that are there. It’s hard to perceive something that is not there. Without understanding </w:t>
      </w:r>
      <w:r>
        <w:rPr>
          <w:rStyle w:val="wwc-pal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WW-paragraph"/>
        <w:rPr/>
      </w:pPr>
      <w:r>
        <w:rPr/>
        <w:t xml:space="preserve">One of the insights that are most likely after a </w:t>
      </w:r>
      <w:r>
        <w:rPr>
          <w:rStyle w:val="wwc-pali"/>
          <w:iCs/>
        </w:rPr>
        <w:t>jhāna</w:t>
      </w:r>
      <w:r>
        <w:rPr/>
        <w:t xml:space="preserve"> experience is the insight into the meaning of </w:t>
      </w:r>
      <w:r>
        <w:rPr>
          <w:rStyle w:val="wwc-pal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rStyle w:val="wwc-pali"/>
          <w:iCs/>
        </w:rPr>
        <w:t>nirodha</w:t>
      </w:r>
      <w:r>
        <w:rPr/>
        <w:t xml:space="preserve">. The very possibility of that was completely beyond you; you couldn’t even conceive of that happening. But after a </w:t>
      </w:r>
      <w:r>
        <w:rPr>
          <w:rStyle w:val="wwc-pal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rStyle w:val="wwc-pali"/>
          <w:iCs/>
        </w:rPr>
        <w:t>jhāna</w:t>
      </w:r>
      <w:r>
        <w:rPr/>
        <w:t xml:space="preserve"> you’re completely, absolutely frozen. No </w:t>
      </w:r>
      <w:r>
        <w:rPr>
          <w:rStyle w:val="wwc-pali"/>
          <w:iCs/>
        </w:rPr>
        <w:t>cetanā</w:t>
      </w:r>
      <w:r>
        <w:rPr/>
        <w:t xml:space="preserve"> (intention) is possible, no control at all. The mind is absolutely still, with a stillness you cannot conceive of. You cannot even imagine it.</w:t>
      </w:r>
    </w:p>
    <w:p>
      <w:pPr>
        <w:pStyle w:val="WW-paragraph"/>
        <w:rPr/>
      </w:pPr>
      <w:r>
        <w:rPr/>
        <w:t xml:space="preserve">Those </w:t>
      </w:r>
      <w:r>
        <w:rPr>
          <w:rStyle w:val="wwc-pal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rStyle w:val="wwc-pal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rStyle w:val="wwc-pal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WW-paragraph"/>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rStyle w:val="wwc-pali"/>
          <w:iCs/>
        </w:rPr>
        <w:t>nirodhadhamma</w:t>
      </w:r>
      <w:r>
        <w:rPr/>
        <w:t xml:space="preserve">. You now know what </w:t>
      </w:r>
      <w:r>
        <w:rPr>
          <w:rStyle w:val="wwc-pal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rStyle w:val="wwc-pal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rStyle w:val="wwc-pali"/>
          <w:iCs/>
        </w:rPr>
        <w:t>Nirodha</w:t>
      </w:r>
      <w:r>
        <w:rPr/>
        <w:t xml:space="preserve"> happens, and you see that </w:t>
      </w:r>
      <w:r>
        <w:rPr>
          <w:rStyle w:val="wwc-pali"/>
          <w:iCs/>
        </w:rPr>
        <w:t>nirodha</w:t>
      </w:r>
      <w:r>
        <w:rPr/>
        <w:t xml:space="preserve"> is the highest happiness. It’s well worth doing and then maybe you can have some idea of the fourth contemplation, </w:t>
      </w:r>
      <w:r>
        <w:rPr>
          <w:rStyle w:val="wwc-pali"/>
          <w:iCs/>
        </w:rPr>
        <w:t>paṭinissagga</w:t>
      </w:r>
      <w:r>
        <w:rPr/>
        <w:t>.</w:t>
      </w:r>
    </w:p>
    <w:p>
      <w:pPr>
        <w:pStyle w:val="WW-chapter-section-1"/>
        <w:ind w:hanging="0" w:start="0"/>
        <w:rPr/>
      </w:pPr>
      <w:r>
        <w:rPr/>
        <w:t>Paṭinissagga</w:t>
      </w:r>
    </w:p>
    <w:p>
      <w:pPr>
        <w:pStyle w:val="WW-paragraph"/>
        <w:rPr/>
      </w:pPr>
      <w:r>
        <w:rPr>
          <w:rStyle w:val="wwc-pali"/>
          <w:iCs/>
        </w:rPr>
        <w:t>Paṭinissagga</w:t>
      </w:r>
      <w:r>
        <w:rPr/>
        <w:t xml:space="preserve"> is giving up, rejecting, or forsaking. I encourage the study of Pali in this monastery because it does uncover some things that do not always come out in the translations. The word </w:t>
      </w:r>
      <w:r>
        <w:rPr>
          <w:rStyle w:val="wwc-pali"/>
          <w:iCs/>
        </w:rPr>
        <w:t>paṭinissagga</w:t>
      </w:r>
      <w:r>
        <w:rPr/>
        <w:t xml:space="preserve"> you might recognise from the Vinaya, from the tenth, eleventh, twelve and thirteenth </w:t>
      </w:r>
      <w:r>
        <w:rPr>
          <w:rStyle w:val="wwc-pali"/>
          <w:iCs/>
        </w:rPr>
        <w:t>saṅghādisesas</w:t>
      </w:r>
      <w:r>
        <w:rPr/>
        <w:t xml:space="preserve">. </w:t>
      </w:r>
      <w:r>
        <w:rPr>
          <w:rStyle w:val="wwc-pali"/>
          <w:iCs/>
        </w:rPr>
        <w:t>Paṭinissagga</w:t>
      </w:r>
      <w:r>
        <w:rPr/>
        <w:t xml:space="preserve"> is a noun. The verb for it, is </w:t>
      </w:r>
      <w:r>
        <w:rPr>
          <w:rStyle w:val="wwc-pali"/>
          <w:iCs/>
        </w:rPr>
        <w:t>paṭinissajjati</w:t>
      </w:r>
      <w:r>
        <w:rPr/>
        <w:t xml:space="preserve">, and it’s used for a person who abandons their wrong course of action. In the tenth </w:t>
      </w:r>
      <w:r>
        <w:rPr>
          <w:rStyle w:val="wwc-pal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rStyle w:val="wwc-pal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rStyle w:val="wwc-pali"/>
          <w:iCs/>
        </w:rPr>
        <w:t>dukkha</w:t>
      </w:r>
      <w:r>
        <w:rPr/>
        <w:t>.</w:t>
      </w:r>
    </w:p>
    <w:p>
      <w:pPr>
        <w:pStyle w:val="WW-paragraph"/>
        <w:rPr/>
      </w:pPr>
      <w:r>
        <w:rPr/>
        <w:t xml:space="preserve">Please don’t buy into all of that, allow it to fade, to cease. See if you can give up all of the aspects of self-view, so that when you do the reflection on </w:t>
      </w:r>
      <w:r>
        <w:rPr>
          <w:rStyle w:val="wwc-pali"/>
          <w:iCs/>
        </w:rPr>
        <w:t>paṭinissagga</w:t>
      </w:r>
      <w:r>
        <w:rPr/>
        <w:t xml:space="preserve"> it’s not the worldly material things that you are giving up, it’s the things of the mind. You’re abandoning, giving away, letting go of your past and future. In the </w:t>
      </w:r>
      <w:r>
        <w:rPr>
          <w:rStyle w:val="wwc-pali"/>
          <w:iCs/>
        </w:rPr>
        <w:t>saṅghādisesa</w:t>
      </w:r>
      <w:r>
        <w:rPr/>
        <w:t xml:space="preserve"> rules a monk is asked in front of the Saṅghā three times to give something up, give that up, give that up, if you don’t you incur the offence of </w:t>
      </w:r>
      <w:r>
        <w:rPr>
          <w:rStyle w:val="wwc-pal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rStyle w:val="wwc-pal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rStyle w:val="wwc-pali"/>
          <w:iCs/>
        </w:rPr>
        <w:t>paṭinissagga</w:t>
      </w:r>
      <w:r>
        <w:rPr/>
        <w:t xml:space="preserve"> you are abandoning not just the outside world, you are abandoning the inside world. If you develop that </w:t>
      </w:r>
      <w:r>
        <w:rPr>
          <w:rStyle w:val="wwc-pali"/>
          <w:iCs/>
        </w:rPr>
        <w:t>paṭinissagga</w:t>
      </w:r>
      <w:r>
        <w:rPr/>
        <w:t xml:space="preserve"> perception throughout the practice of meditation you’ll find that meditation gets so easy. In the Indriya Saṁyutta (</w:t>
      </w:r>
      <w:r>
        <w:fldChar w:fldCharType="begin"/>
      </w:r>
      <w:r>
        <w:rPr>
          <w:rStyle w:val="Hyperlink"/>
        </w:rPr>
        <w:instrText xml:space="preserve"> HYPERLINK "https://suttacentral.net/sn48.9/en/sujato" \l "4.2"</w:instrText>
      </w:r>
      <w:r>
        <w:rPr>
          <w:rStyle w:val="Hyperlink"/>
        </w:rPr>
        <w:fldChar w:fldCharType="separate"/>
      </w:r>
      <w:r>
        <w:rPr>
          <w:rStyle w:val="Hyperlink"/>
        </w:rPr>
        <w:t>SN 48.9:4.2</w:t>
      </w:r>
      <w:r>
        <w:rPr>
          <w:rStyle w:val="Hyperlink"/>
        </w:rPr>
        <w:fldChar w:fldCharType="end"/>
      </w:r>
      <w:r>
        <w:rPr/>
        <w:t xml:space="preserve">) there is a word that is very close to </w:t>
      </w:r>
      <w:r>
        <w:rPr>
          <w:rStyle w:val="wwc-pali"/>
          <w:iCs/>
        </w:rPr>
        <w:t>paṭinissagga</w:t>
      </w:r>
      <w:r>
        <w:rPr/>
        <w:t xml:space="preserve">, </w:t>
      </w:r>
      <w:r>
        <w:rPr>
          <w:rStyle w:val="wwc-pali"/>
          <w:iCs/>
        </w:rPr>
        <w:t>vossagga</w:t>
      </w:r>
      <w:r>
        <w:rPr/>
        <w:t xml:space="preserve"> (relinquishing, giving up). The Sutta says that if you develop that mind of abandoning you very easily attain </w:t>
      </w:r>
      <w:r>
        <w:rPr>
          <w:rStyle w:val="wwc-pali"/>
          <w:iCs/>
        </w:rPr>
        <w:t>samādhi</w:t>
      </w:r>
      <w:r>
        <w:rPr/>
        <w:t xml:space="preserve">, you attain the </w:t>
      </w:r>
      <w:r>
        <w:rPr>
          <w:rStyle w:val="wwc-pali"/>
          <w:iCs/>
        </w:rPr>
        <w:t>jhānas</w:t>
      </w:r>
      <w:r>
        <w:rPr/>
        <w:t xml:space="preserve"> easily.</w:t>
      </w:r>
    </w:p>
    <w:p>
      <w:pPr>
        <w:pStyle w:val="WW-paragraph"/>
        <w:rPr/>
      </w:pPr>
      <w:r>
        <w:rPr>
          <w:rStyle w:val="wwc-pal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rStyle w:val="wwc-pali"/>
          <w:iCs/>
        </w:rPr>
        <w:t>paṭinissagga</w:t>
      </w:r>
      <w:r>
        <w:rPr/>
        <w:t xml:space="preserve"> to developing deep meditation. After deep meditation contemplate </w:t>
      </w:r>
      <w:r>
        <w:rPr>
          <w:rStyle w:val="wwc-pali"/>
          <w:iCs/>
        </w:rPr>
        <w:t>paṭinissagga</w:t>
      </w:r>
      <w:r>
        <w:rPr/>
        <w:t xml:space="preserve"> even further. You’re abandoning all of those mental defilements: cravings, wrong views, wrong perceptions, and the wrong thoughts called the </w:t>
      </w:r>
      <w:r>
        <w:rPr>
          <w:rStyle w:val="wwc-pali"/>
          <w:iCs/>
        </w:rPr>
        <w:t>vipallāsas</w:t>
      </w:r>
      <w:r>
        <w:rPr/>
        <w:t xml:space="preserve">, the perversions of cognition, what we call </w:t>
      </w:r>
      <w:r>
        <w:rPr>
          <w:rStyle w:val="wwc-pal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w:t>
      </w:r>
      <w:r>
        <w:fldChar w:fldCharType="begin"/>
      </w:r>
      <w:r>
        <w:rPr>
          <w:rStyle w:val="Hyperlink"/>
        </w:rPr>
        <w:instrText xml:space="preserve"> HYPERLINK "https://suttacentral.net/mn37/en/sujato" \l "3.2"</w:instrText>
      </w:r>
      <w:r>
        <w:rPr>
          <w:rStyle w:val="Hyperlink"/>
        </w:rPr>
        <w:fldChar w:fldCharType="separate"/>
      </w:r>
      <w:r>
        <w:rPr>
          <w:rStyle w:val="Hyperlink"/>
        </w:rPr>
        <w:t>MN 37:3.2, 3.4, 13.3, 13.5, 15.7, 15.9)</w:t>
      </w:r>
      <w:r>
        <w:rPr>
          <w:rStyle w:val="Hyperlink"/>
        </w:rPr>
        <w:fldChar w:fldCharType="end"/>
      </w:r>
      <w:r>
        <w:rPr/>
        <w:t xml:space="preserve">), that’s beautiful. Again for those who know Pali there is a related word </w:t>
      </w:r>
      <w:r>
        <w:rPr>
          <w:rStyle w:val="wwc-pali"/>
        </w:rPr>
        <w:t>nivasā</w:t>
      </w:r>
      <w:r>
        <w:rPr/>
        <w:t xml:space="preserve">, it means lodging, or an abiding. I like to translate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rStyle w:val="wwc-pali"/>
          <w:iCs/>
        </w:rPr>
        <w:t>nivasā</w:t>
      </w:r>
      <w:r>
        <w:rPr/>
        <w:t xml:space="preserve"> as a place where you abide, live, and create a home, and then you understand the full meaning and you understand why you can actually abandon everything. You understand why </w:t>
      </w:r>
      <w:r>
        <w:rPr>
          <w:rStyle w:val="wwc-pali"/>
          <w:iCs/>
        </w:rPr>
        <w:t>paṭinissagga</w:t>
      </w:r>
      <w:r>
        <w:rPr/>
        <w:t xml:space="preserve">, the abandoning of wrong thoughts, wrong views, wrong thinking, wrong use of the mind, is a path to both </w:t>
      </w:r>
      <w:r>
        <w:rPr>
          <w:rStyle w:val="wwc-pali"/>
          <w:iCs/>
        </w:rPr>
        <w:t>jhānas</w:t>
      </w:r>
      <w:r>
        <w:rPr/>
        <w:t xml:space="preserve"> and </w:t>
      </w:r>
      <w:r>
        <w:rPr>
          <w:rStyle w:val="wwc-pali"/>
          <w:iCs/>
        </w:rPr>
        <w:t>Nibbāna</w:t>
      </w:r>
      <w:r>
        <w:rPr/>
        <w:t>.</w:t>
      </w:r>
    </w:p>
    <w:p>
      <w:pPr>
        <w:pStyle w:val="WW-chapter-section-1"/>
        <w:ind w:hanging="0" w:start="0"/>
        <w:rPr/>
      </w:pPr>
      <w:r>
        <w:rPr/>
        <w:t>Conclusion</w:t>
      </w:r>
    </w:p>
    <w:p>
      <w:pPr>
        <w:pStyle w:val="WW-paragraph"/>
        <w:rPr/>
      </w:pPr>
      <w:r>
        <w:rPr/>
        <w:t>So these are ways of using those four reflections at the end of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w:t>
      </w:r>
      <w:r>
        <w:rPr>
          <w:rStyle w:val="wwc-pali"/>
          <w:iCs/>
        </w:rPr>
        <w:t>anicca</w:t>
      </w:r>
      <w:r>
        <w:rPr/>
        <w:t xml:space="preserve">, </w:t>
      </w:r>
      <w:r>
        <w:rPr>
          <w:rStyle w:val="wwc-pali"/>
          <w:iCs/>
        </w:rPr>
        <w:t>virāga</w:t>
      </w:r>
      <w:r>
        <w:rPr/>
        <w:t xml:space="preserve">, </w:t>
      </w:r>
      <w:r>
        <w:rPr>
          <w:rStyle w:val="wwc-pali"/>
          <w:iCs/>
        </w:rPr>
        <w:t>nirodha</w:t>
      </w:r>
      <w:r>
        <w:rPr/>
        <w:t xml:space="preserve">, and </w:t>
      </w:r>
      <w:r>
        <w:rPr>
          <w:rStyle w:val="wwc-pali"/>
          <w:iCs/>
        </w:rPr>
        <w:t>paṭinissagga</w:t>
      </w:r>
      <w:r>
        <w:rPr/>
        <w:t xml:space="preserve">. When the Buddha taught those reflections he meant them to be done extremely deeply, extremely beautifully, very powerfully, and very wonderfully. Unless you are an </w:t>
      </w:r>
      <w:r>
        <w:rPr>
          <w:rStyle w:val="wwc-pal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rStyle w:val="wwc-pali"/>
          <w:iCs/>
        </w:rPr>
        <w:t>jhānas</w:t>
      </w:r>
      <w:r>
        <w:rPr/>
        <w:t xml:space="preserve">, the territory of </w:t>
      </w:r>
      <w:r>
        <w:rPr>
          <w:rStyle w:val="wwc-pali"/>
          <w:iCs/>
        </w:rPr>
        <w:t>maggaphala</w:t>
      </w:r>
      <w:r>
        <w:rPr/>
        <w:t xml:space="preserve"> (The Path and Fruit), the territory of peace. So play with those words especially after a deep meditation. They can lead you into </w:t>
      </w:r>
      <w:r>
        <w:rPr>
          <w:rStyle w:val="wwc-pali"/>
          <w:iCs/>
        </w:rPr>
        <w:t>jhānas</w:t>
      </w:r>
      <w:r>
        <w:rPr/>
        <w:t>; they can lead you into complete release.</w:t>
      </w:r>
      <w:r>
        <w:br w:type="page"/>
      </w:r>
    </w:p>
    <w:p>
      <w:pPr>
        <w:pStyle w:val="WW-Chapter"/>
        <w:spacing w:before="0" w:after="567"/>
        <w:ind w:hanging="0" w:start="0"/>
        <w:rPr/>
      </w:pPr>
      <w:r>
        <w:rPr/>
        <w:t>13. The Outflowings of the Mind</w:t>
      </w:r>
    </w:p>
    <w:p>
      <w:pPr>
        <w:pStyle w:val="WW-epigram"/>
        <w:rPr/>
      </w:pPr>
      <w:r>
        <w:rPr/>
        <w:t xml:space="preserve">12th September 2000 </w:t>
      </w:r>
    </w:p>
    <w:p>
      <w:pPr>
        <w:pStyle w:val="WW-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WW-chapter-section-1"/>
        <w:ind w:hanging="0" w:start="0"/>
        <w:rPr/>
      </w:pPr>
      <w:r>
        <w:rPr/>
        <w:t>The Endless Task</w:t>
      </w:r>
    </w:p>
    <w:p>
      <w:pPr>
        <w:pStyle w:val="WW-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WW-paragraph"/>
        <w:rPr/>
      </w:pPr>
      <w:r>
        <w:rPr/>
        <w:t xml:space="preserve">The inclination of the mind outwards is called </w:t>
      </w:r>
      <w:r>
        <w:rPr>
          <w:rStyle w:val="wwc-pali"/>
          <w:iCs/>
        </w:rPr>
        <w:t>papañca</w:t>
      </w:r>
      <w:r>
        <w:rPr/>
        <w:t xml:space="preserve"> in Pali. There are so many different things to do and so many different objects to pay attention to. It’s the world of endless busyness. There’s no end to that proliferation or the complexity of that world of </w:t>
      </w:r>
      <w:r>
        <w:rPr>
          <w:rStyle w:val="wwc-pali"/>
          <w:iCs/>
        </w:rPr>
        <w:t>papañca</w:t>
      </w:r>
      <w:r>
        <w:rPr/>
        <w:t xml:space="preserve">. On the other hand, the mind that inclines inwards into the present moment, the silence, the breath, the </w:t>
      </w:r>
      <w:r>
        <w:rPr>
          <w:rStyle w:val="wwc-pali"/>
          <w:iCs/>
        </w:rPr>
        <w:t>nimitta</w:t>
      </w:r>
      <w:r>
        <w:rPr/>
        <w:t xml:space="preserve">, and the </w:t>
      </w:r>
      <w:r>
        <w:rPr>
          <w:rStyle w:val="wwc-pali"/>
          <w:iCs/>
        </w:rPr>
        <w:t>saññās</w:t>
      </w:r>
      <w:r>
        <w:rPr/>
        <w:t xml:space="preserve">, is the mind which knows the end of </w:t>
      </w:r>
      <w:r>
        <w:rPr>
          <w:rStyle w:val="wwc-pali"/>
          <w:iCs/>
        </w:rPr>
        <w:t>papañca</w:t>
      </w:r>
      <w:r>
        <w:rPr/>
        <w:t>. The mind can know the end of proliferation, the end of busyness, and the end of complexity, as it gets closer to unity, to oneness.</w:t>
      </w:r>
    </w:p>
    <w:p>
      <w:pPr>
        <w:pStyle w:val="WW-paragraph"/>
        <w:rPr/>
      </w:pPr>
      <w:r>
        <w:rPr/>
        <w:t xml:space="preserve">The inclination of the mind inwards is one of the perceptions that can be developed in this monastery. Whenever you catch the mind going outwards it is a manifestation of what in the Dhamma we call the </w:t>
      </w:r>
      <w:r>
        <w:rPr>
          <w:rStyle w:val="wwc-pali"/>
          <w:iCs/>
        </w:rPr>
        <w:t>āsavas</w:t>
      </w:r>
      <w:r>
        <w:rPr/>
        <w:t xml:space="preserve">, the out-flowings of the mind. The </w:t>
      </w:r>
      <w:r>
        <w:rPr>
          <w:rStyle w:val="wwc-pali"/>
          <w:iCs/>
        </w:rPr>
        <w:t>āsavas</w:t>
      </w:r>
      <w:r>
        <w:rPr/>
        <w:t xml:space="preserve"> come from the mind and go out to explore the world. That ‘going out’ to explore the world is where we get caught in </w:t>
      </w:r>
      <w:r>
        <w:rPr>
          <w:rStyle w:val="wwc-pal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rStyle w:val="wwc-pali"/>
          <w:iCs/>
        </w:rPr>
        <w:t>āsava</w:t>
      </w:r>
      <w:r>
        <w:rPr/>
        <w:t xml:space="preserve"> in Buddhism.</w:t>
      </w:r>
    </w:p>
    <w:p>
      <w:pPr>
        <w:pStyle w:val="WW-chapter-section-1"/>
        <w:ind w:hanging="0" w:start="0"/>
        <w:rPr/>
      </w:pPr>
      <w:r>
        <w:rPr/>
        <w:t>The Trouble Makers</w:t>
      </w:r>
    </w:p>
    <w:p>
      <w:pPr>
        <w:pStyle w:val="WW-paragraph"/>
        <w:rPr/>
      </w:pPr>
      <w:r>
        <w:rPr/>
        <w:t xml:space="preserve">The Buddha taught three </w:t>
      </w:r>
      <w:r>
        <w:rPr>
          <w:rStyle w:val="wwc-pali"/>
          <w:iCs/>
        </w:rPr>
        <w:t>āsavas</w:t>
      </w:r>
      <w:r>
        <w:rPr/>
        <w:t xml:space="preserve">: </w:t>
      </w:r>
      <w:r>
        <w:rPr>
          <w:rStyle w:val="wwc-pali"/>
          <w:iCs/>
        </w:rPr>
        <w:t>kāmāsava</w:t>
      </w:r>
      <w:r>
        <w:rPr/>
        <w:t xml:space="preserve">, </w:t>
      </w:r>
      <w:r>
        <w:rPr>
          <w:rStyle w:val="wwc-pali"/>
          <w:iCs/>
        </w:rPr>
        <w:t>bhavāsava</w:t>
      </w:r>
      <w:r>
        <w:rPr/>
        <w:t xml:space="preserve">, and </w:t>
      </w:r>
      <w:r>
        <w:rPr>
          <w:rStyle w:val="wwc-pali"/>
          <w:iCs/>
        </w:rPr>
        <w:t>avijjāsava</w:t>
      </w:r>
      <w:r>
        <w:rPr/>
        <w:t xml:space="preserve">. </w:t>
      </w:r>
      <w:r>
        <w:rPr>
          <w:rStyle w:val="wwc-pal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21">
        <w:r>
          <w:rPr>
            <w:rStyle w:val="Hyperlink"/>
          </w:rPr>
          <w:t>SN 35.28</w:t>
        </w:r>
      </w:hyperlink>
      <w:r>
        <w:rPr/>
        <w:t>); it promises so much but never gives you what it promises.</w:t>
      </w:r>
    </w:p>
    <w:p>
      <w:pPr>
        <w:pStyle w:val="WW-paragraph"/>
        <w:rPr/>
      </w:pPr>
      <w:r>
        <w:rPr/>
        <w:t>There is also the simile of the dog that is thrown a bone covered with blood (</w:t>
      </w:r>
      <w:r>
        <w:fldChar w:fldCharType="begin"/>
      </w:r>
      <w:r>
        <w:rPr>
          <w:rStyle w:val="Hyperlink"/>
        </w:rPr>
        <w:instrText xml:space="preserve"> HYPERLINK "https://suttacentral.net/mn54/en/sujato" \l "15.1"</w:instrText>
      </w:r>
      <w:r>
        <w:rPr>
          <w:rStyle w:val="Hyperlink"/>
        </w:rPr>
        <w:fldChar w:fldCharType="separate"/>
      </w:r>
      <w:r>
        <w:rPr>
          <w:rStyle w:val="Hyperlink"/>
        </w:rPr>
        <w:t>MN 54:15.1–15.10</w:t>
      </w:r>
      <w:r>
        <w:rPr>
          <w:rStyle w:val="Hyperlink"/>
        </w:rPr>
        <w:fldChar w:fldCharType="end"/>
      </w:r>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WW-paragraph"/>
        <w:rPr/>
      </w:pPr>
      <w:r>
        <w:rPr/>
        <w:t xml:space="preserve">So, you should know that the </w:t>
      </w:r>
      <w:r>
        <w:rPr>
          <w:rStyle w:val="wwc-pal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WW-paragraph"/>
        <w:rPr/>
      </w:pPr>
      <w:r>
        <w:rPr>
          <w:rStyle w:val="wwc-pal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rStyle w:val="wwc-pali"/>
          <w:iCs/>
        </w:rPr>
        <w:t>āsava</w:t>
      </w:r>
      <w:r>
        <w:rPr/>
        <w:t xml:space="preserve">, another out-flowing, which takes you away from the core, away from truth, and away from peace. The will ‘to be’ is a form of </w:t>
      </w:r>
      <w:r>
        <w:rPr>
          <w:rStyle w:val="wwc-pal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rStyle w:val="wwc-pali"/>
          <w:iCs/>
        </w:rPr>
        <w:t>Bhavāsava</w:t>
      </w:r>
      <w:r>
        <w:rPr/>
        <w:t>, is taking you in the wrong direction. It’s affirming existence, affirming being, rather than going in the opposite direction of ‘letting go’.</w:t>
      </w:r>
    </w:p>
    <w:p>
      <w:pPr>
        <w:pStyle w:val="WW-paragraph"/>
        <w:rPr/>
      </w:pPr>
      <w:r>
        <w:rPr/>
        <w:t xml:space="preserve">With and </w:t>
      </w:r>
      <w:r>
        <w:rPr>
          <w:rStyle w:val="wwc-pal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rStyle w:val="wwc-pal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rStyle w:val="wwc-pali"/>
          <w:iCs/>
        </w:rPr>
        <w:t>sālā</w:t>
      </w:r>
      <w:r>
        <w:rPr/>
        <w:t xml:space="preserve"> (hall). We could have a P.A. system for the chanting, so that you could chant </w:t>
      </w:r>
      <w:r>
        <w:rPr>
          <w:rStyle w:val="wwc-pali"/>
          <w:iCs/>
        </w:rPr>
        <w:t>anumodanā</w:t>
      </w:r>
      <w:r>
        <w:rPr/>
        <w:t xml:space="preserve"> into a microphone and all the lay people could hear you. Whatever it is, </w:t>
      </w:r>
      <w:r>
        <w:rPr>
          <w:rStyle w:val="wwc-pali"/>
          <w:iCs/>
        </w:rPr>
        <w:t>papañca</w:t>
      </w:r>
      <w:r>
        <w:rPr/>
        <w:t xml:space="preserve"> can do this endlessly, but it misses the point. The point is that trying to make everything comfortable, stable, and easy is just the mind going out into the world.</w:t>
      </w:r>
    </w:p>
    <w:p>
      <w:pPr>
        <w:pStyle w:val="WW-chapter-section-1"/>
        <w:ind w:hanging="0" w:start="0"/>
        <w:rPr/>
      </w:pPr>
      <w:r>
        <w:rPr/>
        <w:t>The Present Moment</w:t>
      </w:r>
    </w:p>
    <w:p>
      <w:pPr>
        <w:pStyle w:val="WW-paragraph"/>
        <w:rPr/>
      </w:pPr>
      <w:r>
        <w:rPr/>
        <w:t xml:space="preserve">It’s so easy to make plans in the mind, to plan the perfect monastery, the perfect hut. It is so easy to plan the perfect hermitage, but that is going out into the world, that’s </w:t>
      </w:r>
      <w:r>
        <w:rPr>
          <w:rStyle w:val="wwc-pali"/>
          <w:iCs/>
        </w:rPr>
        <w:t>kāmāsava</w:t>
      </w:r>
      <w:r>
        <w:rPr/>
        <w:t xml:space="preserve">. It’s much better in a monastery such as this, which is comfortable enough as it is, to go into your hut as much as you can. You go into the hut and into simplicity. The Buddha taught </w:t>
      </w:r>
      <w:r>
        <w:rPr>
          <w:rStyle w:val="wwc-pal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WW-paragraph"/>
        <w:rPr/>
      </w:pPr>
      <w:r>
        <w:rPr/>
        <w:t xml:space="preserve">By following the </w:t>
      </w:r>
      <w:r>
        <w:rPr>
          <w:rStyle w:val="wwc-pal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WW-paragraph"/>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WW-paragraph"/>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WW-paragraph"/>
        <w:rPr/>
      </w:pPr>
      <w:r>
        <w:rPr/>
        <w:t xml:space="preserve">Notice that the </w:t>
      </w:r>
      <w:r>
        <w:rPr>
          <w:rStyle w:val="wwc-pal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WW-paragraph"/>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WW-chapter-section-1"/>
        <w:ind w:hanging="0" w:start="0"/>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rStyle w:val="wwc-pali"/>
          <w:iCs/>
        </w:rPr>
        <w:t>yoniso</w:t>
      </w:r>
      <w:r>
        <w:rPr>
          <w:i/>
          <w:iCs/>
        </w:rPr>
        <w:t xml:space="preserve"> </w:t>
      </w:r>
      <w:r>
        <w:rPr>
          <w:rStyle w:val="wwc-pali"/>
          <w:iCs/>
        </w:rPr>
        <w:t>manasikāra</w:t>
      </w:r>
      <w:r>
        <w:rPr/>
        <w:t xml:space="preserve">; it literally means the work of the mind that goes to the source. The </w:t>
      </w:r>
      <w:r>
        <w:rPr>
          <w:rStyle w:val="wwc-pal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rStyle w:val="wwc-pali"/>
          <w:iCs/>
        </w:rPr>
        <w:t>Yoniso</w:t>
      </w:r>
      <w:r>
        <w:rPr>
          <w:i/>
          <w:iCs/>
        </w:rPr>
        <w:t xml:space="preserve"> </w:t>
      </w:r>
      <w:r>
        <w:rPr>
          <w:rStyle w:val="wwc-pali"/>
          <w:iCs/>
        </w:rPr>
        <w:t>manasikāra</w:t>
      </w:r>
      <w:r>
        <w:rPr/>
        <w:t xml:space="preserve"> goes in the opposite direction to the </w:t>
      </w:r>
      <w:r>
        <w:rPr>
          <w:rStyle w:val="wwc-pal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rStyle w:val="wwc-pal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rStyle w:val="wwc-pali"/>
          <w:iCs/>
        </w:rPr>
        <w:t>indriyas</w:t>
      </w:r>
      <w:r>
        <w:rPr/>
        <w:t xml:space="preserve">, especially the first </w:t>
      </w:r>
      <w:r>
        <w:rPr>
          <w:rStyle w:val="wwc-pali"/>
          <w:iCs/>
        </w:rPr>
        <w:t>indriya</w:t>
      </w:r>
      <w:r>
        <w:rPr/>
        <w:t xml:space="preserve">, confidence and faith, </w:t>
      </w:r>
      <w:r>
        <w:rPr>
          <w:rStyle w:val="wwc-pal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rStyle w:val="wwc-pal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rStyle w:val="wwc-pali"/>
          <w:iCs/>
        </w:rPr>
        <w:t>saddha</w:t>
      </w:r>
      <w:r>
        <w:rPr/>
        <w:t xml:space="preserve">, it’s only a matter of time before you see that what the Buddha taught is true. If you have confidence that there are </w:t>
      </w:r>
      <w:r>
        <w:rPr>
          <w:rStyle w:val="wwc-pali"/>
          <w:iCs/>
        </w:rPr>
        <w:t>Ariyas</w:t>
      </w:r>
      <w:r>
        <w:rPr/>
        <w:t xml:space="preserve"> in the world, and you have confidence in them, then you know that if you practise the Eightfold Path it leads to </w:t>
      </w:r>
      <w:r>
        <w:rPr>
          <w:rStyle w:val="wwc-pal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rStyle w:val="wwc-pal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WW-chapter-section-1"/>
        <w:ind w:hanging="0" w:start="0"/>
        <w:rPr/>
      </w:pPr>
      <w:r>
        <w:rPr/>
        <w:t>The Russian Dolls</w:t>
      </w:r>
    </w:p>
    <w:p>
      <w:pPr>
        <w:pStyle w:val="WW-paragraph"/>
        <w:rPr/>
      </w:pPr>
      <w:r>
        <w:rPr/>
        <w:t xml:space="preserve">The tendency of people is to go out into the world. When any problem arises in their practice or their meditation, they blame something outside of themselves, like the teacher, the monastery, this monk, that </w:t>
      </w:r>
      <w:r>
        <w:rPr>
          <w:rStyle w:val="wwc-pal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rStyle w:val="wwc-pali"/>
        </w:rPr>
        <w:t>yoniso</w:t>
      </w:r>
      <w:r>
        <w:rPr/>
        <w:t xml:space="preserve"> </w:t>
      </w:r>
      <w:r>
        <w:rPr>
          <w:rStyle w:val="wwc-pali"/>
        </w:rPr>
        <w:t>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WW-paragraph"/>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rStyle w:val="wwc-pal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WW-paragraph"/>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rStyle w:val="wwc-pal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WW-paragraph"/>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rStyle w:val="wwc-pal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WW-paragraph"/>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 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WW-blockquote"/>
        <w:rPr/>
      </w:pPr>
      <w:r>
        <w:rPr/>
        <w:t>“</w:t>
      </w:r>
      <w:r>
        <w:rPr/>
        <w:t>Can you see the bird in the tree?”</w:t>
      </w:r>
    </w:p>
    <w:p>
      <w:pPr>
        <w:pStyle w:val="WW-blockquote"/>
        <w:rPr/>
      </w:pPr>
      <w:r>
        <w:rPr/>
        <w:t>“</w:t>
      </w:r>
      <w:r>
        <w:rPr/>
        <w:t>What tree?”</w:t>
      </w:r>
    </w:p>
    <w:p>
      <w:pPr>
        <w:pStyle w:val="WW-blockquote"/>
        <w:rPr/>
      </w:pPr>
      <w:r>
        <w:rPr/>
        <w:t>“</w:t>
      </w:r>
      <w:r>
        <w:rPr/>
        <w:t>Can you see the bird?”</w:t>
      </w:r>
    </w:p>
    <w:p>
      <w:pPr>
        <w:pStyle w:val="WW-blockquote"/>
        <w:rPr/>
      </w:pPr>
      <w:r>
        <w:rPr/>
        <w:t>“</w:t>
      </w:r>
      <w:r>
        <w:rPr/>
        <w:t>What bird?”</w:t>
      </w:r>
    </w:p>
    <w:p>
      <w:pPr>
        <w:pStyle w:val="WW-blockquote"/>
        <w:rPr/>
      </w:pPr>
      <w:r>
        <w:rPr/>
        <w:t>“</w:t>
      </w:r>
      <w:r>
        <w:rPr/>
        <w:t>What can you see then?”</w:t>
      </w:r>
    </w:p>
    <w:p>
      <w:pPr>
        <w:pStyle w:val="WW-blockquote"/>
        <w:rPr/>
      </w:pPr>
      <w:r>
        <w:rPr/>
        <w:t>“</w:t>
      </w:r>
      <w:r>
        <w:rPr/>
        <w:t>I can only see one eyeball.”</w:t>
      </w:r>
    </w:p>
    <w:p>
      <w:pPr>
        <w:pStyle w:val="WW-paragraph"/>
        <w:rPr/>
      </w:pPr>
      <w:r>
        <w:rPr/>
        <w:t>He’d focussed so much inwards that all he could see, his only field of perception, was the target.</w:t>
      </w:r>
    </w:p>
    <w:p>
      <w:pPr>
        <w:pStyle w:val="WW-paragraph"/>
        <w:rPr/>
      </w:pPr>
      <w:r>
        <w:rPr/>
        <w:t xml:space="preserve">Now you can go even further inwards. By being with the ‘beautiful breath’, go into the beauty. The beauty is </w:t>
      </w:r>
      <w:r>
        <w:rPr>
          <w:rStyle w:val="wwc-pali"/>
          <w:iCs/>
        </w:rPr>
        <w:t>pītisukha</w:t>
      </w:r>
      <w:r>
        <w:rPr/>
        <w:t xml:space="preserve">. You can’t stop there; you have to go right into the </w:t>
      </w:r>
      <w:r>
        <w:rPr>
          <w:rStyle w:val="wwc-pali"/>
          <w:iCs/>
        </w:rPr>
        <w:t>pītisukha</w:t>
      </w:r>
      <w:r>
        <w:rPr/>
        <w:t xml:space="preserve">, falling inwards. That’s the experience of many people who get a </w:t>
      </w:r>
      <w:r>
        <w:rPr>
          <w:rStyle w:val="wwc-pali"/>
          <w:iCs/>
        </w:rPr>
        <w:t>nimitta</w:t>
      </w:r>
      <w:r>
        <w:rPr/>
        <w:t xml:space="preserve"> and then enter a </w:t>
      </w:r>
      <w:r>
        <w:rPr>
          <w:rStyle w:val="wwc-pali"/>
          <w:iCs/>
        </w:rPr>
        <w:t>saññā</w:t>
      </w:r>
      <w:r>
        <w:rPr/>
        <w:t xml:space="preserve">. You fall into the centre of the beautiful light of the </w:t>
      </w:r>
      <w:r>
        <w:rPr>
          <w:rStyle w:val="wwc-pali"/>
          <w:iCs/>
        </w:rPr>
        <w:t>nimitta</w:t>
      </w:r>
      <w:r>
        <w:rPr/>
        <w:t xml:space="preserve">, letting it embrace and go all around you, staying there, and even going deeper. You are always inclining inwards, until you go through all the </w:t>
      </w:r>
      <w:r>
        <w:rPr>
          <w:rStyle w:val="wwc-pal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WW-chapter-section-1"/>
        <w:ind w:hanging="0" w:start="0"/>
        <w:rPr/>
      </w:pPr>
      <w:r>
        <w:rPr/>
        <w:t>Know the Truth</w:t>
      </w:r>
    </w:p>
    <w:p>
      <w:pPr>
        <w:pStyle w:val="WW-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WW-paragraph"/>
        <w:rPr/>
      </w:pPr>
      <w:r>
        <w:rPr/>
        <w:t xml:space="preserve">The </w:t>
      </w:r>
      <w:r>
        <w:rPr>
          <w:rStyle w:val="wwc-pali"/>
          <w:iCs/>
        </w:rPr>
        <w:t>āsavas</w:t>
      </w:r>
      <w:r>
        <w:rPr/>
        <w:t xml:space="preserve"> cause </w:t>
      </w:r>
      <w:r>
        <w:rPr>
          <w:rStyle w:val="wwc-pali"/>
          <w:iCs/>
        </w:rPr>
        <w:t>dukkha</w:t>
      </w:r>
      <w:r>
        <w:rPr/>
        <w:t xml:space="preserve">. They are </w:t>
      </w:r>
      <w:r>
        <w:rPr>
          <w:rStyle w:val="wwc-pal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rStyle w:val="wwc-pal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WW-paragraph"/>
        <w:rPr/>
      </w:pPr>
      <w:r>
        <w:rPr/>
        <w:t xml:space="preserve">One goes inwards more and more deeply just for the happiness of it, for the sheer profundity of it. Each one of you who’ve gone deep inside, gone against the </w:t>
      </w:r>
      <w:r>
        <w:rPr>
          <w:rStyle w:val="wwc-pal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rStyle w:val="wwc-pali"/>
          <w:iCs/>
        </w:rPr>
        <w:t>yoniso</w:t>
      </w:r>
      <w:r>
        <w:rPr>
          <w:i/>
          <w:iCs/>
        </w:rPr>
        <w:t xml:space="preserve"> </w:t>
      </w:r>
      <w:r>
        <w:rPr>
          <w:rStyle w:val="wwc-pali"/>
          <w:iCs/>
        </w:rPr>
        <w:t>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rStyle w:val="wwc-pali"/>
          <w:iCs/>
        </w:rPr>
        <w:t>āsavas</w:t>
      </w:r>
      <w:r>
        <w:rPr/>
        <w:t xml:space="preserve">. When you go that deep, and find there’s nothing there, you will have cut off the very root of the </w:t>
      </w:r>
      <w:r>
        <w:rPr>
          <w:rStyle w:val="wwc-pali"/>
          <w:iCs/>
        </w:rPr>
        <w:t>āsavas</w:t>
      </w:r>
      <w:r>
        <w:rPr/>
        <w:t xml:space="preserve"> and also the reason why you go out into the world. You will have cut off the </w:t>
      </w:r>
      <w:r>
        <w:rPr>
          <w:rStyle w:val="wwc-pal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WW-paragraph"/>
        <w:rPr/>
      </w:pPr>
      <w:r>
        <w:rPr/>
        <w:t xml:space="preserve">So remember the meaning of the </w:t>
      </w:r>
      <w:r>
        <w:rPr>
          <w:rStyle w:val="wwc-pali"/>
          <w:iCs/>
        </w:rPr>
        <w:t>āsavas</w:t>
      </w:r>
      <w:r>
        <w:rPr/>
        <w:t xml:space="preserve">. Understand them as movements of the mind which go out into the world. Notice when those </w:t>
      </w:r>
      <w:r>
        <w:rPr>
          <w:rStyle w:val="wwc-pal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WW-paragraph"/>
        <w:rPr/>
      </w:pPr>
      <w:r>
        <w:rPr/>
        <w:t xml:space="preserve">Cut off those </w:t>
      </w:r>
      <w:r>
        <w:rPr>
          <w:rStyle w:val="wwc-pali"/>
          <w:iCs/>
        </w:rPr>
        <w:t>āsavas</w:t>
      </w:r>
      <w:r>
        <w:rPr/>
        <w:t xml:space="preserve"> and then you’ll be free.</w:t>
      </w:r>
      <w:r>
        <w:br w:type="page"/>
      </w:r>
    </w:p>
    <w:p>
      <w:pPr>
        <w:pStyle w:val="WW-Chapter"/>
        <w:spacing w:before="0" w:after="567"/>
        <w:ind w:hanging="0" w:start="0"/>
        <w:rPr/>
      </w:pPr>
      <w:r>
        <w:rPr/>
        <w:t>14. Starving the Tiger to Death</w:t>
      </w:r>
    </w:p>
    <w:p>
      <w:pPr>
        <w:pStyle w:val="WW-epigram"/>
        <w:rPr/>
      </w:pPr>
      <w:r>
        <w:rPr/>
        <w:t>Overcoming the Defilements</w:t>
        <w:br/>
        <w:t xml:space="preserve">1st November 2000 </w:t>
      </w:r>
    </w:p>
    <w:p>
      <w:pPr>
        <w:pStyle w:val="WW-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rStyle w:val="wwc-pali"/>
          <w:iCs/>
        </w:rPr>
        <w:t>kilesas</w:t>
      </w:r>
      <w:r>
        <w:rPr/>
        <w:t>, the defilements of the mind.</w:t>
      </w:r>
    </w:p>
    <w:p>
      <w:pPr>
        <w:pStyle w:val="WW-chapter-section-1"/>
        <w:ind w:hanging="0" w:start="0"/>
        <w:rPr/>
      </w:pPr>
      <w:r>
        <w:rPr/>
        <w:t>The Guardian of the Mind</w:t>
      </w:r>
    </w:p>
    <w:p>
      <w:pPr>
        <w:pStyle w:val="WW-paragraph"/>
        <w:rPr/>
      </w:pPr>
      <w:r>
        <w:rPr/>
        <w:t xml:space="preserve">If I think back in time and remember the teachings of Ajahn Chah, Ajahn Maha Boowa, and all the other great forest monks in the North East of Thailand, I recall that in every talk they spoke about the </w:t>
      </w:r>
      <w:r>
        <w:rPr>
          <w:rStyle w:val="wwc-pal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rStyle w:val="wwc-pali"/>
          <w:iCs/>
        </w:rPr>
        <w:t>jhānas</w:t>
      </w:r>
      <w:r>
        <w:rPr/>
        <w:t xml:space="preserve">, Dependent Origination, and non-manifest consciousness, or whatever, it’s good to bring yourself back to reality and look at the </w:t>
      </w:r>
      <w:r>
        <w:rPr>
          <w:rStyle w:val="wwc-pali"/>
          <w:iCs/>
        </w:rPr>
        <w:t>kilesas</w:t>
      </w:r>
      <w:r>
        <w:rPr/>
        <w:t xml:space="preserve"> in your mind.</w:t>
      </w:r>
    </w:p>
    <w:p>
      <w:pPr>
        <w:pStyle w:val="WW-paragraph"/>
        <w:rPr/>
      </w:pPr>
      <w:r>
        <w:rPr/>
        <w:t xml:space="preserve">The biggest of the </w:t>
      </w:r>
      <w:r>
        <w:rPr>
          <w:rStyle w:val="wwc-pali"/>
          <w:iCs/>
        </w:rPr>
        <w:t>kilesas</w:t>
      </w:r>
      <w:r>
        <w:rPr/>
        <w:t xml:space="preserve"> are </w:t>
      </w:r>
      <w:r>
        <w:rPr>
          <w:rStyle w:val="wwc-pali"/>
          <w:iCs/>
        </w:rPr>
        <w:t>lobha</w:t>
      </w:r>
      <w:r>
        <w:rPr/>
        <w:t xml:space="preserve">, </w:t>
      </w:r>
      <w:r>
        <w:rPr>
          <w:rStyle w:val="wwc-pali"/>
          <w:iCs/>
        </w:rPr>
        <w:t>dosa</w:t>
      </w:r>
      <w:r>
        <w:rPr/>
        <w:t xml:space="preserve">, and </w:t>
      </w:r>
      <w:r>
        <w:rPr>
          <w:rStyle w:val="wwc-pal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WW-paragraph"/>
        <w:rPr/>
      </w:pPr>
      <w:r>
        <w:rPr/>
        <w:t xml:space="preserve">The only thing that can really oppose that delusion is a sense of </w:t>
      </w:r>
      <w:r>
        <w:rPr>
          <w:rStyle w:val="wwc-pali"/>
        </w:rPr>
        <w:t>hiri</w:t>
      </w:r>
      <w:r>
        <w:rPr/>
        <w:t>-</w:t>
      </w:r>
      <w:r>
        <w:rPr>
          <w:rStyle w:val="wwc-pali"/>
        </w:rPr>
        <w:t>ottappa</w:t>
      </w:r>
      <w:r>
        <w:rPr/>
        <w:t xml:space="preserve"> accompanied by mindfulness. </w:t>
      </w:r>
      <w:r>
        <w:rPr>
          <w:rStyle w:val="wwc-pali"/>
        </w:rPr>
        <w:t>Hiri</w:t>
      </w:r>
      <w:r>
        <w:rPr/>
        <w:t>-</w:t>
      </w:r>
      <w:r>
        <w:rPr>
          <w:rStyle w:val="wwc-pali"/>
        </w:rPr>
        <w:t>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rStyle w:val="wwc-pali"/>
        </w:rPr>
        <w:t>anagārika</w:t>
      </w:r>
      <w:r>
        <w:rPr/>
        <w:t xml:space="preserve"> or even a visitor to the monastery should be doing? Is it something that you should be doing? If someone saw you doing this, what would they say? How would they look at it?</w:t>
      </w:r>
    </w:p>
    <w:p>
      <w:pPr>
        <w:pStyle w:val="WW-paragraph"/>
        <w:rPr/>
      </w:pPr>
      <w:r>
        <w:rPr/>
        <w:t xml:space="preserve">To practice </w:t>
      </w:r>
      <w:r>
        <w:rPr>
          <w:rStyle w:val="wwc-pali"/>
        </w:rPr>
        <w:t>hiri</w:t>
      </w:r>
      <w:r>
        <w:rPr/>
        <w:t>-</w:t>
      </w:r>
      <w:r>
        <w:rPr>
          <w:rStyle w:val="wwc-pali"/>
        </w:rPr>
        <w:t>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rStyle w:val="wwc-pali"/>
        </w:rPr>
        <w:t>Hiri</w:t>
      </w:r>
      <w:r>
        <w:rPr/>
        <w:t>-</w:t>
      </w:r>
      <w:r>
        <w:rPr>
          <w:rStyle w:val="wwc-pali"/>
        </w:rPr>
        <w:t>ottappa</w:t>
      </w:r>
      <w:r>
        <w:rPr/>
        <w:t xml:space="preserve"> should be fully developed because it is the guardian for your conduct.</w:t>
      </w:r>
    </w:p>
    <w:p>
      <w:pPr>
        <w:pStyle w:val="WW-paragraph"/>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WW-paragraph"/>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rStyle w:val="wwc-pali"/>
        </w:rPr>
        <w:t>hiri</w:t>
      </w:r>
      <w:r>
        <w:rPr/>
        <w:t>-</w:t>
      </w:r>
      <w:r>
        <w:rPr>
          <w:rStyle w:val="wwc-pali"/>
        </w:rPr>
        <w:t>ottappa</w:t>
      </w:r>
      <w:r>
        <w:rPr/>
        <w:t xml:space="preserve"> you’ve got a chance of fighting these defilements of the mind. If your </w:t>
      </w:r>
      <w:r>
        <w:rPr>
          <w:rStyle w:val="wwc-pali"/>
        </w:rPr>
        <w:t>hiri</w:t>
      </w:r>
      <w:r>
        <w:rPr/>
        <w:t>-</w:t>
      </w:r>
      <w:r>
        <w:rPr>
          <w:rStyle w:val="wwc-pali"/>
        </w:rPr>
        <w:t>ottappa</w:t>
      </w:r>
      <w:r>
        <w:rPr/>
        <w:t xml:space="preserve"> is very weak you won’t have a feeling for what monastic life is about.</w:t>
      </w:r>
    </w:p>
    <w:p>
      <w:pPr>
        <w:pStyle w:val="WW-chapter-section-1"/>
        <w:ind w:hanging="0" w:start="0"/>
        <w:rPr/>
      </w:pPr>
      <w:r>
        <w:rPr/>
        <w:t>Clearing Away the Distractions</w:t>
      </w:r>
    </w:p>
    <w:p>
      <w:pPr>
        <w:pStyle w:val="WW-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WW-paragraph"/>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rStyle w:val="wwc-pali"/>
        </w:rPr>
        <w:t>hiri</w:t>
      </w:r>
      <w:r>
        <w:rPr/>
        <w:t>-</w:t>
      </w:r>
      <w:r>
        <w:rPr>
          <w:rStyle w:val="wwc-pali"/>
        </w:rPr>
        <w:t>ottappa</w:t>
      </w:r>
      <w:r>
        <w:rPr/>
        <w:t>. The Buddha once said to Upāli (</w:t>
      </w:r>
      <w:hyperlink r:id="rId22">
        <w:r>
          <w:rPr>
            <w:rStyle w:val="Hyperlink"/>
          </w:rPr>
          <w:t>AN 7.83</w:t>
        </w:r>
      </w:hyperlink>
      <w:r>
        <w:rPr/>
        <w:t xml:space="preserve">), ‘Whatever certainly leads to </w:t>
      </w:r>
      <w:r>
        <w:rPr>
          <w:rStyle w:val="wwc-pali"/>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WW-paragraph"/>
        <w:rPr/>
      </w:pPr>
      <w:r>
        <w:rPr/>
        <w:t xml:space="preserve">The ending of things leads to </w:t>
      </w:r>
      <w:r>
        <w:rPr>
          <w:rStyle w:val="wwc-pali"/>
          <w:iCs/>
        </w:rPr>
        <w:t>upasama</w:t>
      </w:r>
      <w:r>
        <w:rPr/>
        <w:t xml:space="preserve">, the settling down of the mind, to peace, quiet, and silence. </w:t>
      </w:r>
      <w:r>
        <w:rPr>
          <w:rStyle w:val="wwc-pali"/>
          <w:iCs/>
        </w:rPr>
        <w:t>Sambodhi</w:t>
      </w:r>
      <w:r>
        <w:rPr/>
        <w:t xml:space="preserve"> is Enlightenment wisdom. </w:t>
      </w:r>
      <w:r>
        <w:rPr>
          <w:rStyle w:val="wwc-pal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WW-paragraph"/>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rStyle w:val="wwc-pali"/>
          <w:iCs/>
        </w:rPr>
        <w:t>nibbidā</w:t>
      </w:r>
      <w:r>
        <w:rPr/>
        <w:t xml:space="preserve">, to turning away, to fading away. It doesn’t lead to cessation, it doesn’t lead to the quieter states of mind, and it doesn’t lead to </w:t>
      </w:r>
      <w:r>
        <w:rPr>
          <w:rStyle w:val="wwc-pal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rStyle w:val="wwc-pali"/>
        </w:rPr>
        <w:t>hiri</w:t>
      </w:r>
      <w:r>
        <w:rPr/>
        <w:t>-</w:t>
      </w:r>
      <w:r>
        <w:rPr>
          <w:rStyle w:val="wwc-pali"/>
        </w:rPr>
        <w:t>ottappa</w:t>
      </w:r>
      <w:r>
        <w:rPr/>
        <w:t xml:space="preserve"> and he became an </w:t>
      </w:r>
      <w:r>
        <w:rPr>
          <w:rStyle w:val="wwc-pali"/>
        </w:rPr>
        <w:t>Arahant</w:t>
      </w:r>
      <w:r>
        <w:rPr/>
        <w:t>, as well as a Vinaya expert.</w:t>
      </w:r>
    </w:p>
    <w:p>
      <w:pPr>
        <w:pStyle w:val="WW-paragraph"/>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23">
        <w:r>
          <w:rPr>
            <w:rStyle w:val="Hyperlink"/>
          </w:rPr>
          <w:t>AN 8.53</w:t>
        </w:r>
      </w:hyperlink>
      <w:r>
        <w:rPr/>
        <w:t xml:space="preserve">) the first Bhikkhunī—is extremely powerful and it shows us what these </w:t>
      </w:r>
      <w:r>
        <w:rPr>
          <w:rStyle w:val="wwc-pal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WW-paragraph"/>
        <w:rPr/>
      </w:pPr>
      <w:r>
        <w:rPr/>
        <w:t xml:space="preserve">When a person really understands what the Buddha was talking about, when they understand that there is a way to overcome the defilements of the mind and to become Enlightened, then they won’t waste time with the </w:t>
      </w:r>
      <w:r>
        <w:rPr>
          <w:rStyle w:val="wwc-pali"/>
          <w:iCs/>
        </w:rPr>
        <w:t>kilesas</w:t>
      </w:r>
      <w:r>
        <w:rPr/>
        <w:t xml:space="preserve">. The defilements stop you from enjoying peace of mind, and they stop you enjoying the liberation of the mind. They prevent wisdom from arising and you just get stuck in </w:t>
      </w:r>
      <w:r>
        <w:rPr>
          <w:rStyle w:val="wwc-pal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WW-paragraph"/>
        <w:rPr/>
      </w:pPr>
      <w:r>
        <w:rPr/>
        <w:t>When the Buddha taught the middle way between the two extremes (</w:t>
      </w:r>
      <w:r>
        <w:fldChar w:fldCharType="begin"/>
      </w:r>
      <w:r>
        <w:rPr>
          <w:rStyle w:val="Hyperlink"/>
        </w:rPr>
        <w:instrText xml:space="preserve"> HYPERLINK "https://suttacentral.net/sn56.11/en/sujato" \l "2.3"</w:instrText>
      </w:r>
      <w:r>
        <w:rPr>
          <w:rStyle w:val="Hyperlink"/>
        </w:rPr>
        <w:fldChar w:fldCharType="separate"/>
      </w:r>
      <w:r>
        <w:rPr>
          <w:rStyle w:val="Hyperlink"/>
        </w:rPr>
        <w:t>SN 56.11:2.3</w:t>
      </w:r>
      <w:r>
        <w:rPr>
          <w:rStyle w:val="Hyperlink"/>
        </w:rPr>
        <w:fldChar w:fldCharType="end"/>
      </w:r>
      <w:r>
        <w:rPr/>
        <w:t xml:space="preserve">), the first extreme was </w:t>
      </w:r>
      <w:r>
        <w:rPr>
          <w:rStyle w:val="wwc-pali"/>
          <w:iCs/>
        </w:rPr>
        <w:t>kāmasukhallikānuyoga</w:t>
      </w:r>
      <w:r>
        <w:rPr/>
        <w:t xml:space="preserve">. Here </w:t>
      </w:r>
      <w:r>
        <w:rPr>
          <w:rStyle w:val="wwc-pali"/>
          <w:iCs/>
        </w:rPr>
        <w:t>anuyoga</w:t>
      </w:r>
      <w:r>
        <w:rPr/>
        <w:t xml:space="preserve"> means attachment, getting into, pursuing, or having a lot to do with. </w:t>
      </w:r>
      <w:r>
        <w:rPr>
          <w:rStyle w:val="wwc-pali"/>
          <w:iCs/>
        </w:rPr>
        <w:t>Kāmasukha</w:t>
      </w:r>
      <w:r>
        <w:rPr/>
        <w:t xml:space="preserve"> is the happiness of the five senses, including sexuality, food, and entertainment. And that’s certainly not the middle way: the Buddha said that it doesn’t lead to </w:t>
      </w:r>
      <w:r>
        <w:rPr>
          <w:rStyle w:val="wwc-pali"/>
          <w:iCs/>
        </w:rPr>
        <w:t>Nibbāna</w:t>
      </w:r>
      <w:r>
        <w:rPr/>
        <w:t xml:space="preserve">; it leads to more </w:t>
      </w:r>
      <w:r>
        <w:rPr>
          <w:rStyle w:val="wwc-pal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rStyle w:val="wwc-pali"/>
        </w:rPr>
        <w:t>hiri</w:t>
      </w:r>
      <w:r>
        <w:rPr/>
        <w:t>-</w:t>
      </w:r>
      <w:r>
        <w:rPr>
          <w:rStyle w:val="wwc-pali"/>
        </w:rPr>
        <w:t>ottappa</w:t>
      </w:r>
      <w:r>
        <w:rPr/>
        <w:t xml:space="preserve">. That’s what happens when you are around a good teacher for a long time: you know certain things are not right. This is the way you understand </w:t>
      </w:r>
      <w:r>
        <w:rPr>
          <w:rStyle w:val="wwc-pali"/>
          <w:iCs/>
        </w:rPr>
        <w:t>kāmasukha</w:t>
      </w:r>
      <w:r>
        <w:rPr/>
        <w:t>, the pleasure of the senses.</w:t>
      </w:r>
    </w:p>
    <w:p>
      <w:pPr>
        <w:pStyle w:val="WW-paragraph"/>
        <w:rPr/>
      </w:pPr>
      <w:r>
        <w:rPr/>
        <w:t xml:space="preserve">Ajahn Chah would never allow indulgence in </w:t>
      </w:r>
      <w:r>
        <w:rPr>
          <w:rStyle w:val="wwc-pali"/>
          <w:iCs/>
        </w:rPr>
        <w:t>kāmasukha</w:t>
      </w:r>
      <w:r>
        <w:rPr/>
        <w:t xml:space="preserve">, he would never encourage or praise that at all. You can see in the </w:t>
      </w:r>
      <w:r>
        <w:rPr>
          <w:rStyle w:val="wwc-pali"/>
          <w:iCs/>
        </w:rPr>
        <w:t>suttas</w:t>
      </w:r>
      <w:r>
        <w:rPr/>
        <w:t xml:space="preserve"> that neither did the Buddha, because </w:t>
      </w:r>
      <w:r>
        <w:rPr>
          <w:rStyle w:val="wwc-pali"/>
          <w:iCs/>
        </w:rPr>
        <w:t>lobha</w:t>
      </w:r>
      <w:r>
        <w:rPr/>
        <w:t xml:space="preserve">, the first </w:t>
      </w:r>
      <w:r>
        <w:rPr>
          <w:rStyle w:val="wwc-pali"/>
          <w:iCs/>
        </w:rPr>
        <w:t>kilesa</w:t>
      </w:r>
      <w:r>
        <w:rPr/>
        <w:t xml:space="preserve">, means greed or covetousness—getting involved in, pursuing, and indulging in the pleasures of the five senses. If any of you are Pali experts, you will know that </w:t>
      </w:r>
      <w:r>
        <w:rPr>
          <w:rStyle w:val="wwc-pali"/>
          <w:iCs/>
        </w:rPr>
        <w:t>lobha</w:t>
      </w:r>
      <w:r>
        <w:rPr/>
        <w:t xml:space="preserve"> is a synonym for </w:t>
      </w:r>
      <w:r>
        <w:rPr>
          <w:rStyle w:val="wwc-pali"/>
          <w:iCs/>
        </w:rPr>
        <w:t>avijjā</w:t>
      </w:r>
      <w:r>
        <w:rPr/>
        <w:t xml:space="preserve"> or ignorance, a synonym for </w:t>
      </w:r>
      <w:r>
        <w:rPr>
          <w:rStyle w:val="wwc-pali"/>
          <w:iCs/>
        </w:rPr>
        <w:t>kāmacchanda</w:t>
      </w:r>
      <w:r>
        <w:rPr/>
        <w:t xml:space="preserve">, the desire for sensual pleasure. It’s the foremost hindrance that weakens wisdom and blocks </w:t>
      </w:r>
      <w:r>
        <w:rPr>
          <w:rStyle w:val="wwc-pali"/>
          <w:iCs/>
        </w:rPr>
        <w:t>samādhi</w:t>
      </w:r>
      <w:r>
        <w:rPr/>
        <w:t xml:space="preserve">. And, because it blocks </w:t>
      </w:r>
      <w:r>
        <w:rPr>
          <w:rStyle w:val="wwc-pali"/>
          <w:iCs/>
        </w:rPr>
        <w:t>samādhi</w:t>
      </w:r>
      <w:r>
        <w:rPr/>
        <w:t xml:space="preserve">, it means you are just putting yourself behind a large obstacle. It’s hard enough as it is to get the peaceful states of mind that lead into </w:t>
      </w:r>
      <w:r>
        <w:rPr>
          <w:rStyle w:val="wwc-pali"/>
          <w:iCs/>
        </w:rPr>
        <w:t>samādhi</w:t>
      </w:r>
      <w:r>
        <w:rPr/>
        <w:t>.</w:t>
      </w:r>
    </w:p>
    <w:p>
      <w:pPr>
        <w:pStyle w:val="WW-chapter-section-1"/>
        <w:ind w:hanging="0" w:start="0"/>
        <w:rPr/>
      </w:pPr>
      <w:r>
        <w:rPr/>
        <w:t>Just Being Inside</w:t>
      </w:r>
    </w:p>
    <w:p>
      <w:pPr>
        <w:pStyle w:val="WW-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rStyle w:val="wwc-pal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WW-paragraph"/>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WW-paragraph"/>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rStyle w:val="wwc-pali"/>
          <w:iCs/>
        </w:rPr>
        <w:t>jhānas</w:t>
      </w:r>
      <w:r>
        <w:rPr/>
        <w:t xml:space="preserve">? You know why! It is because you have no sense restraint and you indulge yourself too much. You allow the defilements, the </w:t>
      </w:r>
      <w:r>
        <w:rPr>
          <w:rStyle w:val="wwc-pali"/>
          <w:iCs/>
        </w:rPr>
        <w:t>kilesas</w:t>
      </w:r>
      <w:r>
        <w:rPr/>
        <w:t xml:space="preserve"> to run riot in the mind. Once the </w:t>
      </w:r>
      <w:r>
        <w:rPr>
          <w:rStyle w:val="wwc-pali"/>
          <w:iCs/>
        </w:rPr>
        <w:t>kilesas</w:t>
      </w:r>
      <w:r>
        <w:rPr/>
        <w:t xml:space="preserve"> have got hold of you they are not going to just let you go. You can’t say, ‘Right, I’m going to let you go now, it’s my two weeks retreat. Okay? So </w:t>
      </w:r>
      <w:r>
        <w:rPr>
          <w:rStyle w:val="wwc-pal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WW-chapter-section-1"/>
        <w:ind w:hanging="0" w:start="0"/>
        <w:rPr/>
      </w:pPr>
      <w:r>
        <w:rPr/>
        <w:t>Living Simply</w:t>
      </w:r>
    </w:p>
    <w:p>
      <w:pPr>
        <w:pStyle w:val="WW-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rStyle w:val="wwc-pali"/>
          <w:iCs/>
        </w:rPr>
        <w:t>sāsana</w:t>
      </w:r>
      <w:r>
        <w:rPr/>
        <w:t>, the teaching of the Buddha, and the Saṅgha in Thailand were becoming so corrupt. They’ve got too many things. They’re being given too much. They should live more simply.</w:t>
      </w:r>
    </w:p>
    <w:p>
      <w:pPr>
        <w:pStyle w:val="WW-paragraph"/>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rStyle w:val="wwc-pal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WW-paragraph"/>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WW-paragraph"/>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WW-paragraph"/>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rStyle w:val="wwc-pali"/>
        </w:rPr>
        <w:t>hiri</w:t>
      </w:r>
      <w:r>
        <w:rPr/>
        <w:t>-</w:t>
      </w:r>
      <w:r>
        <w:rPr>
          <w:rStyle w:val="wwc-pali"/>
        </w:rPr>
        <w:t>ottappa</w:t>
      </w:r>
      <w:r>
        <w:rPr/>
        <w:t xml:space="preserve"> about how I was using resources. How are you using resources? Is it an expression of the defilements? Is it an expression of the </w:t>
      </w:r>
      <w:r>
        <w:rPr>
          <w:rStyle w:val="wwc-pali"/>
        </w:rPr>
        <w:t>kilesas</w:t>
      </w:r>
      <w:r>
        <w:rPr/>
        <w:t xml:space="preserve">—of </w:t>
      </w:r>
      <w:r>
        <w:rPr>
          <w:rStyle w:val="wwc-pali"/>
        </w:rPr>
        <w:t>lobha</w:t>
      </w:r>
      <w:r>
        <w:rPr/>
        <w:t xml:space="preserve">, </w:t>
      </w:r>
      <w:r>
        <w:rPr>
          <w:rStyle w:val="wwc-pali"/>
        </w:rPr>
        <w:t>dosa</w:t>
      </w:r>
      <w:r>
        <w:rPr/>
        <w:t xml:space="preserve">, </w:t>
      </w:r>
      <w:r>
        <w:rPr>
          <w:rStyle w:val="wwc-pali"/>
        </w:rPr>
        <w:t>moha</w:t>
      </w:r>
      <w:r>
        <w:rPr/>
        <w:t xml:space="preserve">, but especially </w:t>
      </w:r>
      <w:r>
        <w:rPr>
          <w:rStyle w:val="wwc-pali"/>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WW-paragraph"/>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WW-paragraph"/>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rStyle w:val="wwc-pali"/>
          <w:iCs/>
        </w:rPr>
        <w:t>samaṇa</w:t>
      </w:r>
      <w:r>
        <w:rPr/>
        <w:t>, a recluse. Eventually that will get the better of you.</w:t>
      </w:r>
    </w:p>
    <w:p>
      <w:pPr>
        <w:pStyle w:val="WW-paragraph"/>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WW-paragraph"/>
        <w:rPr/>
      </w:pPr>
      <w:r>
        <w:rPr/>
        <w:t xml:space="preserve">Sometimes what motivates people are the benefits of resisting the defilements, of overcoming the </w:t>
      </w:r>
      <w:r>
        <w:rPr>
          <w:rStyle w:val="wwc-pali"/>
        </w:rPr>
        <w:t>kilesas</w:t>
      </w:r>
      <w:r>
        <w:rPr/>
        <w:t xml:space="preserve">. Because if you start to resist these </w:t>
      </w:r>
      <w:r>
        <w:rPr>
          <w:rStyle w:val="wwc-pali"/>
        </w:rPr>
        <w:t>kilesas</w:t>
      </w:r>
      <w:r>
        <w:rPr/>
        <w:t xml:space="preserve">, the defilements of the mind, you get more and more happiness. You get </w:t>
      </w:r>
      <w:r>
        <w:rPr>
          <w:rStyle w:val="wwc-pali"/>
        </w:rPr>
        <w:t>anavajja</w:t>
      </w:r>
      <w:r>
        <w:rPr/>
        <w:t xml:space="preserve"> </w:t>
      </w:r>
      <w:r>
        <w:rPr>
          <w:rStyle w:val="wwc-pali"/>
        </w:rPr>
        <w:t>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rStyle w:val="wwc-pali"/>
        </w:rPr>
        <w:t>anavajja</w:t>
      </w:r>
      <w:r>
        <w:rPr/>
        <w:t xml:space="preserve"> </w:t>
      </w:r>
      <w:r>
        <w:rPr>
          <w:rStyle w:val="wwc-pali"/>
        </w:rPr>
        <w:t>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rStyle w:val="wwc-pal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WW-paragraph"/>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rStyle w:val="wwc-pal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WW-paragraph"/>
        <w:rPr/>
      </w:pPr>
      <w:r>
        <w:rPr>
          <w:rStyle w:val="wwc-pali"/>
          <w:iCs/>
        </w:rPr>
        <w:t>Kāyavi</w:t>
      </w:r>
      <w:r>
        <w:rPr>
          <w:rStyle w:val="wwc-pali"/>
        </w:rPr>
        <w:t>veka</w:t>
      </w:r>
      <w:r>
        <w:rPr/>
        <w:t xml:space="preserve"> is seclusion of the body, </w:t>
      </w:r>
      <w:r>
        <w:rPr>
          <w:rStyle w:val="wwc-pali"/>
        </w:rPr>
        <w:t>cittaviveka</w:t>
      </w:r>
      <w:r>
        <w:rPr/>
        <w:t xml:space="preserve"> is seclusion of the mind. Seclusion of the body means getting away from other people: sitting in your hut, walking on your path, and hanging out with yourself. </w:t>
      </w:r>
      <w:r>
        <w:rPr>
          <w:rStyle w:val="wwc-pali"/>
        </w:rPr>
        <w:t>Vivicca</w:t>
      </w:r>
      <w:r>
        <w:rPr/>
        <w:t xml:space="preserve"> </w:t>
      </w:r>
      <w:r>
        <w:rPr>
          <w:rStyle w:val="wwc-pali"/>
        </w:rPr>
        <w:t>kāmehi</w:t>
      </w:r>
      <w:r>
        <w:rPr/>
        <w:t xml:space="preserve"> </w:t>
      </w:r>
      <w:r>
        <w:rPr>
          <w:rStyle w:val="wwc-pali"/>
        </w:rPr>
        <w:t>vivicca</w:t>
      </w:r>
      <w:r>
        <w:rPr/>
        <w:t xml:space="preserve"> </w:t>
      </w:r>
      <w:r>
        <w:rPr>
          <w:rStyle w:val="wwc-pali"/>
        </w:rPr>
        <w:t>akusalehi</w:t>
      </w:r>
      <w:r>
        <w:rPr/>
        <w:t xml:space="preserve"> </w:t>
      </w:r>
      <w:r>
        <w:rPr>
          <w:rStyle w:val="wwc-pali"/>
        </w:rPr>
        <w:t>dhammehī</w:t>
      </w:r>
      <w:r>
        <w:rPr/>
        <w:t xml:space="preserve">, being aloof, separated, secluded from unwholesome dhamma, which usually means the five hindrances, including the </w:t>
      </w:r>
      <w:r>
        <w:rPr>
          <w:rStyle w:val="wwc-pali"/>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WW-paragraph"/>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rStyle w:val="wwc-pali"/>
          <w:iCs/>
        </w:rPr>
        <w:t>jhānas</w:t>
      </w:r>
      <w:r>
        <w:rPr/>
        <w:t xml:space="preserve">, seclusion from the five senses. Secluded from unwholesome things you can enter into the first </w:t>
      </w:r>
      <w:r>
        <w:rPr>
          <w:rStyle w:val="wwc-pali"/>
          <w:iCs/>
        </w:rPr>
        <w:t>jhāna</w:t>
      </w:r>
      <w:r>
        <w:rPr/>
        <w:t xml:space="preserve"> with </w:t>
      </w:r>
      <w:r>
        <w:rPr>
          <w:rStyle w:val="wwc-pali"/>
          <w:iCs/>
        </w:rPr>
        <w:t>pītisukha</w:t>
      </w:r>
      <w:r>
        <w:rPr/>
        <w:t xml:space="preserve">, the bliss of such seclusion. The </w:t>
      </w:r>
      <w:r>
        <w:rPr>
          <w:rStyle w:val="wwc-pal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rStyle w:val="wwc-pali"/>
          <w:iCs/>
        </w:rPr>
        <w:t>jhāna</w:t>
      </w:r>
      <w:r>
        <w:rPr/>
        <w:t xml:space="preserve"> under the rose apple tree. He thought, ‘Could the </w:t>
      </w:r>
      <w:r>
        <w:rPr>
          <w:rStyle w:val="wwc-pali"/>
          <w:iCs/>
        </w:rPr>
        <w:t>jhānas</w:t>
      </w:r>
      <w:r>
        <w:rPr/>
        <w:t xml:space="preserve"> be the way to Enlightenment and then insight came up, ‘Yes, </w:t>
      </w:r>
      <w:r>
        <w:rPr>
          <w:rStyle w:val="wwc-pali"/>
          <w:iCs/>
        </w:rPr>
        <w:t>jhānas</w:t>
      </w:r>
      <w:r>
        <w:rPr/>
        <w:t xml:space="preserve"> are the way to Enlightenment’. It’s a powerful statement. Afterwards he knew the middle way; the middle way is the </w:t>
      </w:r>
      <w:r>
        <w:rPr>
          <w:rStyle w:val="wwc-pali"/>
          <w:iCs/>
        </w:rPr>
        <w:t>jhāna</w:t>
      </w:r>
      <w:r>
        <w:rPr/>
        <w:t xml:space="preserve"> way. When you let go of sensory pleasures, get rid of the </w:t>
      </w:r>
      <w:r>
        <w:rPr>
          <w:rStyle w:val="wwc-pali"/>
          <w:iCs/>
        </w:rPr>
        <w:t>kāmasukhallikānuyoga</w:t>
      </w:r>
      <w:r>
        <w:rPr/>
        <w:t xml:space="preserve">, (the pursuit of the happiness of sensual pleasures), have no </w:t>
      </w:r>
      <w:r>
        <w:rPr>
          <w:rStyle w:val="wwc-pali"/>
        </w:rPr>
        <w:t>kāma</w:t>
      </w:r>
      <w:r>
        <w:rPr/>
        <w:t xml:space="preserve"> </w:t>
      </w:r>
      <w:r>
        <w:rPr>
          <w:rStyle w:val="wwc-pali"/>
        </w:rPr>
        <w:t>sukha</w:t>
      </w:r>
      <w:r>
        <w:rPr/>
        <w:t xml:space="preserve">. That’s straight down the line </w:t>
      </w:r>
      <w:r>
        <w:rPr>
          <w:rStyle w:val="wwc-pal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rStyle w:val="wwc-pali"/>
          <w:iCs/>
        </w:rPr>
        <w:t>samādhi</w:t>
      </w:r>
      <w:r>
        <w:rPr/>
        <w:t xml:space="preserve"> is absolutely necessary to gain Enlightenment.</w:t>
      </w:r>
    </w:p>
    <w:p>
      <w:pPr>
        <w:pStyle w:val="WW-chapter-section-1"/>
        <w:ind w:hanging="0" w:start="0"/>
        <w:rPr/>
      </w:pPr>
      <w:r>
        <w:rPr/>
        <w:t>Overcoming the Defilements</w:t>
      </w:r>
    </w:p>
    <w:p>
      <w:pPr>
        <w:pStyle w:val="WW-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rStyle w:val="wwc-pali"/>
        </w:rPr>
        <w:t>hiri</w:t>
      </w:r>
      <w:r>
        <w:rPr/>
        <w:t>-</w:t>
      </w:r>
      <w:r>
        <w:rPr>
          <w:rStyle w:val="wwc-pali"/>
        </w:rPr>
        <w:t>ottappa</w:t>
      </w:r>
      <w:r>
        <w:rPr/>
        <w:t xml:space="preserve"> and more determination to overcome them.</w:t>
      </w:r>
    </w:p>
    <w:p>
      <w:pPr>
        <w:pStyle w:val="WW-paragraph"/>
        <w:rPr/>
      </w:pPr>
      <w:r>
        <w:rPr/>
        <w:t>In the simile of the two fire sticks (</w:t>
      </w:r>
      <w:r>
        <w:fldChar w:fldCharType="begin"/>
      </w:r>
      <w:r>
        <w:rPr>
          <w:rStyle w:val="Hyperlink"/>
        </w:rPr>
        <w:instrText xml:space="preserve"> HYPERLINK "https://suttacentral.net/mn36/en/sujato" \l "17.1"</w:instrText>
      </w:r>
      <w:r>
        <w:rPr>
          <w:rStyle w:val="Hyperlink"/>
        </w:rPr>
        <w:fldChar w:fldCharType="separate"/>
      </w:r>
      <w:r>
        <w:rPr>
          <w:rStyle w:val="Hyperlink"/>
        </w:rPr>
        <w:t>MN 36:17.1–19.12</w:t>
      </w:r>
      <w:r>
        <w:rPr>
          <w:rStyle w:val="Hyperlink"/>
        </w:rPr>
        <w:fldChar w:fldCharType="end"/>
      </w:r>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rStyle w:val="wwc-pal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WW-paragraph"/>
        <w:rPr/>
      </w:pPr>
      <w:r>
        <w:rPr/>
        <w:t xml:space="preserve">People in the world say everything is Dhamma, even sexual intercourse and soccer. That’s stupid! The only Dhamma is that which is conducive to Enlightenment; that is, the Buddha’s teaching which leads to </w:t>
      </w:r>
      <w:r>
        <w:rPr>
          <w:rStyle w:val="wwc-pali"/>
          <w:iCs/>
        </w:rPr>
        <w:t>nibbidā</w:t>
      </w:r>
      <w:r>
        <w:rPr/>
        <w:t xml:space="preserve">, </w:t>
      </w:r>
      <w:r>
        <w:rPr>
          <w:rStyle w:val="wwc-pali"/>
          <w:iCs/>
        </w:rPr>
        <w:t>virāga</w:t>
      </w:r>
      <w:r>
        <w:rPr/>
        <w:t xml:space="preserve">, and </w:t>
      </w:r>
      <w:r>
        <w:rPr>
          <w:rStyle w:val="wwc-pali"/>
          <w:iCs/>
        </w:rPr>
        <w:t>nirodha</w:t>
      </w:r>
      <w:r>
        <w:rPr/>
        <w:t xml:space="preserve">. What leads to that? Those of you who know your </w:t>
      </w:r>
      <w:r>
        <w:rPr>
          <w:rStyle w:val="wwc-pali"/>
          <w:iCs/>
        </w:rPr>
        <w:t>suttas</w:t>
      </w:r>
      <w:r>
        <w:rPr/>
        <w:t xml:space="preserve">, know that what precedes </w:t>
      </w:r>
      <w:r>
        <w:rPr>
          <w:rStyle w:val="wwc-pali"/>
          <w:iCs/>
        </w:rPr>
        <w:t>nibbidā</w:t>
      </w:r>
      <w:r>
        <w:rPr/>
        <w:t xml:space="preserve"> is seeing things as they truly are. And seeing things as they truly are is preceded by </w:t>
      </w:r>
      <w:r>
        <w:rPr>
          <w:rStyle w:val="wwc-pali"/>
          <w:iCs/>
        </w:rPr>
        <w:t>samādhi</w:t>
      </w:r>
      <w:r>
        <w:rPr/>
        <w:t xml:space="preserve">. So don’t forget the practise of </w:t>
      </w:r>
      <w:r>
        <w:rPr>
          <w:rStyle w:val="wwc-pali"/>
          <w:iCs/>
        </w:rPr>
        <w:t>samādhi</w:t>
      </w:r>
      <w:r>
        <w:rPr/>
        <w:t xml:space="preserve">. It’s such a delicate plant and it needs so much nurturing, so much protection until it’s strong. If it’s not strong yet you can’t really afford to be careless. Look after </w:t>
      </w:r>
      <w:r>
        <w:rPr>
          <w:rStyle w:val="wwc-pali"/>
          <w:iCs/>
        </w:rPr>
        <w:t>samādhi</w:t>
      </w:r>
      <w:r>
        <w:rPr/>
        <w:t xml:space="preserve">. Of all of the things I’ve talked about it’s much better to look after your </w:t>
      </w:r>
      <w:r>
        <w:rPr>
          <w:rStyle w:val="wwc-pali"/>
          <w:iCs/>
        </w:rPr>
        <w:t>samādhi</w:t>
      </w:r>
      <w:r>
        <w:rPr/>
        <w:t xml:space="preserve"> than to look after your wisdom.</w:t>
      </w:r>
    </w:p>
    <w:p>
      <w:pPr>
        <w:pStyle w:val="WW-paragraph"/>
        <w:rPr/>
      </w:pPr>
      <w:r>
        <w:rPr/>
        <w:t xml:space="preserve">I say that because it is much easier to know whether you’ve got </w:t>
      </w:r>
      <w:r>
        <w:rPr>
          <w:rStyle w:val="wwc-pal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rStyle w:val="wwc-pali"/>
          <w:iCs/>
        </w:rPr>
        <w:t>samādhi</w:t>
      </w:r>
      <w:r>
        <w:rPr/>
        <w:t xml:space="preserve"> you know whether you’ve got a peaceful mind or not: you know whether you can sit still in bliss or whether you’re distracted all the time and can’t sit still for more than half an hour. That’s easy to know! </w:t>
      </w:r>
      <w:r>
        <w:rPr>
          <w:rStyle w:val="wwc-pali"/>
          <w:iCs/>
        </w:rPr>
        <w:t>Samādhi</w:t>
      </w:r>
      <w:r>
        <w:rPr/>
        <w:t>, the stillness of the mind, is a sign of real wisdom, not intellectual wisdom but real wisdom.</w:t>
      </w:r>
    </w:p>
    <w:p>
      <w:pPr>
        <w:pStyle w:val="WW-chapter-section-1"/>
        <w:ind w:hanging="0" w:start="0"/>
        <w:rPr/>
      </w:pPr>
      <w:r>
        <w:rPr/>
        <w:t>Let Go</w:t>
      </w:r>
    </w:p>
    <w:p>
      <w:pPr>
        <w:pStyle w:val="WW-paragraph"/>
        <w:rPr/>
      </w:pPr>
      <w:r>
        <w:rPr/>
        <w:t xml:space="preserve">Wisdom is the understanding of how to let go, the understanding of </w:t>
      </w:r>
      <w:r>
        <w:rPr>
          <w:rStyle w:val="wwc-pali"/>
          <w:iCs/>
        </w:rPr>
        <w:t>anattā</w:t>
      </w:r>
      <w:r>
        <w:rPr/>
        <w:t xml:space="preserve"> or non-self and of </w:t>
      </w:r>
      <w:r>
        <w:rPr>
          <w:rStyle w:val="wwc-pali"/>
          <w:iCs/>
        </w:rPr>
        <w:t>dukkha</w:t>
      </w:r>
      <w:r>
        <w:rPr/>
        <w:t xml:space="preserve">, which means that you don’t play around with the fire of the five senses. Wisdom is knowing </w:t>
      </w:r>
      <w:r>
        <w:rPr>
          <w:rStyle w:val="wwc-pal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rStyle w:val="wwc-pali"/>
          <w:iCs/>
        </w:rPr>
        <w:t>āsavas</w:t>
      </w:r>
      <w:r>
        <w:rPr/>
        <w:t xml:space="preserve">, the out-flowings of the mind. Let go of this mind that seeks its happiness outside. You can let go of the </w:t>
      </w:r>
      <w:r>
        <w:rPr>
          <w:rStyle w:val="wwc-pali"/>
          <w:iCs/>
        </w:rPr>
        <w:t>āsavas</w:t>
      </w:r>
      <w:r>
        <w:rPr/>
        <w:t>, which take you outside of yourself into the past and the future, into the five sense world, to this, that and the other. Go in the opposite direction don’t indulge.</w:t>
      </w:r>
    </w:p>
    <w:p>
      <w:pPr>
        <w:pStyle w:val="WW-paragraph"/>
        <w:rPr/>
      </w:pPr>
      <w:r>
        <w:rPr/>
        <w:t xml:space="preserve">If you go in the opposite direction you will get all the beautiful happiness. You will get the inspiration, the knowledge that the Buddha was an </w:t>
      </w:r>
      <w:r>
        <w:rPr>
          <w:rStyle w:val="wwc-pali"/>
          <w:iCs/>
        </w:rPr>
        <w:t>Arahant</w:t>
      </w:r>
      <w:r>
        <w:rPr/>
        <w:t xml:space="preserve">, and that’s a difficult thing to know. You may think you know it, but you only know that when Stream Winning happens. What actually is a Buddha? What is an </w:t>
      </w:r>
      <w:r>
        <w:rPr>
          <w:rStyle w:val="wwc-pali"/>
          <w:iCs/>
        </w:rPr>
        <w:t>Arahant</w:t>
      </w:r>
      <w:r>
        <w:rPr/>
        <w:t xml:space="preserve">? Why is the Dhamma </w:t>
      </w:r>
      <w:r>
        <w:rPr>
          <w:rStyle w:val="wwc-pali"/>
          <w:iCs/>
        </w:rPr>
        <w:t>svākkhāto</w:t>
      </w:r>
      <w:r>
        <w:rPr/>
        <w:t xml:space="preserve"> and what is the </w:t>
      </w:r>
      <w:r>
        <w:rPr>
          <w:rStyle w:val="wwc-pali"/>
          <w:iCs/>
        </w:rPr>
        <w:t>Ariya</w:t>
      </w:r>
      <w:r>
        <w:rPr>
          <w:i/>
          <w:iCs/>
        </w:rPr>
        <w:t xml:space="preserve"> </w:t>
      </w:r>
      <w:r>
        <w:rPr>
          <w:rStyle w:val="wwc-pali"/>
          <w:iCs/>
        </w:rPr>
        <w:t>Saṅgha</w:t>
      </w:r>
      <w:r>
        <w:rPr/>
        <w:t xml:space="preserve">? You’ve got these beautiful things just waiting for you: an amazing banquet of insights, releases, freedoms, </w:t>
      </w:r>
      <w:r>
        <w:rPr>
          <w:rStyle w:val="wwc-pali"/>
          <w:iCs/>
        </w:rPr>
        <w:t>jhānas</w:t>
      </w:r>
      <w:r>
        <w:rPr/>
        <w:t xml:space="preserve">, </w:t>
      </w:r>
      <w:r>
        <w:rPr>
          <w:rStyle w:val="wwc-pali"/>
          <w:iCs/>
        </w:rPr>
        <w:t>magga</w:t>
      </w:r>
      <w:r>
        <w:rPr/>
        <w:t xml:space="preserve"> and </w:t>
      </w:r>
      <w:r>
        <w:rPr>
          <w:rStyle w:val="wwc-pal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rStyle w:val="wwc-pali"/>
          <w:iCs/>
        </w:rPr>
        <w:t>suttas</w:t>
      </w:r>
      <w:r>
        <w:rPr/>
        <w:t xml:space="preserve"> and this is what all the Kruba Ajahns say.</w:t>
      </w:r>
    </w:p>
    <w:p>
      <w:pPr>
        <w:pStyle w:val="WW-paragraph"/>
        <w:rPr/>
      </w:pPr>
      <w:r>
        <w:rPr/>
        <w:t xml:space="preserve">So why don’t you do it? Don’t wait for tomorrow; don’t wait until you get to your next monastery in a few weeks time. Those of you who are going tomorrow, you might not make it until tomorrow: </w:t>
      </w:r>
      <w:r>
        <w:rPr>
          <w:rStyle w:val="wwc-pali"/>
          <w:iCs/>
        </w:rPr>
        <w:t>anicca</w:t>
      </w:r>
      <w:r>
        <w:rPr>
          <w:i/>
          <w:iCs/>
        </w:rPr>
        <w:t xml:space="preserve"> </w:t>
      </w:r>
      <w:r>
        <w:rPr>
          <w:rStyle w:val="wwc-pali"/>
          <w:iCs/>
        </w:rPr>
        <w:t>maraṇa</w:t>
      </w:r>
      <w:r>
        <w:rPr>
          <w:i/>
          <w:iCs/>
        </w:rPr>
        <w:t xml:space="preserve"> </w:t>
      </w:r>
      <w:r>
        <w:rPr>
          <w:rStyle w:val="wwc-pali"/>
          <w:iCs/>
        </w:rPr>
        <w:t>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rStyle w:val="wwc-pali"/>
          <w:iCs/>
        </w:rPr>
        <w:t>jhāna</w:t>
      </w:r>
      <w:r>
        <w:rPr/>
        <w:t xml:space="preserve"> coming into the mind, rather than the restlessness and distraction of the </w:t>
      </w:r>
      <w:r>
        <w:rPr>
          <w:rStyle w:val="wwc-pali"/>
          <w:iCs/>
        </w:rPr>
        <w:t>kilesas</w:t>
      </w:r>
      <w:r>
        <w:rPr/>
        <w:t xml:space="preserve">. Be an inspiration to the world. There are so many stupid people out there teaching Dhamma—we need more </w:t>
      </w:r>
      <w:r>
        <w:rPr>
          <w:rStyle w:val="wwc-pali"/>
          <w:iCs/>
        </w:rPr>
        <w:t>Ariyas</w:t>
      </w:r>
      <w:r>
        <w:rPr/>
        <w:t xml:space="preserve">. These beautiful teachings of the Buddha are real, but there are not enough people who have realised them to be able to present them to others. If there are not more </w:t>
      </w:r>
      <w:r>
        <w:rPr>
          <w:rStyle w:val="wwc-pal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r>
        <w:br w:type="page"/>
      </w:r>
    </w:p>
    <w:p>
      <w:pPr>
        <w:pStyle w:val="WW-Chapter"/>
        <w:spacing w:before="0" w:after="567"/>
        <w:ind w:hanging="0" w:start="0"/>
        <w:rPr/>
      </w:pPr>
      <w:r>
        <w:rPr/>
        <w:t>15. The Law of Conditionality</w:t>
      </w:r>
    </w:p>
    <w:p>
      <w:pPr>
        <w:pStyle w:val="WW-epigram"/>
        <w:rPr/>
      </w:pPr>
      <w:r>
        <w:rPr/>
        <w:t xml:space="preserve">3rd January 2001 </w:t>
      </w:r>
    </w:p>
    <w:p>
      <w:pPr>
        <w:pStyle w:val="WW-line-block"/>
        <w:rPr/>
      </w:pP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w:t>
        <w:br/>
      </w:r>
      <w:r>
        <w:rPr>
          <w:rStyle w:val="wwc-pali"/>
        </w:rPr>
        <w:t>Imass’uppādā</w:t>
      </w:r>
      <w:r>
        <w:rPr/>
        <w:t xml:space="preserve"> </w:t>
      </w:r>
      <w:r>
        <w:rPr>
          <w:rStyle w:val="wwc-pali"/>
        </w:rPr>
        <w:t>idaṁ</w:t>
      </w:r>
      <w:r>
        <w:rPr/>
        <w:t xml:space="preserve"> </w:t>
      </w:r>
      <w:r>
        <w:rPr>
          <w:rStyle w:val="wwc-pali"/>
        </w:rPr>
        <w:t>uppajjati</w:t>
      </w:r>
      <w:r>
        <w:rPr/>
        <w:t>.</w:t>
        <w:br/>
      </w:r>
      <w:r>
        <w:rPr>
          <w:rStyle w:val="wwc-pali"/>
        </w:rPr>
        <w:t>Imasmiṁ</w:t>
      </w:r>
      <w:r>
        <w:rPr/>
        <w:t xml:space="preserve"> </w:t>
      </w:r>
      <w:r>
        <w:rPr>
          <w:rStyle w:val="wwc-pali"/>
        </w:rPr>
        <w:t>asati</w:t>
      </w:r>
      <w:r>
        <w:rPr/>
        <w:t xml:space="preserve"> </w:t>
      </w:r>
      <w:r>
        <w:rPr>
          <w:rStyle w:val="wwc-pali"/>
        </w:rPr>
        <w:t>idaṁ</w:t>
      </w:r>
      <w:r>
        <w:rPr/>
        <w:t xml:space="preserve"> </w:t>
      </w:r>
      <w:r>
        <w:rPr>
          <w:rStyle w:val="wwc-pali"/>
        </w:rPr>
        <w:t>na</w:t>
      </w:r>
      <w:r>
        <w:rPr/>
        <w:t xml:space="preserve"> </w:t>
      </w:r>
      <w:r>
        <w:rPr>
          <w:rStyle w:val="wwc-pali"/>
        </w:rPr>
        <w:t>hoti</w:t>
      </w:r>
      <w:r>
        <w:rPr/>
        <w:t>,</w:t>
        <w:br/>
      </w:r>
      <w:r>
        <w:rPr>
          <w:rStyle w:val="wwc-pali"/>
        </w:rPr>
        <w:t>Imassa</w:t>
      </w:r>
      <w:r>
        <w:rPr/>
        <w:t xml:space="preserve"> </w:t>
      </w:r>
      <w:r>
        <w:rPr>
          <w:rStyle w:val="wwc-pali"/>
        </w:rPr>
        <w:t>nirodhā</w:t>
      </w:r>
      <w:r>
        <w:rPr/>
        <w:t xml:space="preserve"> </w:t>
      </w:r>
      <w:r>
        <w:rPr>
          <w:rStyle w:val="wwc-pali"/>
        </w:rPr>
        <w:t>idaṁ</w:t>
      </w:r>
      <w:r>
        <w:rPr/>
        <w:t xml:space="preserve"> </w:t>
      </w:r>
      <w:r>
        <w:rPr>
          <w:rStyle w:val="wwc-pali"/>
        </w:rPr>
        <w:t>nirujjhati</w:t>
      </w:r>
      <w:r>
        <w:rPr/>
        <w:t>.</w:t>
      </w:r>
    </w:p>
    <w:p>
      <w:pPr>
        <w:pStyle w:val="WW-line-block"/>
        <w:rPr/>
      </w:pPr>
      <w:r>
        <w:rPr/>
        <w:t>“</w:t>
      </w:r>
      <w:r>
        <w:rPr/>
        <w:t>When this is, that is.</w:t>
        <w:br/>
        <w:t>From the arising of this, that arises.</w:t>
        <w:br/>
        <w:t>When this is not, that is not.</w:t>
        <w:br/>
        <w:t>From the ceasing of this, that ceases.”</w:t>
      </w:r>
    </w:p>
    <w:p>
      <w:pPr>
        <w:pStyle w:val="WW-paragraph"/>
        <w:rPr/>
      </w:pPr>
      <w:r>
        <w:rPr/>
        <w:t xml:space="preserve">One of the monks asked me to talk about Dependent Origination. Rather than talk about that I want to pay more attention to the Law of Conditionality, which is mentioned in the </w:t>
      </w:r>
      <w:r>
        <w:rPr>
          <w:rStyle w:val="wwc-pal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rStyle w:val="wwc-pali"/>
          <w:iCs/>
        </w:rPr>
        <w:t>saṁsāra</w:t>
      </w:r>
      <w:r>
        <w:rPr/>
        <w:t xml:space="preserve">. It gives us an understanding of the nature of this whole process towards Enlightenment. It gives us an understanding of the process that we call the </w:t>
      </w:r>
      <w:r>
        <w:rPr>
          <w:rStyle w:val="wwc-pali"/>
          <w:iCs/>
        </w:rPr>
        <w:t>citta</w:t>
      </w:r>
      <w:r>
        <w:rPr/>
        <w:t>, the mind.</w:t>
      </w:r>
    </w:p>
    <w:p>
      <w:pPr>
        <w:pStyle w:val="WW-chapter-section-1"/>
        <w:ind w:hanging="0" w:start="0"/>
        <w:rPr/>
      </w:pPr>
      <w:r>
        <w:rPr/>
        <w:t>The Emperor’s Clothes</w:t>
      </w:r>
    </w:p>
    <w:p>
      <w:pPr>
        <w:pStyle w:val="WW-paragraph"/>
        <w:rPr/>
      </w:pPr>
      <w:r>
        <w:rPr/>
        <w:t xml:space="preserve">One of the reasons people find it so hard to see deeply into, and accept fully, the teaching of </w:t>
      </w:r>
      <w:r>
        <w:rPr>
          <w:rStyle w:val="wwc-pal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WW-paragraph"/>
        <w:rPr/>
      </w:pPr>
      <w:r>
        <w:rPr/>
        <w:t xml:space="preserve">By understanding this whole process you realise the root cause of </w:t>
      </w:r>
      <w:r>
        <w:rPr>
          <w:rStyle w:val="wwc-pal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WW-paragraph"/>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WW-paragraph"/>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rStyle w:val="wwc-pal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rStyle w:val="wwc-pali"/>
          <w:iCs/>
        </w:rPr>
        <w:t>jhānas</w:t>
      </w:r>
      <w:r>
        <w:rPr/>
        <w:t>.</w:t>
      </w:r>
    </w:p>
    <w:p>
      <w:pPr>
        <w:pStyle w:val="WW-paragraph"/>
        <w:rPr/>
      </w:pPr>
      <w:r>
        <w:rPr/>
        <w:t xml:space="preserve">The </w:t>
      </w:r>
      <w:r>
        <w:rPr>
          <w:rStyle w:val="wwc-pal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rStyle w:val="wwc-pal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rStyle w:val="wwc-pali"/>
          <w:iCs/>
        </w:rPr>
        <w:t>citta</w:t>
      </w:r>
      <w:r>
        <w:rPr/>
        <w:t xml:space="preserve">, the mind. That’s why the first experience—before you even get to a </w:t>
      </w:r>
      <w:r>
        <w:rPr>
          <w:rStyle w:val="wwc-pali"/>
          <w:iCs/>
        </w:rPr>
        <w:t>jhāna</w:t>
      </w:r>
      <w:r>
        <w:rPr/>
        <w:t xml:space="preserve">—is seeing a beautiful </w:t>
      </w:r>
      <w:r>
        <w:rPr>
          <w:rStyle w:val="wwc-pali"/>
          <w:iCs/>
        </w:rPr>
        <w:t>nimitta</w:t>
      </w:r>
      <w:r>
        <w:rPr/>
        <w:t>, a beautiful light, radiant, wonderful, and very still. You understand why the Buddha said this mind is radiant (</w:t>
      </w:r>
      <w:r>
        <w:rPr>
          <w:rStyle w:val="wwc-pali"/>
          <w:iCs/>
        </w:rPr>
        <w:t>pabhassara</w:t>
      </w:r>
      <w:r>
        <w:rPr/>
        <w:t>) when it is not defiled from outside. Remove the clothing from the Emperor and the mind appears brilliant and beautiful.</w:t>
      </w:r>
    </w:p>
    <w:p>
      <w:pPr>
        <w:pStyle w:val="WW-paragraph"/>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rStyle w:val="wwc-pali"/>
          <w:iCs/>
        </w:rPr>
        <w:t>jhānas</w:t>
      </w:r>
      <w:r>
        <w:rPr/>
        <w:t>. If a person has been to Paris many, many times, then they are more likely to understand the first time visitor’s description of Paris. This is all it really is.</w:t>
      </w:r>
    </w:p>
    <w:p>
      <w:pPr>
        <w:pStyle w:val="WW-chapter-section-1"/>
        <w:ind w:hanging="0" w:start="0"/>
        <w:rPr/>
      </w:pPr>
      <w:r>
        <w:rPr/>
        <w:t>The Builder</w:t>
      </w:r>
    </w:p>
    <w:p>
      <w:pPr>
        <w:pStyle w:val="WW-paragraph"/>
        <w:rPr/>
      </w:pPr>
      <w:r>
        <w:rPr/>
        <w:t xml:space="preserve">The realm of the </w:t>
      </w:r>
      <w:r>
        <w:rPr>
          <w:rStyle w:val="wwc-pal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rStyle w:val="wwc-pal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rStyle w:val="wwc-pal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WW-paragraph"/>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WW-paragraph"/>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WW-paragraph"/>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rStyle w:val="wwc-pal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rStyle w:val="wwc-pali"/>
          <w:iCs/>
        </w:rPr>
        <w:t>kamma</w:t>
      </w:r>
      <w:r>
        <w:rPr/>
        <w:t xml:space="preserve">. By doing good things you get happiness, and that should not be belittled by monks who are practising for the higher happiness’s of </w:t>
      </w:r>
      <w:r>
        <w:rPr>
          <w:rStyle w:val="wwc-pali"/>
          <w:iCs/>
        </w:rPr>
        <w:t>jhānas</w:t>
      </w:r>
      <w:r>
        <w:rPr/>
        <w:t xml:space="preserve"> and insight.</w:t>
      </w:r>
    </w:p>
    <w:p>
      <w:pPr>
        <w:pStyle w:val="WW-paragraph"/>
        <w:rPr/>
      </w:pPr>
      <w:r>
        <w:rPr/>
        <w:t xml:space="preserve">Even the lower happiness’s are a very important support for the path: that’s why monks should keep </w:t>
      </w:r>
      <w:r>
        <w:rPr>
          <w:rStyle w:val="wwc-pali"/>
          <w:iCs/>
        </w:rPr>
        <w:t>sīla</w:t>
      </w:r>
      <w:r>
        <w:rPr/>
        <w:t xml:space="preserve"> and make merit. I was very pleased once to come across a passage in one of the </w:t>
      </w:r>
      <w:r>
        <w:rPr>
          <w:rStyle w:val="wwc-pali"/>
          <w:iCs/>
        </w:rPr>
        <w:t>suttas</w:t>
      </w:r>
      <w:r>
        <w:rPr/>
        <w:t xml:space="preserve"> where the Buddha said, ‘Monks you too should make merit, should make </w:t>
      </w:r>
      <w:r>
        <w:rPr>
          <w:rStyle w:val="wwc-pal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rStyle w:val="wwc-pal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rStyle w:val="wwc-pali"/>
          <w:iCs/>
        </w:rPr>
        <w:t>samādhi</w:t>
      </w:r>
      <w:r>
        <w:rPr/>
        <w:t xml:space="preserve">, and </w:t>
      </w:r>
      <w:r>
        <w:rPr>
          <w:rStyle w:val="wwc-pali"/>
          <w:iCs/>
        </w:rPr>
        <w:t>samādhi</w:t>
      </w:r>
      <w:r>
        <w:rPr/>
        <w:t xml:space="preserve"> will be the cause of insight and the cause leading to Liberation. It is just the usual conditioned process of things. The Buddha knew that. The great </w:t>
      </w:r>
      <w:r>
        <w:rPr>
          <w:rStyle w:val="wwc-pal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WW-paragraph"/>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WW-paragraph"/>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rStyle w:val="wwc-pali"/>
          <w:iCs/>
        </w:rPr>
        <w:t>Nibbāna</w:t>
      </w:r>
      <w:r>
        <w:rPr/>
        <w:t>. By getting into silence you start to see things and that gives you a deeper sense of happiness.</w:t>
      </w:r>
    </w:p>
    <w:p>
      <w:pPr>
        <w:pStyle w:val="WW-paragraph"/>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rStyle w:val="wwc-pal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WW-chapter-section-1"/>
        <w:ind w:hanging="0" w:start="0"/>
        <w:rPr/>
      </w:pPr>
      <w:r>
        <w:rPr/>
        <w:t>A Maestro of Silence</w:t>
      </w:r>
    </w:p>
    <w:p>
      <w:pPr>
        <w:pStyle w:val="WW-paragraph"/>
        <w:rPr/>
      </w:pPr>
      <w:r>
        <w:rPr/>
        <w:t xml:space="preserve">When that thinking stops, </w:t>
      </w:r>
      <w:r>
        <w:rPr>
          <w:rStyle w:val="wwc-pali"/>
        </w:rPr>
        <w:t>imasmiṁ</w:t>
      </w:r>
      <w:r>
        <w:rPr/>
        <w:t xml:space="preserve"> </w:t>
      </w:r>
      <w:r>
        <w:rPr>
          <w:rStyle w:val="wwc-pali"/>
        </w:rPr>
        <w:t>asati</w:t>
      </w:r>
      <w:r>
        <w:rPr/>
        <w:t xml:space="preserve"> </w:t>
      </w:r>
      <w:r>
        <w:rPr>
          <w:rStyle w:val="wwc-pali"/>
        </w:rPr>
        <w:t>idaṁ</w:t>
      </w:r>
      <w:r>
        <w:rPr/>
        <w:t xml:space="preserve"> </w:t>
      </w:r>
      <w:r>
        <w:rPr>
          <w:rStyle w:val="wwc-pali"/>
        </w:rPr>
        <w:t>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rStyle w:val="wwc-pali"/>
          <w:iCs/>
        </w:rPr>
        <w:t>jhāna</w:t>
      </w:r>
      <w:r>
        <w:rPr/>
        <w:t xml:space="preserve"> realms.</w:t>
      </w:r>
    </w:p>
    <w:p>
      <w:pPr>
        <w:pStyle w:val="WW-paragraph"/>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WW-paragraph"/>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WW-paragraph"/>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WW-paragraph"/>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WW-chapter-section-1"/>
        <w:ind w:hanging="0" w:start="0"/>
        <w:rPr/>
      </w:pPr>
      <w:r>
        <w:rPr/>
        <w:t>Letting Go</w:t>
      </w:r>
    </w:p>
    <w:p>
      <w:pPr>
        <w:pStyle w:val="WW-paragraph"/>
        <w:rPr/>
      </w:pPr>
      <w:r>
        <w:rPr/>
        <w:t xml:space="preserve">The Buddha said that delusion, </w:t>
      </w:r>
      <w:r>
        <w:rPr>
          <w:rStyle w:val="wwc-pali"/>
          <w:iCs/>
        </w:rPr>
        <w:t>avijjā</w:t>
      </w:r>
      <w:r>
        <w:rPr/>
        <w:t xml:space="preserve"> or ignorance, the first factor of Dependent Origination, is the root cause of the whole of </w:t>
      </w:r>
      <w:r>
        <w:rPr>
          <w:rStyle w:val="wwc-pali"/>
          <w:iCs/>
        </w:rPr>
        <w:t>saṁsāra</w:t>
      </w:r>
      <w:r>
        <w:rPr/>
        <w:t xml:space="preserve">. When the Buddha taught Dependent Origination he was talking about how </w:t>
      </w:r>
      <w:r>
        <w:rPr>
          <w:rStyle w:val="wwc-pal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WW-paragraph"/>
        <w:rPr/>
      </w:pPr>
      <w:r>
        <w:rPr/>
        <w:t xml:space="preserve">Lack of insight into the five senses and the five </w:t>
      </w:r>
      <w:r>
        <w:rPr>
          <w:rStyle w:val="wwc-pali"/>
          <w:iCs/>
        </w:rPr>
        <w:t>khandhas</w:t>
      </w:r>
      <w:r>
        <w:rPr/>
        <w:t xml:space="preserve"> is suffering, and because of that the </w:t>
      </w:r>
      <w:r>
        <w:rPr>
          <w:rStyle w:val="wwc-pal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rStyle w:val="wwc-pali"/>
          <w:iCs/>
        </w:rPr>
        <w:t>jhāna</w:t>
      </w:r>
      <w:r>
        <w:rPr/>
        <w:t xml:space="preserve"> states.</w:t>
      </w:r>
    </w:p>
    <w:p>
      <w:pPr>
        <w:pStyle w:val="WW-paragraph"/>
        <w:rPr/>
      </w:pPr>
      <w:r>
        <w:rPr>
          <w:i/>
          <w:iCs/>
        </w:rPr>
        <w:t xml:space="preserve">The </w:t>
      </w:r>
      <w:r>
        <w:rPr>
          <w:rStyle w:val="wwc-pali"/>
          <w:iCs/>
        </w:rPr>
        <w:t>jhānas</w:t>
      </w:r>
      <w:r>
        <w:rPr>
          <w:i/>
          <w:iCs/>
        </w:rPr>
        <w:t xml:space="preserve"> are no more than stages of letting go</w:t>
      </w:r>
      <w:r>
        <w:rPr/>
        <w:t xml:space="preserve">. The more you let go and the more that disappears, the closer you get to </w:t>
      </w:r>
      <w:r>
        <w:rPr>
          <w:rStyle w:val="wwc-pali"/>
          <w:iCs/>
        </w:rPr>
        <w:t>jhānas</w:t>
      </w:r>
      <w:r>
        <w:rPr/>
        <w:t xml:space="preserve">. If you let go a lot, these things just happen all by themselves. </w:t>
      </w:r>
      <w:r>
        <w:rPr>
          <w:i/>
          <w:iCs/>
        </w:rPr>
        <w:t xml:space="preserve">The </w:t>
      </w:r>
      <w:r>
        <w:rPr>
          <w:rStyle w:val="wwc-pali"/>
          <w:iCs/>
        </w:rPr>
        <w:t>jhānas</w:t>
      </w:r>
      <w:r>
        <w:rPr>
          <w:i/>
          <w:iCs/>
        </w:rPr>
        <w:t xml:space="preserve"> are conditioned by letting go</w:t>
      </w:r>
      <w:r>
        <w:rPr/>
        <w:t xml:space="preserve">. That’s a very powerful teaching. When you’re meditating always remember the Third Noble Truth. It shows you how to let go. It gives you the underlying theme of </w:t>
      </w:r>
      <w:r>
        <w:rPr>
          <w:rStyle w:val="wwc-pali"/>
          <w:iCs/>
        </w:rPr>
        <w:t>cāga</w:t>
      </w:r>
      <w:r>
        <w:rPr/>
        <w:t xml:space="preserve"> (giving or letting go); this doesn’t belong to you, give it up. The five senses don’t belong to you. They are not you and they have nothing to do with you. </w:t>
      </w:r>
      <w:r>
        <w:rPr>
          <w:rStyle w:val="wwc-pali"/>
          <w:iCs/>
        </w:rPr>
        <w:t>Cāga</w:t>
      </w:r>
      <w:r>
        <w:rPr/>
        <w:t xml:space="preserve"> and </w:t>
      </w:r>
      <w:r>
        <w:rPr>
          <w:rStyle w:val="wwc-pali"/>
          <w:iCs/>
        </w:rPr>
        <w:t>mutti</w:t>
      </w:r>
      <w:r>
        <w:rPr/>
        <w:t xml:space="preserve">: you can throw the senses away and free yourself from them. </w:t>
      </w:r>
      <w:r>
        <w:rPr>
          <w:rStyle w:val="wwc-pali"/>
          <w:iCs/>
        </w:rPr>
        <w:t>Anālaya</w:t>
      </w:r>
      <w:r>
        <w:rPr/>
        <w:t xml:space="preserve">, not allowing these five senses to stick anywhere, and lastly </w:t>
      </w:r>
      <w:r>
        <w:rPr>
          <w:rStyle w:val="wwc-pal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rStyle w:val="wwc-pali"/>
          <w:iCs/>
        </w:rPr>
        <w:t>saṅkhāras</w:t>
      </w:r>
      <w:r>
        <w:rPr/>
        <w:t>.</w:t>
      </w:r>
    </w:p>
    <w:p>
      <w:pPr>
        <w:pStyle w:val="WW-paragraph"/>
        <w:rPr/>
      </w:pPr>
      <w:r>
        <w:rPr/>
        <w:t xml:space="preserve">You can only really let go if you’ve got a bit of wisdom, understanding, and insight. You need enough insight to have the courage and the faith to let go completely. Many meditators get close to these </w:t>
      </w:r>
      <w:r>
        <w:rPr>
          <w:rStyle w:val="wwc-pal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rStyle w:val="wwc-pali"/>
          <w:iCs/>
        </w:rPr>
        <w:t>saṅkhāras</w:t>
      </w:r>
      <w:r>
        <w:rPr/>
        <w:t xml:space="preserve"> are the same as this whole craving of </w:t>
      </w:r>
      <w:r>
        <w:rPr>
          <w:rStyle w:val="wwc-pali"/>
          <w:iCs/>
        </w:rPr>
        <w:t>taṇhā</w:t>
      </w:r>
      <w:r>
        <w:rPr/>
        <w:t xml:space="preserve"> (thirst), </w:t>
      </w:r>
      <w:r>
        <w:rPr>
          <w:rStyle w:val="wwc-pali"/>
          <w:iCs/>
        </w:rPr>
        <w:t>upadāna</w:t>
      </w:r>
      <w:r>
        <w:rPr/>
        <w:t xml:space="preserve"> (taking up), and </w:t>
      </w:r>
      <w:r>
        <w:rPr>
          <w:rStyle w:val="wwc-pali"/>
          <w:iCs/>
        </w:rPr>
        <w:t>bhava</w:t>
      </w:r>
      <w:r>
        <w:rPr/>
        <w:t xml:space="preserve"> (existence). In the latter part of the Dependent Origination it’s a different way of saying the same thing, because the making of </w:t>
      </w:r>
      <w:r>
        <w:rPr>
          <w:rStyle w:val="wwc-pali"/>
          <w:iCs/>
        </w:rPr>
        <w:t>kamma</w:t>
      </w:r>
      <w:r>
        <w:rPr/>
        <w:t xml:space="preserve"> is all based on craving, which is the fuel for more existence and birth. All this doing, all this reacting, all this making, all this wanting and not wanting is what causes rebirth. It provides the fuel for </w:t>
      </w:r>
      <w:r>
        <w:rPr>
          <w:rStyle w:val="wwc-pali"/>
          <w:iCs/>
        </w:rPr>
        <w:t>saṁsāra</w:t>
      </w:r>
      <w:r>
        <w:rPr/>
        <w:t>, the fuel for more existence.</w:t>
      </w:r>
    </w:p>
    <w:p>
      <w:pPr>
        <w:pStyle w:val="WW-paragraph"/>
        <w:rPr/>
      </w:pPr>
      <w:r>
        <w:rPr/>
        <w:t>Once you can see this whole cause and effect relationship you know why rebirth happens and why consciousness passes from one life to the next life. You see the causal relationship that is there. One important technical point with causality—</w:t>
      </w: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rStyle w:val="wwc-pali"/>
          <w:iCs/>
        </w:rPr>
        <w:t>kamma</w:t>
      </w:r>
      <w:r>
        <w:rPr/>
        <w:t xml:space="preserve"> and its results are often far apart. The </w:t>
      </w:r>
      <w:r>
        <w:rPr>
          <w:rStyle w:val="wwc-pali"/>
          <w:iCs/>
        </w:rPr>
        <w:t>kamma</w:t>
      </w:r>
      <w:r>
        <w:rPr/>
        <w:t xml:space="preserve"> of today sometimes doesn’t give its results until next week, next month, next lifetime, or some other lifetime. That’s still just conditionality, the law of </w:t>
      </w:r>
      <w:r>
        <w:rPr>
          <w:rStyle w:val="wwc-pali"/>
          <w:iCs/>
        </w:rPr>
        <w:t>kamma</w:t>
      </w:r>
      <w:r>
        <w:rPr/>
        <w:t>.</w:t>
      </w:r>
    </w:p>
    <w:p>
      <w:pPr>
        <w:pStyle w:val="WW-paragraph"/>
        <w:rPr/>
      </w:pPr>
      <w:r>
        <w:rPr/>
        <w:t xml:space="preserve">Once one understands that, one can see how one is creating conditions now for both this life and the next life. You understand how you are making your rebirth and how are you are making </w:t>
      </w:r>
      <w:r>
        <w:rPr>
          <w:rStyle w:val="wwc-pali"/>
          <w:iCs/>
        </w:rPr>
        <w:t>saṁsāra</w:t>
      </w:r>
      <w:r>
        <w:rPr/>
        <w:t xml:space="preserve">. You understand how birth happens and how one gets a particular role as soon as there is that birth. With birth come the five senses, and the sense bases, and </w:t>
      </w:r>
      <w:r>
        <w:rPr>
          <w:rStyle w:val="wwc-pali"/>
        </w:rPr>
        <w:t>vedāna</w:t>
      </w:r>
      <w:r>
        <w:rPr/>
        <w:t xml:space="preserve"> (feeling), and all the factors that follow after </w:t>
      </w:r>
      <w:r>
        <w:rPr>
          <w:rStyle w:val="wwc-pali"/>
        </w:rPr>
        <w:t>viññāṇa</w:t>
      </w:r>
      <w:r>
        <w:rPr/>
        <w:t xml:space="preserve"> (consciousness) and </w:t>
      </w:r>
      <w:r>
        <w:rPr>
          <w:rStyle w:val="wwc-pali"/>
        </w:rPr>
        <w:t>nāma</w:t>
      </w:r>
      <w:r>
        <w:rPr/>
        <w:t xml:space="preserve"> </w:t>
      </w:r>
      <w:r>
        <w:rPr>
          <w:rStyle w:val="wwc-pali"/>
        </w:rPr>
        <w:t>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WW-chapter-section-1"/>
        <w:ind w:hanging="0" w:start="0"/>
        <w:rPr/>
      </w:pPr>
      <w:r>
        <w:rPr/>
        <w:t>It’s Already Too Late</w:t>
      </w:r>
    </w:p>
    <w:p>
      <w:pPr>
        <w:pStyle w:val="WW-paragraph"/>
        <w:rPr/>
      </w:pPr>
      <w:r>
        <w:rPr/>
        <w:t xml:space="preserve">Dependent Cessation is the opposite of Dependent Origination. </w:t>
      </w:r>
      <w:r>
        <w:rPr>
          <w:rStyle w:val="wwc-pal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rStyle w:val="wwc-pali"/>
        </w:rPr>
        <w:t>bhava</w:t>
      </w:r>
      <w:r>
        <w:rPr/>
        <w:t>-</w:t>
      </w:r>
      <w:r>
        <w:rPr>
          <w:rStyle w:val="wwc-pali"/>
        </w:rPr>
        <w:t>taṇhā</w:t>
      </w:r>
      <w:r>
        <w:rPr/>
        <w:t xml:space="preserve">, the craving to exist. Instead of saying </w:t>
      </w:r>
      <w:r>
        <w:rPr>
          <w:rStyle w:val="wwc-pali"/>
        </w:rPr>
        <w:t>bhava</w:t>
      </w:r>
      <w:r>
        <w:rPr/>
        <w:t>-</w:t>
      </w:r>
      <w:r>
        <w:rPr>
          <w:rStyle w:val="wwc-pali"/>
        </w:rPr>
        <w:t>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rStyle w:val="wwc-pali"/>
        </w:rPr>
        <w:t>sukha</w:t>
      </w:r>
      <w:r>
        <w:rPr/>
        <w:t xml:space="preserve"> </w:t>
      </w:r>
      <w:r>
        <w:rPr>
          <w:rStyle w:val="wwc-pali"/>
        </w:rPr>
        <w:t>vedāna</w:t>
      </w:r>
      <w:r>
        <w:rPr/>
        <w:t xml:space="preserve">, </w:t>
      </w:r>
      <w:r>
        <w:rPr>
          <w:rStyle w:val="wwc-pali"/>
        </w:rPr>
        <w:t>dukkha</w:t>
      </w:r>
      <w:r>
        <w:rPr/>
        <w:t xml:space="preserve"> </w:t>
      </w:r>
      <w:r>
        <w:rPr>
          <w:rStyle w:val="wwc-pali"/>
        </w:rPr>
        <w:t>vedāna</w:t>
      </w:r>
      <w:r>
        <w:rPr/>
        <w:t xml:space="preserve"> or the </w:t>
      </w:r>
      <w:r>
        <w:rPr>
          <w:rStyle w:val="wwc-pali"/>
        </w:rPr>
        <w:t>vedāna</w:t>
      </w:r>
      <w:r>
        <w:rPr/>
        <w:t xml:space="preserve"> in between—that is agreeable feeling, disagreeable feeling, or indifferent or neutral feeling—or each of the six senses.</w:t>
      </w:r>
    </w:p>
    <w:p>
      <w:pPr>
        <w:pStyle w:val="WW-paragraph"/>
        <w:rPr/>
      </w:pPr>
      <w:r>
        <w:rPr/>
        <w:t xml:space="preserve">There are just eighteen different types of </w:t>
      </w:r>
      <w:r>
        <w:rPr>
          <w:rStyle w:val="wwc-pali"/>
        </w:rPr>
        <w:t>vedāna</w:t>
      </w:r>
      <w:r>
        <w:rPr/>
        <w:t xml:space="preserve"> (feeling) and that’s all you can have. They’re just packaged in different wrapping but really there are only eighteen. If you’ve experienced each one of those different </w:t>
      </w:r>
      <w:r>
        <w:rPr>
          <w:rStyle w:val="wwc-pali"/>
        </w:rPr>
        <w:t>vedanās</w:t>
      </w:r>
      <w:r>
        <w:rPr/>
        <w:t xml:space="preserve"> then you’ve experienced the whole of </w:t>
      </w:r>
      <w:r>
        <w:rPr>
          <w:rStyle w:val="wwc-pali"/>
        </w:rPr>
        <w:t>saṁsāra</w:t>
      </w:r>
      <w:r>
        <w:rPr/>
        <w:t xml:space="preserve">. So, after a while you say, “Been there, done that”. You go up the Amazon and this is just another </w:t>
      </w:r>
      <w:r>
        <w:rPr>
          <w:rStyle w:val="wwc-pali"/>
        </w:rPr>
        <w:t>cakkhu</w:t>
      </w:r>
      <w:r>
        <w:rPr/>
        <w:t xml:space="preserve"> </w:t>
      </w:r>
      <w:r>
        <w:rPr>
          <w:rStyle w:val="wwc-pali"/>
        </w:rPr>
        <w:t>viññāṇa</w:t>
      </w:r>
      <w:r>
        <w:rPr/>
        <w:t xml:space="preserve">, eye sensation. If you like it, it is </w:t>
      </w:r>
      <w:r>
        <w:rPr>
          <w:rStyle w:val="wwc-pali"/>
        </w:rPr>
        <w:t>sukha</w:t>
      </w:r>
      <w:r>
        <w:rPr/>
        <w:t xml:space="preserve">, if you don’t like it, it is </w:t>
      </w:r>
      <w:r>
        <w:rPr>
          <w:rStyle w:val="wwc-pali"/>
        </w:rPr>
        <w:t>dukkha</w:t>
      </w:r>
      <w:r>
        <w:rPr/>
        <w:t>. Here we go again. There are only eighteen things to experience in this world. So: been there, done that! Have an end to it. When one sees in this way, it’s the cause for cessation.</w:t>
      </w:r>
    </w:p>
    <w:p>
      <w:pPr>
        <w:pStyle w:val="WW-paragraph"/>
        <w:rPr/>
      </w:pPr>
      <w:r>
        <w:rPr/>
        <w:t xml:space="preserve">The Buddha talked about Dependent Cessation starting with </w:t>
      </w:r>
      <w:r>
        <w:rPr>
          <w:rStyle w:val="wwc-pali"/>
          <w:iCs/>
        </w:rPr>
        <w:t>avijjā</w:t>
      </w:r>
      <w:r>
        <w:rPr/>
        <w:t xml:space="preserve"> (ignorance) being abandoned, and actually having insight into the Four Noble Truths that the body and mind, all experience, all the senses, are suffering. Once you start to see that fully then </w:t>
      </w:r>
      <w:r>
        <w:rPr>
          <w:rStyle w:val="wwc-pali"/>
          <w:iCs/>
        </w:rPr>
        <w:t>nibbidā</w:t>
      </w:r>
      <w:r>
        <w:rPr/>
        <w:t xml:space="preserve"> comes up: you’re just not interested in this sensory experience any more. Once </w:t>
      </w:r>
      <w:r>
        <w:rPr>
          <w:rStyle w:val="wwc-pal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rStyle w:val="wwc-pali"/>
          <w:iCs/>
        </w:rPr>
        <w:t>avijjā</w:t>
      </w:r>
      <w:r>
        <w:rPr/>
        <w:t xml:space="preserve"> is overcome it’s just causes and effects working their way out. The knowledge of non-self is there. These are the Four Noble Truths. The process that ends </w:t>
      </w:r>
      <w:r>
        <w:rPr>
          <w:rStyle w:val="wwc-pal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WW-paragraph"/>
        <w:rPr/>
      </w:pPr>
      <w:r>
        <w:rPr/>
        <w:t xml:space="preserve">By ending things you become an </w:t>
      </w:r>
      <w:r>
        <w:rPr>
          <w:rStyle w:val="wwc-pali"/>
          <w:iCs/>
        </w:rPr>
        <w:t>Ariya</w:t>
      </w:r>
      <w:r>
        <w:rPr/>
        <w:t xml:space="preserve">. An </w:t>
      </w:r>
      <w:r>
        <w:rPr>
          <w:rStyle w:val="wwc-pali"/>
          <w:iCs/>
        </w:rPr>
        <w:t>Ariya</w:t>
      </w:r>
      <w:r>
        <w:rPr/>
        <w:t xml:space="preserve"> is one who seeks endings, who just wants to stop. It’s not the person who wants to stop, it’s just the experience. Insight is what makes things stop. There is no interest any more, and so there is nothing to keep </w:t>
      </w:r>
      <w:r>
        <w:rPr>
          <w:rStyle w:val="wwc-pal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rStyle w:val="wwc-pali"/>
          <w:iCs/>
        </w:rPr>
        <w:t>Saṁsāra</w:t>
      </w:r>
      <w:r>
        <w:rPr/>
        <w:t xml:space="preserve"> starts to unravel because </w:t>
      </w:r>
      <w:r>
        <w:rPr>
          <w:rStyle w:val="wwc-pali"/>
        </w:rPr>
        <w:t>avijjā</w:t>
      </w:r>
      <w:r>
        <w:rPr/>
        <w:t xml:space="preserve"> has been overcome and you don’t make any more </w:t>
      </w:r>
      <w:r>
        <w:rPr>
          <w:rStyle w:val="wwc-pali"/>
        </w:rPr>
        <w:t>saṅkhāras</w:t>
      </w:r>
      <w:r>
        <w:rPr/>
        <w:t>. The cause for future rebirth, the craving and the delight in rebirth, has been stopped.</w:t>
      </w:r>
    </w:p>
    <w:p>
      <w:pPr>
        <w:pStyle w:val="WW-paragraph"/>
        <w:rPr/>
      </w:pPr>
      <w:r>
        <w:rPr>
          <w:rStyle w:val="wwc-pali"/>
        </w:rPr>
        <w:t>Kāma</w:t>
      </w:r>
      <w:r>
        <w:rPr/>
        <w:t>-</w:t>
      </w:r>
      <w:r>
        <w:rPr>
          <w:rStyle w:val="wwc-pali"/>
        </w:rPr>
        <w:t>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rStyle w:val="wwc-pali"/>
        </w:rPr>
        <w:t>kāma</w:t>
      </w:r>
      <w:r>
        <w:rPr/>
        <w:t>-</w:t>
      </w:r>
      <w:r>
        <w:rPr>
          <w:rStyle w:val="wwc-pali"/>
        </w:rPr>
        <w:t>taṇhā</w:t>
      </w:r>
      <w:r>
        <w:rPr/>
        <w:t xml:space="preserve">, craving for sensuality in the five senses, or </w:t>
      </w:r>
      <w:r>
        <w:rPr>
          <w:rStyle w:val="wwc-pali"/>
        </w:rPr>
        <w:t>bhava</w:t>
      </w:r>
      <w:r>
        <w:rPr/>
        <w:t>-</w:t>
      </w:r>
      <w:r>
        <w:rPr>
          <w:rStyle w:val="wwc-pali"/>
        </w:rPr>
        <w:t>taṇhā</w:t>
      </w:r>
      <w:r>
        <w:rPr/>
        <w:t xml:space="preserve">, the craving to exist. What do you want to exist for? Why do you want to be? Why do you want to experience again? It’s complete stupidity once it’s actually seen. When those things disappear, there are no </w:t>
      </w:r>
      <w:r>
        <w:rPr>
          <w:rStyle w:val="wwc-pali"/>
        </w:rPr>
        <w:t>saṅkhāras</w:t>
      </w:r>
      <w:r>
        <w:rPr/>
        <w:t xml:space="preserve"> made, there is no craving, there is no attachment, you’re not making existence, </w:t>
      </w:r>
      <w:r>
        <w:rPr>
          <w:rStyle w:val="wwc-pali"/>
        </w:rPr>
        <w:t>bhava</w:t>
      </w:r>
      <w:r>
        <w:rPr/>
        <w:t xml:space="preserve">. So when you see that the causes of rebirth are uprooted and there is nothing there that is going to give rise to any rebirth, that’s when one knows what Enlightenment, what </w:t>
      </w:r>
      <w:r>
        <w:rPr>
          <w:rStyle w:val="wwc-pal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rStyle w:val="wwc-pali"/>
          <w:iCs/>
        </w:rPr>
        <w:t>Ariya</w:t>
      </w:r>
      <w:r>
        <w:rPr/>
        <w:t xml:space="preserve"> or </w:t>
      </w:r>
      <w:r>
        <w:rPr>
          <w:rStyle w:val="wwc-pali"/>
          <w:iCs/>
        </w:rPr>
        <w:t>Arahant</w:t>
      </w:r>
      <w:r>
        <w:rPr/>
        <w:t xml:space="preserve"> who dies, because there was no one there to die, it’s just a process that ends. That’s why you never say that </w:t>
      </w:r>
      <w:r>
        <w:rPr>
          <w:rStyle w:val="wwc-pali"/>
          <w:iCs/>
        </w:rPr>
        <w:t>Arahants</w:t>
      </w:r>
      <w:r>
        <w:rPr/>
        <w:t xml:space="preserve"> die, they </w:t>
      </w:r>
      <w:r>
        <w:rPr>
          <w:rStyle w:val="wwc-pali"/>
          <w:iCs/>
        </w:rPr>
        <w:t>Parinibbāna</w:t>
      </w:r>
      <w:r>
        <w:rPr/>
        <w:t xml:space="preserve">. </w:t>
      </w:r>
      <w:r>
        <w:rPr>
          <w:rStyle w:val="wwc-pali"/>
          <w:iCs/>
        </w:rPr>
        <w:t>Parinibbāna</w:t>
      </w:r>
      <w:r>
        <w:rPr/>
        <w:t xml:space="preserve"> means this whole process finally comes to a grinding halt and everything just dissipates and disappears, never to arise again. That’s the ending of the whole cycle of </w:t>
      </w:r>
      <w:r>
        <w:rPr>
          <w:rStyle w:val="wwc-pali"/>
          <w:iCs/>
        </w:rPr>
        <w:t>saṁsāra</w:t>
      </w:r>
      <w:r>
        <w:rPr/>
        <w:t>. Seeing in that way and understanding the Buddha’s full teaching becomes very beautiful.</w:t>
      </w:r>
    </w:p>
    <w:p>
      <w:pPr>
        <w:pStyle w:val="WW-paragraph"/>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rStyle w:val="wwc-pali"/>
          <w:iCs/>
        </w:rPr>
        <w:t>Ariyans</w:t>
      </w:r>
      <w:r>
        <w:rPr/>
        <w:t xml:space="preserve">, can lead a lot of people out of </w:t>
      </w:r>
      <w:r>
        <w:rPr>
          <w:rStyle w:val="wwc-pali"/>
          <w:iCs/>
        </w:rPr>
        <w:t>saṁsāra</w:t>
      </w:r>
      <w:r>
        <w:rPr/>
        <w:t xml:space="preserve">, because they are already on the way out themselves. If they don’t know the way out themselves, how can they lead other people out of the blazing house of </w:t>
      </w:r>
      <w:r>
        <w:rPr>
          <w:rStyle w:val="wwc-pali"/>
          <w:iCs/>
        </w:rPr>
        <w:t>saṁsāra</w:t>
      </w:r>
      <w:r>
        <w:rPr/>
        <w:t xml:space="preserve">? This is a process that is beyond stopping. You cannot put off Enlightenment once you’ve seen the Dhamma any more than you can break the laws of gravity or the natural laws. There is a natural law that once one is a Stream Winner one has to end </w:t>
      </w:r>
      <w:r>
        <w:rPr>
          <w:rStyle w:val="wwc-pali"/>
        </w:rPr>
        <w:t>saṁsāra</w:t>
      </w:r>
      <w:r>
        <w:rPr/>
        <w:t xml:space="preserve"> sooner or later. One cannot stop it because there is no one in here to stop it. It’s all running according to the natural law of cause and effect. From the cessation of this, that ceases, </w:t>
      </w:r>
      <w:r>
        <w:rPr>
          <w:rStyle w:val="wwc-pali"/>
        </w:rPr>
        <w:t>imassa</w:t>
      </w:r>
      <w:r>
        <w:rPr/>
        <w:t xml:space="preserve"> </w:t>
      </w:r>
      <w:r>
        <w:rPr>
          <w:rStyle w:val="wwc-pali"/>
        </w:rPr>
        <w:t>nirodha</w:t>
      </w:r>
      <w:r>
        <w:rPr/>
        <w:t>—</w:t>
      </w:r>
      <w:r>
        <w:rPr>
          <w:rStyle w:val="wwc-pali"/>
        </w:rPr>
        <w:t>etaṁ</w:t>
      </w:r>
      <w:r>
        <w:rPr/>
        <w:t xml:space="preserve"> </w:t>
      </w:r>
      <w:r>
        <w:rPr>
          <w:rStyle w:val="wwc-pali"/>
        </w:rPr>
        <w:t>nirujjhati</w:t>
      </w:r>
      <w:r>
        <w:rPr/>
        <w:t>: from the cessation of the stupidity of thinking that there is someone inside, that you are the owner of things, a possessor of experiences, of will, and of knowing—</w:t>
      </w:r>
      <w:r>
        <w:rPr>
          <w:rStyle w:val="wwc-pali"/>
          <w:iCs/>
        </w:rPr>
        <w:t>saṁsāra</w:t>
      </w:r>
      <w:r>
        <w:rPr/>
        <w:t xml:space="preserve"> soon ceases.</w:t>
      </w:r>
    </w:p>
    <w:p>
      <w:pPr>
        <w:pStyle w:val="WW-paragraph"/>
        <w:rPr/>
      </w:pPr>
      <w:r>
        <w:rPr/>
        <w:t xml:space="preserve">It does not happen automatically the next moment, sometimes it takes seven years or seven lifetimes. But at least you know </w:t>
      </w:r>
      <w:r>
        <w:rPr>
          <w:rStyle w:val="wwc-pali"/>
        </w:rPr>
        <w:t>idaṁ</w:t>
      </w:r>
      <w:r>
        <w:rPr/>
        <w:t xml:space="preserve"> </w:t>
      </w:r>
      <w:r>
        <w:rPr>
          <w:rStyle w:val="wwc-pali"/>
        </w:rPr>
        <w:t>nirujjhati</w:t>
      </w:r>
      <w:r>
        <w:rPr/>
        <w:t xml:space="preserve">, that these five </w:t>
      </w:r>
      <w:r>
        <w:rPr>
          <w:rStyle w:val="wwc-pali"/>
        </w:rPr>
        <w:t>khandhas</w:t>
      </w:r>
      <w:r>
        <w:rPr/>
        <w:t xml:space="preserve">, the whole of </w:t>
      </w:r>
      <w:r>
        <w:rPr>
          <w:rStyle w:val="wwc-pali"/>
        </w:rPr>
        <w:t>nāma</w:t>
      </w:r>
      <w:r>
        <w:rPr/>
        <w:t xml:space="preserve"> </w:t>
      </w:r>
      <w:r>
        <w:rPr>
          <w:rStyle w:val="wwc-pali"/>
        </w:rPr>
        <w:t>rūpa</w:t>
      </w:r>
      <w:r>
        <w:rPr/>
        <w:t>, this whole world that you know—that you think is something real but which is just an empty process—will cease and end. Isn’t it wonderful that it can end? The Buddha kept on saying, “</w:t>
      </w:r>
      <w:r>
        <w:rPr>
          <w:rStyle w:val="wwc-pali"/>
        </w:rPr>
        <w:t>Nibbānaṁ</w:t>
      </w:r>
      <w:r>
        <w:rPr/>
        <w:t xml:space="preserve"> </w:t>
      </w:r>
      <w:r>
        <w:rPr>
          <w:rStyle w:val="wwc-pali"/>
        </w:rPr>
        <w:t>paramaṁ</w:t>
      </w:r>
      <w:r>
        <w:rPr/>
        <w:t xml:space="preserve"> </w:t>
      </w:r>
      <w:r>
        <w:rPr>
          <w:rStyle w:val="wwc-pali"/>
        </w:rPr>
        <w:t>sukhaṁ</w:t>
      </w:r>
      <w:r>
        <w:rPr/>
        <w:t xml:space="preserve">”, </w:t>
      </w:r>
      <w:r>
        <w:rPr>
          <w:rStyle w:val="wwc-pali"/>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rStyle w:val="wwc-pali"/>
          <w:iCs/>
        </w:rPr>
        <w:t>Nibbāna</w:t>
      </w:r>
      <w:r>
        <w:rPr/>
        <w:t>. So this is just the cause and effect nature of the mind, the cause and effect nature of the world. There is no God running all of this, there is no self inside you planning all of this, it’s just a process.</w:t>
      </w:r>
    </w:p>
    <w:p>
      <w:pPr>
        <w:pStyle w:val="WW-paragraph"/>
        <w:rPr/>
      </w:pPr>
      <w:r>
        <w:rPr/>
        <w:t>You’re fortunate to be brainwashed by this talk on the Law of Conditionality.</w:t>
      </w:r>
      <w:r>
        <w:br w:type="page"/>
      </w:r>
    </w:p>
    <w:p>
      <w:pPr>
        <w:pStyle w:val="WW-Chapter"/>
        <w:spacing w:before="0" w:after="567"/>
        <w:ind w:hanging="0" w:start="0"/>
        <w:rPr/>
      </w:pPr>
      <w:r>
        <w:rPr/>
        <w:t>16. Breaking the Barrier</w:t>
      </w:r>
    </w:p>
    <w:p>
      <w:pPr>
        <w:pStyle w:val="WW-epigram"/>
        <w:rPr/>
      </w:pPr>
      <w:r>
        <w:rPr/>
        <w:t>The Five Hindrances</w:t>
        <w:br/>
        <w:t xml:space="preserve">15th August 2001 </w:t>
      </w:r>
    </w:p>
    <w:p>
      <w:pPr>
        <w:pStyle w:val="WW-paragraph"/>
        <w:rPr/>
      </w:pPr>
      <w:r>
        <w:rPr/>
        <w:t xml:space="preserve">The Buddha talked about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virtue, concentration, and wisdom. In this monastery, especially at this time of the year, the community is keeping a very sufficient practise of </w:t>
      </w:r>
      <w:r>
        <w:rPr>
          <w:rStyle w:val="wwc-pali"/>
          <w:iCs/>
        </w:rPr>
        <w:t>sīla</w:t>
      </w:r>
      <w:r>
        <w:rPr>
          <w:rStyle w:val="wwc-pali"/>
        </w:rPr>
        <w:t>.</w:t>
      </w:r>
      <w:r>
        <w:rPr/>
        <w:t xml:space="preserve"> Your restraint and the keeping of the precepts are admirable. One usually doesn’t need to talk too much about that.</w:t>
      </w:r>
    </w:p>
    <w:p>
      <w:pPr>
        <w:pStyle w:val="WW-paragraph"/>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WW-paragraph"/>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rStyle w:val="wwc-pali"/>
          <w:iCs/>
        </w:rPr>
        <w:t>samādhi</w:t>
      </w:r>
      <w:r>
        <w:rPr/>
        <w:t xml:space="preserve">. The purpose of </w:t>
      </w:r>
      <w:r>
        <w:rPr>
          <w:rStyle w:val="wwc-pali"/>
          <w:iCs/>
        </w:rPr>
        <w:t>samādhi</w:t>
      </w:r>
      <w:r>
        <w:rPr/>
        <w:t xml:space="preserve"> is to overcome the five hindrances and provide the data for ‘insight’ to work with. That data, and that insight, will come later on in this retreat.</w:t>
      </w:r>
    </w:p>
    <w:p>
      <w:pPr>
        <w:pStyle w:val="WW-chapter-section-1"/>
        <w:ind w:hanging="0" w:start="0"/>
        <w:rPr/>
      </w:pPr>
      <w:r>
        <w:rPr/>
        <w:t>Liberating the Mind</w:t>
      </w:r>
    </w:p>
    <w:p>
      <w:pPr>
        <w:pStyle w:val="WW-paragraph"/>
        <w:rPr/>
      </w:pPr>
      <w:r>
        <w:rPr/>
        <w:t xml:space="preserve">People often rush ahead of themselves. They start thinking and forming views about reality before they have any experience of such things as the </w:t>
      </w:r>
      <w:r>
        <w:rPr>
          <w:rStyle w:val="wwc-pali"/>
          <w:iCs/>
        </w:rPr>
        <w:t>jhānas</w:t>
      </w:r>
      <w:r>
        <w:rPr/>
        <w:t xml:space="preserve">, the deep meditation states of ‘letting go’. Such speculation is merely </w:t>
      </w:r>
      <w:r>
        <w:rPr>
          <w:rStyle w:val="wwc-pali"/>
          <w:iCs/>
        </w:rPr>
        <w:t>papañca</w:t>
      </w:r>
      <w:r>
        <w:rPr/>
        <w:t>, the proliferation of the mind, its ideas, fantasies, and dreams. I usually like to leave that subject until much later in the retreat.</w:t>
      </w:r>
    </w:p>
    <w:p>
      <w:pPr>
        <w:pStyle w:val="WW-paragraph"/>
        <w:rPr/>
      </w:pPr>
      <w:r>
        <w:rPr/>
        <w:t xml:space="preserve">Having the deliberate idea of overcoming these five hindrances is very important. It is the barrier of the five hindrances that blocks the door to both the </w:t>
      </w:r>
      <w:r>
        <w:rPr>
          <w:rStyle w:val="wwc-pali"/>
          <w:iCs/>
        </w:rPr>
        <w:t>jhānas</w:t>
      </w:r>
      <w:r>
        <w:rPr/>
        <w:t xml:space="preserve"> and wisdom. It is the five hindrances that fuel </w:t>
      </w:r>
      <w:r>
        <w:rPr>
          <w:rStyle w:val="wwc-pali"/>
          <w:iCs/>
        </w:rPr>
        <w:t>avijjā</w:t>
      </w:r>
      <w:r>
        <w:rPr/>
        <w:t>, ignorance. The Buddha said that they are the nutriments, the food, of delusion. If the five hindrances are present in the mind, we cannot trust our ideas or views.</w:t>
      </w:r>
    </w:p>
    <w:p>
      <w:pPr>
        <w:pStyle w:val="WW-paragraph"/>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WW-paragraph"/>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rStyle w:val="wwc-pali"/>
          <w:iCs/>
        </w:rPr>
        <w:t>Arahants</w:t>
      </w:r>
      <w:r>
        <w:rPr/>
        <w:t>. They can’t see the truth because of the power of the hindrances.</w:t>
      </w:r>
    </w:p>
    <w:p>
      <w:pPr>
        <w:pStyle w:val="WW-paragraph"/>
        <w:rPr/>
      </w:pPr>
      <w:r>
        <w:rPr/>
        <w:t xml:space="preserve">So it is important to know and overcome these hindrances. There is an acid test to know whether or not those hindrances are overcome. That test is the ability to enter into </w:t>
      </w:r>
      <w:r>
        <w:rPr>
          <w:rStyle w:val="wwc-pali"/>
          <w:iCs/>
        </w:rPr>
        <w:t>jhānas</w:t>
      </w:r>
      <w:r>
        <w:rPr/>
        <w:t xml:space="preserve">. The hindrances are the very things that block </w:t>
      </w:r>
      <w:r>
        <w:rPr>
          <w:rStyle w:val="wwc-pal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rStyle w:val="wwc-pali"/>
          <w:iCs/>
        </w:rPr>
        <w:t>jhānas</w:t>
      </w:r>
      <w:r>
        <w:rPr/>
        <w:t xml:space="preserve">. They fuel </w:t>
      </w:r>
      <w:r>
        <w:rPr>
          <w:rStyle w:val="wwc-pali"/>
          <w:iCs/>
        </w:rPr>
        <w:t>avijjā</w:t>
      </w:r>
      <w:r>
        <w:rPr/>
        <w:t xml:space="preserve"> or delusion. The hindrances hinder not only wisdom; they also block the passage into </w:t>
      </w:r>
      <w:r>
        <w:rPr>
          <w:rStyle w:val="wwc-pali"/>
          <w:iCs/>
        </w:rPr>
        <w:t>jhānas</w:t>
      </w:r>
      <w:r>
        <w:rPr/>
        <w:t>.</w:t>
      </w:r>
    </w:p>
    <w:p>
      <w:pPr>
        <w:pStyle w:val="WW-paragraph"/>
        <w:rPr/>
      </w:pPr>
      <w:r>
        <w:rPr/>
        <w:t xml:space="preserve">Using these criteria tells us whether we are ready to develop the enlightening wisdom yet, whether we are ready to actually look into the nature of things, like the mind, the body, and the other </w:t>
      </w:r>
      <w:r>
        <w:rPr>
          <w:rStyle w:val="wwc-pali"/>
          <w:iCs/>
        </w:rPr>
        <w:t>khandhas</w:t>
      </w:r>
      <w:r>
        <w:rPr/>
        <w:t>. This shows us not only whether we are ready to do these things, but also what these hindrances really are and how subtle they can be.</w:t>
      </w:r>
    </w:p>
    <w:p>
      <w:pPr>
        <w:pStyle w:val="WW-paragraph"/>
        <w:rPr/>
      </w:pPr>
      <w:r>
        <w:rPr/>
        <w:t xml:space="preserve">People sometimes think that they have overcome the hindrances. But they have not, because they are still too far away from being able to enter into a </w:t>
      </w:r>
      <w:r>
        <w:rPr>
          <w:rStyle w:val="wwc-pali"/>
          <w:iCs/>
        </w:rPr>
        <w:t>jhāna</w:t>
      </w:r>
      <w:r>
        <w:rPr/>
        <w:t xml:space="preserve">. Entering the </w:t>
      </w:r>
      <w:r>
        <w:rPr>
          <w:rStyle w:val="wwc-pali"/>
          <w:iCs/>
        </w:rPr>
        <w:t>jhānas</w:t>
      </w:r>
      <w:r>
        <w:rPr/>
        <w:t xml:space="preserve"> is the acid test. That is why I can’t see any reason for a person to stop at the entrance into a </w:t>
      </w:r>
      <w:r>
        <w:rPr>
          <w:rStyle w:val="wwc-pali"/>
          <w:iCs/>
        </w:rPr>
        <w:t>jhāna</w:t>
      </w:r>
      <w:r>
        <w:rPr/>
        <w:t xml:space="preserve"> and say, “This is good enough! Now I can contemplate. Now I will be able to find out”. The usual practice, the common practice, is to suppress the hindrances and then having as it were, the door of </w:t>
      </w:r>
      <w:r>
        <w:rPr>
          <w:rStyle w:val="wwc-pali"/>
          <w:iCs/>
        </w:rPr>
        <w:t>jhāna</w:t>
      </w:r>
      <w:r>
        <w:rPr/>
        <w:t xml:space="preserve"> wide open to us. The </w:t>
      </w:r>
      <w:r>
        <w:rPr>
          <w:rStyle w:val="wwc-pali"/>
          <w:iCs/>
        </w:rPr>
        <w:t>jhāna</w:t>
      </w:r>
      <w:r>
        <w:rPr/>
        <w:t xml:space="preserve"> just happens: the </w:t>
      </w:r>
      <w:r>
        <w:rPr>
          <w:rStyle w:val="wwc-pali"/>
          <w:iCs/>
        </w:rPr>
        <w:t>jhāna</w:t>
      </w:r>
      <w:r>
        <w:rPr/>
        <w:t xml:space="preserve"> sucks us in or I should say sucks the mind in, sucks awareness in. It shows us states where the hindrances are overcome. It’s a moot point whether we could stop at the gate into </w:t>
      </w:r>
      <w:r>
        <w:rPr>
          <w:rStyle w:val="wwc-pali"/>
          <w:iCs/>
        </w:rPr>
        <w:t>jhānas</w:t>
      </w:r>
      <w:r>
        <w:rPr/>
        <w:t xml:space="preserve"> anyway.</w:t>
      </w:r>
    </w:p>
    <w:p>
      <w:pPr>
        <w:pStyle w:val="WW-paragraph"/>
        <w:rPr/>
      </w:pPr>
      <w:r>
        <w:rPr/>
        <w:t xml:space="preserve">I’ve mentioned on many occasions that there comes a time in the practise of </w:t>
      </w:r>
      <w:r>
        <w:rPr>
          <w:rStyle w:val="wwc-pal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rStyle w:val="wwc-pali"/>
        </w:rPr>
        <w:t>upacāra</w:t>
      </w:r>
      <w:r>
        <w:rPr/>
        <w:t xml:space="preserve"> </w:t>
      </w:r>
      <w:r>
        <w:rPr>
          <w:rStyle w:val="wwc-pali"/>
        </w:rPr>
        <w:t>samādhi</w:t>
      </w:r>
      <w:r>
        <w:rPr/>
        <w:t xml:space="preserve"> (neighbourhood </w:t>
      </w:r>
      <w:r>
        <w:rPr>
          <w:rStyle w:val="wwc-pali"/>
        </w:rPr>
        <w:t>samādhi</w:t>
      </w:r>
      <w:r>
        <w:rPr/>
        <w:t xml:space="preserve">). It is the outside edges of the </w:t>
      </w:r>
      <w:r>
        <w:rPr>
          <w:rStyle w:val="wwc-pali"/>
        </w:rPr>
        <w:t>jhānas</w:t>
      </w:r>
      <w:r>
        <w:rPr/>
        <w:t xml:space="preserve"> were there are no hindrances. I cannot see how the mind can stop and linger with </w:t>
      </w:r>
      <w:r>
        <w:rPr>
          <w:rStyle w:val="wwc-pali"/>
        </w:rPr>
        <w:t>upacāra</w:t>
      </w:r>
      <w:r>
        <w:rPr/>
        <w:t xml:space="preserve"> </w:t>
      </w:r>
      <w:r>
        <w:rPr>
          <w:rStyle w:val="wwc-pali"/>
        </w:rPr>
        <w:t>samādhi</w:t>
      </w:r>
      <w:r>
        <w:rPr/>
        <w:t xml:space="preserve">. The process will pull the mind through into the </w:t>
      </w:r>
      <w:r>
        <w:rPr>
          <w:rStyle w:val="wwc-pali"/>
        </w:rPr>
        <w:t>jhāna</w:t>
      </w:r>
      <w:r>
        <w:rPr/>
        <w:t xml:space="preserve">. The </w:t>
      </w:r>
      <w:r>
        <w:rPr>
          <w:rStyle w:val="wwc-pali"/>
        </w:rPr>
        <w:t>jhāna</w:t>
      </w:r>
      <w:r>
        <w:rPr/>
        <w:t xml:space="preserve"> is a state without hindrances, which can be clearly seen when one emerges from the </w:t>
      </w:r>
      <w:r>
        <w:rPr>
          <w:rStyle w:val="wwc-pali"/>
        </w:rPr>
        <w:t>jhāna</w:t>
      </w:r>
      <w:r>
        <w:rPr/>
        <w:t xml:space="preserve">. Those hindrances stay knocked out for a long time. If a </w:t>
      </w:r>
      <w:r>
        <w:rPr>
          <w:rStyle w:val="wwc-pali"/>
        </w:rPr>
        <w:t>jhāna</w:t>
      </w:r>
      <w:r>
        <w:rPr/>
        <w:t xml:space="preserve"> has not been achieved, the five hindrances, together with discontent and weariness, of the body and mind invade the mind and remain.</w:t>
      </w:r>
    </w:p>
    <w:p>
      <w:pPr>
        <w:pStyle w:val="WW-paragraph"/>
        <w:rPr/>
      </w:pPr>
      <w:r>
        <w:rPr/>
        <w:t xml:space="preserve">When a </w:t>
      </w:r>
      <w:r>
        <w:rPr>
          <w:rStyle w:val="wwc-pal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rStyle w:val="wwc-pali"/>
          <w:iCs/>
        </w:rPr>
        <w:t>jhānas</w:t>
      </w:r>
      <w:r>
        <w:rPr/>
        <w:t xml:space="preserve">. Standing on those experiences, resting on them, based on them you have the data to actually see into the nature of the mind and the body—the nature of the five </w:t>
      </w:r>
      <w:r>
        <w:rPr>
          <w:rStyle w:val="wwc-pali"/>
          <w:iCs/>
        </w:rPr>
        <w:t>khandhas</w:t>
      </w:r>
      <w:r>
        <w:rPr/>
        <w:t>, and the nature of the sense bases. Without that data it’s very hard to imagine how anyone would be able see the truth.</w:t>
      </w:r>
    </w:p>
    <w:p>
      <w:pPr>
        <w:pStyle w:val="WW-paragraph"/>
        <w:rPr/>
      </w:pPr>
      <w:r>
        <w:rPr/>
        <w:t xml:space="preserve">So overcome those five hindrances and use that state of the </w:t>
      </w:r>
      <w:r>
        <w:rPr>
          <w:rStyle w:val="wwc-pal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WW-paragraph"/>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rStyle w:val="wwc-pali"/>
          <w:iCs/>
        </w:rPr>
        <w:t>jhānas</w:t>
      </w:r>
      <w:r>
        <w:rPr/>
        <w:t xml:space="preserve"> from that state. That’s why I tell people that when we’re meditating, if there is a blockage, if we can’t get further, it must be because of one of the hindrances, one of the </w:t>
      </w:r>
      <w:r>
        <w:rPr>
          <w:rStyle w:val="wwc-pali"/>
          <w:iCs/>
        </w:rPr>
        <w:t>nīvaraṇas</w:t>
      </w:r>
      <w:r>
        <w:rPr/>
        <w:t>.</w:t>
      </w:r>
    </w:p>
    <w:p>
      <w:pPr>
        <w:pStyle w:val="WW-paragraph"/>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rStyle w:val="wwc-pali"/>
          <w:iCs/>
        </w:rPr>
        <w:t>jhāna</w:t>
      </w:r>
      <w:r>
        <w:rPr/>
        <w:t>. So we should look at those and investigate them.</w:t>
      </w:r>
    </w:p>
    <w:p>
      <w:pPr>
        <w:pStyle w:val="WW-chapter-section-1"/>
        <w:ind w:hanging="0" w:start="0"/>
        <w:rPr/>
      </w:pPr>
      <w:r>
        <w:rPr/>
        <w:t>Sensual Desire</w:t>
      </w:r>
    </w:p>
    <w:p>
      <w:pPr>
        <w:pStyle w:val="WW-paragraph"/>
        <w:rPr/>
      </w:pPr>
      <w:r>
        <w:rPr>
          <w:rStyle w:val="wwc-pali"/>
          <w:iCs/>
        </w:rPr>
        <w:t>Kāmacchanda</w:t>
      </w:r>
      <w:r>
        <w:rPr/>
        <w:t xml:space="preserve">, the most important hindrance, comes first. </w:t>
      </w:r>
      <w:r>
        <w:rPr>
          <w:rStyle w:val="wwc-pal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rStyle w:val="wwc-pali"/>
          <w:iCs/>
        </w:rPr>
        <w:t>chanda</w:t>
      </w:r>
      <w:r>
        <w:rPr/>
        <w:t xml:space="preserve"> is what we have to do if we cannot attend a meeting of the community of monks and we want to give approval and agreement to what’s happening there. We give our ‘</w:t>
      </w:r>
      <w:r>
        <w:rPr>
          <w:rStyle w:val="wwc-pali"/>
          <w:iCs/>
        </w:rPr>
        <w:t>chanda</w:t>
      </w:r>
      <w:r>
        <w:rPr/>
        <w:t xml:space="preserve">’ to go ahead in our absence. </w:t>
      </w:r>
      <w:r>
        <w:rPr>
          <w:rStyle w:val="wwc-pal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rStyle w:val="wwc-pali"/>
          <w:iCs/>
        </w:rPr>
        <w:t>chanda</w:t>
      </w:r>
      <w:r>
        <w:rPr/>
        <w:t xml:space="preserve"> in the Vinaya, we have </w:t>
      </w:r>
      <w:r>
        <w:rPr>
          <w:rStyle w:val="wwc-pali"/>
          <w:iCs/>
        </w:rPr>
        <w:t>kāmacchanda</w:t>
      </w:r>
      <w:r>
        <w:rPr/>
        <w:t xml:space="preserve"> in the five hindrances. We give our approval for the sensory world to be in our minds, in our consciousness. We accept it. We approve of it and we play with it. That’s all </w:t>
      </w:r>
      <w:r>
        <w:rPr>
          <w:rStyle w:val="wwc-pali"/>
          <w:iCs/>
        </w:rPr>
        <w:t>chanda</w:t>
      </w:r>
      <w:r>
        <w:rPr/>
        <w:t xml:space="preserve"> . We’re letting sensual desire completely occupy the mind. That’s much more subtle than just mere desire. The </w:t>
      </w:r>
      <w:r>
        <w:rPr>
          <w:rStyle w:val="wwc-pali"/>
          <w:iCs/>
        </w:rPr>
        <w:t>kāma</w:t>
      </w:r>
      <w:r>
        <w:rPr/>
        <w:t xml:space="preserve"> part means all that is contained in </w:t>
      </w:r>
      <w:r>
        <w:rPr>
          <w:rStyle w:val="wwc-pali"/>
          <w:iCs/>
        </w:rPr>
        <w:t>kāmaloka</w:t>
      </w:r>
      <w:r>
        <w:rPr/>
        <w:t xml:space="preserve">, the world of the five senses. The </w:t>
      </w:r>
      <w:r>
        <w:rPr>
          <w:rStyle w:val="wwc-pali"/>
          <w:iCs/>
        </w:rPr>
        <w:t>kāmaloka</w:t>
      </w:r>
      <w:r>
        <w:rPr/>
        <w:t xml:space="preserve"> realms include the hell realm, the animal realm, the ghost realm, the human realm, and the deva realms. </w:t>
      </w:r>
      <w:r>
        <w:rPr>
          <w:rStyle w:val="wwc-pali"/>
          <w:iCs/>
        </w:rPr>
        <w:t>Kāmacchanda</w:t>
      </w:r>
      <w:r>
        <w:rPr/>
        <w:t xml:space="preserve"> is the acceptance, agreement, and consent for that world to occupy us.</w:t>
      </w:r>
    </w:p>
    <w:p>
      <w:pPr>
        <w:pStyle w:val="WW-paragraph"/>
        <w:rPr/>
      </w:pPr>
      <w:r>
        <w:rPr/>
        <w:t xml:space="preserve">The hindrance of </w:t>
      </w:r>
      <w:r>
        <w:rPr>
          <w:rStyle w:val="wwc-pal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rStyle w:val="wwc-pali"/>
          <w:iCs/>
        </w:rPr>
        <w:t>kāmaloka</w:t>
      </w:r>
      <w:r>
        <w:rPr/>
        <w:t xml:space="preserve"> world, is all sensual desire. </w:t>
      </w:r>
      <w:r>
        <w:rPr>
          <w:rStyle w:val="wwc-pali"/>
          <w:iCs/>
        </w:rPr>
        <w:t>Kāmacchanda</w:t>
      </w:r>
      <w:r>
        <w:rPr/>
        <w:t xml:space="preserve"> also includes </w:t>
      </w:r>
      <w:r>
        <w:rPr>
          <w:rStyle w:val="wwc-pal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rStyle w:val="wwc-pal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WW-paragraph"/>
        <w:rPr/>
      </w:pPr>
      <w:r>
        <w:rPr/>
        <w:t xml:space="preserve">One of the great antidotes to desire is </w:t>
      </w:r>
      <w:r>
        <w:rPr>
          <w:rStyle w:val="wwc-pali"/>
          <w:iCs/>
        </w:rPr>
        <w:t>nibbidā</w:t>
      </w:r>
      <w:r>
        <w:rPr/>
        <w:t xml:space="preserve"> or turning away, repulsion or revulsion to that world. The Buddha gave some very meaningful similes for </w:t>
      </w:r>
      <w:r>
        <w:rPr>
          <w:rStyle w:val="wwc-pal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WW-paragraph"/>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rStyle w:val="wwc-pal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WW-paragraph"/>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WW-paragraph"/>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rStyle w:val="wwc-pali"/>
          <w:iCs/>
        </w:rPr>
        <w:t>Saṁsāra</w:t>
      </w:r>
      <w:r>
        <w:rPr/>
        <w:t xml:space="preserve"> is like that, and that’s why the Buddha taught the Four Noble Truths. The first Noble Truth is suffering or unsatisfactoriness; the idea is to get out of </w:t>
      </w:r>
      <w:r>
        <w:rPr>
          <w:rStyle w:val="wwc-pal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WW-paragraph"/>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WW-paragraph"/>
        <w:rPr/>
      </w:pPr>
      <w:r>
        <w:rPr/>
        <w:t xml:space="preserve">If we play around in the world we are going to get into trouble. Understanding that gives us aversion, </w:t>
      </w:r>
      <w:r>
        <w:rPr>
          <w:rStyle w:val="wwc-pal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rStyle w:val="wwc-pali"/>
          <w:iCs/>
        </w:rPr>
        <w:t>nibbidā</w:t>
      </w:r>
      <w:r>
        <w:rPr/>
        <w:t xml:space="preserve"> towards it, we practise </w:t>
      </w:r>
      <w:r>
        <w:rPr>
          <w:rStyle w:val="wwc-pali"/>
          <w:iCs/>
        </w:rPr>
        <w:t>asubha</w:t>
      </w:r>
      <w:r>
        <w:rPr/>
        <w:t xml:space="preserve">. But there’s also the aversion towards sound and all the things you hear from other people, the praise and blame—we have </w:t>
      </w:r>
      <w:r>
        <w:rPr>
          <w:rStyle w:val="wwc-pali"/>
          <w:iCs/>
        </w:rPr>
        <w:t>nibbidā</w:t>
      </w:r>
      <w:r>
        <w:rPr/>
        <w:t xml:space="preserve"> towards both. We have </w:t>
      </w:r>
      <w:r>
        <w:rPr>
          <w:rStyle w:val="wwc-pali"/>
          <w:iCs/>
        </w:rPr>
        <w:t>nibbidā</w:t>
      </w:r>
      <w:r>
        <w:rPr/>
        <w:t xml:space="preserve"> towards sights, smells, and tastes, towards all this food that we have. It’s such a problem!</w:t>
      </w:r>
    </w:p>
    <w:p>
      <w:pPr>
        <w:pStyle w:val="WW-paragraph"/>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rStyle w:val="wwc-pal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WW-paragraph"/>
        <w:rPr/>
      </w:pPr>
      <w:r>
        <w:rPr>
          <w:rStyle w:val="wwc-pali"/>
          <w:iCs/>
        </w:rPr>
        <w:t>Nibbidā</w:t>
      </w:r>
      <w:r>
        <w:rPr/>
        <w:t xml:space="preserve">, which is revulsion to that world, is the way of turning off those five senses. Instead of having </w:t>
      </w:r>
      <w:r>
        <w:rPr>
          <w:rStyle w:val="wwc-pali"/>
          <w:iCs/>
        </w:rPr>
        <w:t>kāmacchanda</w:t>
      </w:r>
      <w:r>
        <w:rPr/>
        <w:t xml:space="preserve"> we have </w:t>
      </w:r>
      <w:r>
        <w:rPr>
          <w:rStyle w:val="wwc-pali"/>
          <w:iCs/>
        </w:rPr>
        <w:t>kāmanibbidā</w:t>
      </w:r>
      <w:r>
        <w:rPr/>
        <w:t xml:space="preserve">. </w:t>
      </w:r>
      <w:r>
        <w:rPr>
          <w:rStyle w:val="wwc-pal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WW-paragraph"/>
        <w:rPr/>
      </w:pPr>
      <w:r>
        <w:rPr/>
        <w:t xml:space="preserve">If I’ve ever given you a problem, don’t blame me; its </w:t>
      </w:r>
      <w:r>
        <w:rPr>
          <w:rStyle w:val="wwc-pali"/>
          <w:iCs/>
        </w:rPr>
        <w:t>kāma</w:t>
      </w:r>
      <w:r>
        <w:rPr/>
        <w:t xml:space="preserve">, the sensory world, that’s given you the problem. If it’s our body that is giving problems, it’s not sickness, its </w:t>
      </w:r>
      <w:r>
        <w:rPr>
          <w:rStyle w:val="wwc-pali"/>
          <w:iCs/>
        </w:rPr>
        <w:t>kāma</w:t>
      </w:r>
      <w:r>
        <w:rPr/>
        <w:t xml:space="preserve">, the sensory world. Having </w:t>
      </w:r>
      <w:r>
        <w:rPr>
          <w:rStyle w:val="wwc-pal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WW-paragraph"/>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rStyle w:val="wwc-pali"/>
          <w:iCs/>
        </w:rPr>
        <w:t>nibbidā</w:t>
      </w:r>
      <w:r>
        <w:rPr/>
        <w:t xml:space="preserve"> towards all of that. We should also develop </w:t>
      </w:r>
      <w:r>
        <w:rPr>
          <w:rStyle w:val="wwc-pali"/>
          <w:iCs/>
        </w:rPr>
        <w:t>nibbidā</w:t>
      </w:r>
      <w:r>
        <w:rPr/>
        <w:t xml:space="preserve"> towards food. We only eat because is sustains the body, because it’s our duty to keep the body reasonably healthy. Follow the middle way—the Buddha’s way!</w:t>
      </w:r>
    </w:p>
    <w:p>
      <w:pPr>
        <w:pStyle w:val="WW-paragraph"/>
        <w:rPr/>
      </w:pPr>
      <w:r>
        <w:rPr/>
        <w:t xml:space="preserve">When we have </w:t>
      </w:r>
      <w:r>
        <w:rPr>
          <w:rStyle w:val="wwc-pal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rStyle w:val="wwc-pal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WW-paragraph"/>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rStyle w:val="wwc-pali"/>
          <w:iCs/>
        </w:rPr>
        <w:t>samādhi</w:t>
      </w:r>
      <w:r>
        <w:rPr/>
        <w:t xml:space="preserve"> we can sit meditation for hours and there are no aches and pains at all. If we sit there for an hour or an hour and a half without </w:t>
      </w:r>
      <w:r>
        <w:rPr>
          <w:rStyle w:val="wwc-pal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rStyle w:val="wwc-pal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WW-chapter-section-1"/>
        <w:ind w:hanging="0" w:start="0"/>
        <w:rPr/>
      </w:pPr>
      <w:r>
        <w:rPr/>
        <w:t>Ill-Will and Anger</w:t>
      </w:r>
    </w:p>
    <w:p>
      <w:pPr>
        <w:pStyle w:val="WW-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rStyle w:val="wwc-pali"/>
          <w:iCs/>
        </w:rPr>
        <w:t>kamma’s</w:t>
      </w:r>
      <w:r>
        <w:rPr/>
        <w:t xml:space="preserve"> problem. We don’t have to have ill-will towards them. </w:t>
      </w:r>
      <w:r>
        <w:rPr>
          <w:rStyle w:val="wwc-pali"/>
          <w:iCs/>
        </w:rPr>
        <w:t>Kamma</w:t>
      </w:r>
      <w:r>
        <w:rPr>
          <w:i/>
          <w:iCs/>
        </w:rPr>
        <w:t xml:space="preserve"> will sort everything out!</w:t>
      </w:r>
    </w:p>
    <w:p>
      <w:pPr>
        <w:pStyle w:val="WW-paragraph"/>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WW-paragraph"/>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rStyle w:val="wwc-pali"/>
          <w:iCs/>
        </w:rPr>
        <w:t>mettā</w:t>
      </w:r>
      <w:r>
        <w:rPr/>
        <w:t xml:space="preserve"> or loving-kindness is the way to overcome ill-will. The monks on the River Vaggumuda doing </w:t>
      </w:r>
      <w:r>
        <w:rPr>
          <w:rStyle w:val="wwc-pali"/>
          <w:iCs/>
        </w:rPr>
        <w:t>asubha</w:t>
      </w:r>
      <w:r>
        <w:rPr/>
        <w:t xml:space="preserve"> meditations got into so much ill-will towards themselves that they committed suicide. The Buddha had to say, “Monks, that’s the wrong way. Balance your practise”. </w:t>
      </w:r>
      <w:r>
        <w:rPr>
          <w:rStyle w:val="wwc-pali"/>
          <w:iCs/>
        </w:rPr>
        <w:t>Asubha</w:t>
      </w:r>
      <w:r>
        <w:rPr/>
        <w:t xml:space="preserve"> meditation is great for reducing and suppressing sensory desire, but ill-will needs loving-kindness. Ill-will needs the softness of the mind and that has to be looked at in one’s meditation.</w:t>
      </w:r>
    </w:p>
    <w:p>
      <w:pPr>
        <w:pStyle w:val="WW-paragraph"/>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rStyle w:val="wwc-pal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rStyle w:val="wwc-pali"/>
          <w:iCs/>
        </w:rPr>
        <w:t>mettā</w:t>
      </w:r>
      <w:r>
        <w:rPr/>
        <w:t xml:space="preserve">. </w:t>
      </w:r>
      <w:r>
        <w:rPr>
          <w:rStyle w:val="wwc-pali"/>
          <w:iCs/>
        </w:rPr>
        <w:t>Mettā</w:t>
      </w:r>
      <w:r>
        <w:rPr/>
        <w:t xml:space="preserve"> and </w:t>
      </w:r>
      <w:r>
        <w:rPr>
          <w:rStyle w:val="wwc-pal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WW-paragraph"/>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rStyle w:val="wwc-pali"/>
          <w:iCs/>
        </w:rPr>
        <w:t>mettā</w:t>
      </w:r>
      <w:r>
        <w:rPr/>
        <w:t xml:space="preserve"> onto the breath and I had a wonderful deep meditation. I even dreamt of that deep meditation during the night. I got up in the morning and the </w:t>
      </w:r>
      <w:r>
        <w:rPr>
          <w:rStyle w:val="wwc-pal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rStyle w:val="wwc-pali"/>
          <w:iCs/>
        </w:rPr>
        <w:t>mettā</w:t>
      </w:r>
      <w:r>
        <w:rPr/>
        <w:t xml:space="preserve"> with amazing results.</w:t>
      </w:r>
    </w:p>
    <w:p>
      <w:pPr>
        <w:pStyle w:val="WW-paragraph"/>
        <w:rPr/>
      </w:pPr>
      <w:r>
        <w:rPr/>
        <w:t xml:space="preserve">When we can see these hindrances and actually apply the right antidote it’s amazing what happens. The only real way we can know if it is ill-will, is to try using </w:t>
      </w:r>
      <w:r>
        <w:rPr>
          <w:rStyle w:val="wwc-pali"/>
          <w:iCs/>
        </w:rPr>
        <w:t>mettā</w:t>
      </w:r>
      <w:r>
        <w:rPr/>
        <w:t xml:space="preserve">. If it works we know, ‘yes, that was ill-will’. After that we know how very subtle the hindrance of ill-will can be. We only know through the practice of </w:t>
      </w:r>
      <w:r>
        <w:rPr>
          <w:rStyle w:val="wwc-pal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WW-chapter-section-1"/>
        <w:ind w:hanging="0" w:start="0"/>
        <w:rPr/>
      </w:pPr>
      <w:r>
        <w:rPr/>
        <w:t>Sloth and Torpor</w:t>
      </w:r>
    </w:p>
    <w:p>
      <w:pPr>
        <w:pStyle w:val="WW-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rStyle w:val="wwc-pali"/>
          <w:iCs/>
        </w:rPr>
        <w:t>Asubha</w:t>
      </w:r>
      <w:r>
        <w:rPr/>
        <w:t xml:space="preserve"> practice, the aversion to things, can quite easily lead to sloth and torpor, unless you develop </w:t>
      </w:r>
      <w:r>
        <w:rPr>
          <w:rStyle w:val="wwc-pali"/>
          <w:iCs/>
        </w:rPr>
        <w:t>asubha</w:t>
      </w:r>
      <w:r>
        <w:rPr/>
        <w:t xml:space="preserve"> meditation to the point where is arouses </w:t>
      </w:r>
      <w:r>
        <w:rPr>
          <w:rStyle w:val="wwc-pali"/>
          <w:iCs/>
        </w:rPr>
        <w:t>pītisukha</w:t>
      </w:r>
      <w:r>
        <w:rPr/>
        <w:t>. But be careful with that. If it arouses negativity, the mind will be inclined to go into sloth and torpor.</w:t>
      </w:r>
    </w:p>
    <w:p>
      <w:pPr>
        <w:pStyle w:val="WW-paragraph"/>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c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WW-paragraph"/>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WW-paragraph"/>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WW-paragraph"/>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rStyle w:val="wwc-pal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WW-chapter-section-1"/>
        <w:ind w:hanging="0" w:start="0"/>
        <w:rPr/>
      </w:pPr>
      <w:r>
        <w:rPr/>
        <w:t>Restlessness and Remorse</w:t>
      </w:r>
    </w:p>
    <w:p>
      <w:pPr>
        <w:pStyle w:val="WW-paragraph"/>
        <w:rPr/>
      </w:pPr>
      <w:r>
        <w:rPr/>
        <w:t xml:space="preserve">When we get to </w:t>
      </w:r>
      <w:r>
        <w:rPr>
          <w:rStyle w:val="wwc-pal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WW-paragraph"/>
        <w:rPr/>
      </w:pPr>
      <w:r>
        <w:rPr/>
        <w:t xml:space="preserve">Contentment is undermining the ‘doer’ and that’s very difficult to see. When we apply contentment more and more, when we apply it deeper and deeper, we find that it is an incredibly powerful tool for getting into deep </w:t>
      </w:r>
      <w:r>
        <w:rPr>
          <w:rStyle w:val="wwc-pal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WW-paragraph"/>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rStyle w:val="wwc-pali"/>
          <w:iCs/>
        </w:rPr>
        <w:t>nimitta</w:t>
      </w:r>
      <w:r>
        <w:rPr/>
        <w:t xml:space="preserve">, but we don’t care. We’re content if the </w:t>
      </w:r>
      <w:r>
        <w:rPr>
          <w:rStyle w:val="wwc-pali"/>
          <w:iCs/>
        </w:rPr>
        <w:t>nimitta</w:t>
      </w:r>
      <w:r>
        <w:rPr/>
        <w:t xml:space="preserve"> comes or if the </w:t>
      </w:r>
      <w:r>
        <w:rPr>
          <w:rStyle w:val="wwc-pali"/>
          <w:iCs/>
        </w:rPr>
        <w:t>nimitta</w:t>
      </w:r>
      <w:r>
        <w:rPr/>
        <w:t xml:space="preserve"> goes. However long it wants to stay, it can stay. We’re so content we’re not forcing the issue. We’ve let go and we’re not driving the meditation. Because of that contentment, the </w:t>
      </w:r>
      <w:r>
        <w:rPr>
          <w:rStyle w:val="wwc-pali"/>
          <w:iCs/>
        </w:rPr>
        <w:t>nimitta</w:t>
      </w:r>
      <w:r>
        <w:rPr/>
        <w:t xml:space="preserve"> doesn’t move. Because it doesn’t move it builds up more and more energy and we get into the first </w:t>
      </w:r>
      <w:r>
        <w:rPr>
          <w:rStyle w:val="wwc-pali"/>
          <w:iCs/>
        </w:rPr>
        <w:t>jhāna</w:t>
      </w:r>
      <w:r>
        <w:rPr/>
        <w:t xml:space="preserve">. Contentment still keeps on working to overcome </w:t>
      </w:r>
      <w:r>
        <w:rPr>
          <w:rStyle w:val="wwc-pali"/>
          <w:iCs/>
        </w:rPr>
        <w:t>vitakka</w:t>
      </w:r>
      <w:r>
        <w:rPr>
          <w:i/>
          <w:iCs/>
        </w:rPr>
        <w:t>-</w:t>
      </w:r>
      <w:r>
        <w:rPr>
          <w:rStyle w:val="wwc-pali"/>
          <w:iCs/>
        </w:rPr>
        <w:t>vicāra</w:t>
      </w:r>
      <w:r>
        <w:rPr/>
        <w:t xml:space="preserve"> and then one has the full contentment of the second </w:t>
      </w:r>
      <w:r>
        <w:rPr>
          <w:rStyle w:val="wwc-pali"/>
          <w:iCs/>
        </w:rPr>
        <w:t>jhāna</w:t>
      </w:r>
      <w:r>
        <w:rPr/>
        <w:t xml:space="preserve">. That’s how far contentment can take you. It’s a powerful antidote to restlessness, to that which moves the mind, and that which makes it wobble in the first </w:t>
      </w:r>
      <w:r>
        <w:rPr>
          <w:rStyle w:val="wwc-pali"/>
          <w:iCs/>
        </w:rPr>
        <w:t>jhāna</w:t>
      </w:r>
      <w:r>
        <w:rPr/>
        <w:t>.</w:t>
      </w:r>
    </w:p>
    <w:p>
      <w:pPr>
        <w:pStyle w:val="WW-paragraph"/>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WW-paragraph"/>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rStyle w:val="wwc-pali"/>
          <w:iCs/>
        </w:rPr>
        <w:t>Arahant</w:t>
      </w:r>
      <w:r>
        <w:rPr/>
        <w:t>, because they are absolutely content.</w:t>
      </w:r>
    </w:p>
    <w:p>
      <w:pPr>
        <w:pStyle w:val="WW-paragraph"/>
        <w:rPr/>
      </w:pPr>
      <w:r>
        <w:rPr/>
        <w:t xml:space="preserve">The hindrance of </w:t>
      </w:r>
      <w:r>
        <w:rPr>
          <w:rStyle w:val="wwc-pali"/>
          <w:iCs/>
        </w:rPr>
        <w:t>uddhaccakukkucca</w:t>
      </w:r>
      <w:r>
        <w:rPr/>
        <w:t xml:space="preserve">, including remorse and worry, is very close to the hindrance of </w:t>
      </w:r>
      <w:r>
        <w:rPr>
          <w:rStyle w:val="wwc-pal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rStyle w:val="wwc-pali"/>
          <w:iCs/>
        </w:rPr>
        <w:t>khandhas</w:t>
      </w:r>
      <w:r>
        <w:rPr/>
        <w:t>. So forgive and let go. What’s been done is just ‘par for the course’.</w:t>
      </w:r>
    </w:p>
    <w:p>
      <w:pPr>
        <w:pStyle w:val="WW-chapter-section-1"/>
        <w:ind w:hanging="0" w:start="0"/>
        <w:rPr/>
      </w:pPr>
      <w:r>
        <w:rPr/>
        <w:t>Doubt</w:t>
      </w:r>
    </w:p>
    <w:p>
      <w:pPr>
        <w:pStyle w:val="WW-paragraph"/>
        <w:rPr/>
      </w:pPr>
      <w:r>
        <w:rPr>
          <w:rStyle w:val="wwc-pal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WW-paragraph"/>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rStyle w:val="wwc-pali"/>
          <w:iCs/>
        </w:rPr>
        <w:t>Nibbāna</w:t>
      </w:r>
      <w:r>
        <w:rPr/>
        <w:t xml:space="preserve"> was a nice place to be. So follow the path and have confidence that this is the path of the </w:t>
      </w:r>
      <w:r>
        <w:rPr>
          <w:rStyle w:val="wwc-pali"/>
          <w:iCs/>
        </w:rPr>
        <w:t>Ariyas</w:t>
      </w:r>
      <w:r>
        <w:rPr/>
        <w:t xml:space="preserve">. It’s the path you see in the </w:t>
      </w:r>
      <w:r>
        <w:rPr>
          <w:rStyle w:val="wwc-pali"/>
          <w:iCs/>
        </w:rPr>
        <w:t>suttas</w:t>
      </w:r>
      <w:r>
        <w:rPr/>
        <w:t xml:space="preserve">. It’s the path that leads to </w:t>
      </w:r>
      <w:r>
        <w:rPr>
          <w:rStyle w:val="wwc-pal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rStyle w:val="wwc-pali"/>
          <w:iCs/>
        </w:rPr>
        <w:t>Vicikicchā</w:t>
      </w:r>
      <w:r>
        <w:rPr/>
        <w:t xml:space="preserve"> is overcome gradually through practising, through the experience of what’s happening. When eventually we get our first experience of a </w:t>
      </w:r>
      <w:r>
        <w:rPr>
          <w:rStyle w:val="wwc-pal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WW-chapter-section-1"/>
        <w:ind w:hanging="0" w:start="0"/>
        <w:rPr/>
      </w:pPr>
      <w:r>
        <w:rPr/>
        <w:t>Conclusion</w:t>
      </w:r>
    </w:p>
    <w:p>
      <w:pPr>
        <w:pStyle w:val="WW-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rStyle w:val="wwc-pali"/>
          <w:iCs/>
        </w:rPr>
        <w:t>Dhammānussati</w:t>
      </w:r>
      <w:r>
        <w:rPr/>
        <w:t xml:space="preserve">). The reason why </w:t>
      </w:r>
      <w:r>
        <w:rPr>
          <w:rStyle w:val="wwc-pali"/>
          <w:iCs/>
        </w:rPr>
        <w:t>Dhammānussati</w:t>
      </w:r>
      <w:r>
        <w:rPr/>
        <w:t xml:space="preserve"> leads to deep insight is because there are refined forms of craving, refined forms of </w:t>
      </w:r>
      <w:r>
        <w:rPr>
          <w:rStyle w:val="wwc-pali"/>
          <w:iCs/>
        </w:rPr>
        <w:t>upadāna</w:t>
      </w:r>
      <w:r>
        <w:rPr/>
        <w:t xml:space="preserve"> or attachment, and the five hindrances are manifestations of all these things. People in the world say all sorts of foolish things about what </w:t>
      </w:r>
      <w:r>
        <w:rPr>
          <w:rStyle w:val="wwc-pal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rStyle w:val="wwc-pal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rStyle w:val="wwc-pali"/>
          <w:iCs/>
        </w:rPr>
        <w:t>jhānas</w:t>
      </w:r>
      <w:r>
        <w:rPr/>
        <w:t>.</w:t>
      </w:r>
    </w:p>
    <w:p>
      <w:pPr>
        <w:pStyle w:val="WW-paragraph"/>
        <w:rPr/>
      </w:pPr>
      <w:r>
        <w:rPr/>
        <w:t xml:space="preserve">These are the insights we get through contemplating the five hindrances. We know the five hindrances completely. We know the antidotes and we become one who, as it says in the </w:t>
      </w:r>
      <w:r>
        <w:rPr>
          <w:rStyle w:val="wwc-pali"/>
          <w:iCs/>
        </w:rPr>
        <w:t>suttas</w:t>
      </w:r>
      <w:r>
        <w:rPr/>
        <w:t xml:space="preserve">, can enter the </w:t>
      </w:r>
      <w:r>
        <w:rPr>
          <w:rStyle w:val="wwc-pali"/>
          <w:iCs/>
        </w:rPr>
        <w:t>jhānas</w:t>
      </w:r>
      <w:r>
        <w:rPr/>
        <w:t xml:space="preserve"> with ease, with no difficulty, with no trouble. We know the way in, we know the obstacles, and we know the remedies. Why should there be any difficulty? We’re focussing on the practice that leads to </w:t>
      </w:r>
      <w:r>
        <w:rPr>
          <w:rStyle w:val="wwc-pali"/>
          <w:iCs/>
        </w:rPr>
        <w:t>jhāna</w:t>
      </w:r>
      <w:r>
        <w:rPr/>
        <w:t xml:space="preserve"> and on the way we’re gaining some very powerful insights into the nature of craving and </w:t>
      </w:r>
      <w:r>
        <w:rPr>
          <w:rStyle w:val="wwc-pali"/>
          <w:iCs/>
        </w:rPr>
        <w:t>upadāna</w:t>
      </w:r>
      <w:r>
        <w:rPr/>
        <w:t>.</w:t>
      </w:r>
    </w:p>
    <w:p>
      <w:pPr>
        <w:pStyle w:val="WW-paragraph"/>
        <w:rPr/>
      </w:pPr>
      <w:r>
        <w:rPr/>
        <w:t>So please bear these words in mind. May they bear fruit in your practice.</w:t>
      </w:r>
      <w:r>
        <w:br w:type="page"/>
      </w:r>
    </w:p>
    <w:p>
      <w:pPr>
        <w:pStyle w:val="WW-Chapter"/>
        <w:spacing w:before="0" w:after="567"/>
        <w:ind w:hanging="0" w:start="0"/>
        <w:rPr/>
      </w:pPr>
      <w:r>
        <w:rPr/>
        <w:t>17. I Know You Māra</w:t>
      </w:r>
    </w:p>
    <w:p>
      <w:pPr>
        <w:pStyle w:val="WW-epigram"/>
        <w:rPr/>
      </w:pPr>
      <w:r>
        <w:rPr/>
        <w:t xml:space="preserve">25th August 2004 </w:t>
      </w:r>
    </w:p>
    <w:p>
      <w:pPr>
        <w:pStyle w:val="WW-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WW-paragraph"/>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WW-chapter-section-1"/>
        <w:ind w:hanging="0" w:start="0"/>
        <w:rPr/>
      </w:pPr>
      <w:r>
        <w:rPr/>
        <w:t>Controlling and Wanting</w:t>
      </w:r>
    </w:p>
    <w:p>
      <w:pPr>
        <w:pStyle w:val="WW-paragraph"/>
        <w:rPr/>
      </w:pPr>
      <w:r>
        <w:rPr/>
        <w:t>Too many people still do things. You only have to look at the sutta we are going to chant next week, the Anattalakkhaṇa Sutta (</w:t>
      </w:r>
      <w:hyperlink r:id="rId24">
        <w:r>
          <w:rPr>
            <w:rStyle w:val="Hyperlink"/>
          </w:rPr>
          <w:t>SN 22.59</w:t>
        </w:r>
      </w:hyperlink>
      <w:r>
        <w:rPr/>
        <w:t xml:space="preserve">), to see that each of these </w:t>
      </w:r>
      <w:r>
        <w:rPr>
          <w:rStyle w:val="wwc-pali"/>
          <w:iCs/>
        </w:rPr>
        <w:t>khandhas</w:t>
      </w:r>
      <w:r>
        <w:rPr/>
        <w:t xml:space="preserve"> (aggregates)—</w:t>
      </w:r>
      <w:r>
        <w:rPr>
          <w:rStyle w:val="wwc-pali"/>
          <w:iCs/>
        </w:rPr>
        <w:t>rūpa</w:t>
      </w:r>
      <w:r>
        <w:rPr/>
        <w:t xml:space="preserve">, the body; </w:t>
      </w:r>
      <w:r>
        <w:rPr>
          <w:rStyle w:val="wwc-pali"/>
          <w:iCs/>
        </w:rPr>
        <w:t>vedāna</w:t>
      </w:r>
      <w:r>
        <w:rPr/>
        <w:t xml:space="preserve">, the feelings, pleasure and pain; </w:t>
      </w:r>
      <w:r>
        <w:rPr>
          <w:rStyle w:val="wwc-pali"/>
          <w:iCs/>
        </w:rPr>
        <w:t>saññā</w:t>
      </w:r>
      <w:r>
        <w:rPr/>
        <w:t xml:space="preserve">, your perceptions; </w:t>
      </w:r>
      <w:r>
        <w:rPr>
          <w:rStyle w:val="wwc-pali"/>
          <w:iCs/>
        </w:rPr>
        <w:t>saṇkhara</w:t>
      </w:r>
      <w:r>
        <w:rPr/>
        <w:t xml:space="preserve">, mental-formations, your will; even </w:t>
      </w:r>
      <w:r>
        <w:rPr>
          <w:rStyle w:val="wwc-pali"/>
          <w:iCs/>
        </w:rPr>
        <w:t>viññāṇa</w:t>
      </w:r>
      <w:r>
        <w:rPr/>
        <w:t xml:space="preserve">, consciousness—is out of your control. There is no self in there that controls these things. The Buddha said in the Anattalakkhaṇa Sutta that if any of the </w:t>
      </w:r>
      <w:r>
        <w:rPr>
          <w:rStyle w:val="wwc-pal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rStyle w:val="wwc-pali"/>
          <w:iCs/>
        </w:rPr>
        <w:t>anattā</w:t>
      </w:r>
      <w:r>
        <w:rPr/>
        <w:t xml:space="preserve"> (non-self), and we do not control those things. It’s a powerful statement! The Buddha said we should reflect upon the truth of </w:t>
      </w:r>
      <w:r>
        <w:rPr>
          <w:rStyle w:val="wwc-pali"/>
          <w:iCs/>
        </w:rPr>
        <w:t>anattā</w:t>
      </w:r>
      <w:r>
        <w:rPr/>
        <w:t xml:space="preserve"> again and again.</w:t>
      </w:r>
    </w:p>
    <w:p>
      <w:pPr>
        <w:pStyle w:val="WW-paragraph"/>
        <w:rPr/>
      </w:pPr>
      <w:r>
        <w:rPr/>
        <w:t xml:space="preserve">We may not personally have seen </w:t>
      </w:r>
      <w:r>
        <w:rPr>
          <w:rStyle w:val="wwc-pali"/>
          <w:iCs/>
        </w:rPr>
        <w:t>anattā</w:t>
      </w:r>
      <w:r>
        <w:rPr/>
        <w:t xml:space="preserve">, but at least we can have faith in the Buddha’s teachings, clearly repeated so many times, that the five </w:t>
      </w:r>
      <w:r>
        <w:rPr>
          <w:rStyle w:val="wwc-pal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rStyle w:val="wwc-pali"/>
          <w:iCs/>
        </w:rPr>
        <w:t>suttas</w:t>
      </w:r>
      <w:r>
        <w:rPr/>
        <w:t xml:space="preserve"> that the more one controls, the more one is going against the Buddha’s advice. So our path of practice is to be able to sit down and learn what it means to be able to let go, to go in the opposite direction of the </w:t>
      </w:r>
      <w:r>
        <w:rPr>
          <w:rStyle w:val="wwc-pali"/>
          <w:iCs/>
        </w:rPr>
        <w:t>āsava</w:t>
      </w:r>
      <w:r>
        <w:rPr/>
        <w:t>, (the out-flowings of the mind), and to just sit and be patient.</w:t>
      </w:r>
    </w:p>
    <w:p>
      <w:pPr>
        <w:pStyle w:val="WW-paragraph"/>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r>
        <w:fldChar w:fldCharType="begin"/>
      </w:r>
      <w:r>
        <w:rPr>
          <w:rStyle w:val="Hyperlink"/>
        </w:rPr>
        <w:instrText xml:space="preserve"> HYPERLINK "https://suttacentral.net/mn113/en/sujato" \l "21.8,%2022-24.10"</w:instrText>
      </w:r>
      <w:r>
        <w:rPr>
          <w:rStyle w:val="Hyperlink"/>
        </w:rPr>
        <w:fldChar w:fldCharType="separate"/>
      </w:r>
      <w:r>
        <w:rPr>
          <w:rStyle w:val="Hyperlink"/>
        </w:rPr>
        <w:t>MN 113:21.8, 22-24.10</w:t>
      </w:r>
      <w:r>
        <w:rPr>
          <w:rStyle w:val="Hyperlink"/>
        </w:rPr>
        <w:fldChar w:fldCharType="end"/>
      </w:r>
      <w:r>
        <w:rPr/>
        <w:t xml:space="preserve">) the </w:t>
      </w:r>
      <w:r>
        <w:rPr>
          <w:rStyle w:val="wwc-pali"/>
        </w:rPr>
        <w:t>jhānas</w:t>
      </w:r>
      <w:r>
        <w:rPr/>
        <w:t xml:space="preserve"> and Enlightenment, are always different from what you imagined them to be. ‘</w:t>
      </w:r>
      <w:r>
        <w:rPr>
          <w:rStyle w:val="wwc-pali"/>
        </w:rPr>
        <w:t>Yena</w:t>
      </w:r>
      <w:r>
        <w:rPr/>
        <w:t xml:space="preserve"> </w:t>
      </w:r>
      <w:r>
        <w:rPr>
          <w:rStyle w:val="wwc-pali"/>
        </w:rPr>
        <w:t>yena</w:t>
      </w:r>
      <w:r>
        <w:rPr/>
        <w:t xml:space="preserve"> </w:t>
      </w:r>
      <w:r>
        <w:rPr>
          <w:rStyle w:val="wwc-pali"/>
        </w:rPr>
        <w:t>hi</w:t>
      </w:r>
      <w:r>
        <w:rPr/>
        <w:t xml:space="preserve"> </w:t>
      </w:r>
      <w:r>
        <w:rPr>
          <w:rStyle w:val="wwc-pali"/>
        </w:rPr>
        <w:t>maññanti</w:t>
      </w:r>
      <w:r>
        <w:rPr/>
        <w:t xml:space="preserve"> </w:t>
      </w:r>
      <w:r>
        <w:rPr>
          <w:rStyle w:val="wwc-pali"/>
        </w:rPr>
        <w:t>tato</w:t>
      </w:r>
      <w:r>
        <w:rPr/>
        <w:t xml:space="preserve"> </w:t>
      </w:r>
      <w:r>
        <w:rPr>
          <w:rStyle w:val="wwc-pali"/>
        </w:rPr>
        <w:t>taṁ</w:t>
      </w:r>
      <w:r>
        <w:rPr/>
        <w:t xml:space="preserve"> </w:t>
      </w:r>
      <w:r>
        <w:rPr>
          <w:rStyle w:val="wwc-pali"/>
        </w:rPr>
        <w:t>hoti</w:t>
      </w:r>
      <w:r>
        <w:rPr/>
        <w:t xml:space="preserve"> </w:t>
      </w:r>
      <w:r>
        <w:rPr>
          <w:rStyle w:val="wwc-pali"/>
        </w:rPr>
        <w:t>aññatha</w:t>
      </w:r>
      <w:r>
        <w:rPr/>
        <w:t>’. So, how can you actually want anything, if you are not sure what it is that you want?</w:t>
      </w:r>
    </w:p>
    <w:p>
      <w:pPr>
        <w:pStyle w:val="WW-paragraph"/>
        <w:rPr/>
      </w:pPr>
      <w:r>
        <w:rPr/>
        <w:t xml:space="preserve">We have the simile from the </w:t>
      </w:r>
      <w:r>
        <w:rPr>
          <w:rStyle w:val="wwc-pali"/>
          <w:iCs/>
        </w:rPr>
        <w:t>suttas</w:t>
      </w:r>
      <w:r>
        <w:rPr/>
        <w:t xml:space="preserve"> of the person who has fallen in love with the most beautiful girl in the country, but he doesn’t know what she looks like, or where she lives, what her name is, or even if she exists. (</w:t>
      </w:r>
      <w:r>
        <w:fldChar w:fldCharType="begin"/>
      </w:r>
      <w:r>
        <w:rPr>
          <w:rStyle w:val="Hyperlink"/>
        </w:rPr>
        <w:instrText xml:space="preserve"> HYPERLINK "https://suttacentral.net/dn9/en/sujato" \l "35.1"</w:instrText>
      </w:r>
      <w:r>
        <w:rPr>
          <w:rStyle w:val="Hyperlink"/>
        </w:rPr>
        <w:fldChar w:fldCharType="separate"/>
      </w:r>
      <w:r>
        <w:rPr>
          <w:rStyle w:val="Hyperlink"/>
        </w:rPr>
        <w:t>DN 9:35.1–35.14</w:t>
      </w:r>
      <w:r>
        <w:rPr>
          <w:rStyle w:val="Hyperlink"/>
        </w:rPr>
        <w:fldChar w:fldCharType="end"/>
      </w:r>
      <w:r>
        <w:rPr/>
        <w:t xml:space="preserve">) Some monks, novices, and </w:t>
      </w:r>
      <w:r>
        <w:rPr>
          <w:rStyle w:val="wwc-pali"/>
          <w:iCs/>
        </w:rPr>
        <w:t>anagārikas</w:t>
      </w:r>
      <w:r>
        <w:rPr/>
        <w:t xml:space="preserve"> in this monastery have already fallen in love with </w:t>
      </w:r>
      <w:r>
        <w:rPr>
          <w:rStyle w:val="wwc-pali"/>
          <w:iCs/>
        </w:rPr>
        <w:t>nimittas</w:t>
      </w:r>
      <w:r>
        <w:rPr/>
        <w:t xml:space="preserve"> and </w:t>
      </w:r>
      <w:r>
        <w:rPr>
          <w:rStyle w:val="wwc-pal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rStyle w:val="wwc-pali"/>
          <w:iCs/>
        </w:rPr>
        <w:t>jhānas</w:t>
      </w:r>
      <w:r>
        <w:rPr/>
        <w:t xml:space="preserve">, not </w:t>
      </w:r>
      <w:r>
        <w:rPr>
          <w:rStyle w:val="wwc-pal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WW-chapter-section-1"/>
        <w:ind w:hanging="0" w:start="0"/>
        <w:rPr/>
      </w:pPr>
      <w:r>
        <w:rPr/>
        <w:t>Knowing Māra</w:t>
      </w:r>
    </w:p>
    <w:p>
      <w:pPr>
        <w:pStyle w:val="WW-paragraph"/>
        <w:rPr/>
      </w:pPr>
      <w:r>
        <w:rPr/>
        <w:t xml:space="preserve">Māra lives in the </w:t>
      </w:r>
      <w:r>
        <w:rPr>
          <w:rStyle w:val="wwc-pali"/>
        </w:rPr>
        <w:t>paranimmitta</w:t>
      </w:r>
      <w:r>
        <w:rPr/>
        <w:t>-</w:t>
      </w:r>
      <w:r>
        <w:rPr>
          <w:rStyle w:val="wwc-pali"/>
        </w:rPr>
        <w:t>vasavattī</w:t>
      </w:r>
      <w:r>
        <w:rPr/>
        <w:t xml:space="preserve"> realm. It is the realm where ‘will’, </w:t>
      </w:r>
      <w:r>
        <w:rPr>
          <w:rStyle w:val="wwc-pali"/>
          <w:iCs/>
        </w:rPr>
        <w:t>cetanā</w:t>
      </w:r>
      <w:r>
        <w:rPr/>
        <w:t xml:space="preserve">, has power over others’ creations, others’ </w:t>
      </w:r>
      <w:r>
        <w:rPr>
          <w:rStyle w:val="wwc-pal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rStyle w:val="wwc-pal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WW-paragraph"/>
        <w:rPr/>
      </w:pPr>
      <w:r>
        <w:rPr/>
        <w:t xml:space="preserve">You can practise for years and years, and get very close to your goal, because Māra gives you a few crumbs every now and again. But you will never get a full meal you will never get into the </w:t>
      </w:r>
      <w:r>
        <w:rPr>
          <w:rStyle w:val="wwc-pali"/>
          <w:iCs/>
        </w:rPr>
        <w:t>jhānas</w:t>
      </w:r>
      <w:r>
        <w:rPr/>
        <w:t xml:space="preserve">. Remember that the </w:t>
      </w:r>
      <w:r>
        <w:rPr>
          <w:rStyle w:val="wwc-pali"/>
          <w:iCs/>
        </w:rPr>
        <w:t>jhānas</w:t>
      </w:r>
      <w:r>
        <w:rPr/>
        <w:t xml:space="preserve"> are the places that Māra can’t go, where Māra is blindfolded. These are the places where Māra is banned. Why? Because anyone who has experienced a </w:t>
      </w:r>
      <w:r>
        <w:rPr>
          <w:rStyle w:val="wwc-pal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WW-paragraph"/>
        <w:rPr/>
      </w:pPr>
      <w:r>
        <w:rPr/>
        <w:t>I answered a question in the interviews by saying that we know we are going in the right direction if we relax, if it leads to peace, to a sense of freedom, to inner happiness. The Buddha’s advice to Upāli (</w:t>
      </w:r>
      <w:hyperlink r:id="rId25">
        <w:r>
          <w:rPr>
            <w:rStyle w:val="Hyperlink"/>
          </w:rPr>
          <w:t>AN 7.83</w:t>
        </w:r>
      </w:hyperlink>
      <w:r>
        <w:rPr/>
        <w:t>) and Mahāpājapatī (</w:t>
      </w:r>
      <w:hyperlink r:id="rId26">
        <w:r>
          <w:rPr>
            <w:rStyle w:val="Hyperlink"/>
          </w:rPr>
          <w:t>AN 8.53</w:t>
        </w:r>
      </w:hyperlink>
      <w:r>
        <w:rPr/>
        <w:t xml:space="preserve">), the first Bhikkhunī, was that if the training leads to things like dispassion and </w:t>
      </w:r>
      <w:r>
        <w:rPr>
          <w:rStyle w:val="wwc-pali"/>
          <w:iCs/>
        </w:rPr>
        <w:t>upasama</w:t>
      </w:r>
      <w:r>
        <w:rPr/>
        <w:t xml:space="preserve">, you know it is the Dhamma, the truth, the Vinaya. This beautiful word </w:t>
      </w:r>
      <w:r>
        <w:rPr>
          <w:rStyle w:val="wwc-pali"/>
          <w:iCs/>
        </w:rPr>
        <w:t>upasama</w:t>
      </w:r>
      <w:r>
        <w:rPr/>
        <w:t xml:space="preserve"> means peace, quietness, stillness. When things settle down and there is no more busyness that is </w:t>
      </w:r>
      <w:r>
        <w:rPr>
          <w:rStyle w:val="wwc-pali"/>
          <w:iCs/>
        </w:rPr>
        <w:t>upasama</w:t>
      </w:r>
      <w:r>
        <w:rPr/>
        <w:t xml:space="preserve">. You can understand what that really means, because when you are meditating, you experience that peace, that </w:t>
      </w:r>
      <w:r>
        <w:rPr>
          <w:rStyle w:val="wwc-pal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WW-chapter-section-1"/>
        <w:ind w:hanging="0" w:start="0"/>
        <w:rPr/>
      </w:pPr>
      <w:r>
        <w:rPr/>
        <w:t>Giving Up Time</w:t>
      </w:r>
    </w:p>
    <w:p>
      <w:pPr>
        <w:pStyle w:val="WW-paragraph"/>
        <w:rPr/>
      </w:pPr>
      <w:r>
        <w:rPr/>
        <w:t xml:space="preserve">It sometimes happens, when you start with this way of peace, that you have to go through dullness. That’s just old </w:t>
      </w:r>
      <w:r>
        <w:rPr>
          <w:rStyle w:val="wwc-pal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WW-paragraph"/>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WW-paragraph"/>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WW-paragraph"/>
        <w:rPr/>
      </w:pPr>
      <w:r>
        <w:rPr/>
        <w:t>Those of you who get into deep meditation, know what that feels like. Time has no meaning any more. You sit there for hours and who cares. You don’t really know, you don’t have a clue that so many hours have gone past. Time has lost its meaning and you are free from that burden.</w:t>
      </w:r>
    </w:p>
    <w:p>
      <w:pPr>
        <w:pStyle w:val="WW-paragraph"/>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27">
        <w:r>
          <w:rPr>
            <w:rStyle w:val="Hyperlink"/>
          </w:rPr>
          <w:t>MN 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 away you get a perspective, a reflection that helps in your meditation: the reflection of timelessness—no time.</w:t>
      </w:r>
    </w:p>
    <w:p>
      <w:pPr>
        <w:pStyle w:val="WW-paragraph"/>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rStyle w:val="wwc-pali"/>
          <w:iCs/>
        </w:rPr>
        <w:t>jhānas</w:t>
      </w:r>
      <w:r>
        <w:rPr/>
        <w:t>, and we will never get Enlightened. We are always going somewhere else, never right inside.</w:t>
      </w:r>
    </w:p>
    <w:p>
      <w:pPr>
        <w:pStyle w:val="WW-chapter-section-1"/>
        <w:ind w:hanging="0" w:start="0"/>
        <w:rPr/>
      </w:pPr>
      <w:r>
        <w:rPr/>
        <w:t>No One in Here</w:t>
      </w:r>
    </w:p>
    <w:p>
      <w:pPr>
        <w:pStyle w:val="WW-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WW-paragraph"/>
        <w:rPr/>
      </w:pPr>
      <w:r>
        <w:rPr/>
        <w:t xml:space="preserve">We have to find that place where nothing moves. We can understand what it is: timelessness is one of the places where you get the feeling that nothing is moving. It is </w:t>
      </w:r>
      <w:r>
        <w:rPr>
          <w:rStyle w:val="wwc-pal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rStyle w:val="wwc-pali"/>
          <w:iCs/>
        </w:rPr>
        <w:t>khandhas</w:t>
      </w:r>
      <w:r>
        <w:rPr/>
        <w:t xml:space="preserve">; just leave them alone. Stop that process of Māra controlling and interfering; say, “Māra, I know you!” When Māra scurries away, with head bowed, that is when Māra is known to the monk, novice, </w:t>
      </w:r>
      <w:r>
        <w:rPr>
          <w:rStyle w:val="wwc-pali"/>
          <w:iCs/>
        </w:rPr>
        <w:t>anagārika</w:t>
      </w:r>
      <w:r>
        <w:rPr/>
        <w:t xml:space="preserve">, layman, or the laywoman; then Māra doesn’t control. You are on the way to </w:t>
      </w:r>
      <w:r>
        <w:rPr>
          <w:rStyle w:val="wwc-pali"/>
          <w:iCs/>
        </w:rPr>
        <w:t>Nibbāna</w:t>
      </w:r>
      <w:r>
        <w:rPr/>
        <w:t>, the cessation of all things. When this happens, you can see that things stop.</w:t>
      </w:r>
    </w:p>
    <w:p>
      <w:pPr>
        <w:pStyle w:val="WW-paragraph"/>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rStyle w:val="wwc-pal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WW-paragraph"/>
        <w:rPr/>
      </w:pPr>
      <w:r>
        <w:rPr/>
        <w:t xml:space="preserve">You experience that many times because that’s the nature of things. It is </w:t>
      </w:r>
      <w:r>
        <w:rPr>
          <w:rStyle w:val="wwc-pal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WW-paragraph"/>
        <w:rPr/>
      </w:pPr>
      <w:r>
        <w:rPr/>
        <w:t xml:space="preserve">Vanish into emptiness when you meditate, so that there’s no one in there. You can do the perception of </w:t>
      </w:r>
      <w:r>
        <w:rPr>
          <w:rStyle w:val="wwc-pali"/>
        </w:rPr>
        <w:t>anattā</w:t>
      </w:r>
      <w:r>
        <w:rPr/>
        <w:t xml:space="preserve"> </w:t>
      </w:r>
      <w:r>
        <w:rPr>
          <w:rStyle w:val="wwc-pali"/>
        </w:rPr>
        <w:t>saññā</w:t>
      </w:r>
      <w:r>
        <w:rPr/>
        <w:t xml:space="preserve">. </w:t>
      </w:r>
      <w:r>
        <w:rPr>
          <w:rStyle w:val="wwc-pali"/>
        </w:rPr>
        <w:t>Anatta</w:t>
      </w:r>
      <w:r>
        <w:rPr/>
        <w:t xml:space="preserve"> </w:t>
      </w:r>
      <w:r>
        <w:rPr>
          <w:rStyle w:val="wwc-pali"/>
        </w:rPr>
        <w:t>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rStyle w:val="wwc-pali"/>
          <w:iCs/>
        </w:rPr>
        <w:t>vedāna</w:t>
      </w:r>
      <w:r>
        <w:rPr/>
        <w:t>. That’s all it is.</w:t>
      </w:r>
    </w:p>
    <w:p>
      <w:pPr>
        <w:pStyle w:val="WW-paragraph"/>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WW-paragraph"/>
        <w:rPr/>
      </w:pPr>
      <w:r>
        <w:rPr/>
        <w:t xml:space="preserve">It’s only because of delusion that meditation is hard. It’s only because of not seeing things clearly or forgetting that you get frustrated and lost in your meditation. If you put that </w:t>
      </w:r>
      <w:r>
        <w:rPr>
          <w:rStyle w:val="wwc-pali"/>
        </w:rPr>
        <w:t>anattā</w:t>
      </w:r>
      <w:r>
        <w:rPr/>
        <w:t xml:space="preserve"> </w:t>
      </w:r>
      <w:r>
        <w:rPr>
          <w:rStyle w:val="wwc-pali"/>
        </w:rPr>
        <w:t>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WW-paragraph"/>
        <w:rPr/>
      </w:pPr>
      <w:r>
        <w:rPr/>
        <w:t xml:space="preserve">When you train yourself to look at your meditation, your walking meditation, your sleeping, eating, or whatever else you do, from that perspective, then you keep the perspective of nobody in here throughout the day, </w:t>
      </w:r>
      <w:r>
        <w:rPr>
          <w:rStyle w:val="wwc-pali"/>
        </w:rPr>
        <w:t>anattā</w:t>
      </w:r>
      <w:r>
        <w:rPr/>
        <w:t xml:space="preserve"> </w:t>
      </w:r>
      <w:r>
        <w:rPr>
          <w:rStyle w:val="wwc-pali"/>
        </w:rPr>
        <w:t>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rStyle w:val="wwc-pali"/>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WW-paragraph"/>
        <w:rPr/>
      </w:pPr>
      <w:r>
        <w:rPr/>
        <w:t xml:space="preserve">Remember </w:t>
      </w:r>
      <w:r>
        <w:rPr>
          <w:rStyle w:val="wwc-pali"/>
        </w:rPr>
        <w:t>anattā</w:t>
      </w:r>
      <w:r>
        <w:rPr/>
        <w:t xml:space="preserve"> </w:t>
      </w:r>
      <w:r>
        <w:rPr>
          <w:rStyle w:val="wwc-pali"/>
        </w:rPr>
        <w:t>saññā</w:t>
      </w:r>
      <w:r>
        <w:rPr/>
        <w:t>. It makes life so much easier when there is no one in here. And if you do that—</w:t>
      </w:r>
      <w:r>
        <w:rPr>
          <w:rStyle w:val="wwc-pali"/>
          <w:iCs/>
        </w:rPr>
        <w:t>anattā</w:t>
      </w:r>
      <w:r>
        <w:rPr/>
        <w:t xml:space="preserve">, </w:t>
      </w:r>
      <w:r>
        <w:rPr>
          <w:rStyle w:val="wwc-pali"/>
          <w:iCs/>
        </w:rPr>
        <w:t>anattā</w:t>
      </w:r>
      <w:r>
        <w:rPr/>
        <w:t xml:space="preserve">, </w:t>
      </w:r>
      <w:r>
        <w:rPr>
          <w:rStyle w:val="wwc-pal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WW-paragraph"/>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WW-paragraph"/>
        <w:rPr/>
      </w:pPr>
      <w:r>
        <w:rPr/>
        <w:t>When you think, ‘This is not mine, nothing to do with me’; it is the same as the simile that the Buddha gave about the grass, sticks, and leaves in the Jeta Grove (</w:t>
      </w:r>
      <w:r>
        <w:fldChar w:fldCharType="begin"/>
      </w:r>
      <w:r>
        <w:rPr>
          <w:rStyle w:val="Hyperlink"/>
        </w:rPr>
        <w:instrText xml:space="preserve"> HYPERLINK "https://suttacentral.net/sn35.101/en/sujato" \l "4.1"</w:instrText>
      </w:r>
      <w:r>
        <w:rPr>
          <w:rStyle w:val="Hyperlink"/>
        </w:rPr>
        <w:fldChar w:fldCharType="separate"/>
      </w:r>
      <w:r>
        <w:rPr>
          <w:rStyle w:val="Hyperlink"/>
        </w:rPr>
        <w:t>SN 35.101:4.1–8.10</w:t>
      </w:r>
      <w:r>
        <w:rPr>
          <w:rStyle w:val="Hyperlink"/>
        </w:rPr>
        <w:fldChar w:fldCharType="end"/>
      </w:r>
      <w:r>
        <w:rPr/>
        <w:t xml:space="preserve">). Somebody collects them and burns them. Who cares? Because they do not belong to you, you don’t care. It is the same with your meditation. Does your meditation belong to you? Does your mind belong to you? Does your </w:t>
      </w:r>
      <w:r>
        <w:rPr>
          <w:rStyle w:val="wwc-pali"/>
          <w:iCs/>
        </w:rPr>
        <w:t>vedāna</w:t>
      </w:r>
      <w:r>
        <w:rPr/>
        <w:t>, will or consciousness belong to you? Can’t you look at your mind and the body like the grass and leaves outside? They don’t belong to you. They are not yours.</w:t>
      </w:r>
    </w:p>
    <w:p>
      <w:pPr>
        <w:pStyle w:val="WW-paragraph"/>
        <w:rPr/>
      </w:pPr>
      <w:r>
        <w:rPr/>
        <w:t xml:space="preserve">So, why are you striving so hard in this meditation? What are you doing? Who is doing it and why? When you actually look at it from the perspective of Dhamma, from </w:t>
      </w:r>
      <w:r>
        <w:rPr>
          <w:rStyle w:val="wwc-pali"/>
        </w:rPr>
        <w:t>anattā</w:t>
      </w:r>
      <w:r>
        <w:rPr/>
        <w:t xml:space="preserve"> </w:t>
      </w:r>
      <w:r>
        <w:rPr>
          <w:rStyle w:val="wwc-pali"/>
        </w:rPr>
        <w:t>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rStyle w:val="wwc-pal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WW-chapter-section-1"/>
        <w:ind w:hanging="0" w:start="0"/>
        <w:rPr/>
      </w:pPr>
      <w:r>
        <w:rPr/>
        <w:t>Renunciation</w:t>
      </w:r>
    </w:p>
    <w:p>
      <w:pPr>
        <w:pStyle w:val="WW-paragraph"/>
        <w:rPr/>
      </w:pPr>
      <w:r>
        <w:rPr/>
        <w:t xml:space="preserve">The second factor of the Eightfold Path is Right Intention, </w:t>
      </w:r>
      <w:r>
        <w:rPr>
          <w:rStyle w:val="wwc-pali"/>
          <w:iCs/>
        </w:rPr>
        <w:t>sammā</w:t>
      </w:r>
      <w:r>
        <w:rPr>
          <w:i/>
          <w:iCs/>
        </w:rPr>
        <w:t xml:space="preserve"> </w:t>
      </w:r>
      <w:r>
        <w:rPr>
          <w:rStyle w:val="wwc-pali"/>
          <w:iCs/>
        </w:rPr>
        <w:t>saṅkappa</w:t>
      </w:r>
      <w:r>
        <w:rPr/>
        <w:t xml:space="preserve">. Right intention is </w:t>
      </w:r>
      <w:r>
        <w:rPr>
          <w:rStyle w:val="wwc-pali"/>
          <w:iCs/>
        </w:rPr>
        <w:t>nekkhamma</w:t>
      </w:r>
      <w:r>
        <w:rPr>
          <w:i/>
          <w:iCs/>
        </w:rPr>
        <w:t xml:space="preserve"> </w:t>
      </w:r>
      <w:r>
        <w:rPr>
          <w:rStyle w:val="wwc-pali"/>
          <w:iCs/>
        </w:rPr>
        <w:t>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WW-paragraph"/>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WW-paragraph"/>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rStyle w:val="wwc-pal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WW-paragraph"/>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WW-paragraph"/>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WW-paragraph"/>
        <w:rPr/>
      </w:pPr>
      <w:r>
        <w:rPr/>
        <w:t>As the Buddha said in the Indriya Saṁyutta (</w:t>
      </w:r>
      <w:r>
        <w:fldChar w:fldCharType="begin"/>
      </w:r>
      <w:r>
        <w:rPr>
          <w:rStyle w:val="Hyperlink"/>
        </w:rPr>
        <w:instrText xml:space="preserve"> HYPERLINK "https://suttacentral.net/sn48.10/en/sujato" \l "4.1"</w:instrText>
      </w:r>
      <w:r>
        <w:rPr>
          <w:rStyle w:val="Hyperlink"/>
        </w:rPr>
        <w:fldChar w:fldCharType="separate"/>
      </w:r>
      <w:r>
        <w:rPr>
          <w:rStyle w:val="Hyperlink"/>
        </w:rPr>
        <w:t>SN 48.10:4.1–4.2</w:t>
      </w:r>
      <w:r>
        <w:rPr>
          <w:rStyle w:val="Hyperlink"/>
        </w:rPr>
        <w:fldChar w:fldCharType="end"/>
      </w:r>
      <w:r>
        <w:rPr/>
        <w:t xml:space="preserve">), if we make this abandoning the main thing, make it our </w:t>
      </w:r>
      <w:r>
        <w:rPr>
          <w:rStyle w:val="wwc-pali"/>
          <w:iCs/>
        </w:rPr>
        <w:t>ārammaṇa</w:t>
      </w:r>
      <w:r>
        <w:rPr/>
        <w:t xml:space="preserve">, our mind state, we attain </w:t>
      </w:r>
      <w:r>
        <w:rPr>
          <w:rStyle w:val="wwc-pal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rStyle w:val="wwc-pali"/>
          <w:iCs/>
        </w:rPr>
        <w:t>samādhi</w:t>
      </w:r>
      <w:r>
        <w:rPr/>
        <w:t>, we get one-pointedness of mind.</w:t>
      </w:r>
    </w:p>
    <w:p>
      <w:pPr>
        <w:pStyle w:val="WW-paragraph"/>
        <w:rPr/>
      </w:pPr>
      <w:r>
        <w:rPr/>
        <w:t xml:space="preserve">Try it! It works, if you’ve got the guts to go against Māra. The trouble is we still want to control a little bit. We still want to be the one who is doing this. We want to be the ‘me’ who gets the </w:t>
      </w:r>
      <w:r>
        <w:rPr>
          <w:rStyle w:val="wwc-pali"/>
          <w:iCs/>
        </w:rPr>
        <w:t>jhānas</w:t>
      </w:r>
      <w:r>
        <w:rPr/>
        <w:t xml:space="preserve">. We can’t do that, but when we disappear, get out of the way, give up all hope, all wanting, then real letting go, real renunciation, real </w:t>
      </w:r>
      <w:r>
        <w:rPr>
          <w:rStyle w:val="wwc-pali"/>
          <w:iCs/>
        </w:rPr>
        <w:t>nekkhamma</w:t>
      </w:r>
      <w:r>
        <w:rPr/>
        <w:t xml:space="preserve">, just happens. That’s what is needed. We can use </w:t>
      </w:r>
      <w:r>
        <w:rPr>
          <w:rStyle w:val="wwc-pali"/>
          <w:iCs/>
        </w:rPr>
        <w:t>anattā</w:t>
      </w:r>
      <w:r>
        <w:rPr>
          <w:i/>
          <w:iCs/>
        </w:rPr>
        <w:t xml:space="preserve"> </w:t>
      </w:r>
      <w:r>
        <w:rPr>
          <w:rStyle w:val="wwc-pali"/>
          <w:iCs/>
        </w:rPr>
        <w:t>saññā</w:t>
      </w:r>
      <w:r>
        <w:rPr/>
        <w:t xml:space="preserve"> to help us push that letting go button. We fill our minds with non-self.</w:t>
      </w:r>
    </w:p>
    <w:p>
      <w:pPr>
        <w:pStyle w:val="WW-paragraph"/>
        <w:rPr/>
      </w:pPr>
      <w:r>
        <w:rPr/>
        <w:t>The Buddha’s teaching found in the Anattalakkhaṇa Sutta (</w:t>
      </w:r>
      <w:hyperlink r:id="rId28">
        <w:r>
          <w:rPr>
            <w:rStyle w:val="Hyperlink"/>
          </w:rPr>
          <w:t>SN 22.59</w:t>
        </w:r>
      </w:hyperlink>
      <w:r>
        <w:rPr/>
        <w:t xml:space="preserve">) clearly says that the five </w:t>
      </w:r>
      <w:r>
        <w:rPr>
          <w:rStyle w:val="wwc-pal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 more; it’s just cause and effect, the world coming and going, the five </w:t>
      </w:r>
      <w:r>
        <w:rPr>
          <w:rStyle w:val="wwc-pali"/>
          <w:iCs/>
        </w:rPr>
        <w:t>khandhas</w:t>
      </w:r>
      <w:r>
        <w:rPr/>
        <w:t xml:space="preserve"> going around. Now they’re happy, now they’re sad. There’s no mental suffering left when we let go and disengage. We disengage from </w:t>
      </w:r>
      <w:r>
        <w:rPr>
          <w:rStyle w:val="wwc-pali"/>
          <w:iCs/>
        </w:rPr>
        <w:t>saṁsāra</w:t>
      </w:r>
      <w:r>
        <w:rPr/>
        <w:t xml:space="preserve">, we disengage from the world. The five </w:t>
      </w:r>
      <w:r>
        <w:rPr>
          <w:rStyle w:val="wwc-pali"/>
          <w:iCs/>
        </w:rPr>
        <w:t>khandhas</w:t>
      </w:r>
      <w:r>
        <w:rPr/>
        <w:t xml:space="preserve"> are just the world of the five </w:t>
      </w:r>
      <w:r>
        <w:rPr>
          <w:rStyle w:val="wwc-pali"/>
          <w:iCs/>
        </w:rPr>
        <w:t>khandhas</w:t>
      </w:r>
      <w:r>
        <w:rPr/>
        <w:t xml:space="preserve">, nothing to do with us; they’re </w:t>
      </w:r>
      <w:r>
        <w:rPr>
          <w:rStyle w:val="wwc-pal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WW-chapter-section-1"/>
        <w:ind w:hanging="0" w:start="0"/>
        <w:rPr/>
      </w:pPr>
      <w:r>
        <w:rPr/>
        <w:t>Abandoning the Hindrances</w:t>
      </w:r>
    </w:p>
    <w:p>
      <w:pPr>
        <w:pStyle w:val="WW-paragraph"/>
        <w:rPr/>
      </w:pPr>
      <w:r>
        <w:rPr/>
        <w:t xml:space="preserve">The five hindrances are the cause for the lack of </w:t>
      </w:r>
      <w:r>
        <w:rPr>
          <w:rStyle w:val="wwc-pali"/>
          <w:iCs/>
        </w:rPr>
        <w:t>samādhi</w:t>
      </w:r>
      <w:r>
        <w:rPr/>
        <w:t xml:space="preserve">. The lack of </w:t>
      </w:r>
      <w:r>
        <w:rPr>
          <w:rStyle w:val="wwc-pali"/>
          <w:iCs/>
        </w:rPr>
        <w:t>samādhi</w:t>
      </w:r>
      <w:r>
        <w:rPr/>
        <w:t xml:space="preserve"> is not caused by lack of effort. For most people in the West, we make too much effort. We just don’t know how to let go, how to relax. Lack of </w:t>
      </w:r>
      <w:r>
        <w:rPr>
          <w:rStyle w:val="wwc-pali"/>
          <w:iCs/>
        </w:rPr>
        <w:t>samādhi</w:t>
      </w:r>
      <w:r>
        <w:rPr/>
        <w:t xml:space="preserve"> is caused by the hindrances being too active. So, put your focus on what those hindrances are, how they are caused, where they come from and why. The hindrances are the fuel for </w:t>
      </w:r>
      <w:r>
        <w:rPr>
          <w:rStyle w:val="wwc-pal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rStyle w:val="wwc-pali"/>
          <w:iCs/>
        </w:rPr>
        <w:t>anicca</w:t>
      </w:r>
      <w:r>
        <w:rPr/>
        <w:t xml:space="preserve">, </w:t>
      </w:r>
      <w:r>
        <w:rPr>
          <w:rStyle w:val="wwc-pali"/>
          <w:iCs/>
        </w:rPr>
        <w:t>anattā</w:t>
      </w:r>
      <w:r>
        <w:rPr/>
        <w:t xml:space="preserve">, and even </w:t>
      </w:r>
      <w:r>
        <w:rPr>
          <w:rStyle w:val="wwc-pali"/>
          <w:iCs/>
        </w:rPr>
        <w:t>dukkha</w:t>
      </w:r>
      <w:r>
        <w:rPr/>
        <w:t xml:space="preserve"> (impermanence, non-self, and unsatisfactoriness). Keep those clearly in your mind and the hindrances won’t have much of a chance.</w:t>
      </w:r>
    </w:p>
    <w:p>
      <w:pPr>
        <w:pStyle w:val="WW-paragraph"/>
        <w:rPr/>
      </w:pPr>
      <w:r>
        <w:rPr/>
        <w:t xml:space="preserve">When the hindrances aren’t present, there is nothing between the mind and the </w:t>
      </w:r>
      <w:r>
        <w:rPr>
          <w:rStyle w:val="wwc-pali"/>
          <w:iCs/>
        </w:rPr>
        <w:t>jhānas</w:t>
      </w:r>
      <w:r>
        <w:rPr/>
        <w:t xml:space="preserve">. You know that! That’s what the </w:t>
      </w:r>
      <w:r>
        <w:rPr>
          <w:rStyle w:val="wwc-pali"/>
          <w:iCs/>
        </w:rPr>
        <w:t>suttas</w:t>
      </w:r>
      <w:r>
        <w:rPr/>
        <w:t xml:space="preserve"> and the Kruba Ajahns say; you have heard that from me many times. Many of you know from your own experience that when the hindrances go, you get into deep meditation, even </w:t>
      </w:r>
      <w:r>
        <w:rPr>
          <w:rStyle w:val="wwc-pal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rStyle w:val="wwc-pal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WW-paragraph"/>
        <w:rPr/>
      </w:pPr>
      <w:r>
        <w:rPr/>
        <w:t>The Buddha said in the Anattalakkhaṇa Sutta (</w:t>
      </w:r>
      <w:hyperlink r:id="rId29">
        <w:r>
          <w:rPr>
            <w:rStyle w:val="Hyperlink"/>
          </w:rPr>
          <w:t>SN 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WW-paragraph"/>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rStyle w:val="wwc-pali"/>
          <w:iCs/>
        </w:rPr>
        <w:t>nimitta</w:t>
      </w:r>
      <w:r>
        <w:rPr/>
        <w:t xml:space="preserve"> comes up. We never looked for it, we never asked it to come; or told it to go away; it just happens naturally. The </w:t>
      </w:r>
      <w:r>
        <w:rPr>
          <w:rStyle w:val="wwc-pali"/>
          <w:iCs/>
        </w:rPr>
        <w:t>nimitta</w:t>
      </w:r>
      <w:r>
        <w:rPr/>
        <w:t xml:space="preserve"> is just so brilliant and beautiful. Then we are in </w:t>
      </w:r>
      <w:r>
        <w:rPr>
          <w:rStyle w:val="wwc-pal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rStyle w:val="wwc-pali"/>
          <w:iCs/>
        </w:rPr>
        <w:t>anattā</w:t>
      </w:r>
      <w:r>
        <w:rPr/>
        <w:t>. There’s no one in here, so how could we do anything? We didn’t follow delusion; we followed wisdom, the path of the saints. That’s how we meditate. That’s how we get this beautiful, powerful mindfulness.</w:t>
      </w:r>
    </w:p>
    <w:p>
      <w:pPr>
        <w:pStyle w:val="WW-paragraph"/>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WW-chapter-section-1"/>
        <w:ind w:hanging="0" w:start="0"/>
        <w:rPr/>
      </w:pPr>
      <w:r>
        <w:rPr/>
        <w:t>Stepping Over the Stream</w:t>
      </w:r>
    </w:p>
    <w:p>
      <w:pPr>
        <w:pStyle w:val="WW-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rStyle w:val="wwc-pali"/>
          <w:iCs/>
        </w:rPr>
        <w:t>jhānas</w:t>
      </w:r>
      <w:r>
        <w:rPr/>
        <w:t xml:space="preserve"> like the great monks and nuns of old, and the great monks of today. Delusion is the problem; not seeing clearly. Sometimes people get insight and become full </w:t>
      </w:r>
      <w:r>
        <w:rPr>
          <w:rStyle w:val="wwc-pali"/>
          <w:iCs/>
        </w:rPr>
        <w:t>Arahants</w:t>
      </w:r>
      <w:r>
        <w:rPr/>
        <w:t xml:space="preserve"> in just one moment. They get that insight after the </w:t>
      </w:r>
      <w:r>
        <w:rPr>
          <w:rStyle w:val="wwc-pali"/>
          <w:iCs/>
        </w:rPr>
        <w:t>jhāna</w:t>
      </w:r>
      <w:r>
        <w:rPr/>
        <w:t xml:space="preserve">, that’s the point. Even for an </w:t>
      </w:r>
      <w:r>
        <w:rPr>
          <w:rStyle w:val="wwc-pali"/>
          <w:iCs/>
        </w:rPr>
        <w:t>Anāgāmī</w:t>
      </w:r>
      <w:r>
        <w:rPr/>
        <w:t xml:space="preserve">, </w:t>
      </w:r>
      <w:r>
        <w:rPr>
          <w:rStyle w:val="wwc-pali"/>
          <w:iCs/>
        </w:rPr>
        <w:t>jhānas</w:t>
      </w:r>
      <w:r>
        <w:rPr/>
        <w:t xml:space="preserve"> are so easy. Why are </w:t>
      </w:r>
      <w:r>
        <w:rPr>
          <w:rStyle w:val="wwc-pali"/>
          <w:iCs/>
        </w:rPr>
        <w:t>jhānas</w:t>
      </w:r>
      <w:r>
        <w:rPr/>
        <w:t xml:space="preserve"> so easy for an </w:t>
      </w:r>
      <w:r>
        <w:rPr>
          <w:rStyle w:val="wwc-pali"/>
          <w:iCs/>
        </w:rPr>
        <w:t>Anāgāmī</w:t>
      </w:r>
      <w:r>
        <w:rPr/>
        <w:t xml:space="preserve">, let alone for an </w:t>
      </w:r>
      <w:r>
        <w:rPr>
          <w:rStyle w:val="wwc-pali"/>
          <w:iCs/>
        </w:rPr>
        <w:t>Arahant</w:t>
      </w:r>
      <w:r>
        <w:rPr/>
        <w:t xml:space="preserve">? </w:t>
      </w:r>
      <w:r>
        <w:rPr>
          <w:rStyle w:val="wwc-pali"/>
          <w:iCs/>
        </w:rPr>
        <w:t>Jhānas</w:t>
      </w:r>
      <w:r>
        <w:rPr/>
        <w:t xml:space="preserve"> are easy for them because they see ‘non-self’. They are not controllers any more. Ill-will and the </w:t>
      </w:r>
      <w:r>
        <w:rPr>
          <w:rStyle w:val="wwc-pali"/>
          <w:iCs/>
        </w:rPr>
        <w:t>rāja</w:t>
      </w:r>
      <w:r>
        <w:rPr/>
        <w:t xml:space="preserve"> of sensory desire just disappear. They see that there’s no one in there—no self. That’s what makes the meditation easy.</w:t>
      </w:r>
    </w:p>
    <w:p>
      <w:pPr>
        <w:pStyle w:val="WW-paragraph"/>
        <w:rPr/>
      </w:pPr>
      <w:r>
        <w:rPr/>
        <w:t>Remember that this meditation of non-self has two important things that go together: concentration (</w:t>
      </w:r>
      <w:r>
        <w:rPr>
          <w:rStyle w:val="wwc-pali"/>
          <w:iCs/>
        </w:rPr>
        <w:t>samādhi</w:t>
      </w:r>
      <w:r>
        <w:rPr/>
        <w:t>) and insight (</w:t>
      </w:r>
      <w:r>
        <w:rPr>
          <w:rStyle w:val="wwc-pali"/>
          <w:iCs/>
        </w:rPr>
        <w:t>vipassanā</w:t>
      </w:r>
      <w:r>
        <w:rPr/>
        <w:t xml:space="preserve">), they are not separate things. Ajahn Chah always said that </w:t>
      </w:r>
      <w:r>
        <w:rPr>
          <w:rStyle w:val="wwc-pali"/>
          <w:iCs/>
        </w:rPr>
        <w:t>vipassanā</w:t>
      </w:r>
      <w:r>
        <w:rPr/>
        <w:t xml:space="preserve"> and </w:t>
      </w:r>
      <w:r>
        <w:rPr>
          <w:rStyle w:val="wwc-pali"/>
          <w:iCs/>
        </w:rPr>
        <w:t>samatha</w:t>
      </w:r>
      <w:r>
        <w:rPr/>
        <w:t xml:space="preserve"> (calm) are two sides of the same coin. When we have insight and we use that insight, that knowledge and understanding of the </w:t>
      </w:r>
      <w:r>
        <w:rPr>
          <w:rStyle w:val="wwc-pali"/>
          <w:iCs/>
        </w:rPr>
        <w:t>suttas</w:t>
      </w:r>
      <w:r>
        <w:rPr/>
        <w:t xml:space="preserve">, we recognize </w:t>
      </w:r>
      <w:r>
        <w:rPr>
          <w:rStyle w:val="wwc-pal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WW-paragraph"/>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WW-paragraph"/>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rStyle w:val="wwc-pali"/>
          <w:iCs/>
        </w:rPr>
        <w:t>nimittas</w:t>
      </w:r>
      <w:r>
        <w:rPr/>
        <w:t xml:space="preserve">?’ Stop for goodness sake—stop wanting. That novice stopped. He was just a little novice who had not been meditating for any longer than some of you. The little novice just stopped and went into a </w:t>
      </w:r>
      <w:r>
        <w:rPr>
          <w:rStyle w:val="wwc-pali"/>
          <w:iCs/>
        </w:rPr>
        <w:t>jhāna</w:t>
      </w:r>
      <w:r>
        <w:rPr/>
        <w:t xml:space="preserve">. He came out afterwards as probably the happiest novice in all of Ubon. He was blissed out. He had pressed the ‘letting go button’. If he had been smart, he would have understood lots about </w:t>
      </w:r>
      <w:r>
        <w:rPr>
          <w:rStyle w:val="wwc-pali"/>
          <w:iCs/>
        </w:rPr>
        <w:t>anattā</w:t>
      </w:r>
      <w:r>
        <w:rPr/>
        <w:t xml:space="preserve">. He would also have understood how to ‘bliss out’, how </w:t>
      </w:r>
      <w:r>
        <w:rPr>
          <w:rStyle w:val="wwc-pali"/>
          <w:iCs/>
        </w:rPr>
        <w:t>jhānas</w:t>
      </w:r>
      <w:r>
        <w:rPr/>
        <w:t xml:space="preserve"> happen, and how to get into them.</w:t>
      </w:r>
    </w:p>
    <w:p>
      <w:pPr>
        <w:pStyle w:val="WW-paragraph"/>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rStyle w:val="wwc-pali"/>
          <w:iCs/>
        </w:rPr>
        <w:t>jhāna</w:t>
      </w:r>
      <w:r>
        <w:rPr/>
        <w:t xml:space="preserve"> meditation. It’s all cruise control. Press the ‘letting go button’ and take you feet off the pedals. Then your car just goes smoothly along the freeway to </w:t>
      </w:r>
      <w:r>
        <w:rPr>
          <w:rStyle w:val="wwc-pali"/>
          <w:iCs/>
        </w:rPr>
        <w:t>Nibbāna</w:t>
      </w:r>
      <w:r>
        <w:rPr/>
        <w:t>. That’s what happens when you let go.</w:t>
      </w:r>
    </w:p>
    <w:p>
      <w:pPr>
        <w:pStyle w:val="WW-paragraph"/>
        <w:rPr/>
      </w:pPr>
      <w:r>
        <w:rPr/>
        <w:t xml:space="preserve">So, this is what we’re supposed to be doing. Do it! Stop! We find that the mind goes into </w:t>
      </w:r>
      <w:r>
        <w:rPr>
          <w:rStyle w:val="wwc-pal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rStyle w:val="wwc-pali"/>
          <w:iCs/>
        </w:rPr>
        <w:t>nimittas</w:t>
      </w:r>
      <w:r>
        <w:rPr/>
        <w:t xml:space="preserve"> and they think, “Wow”. Then they try to make it this way and that way, and they wonder if it is the right or wrong </w:t>
      </w:r>
      <w:r>
        <w:rPr>
          <w:rStyle w:val="wwc-pali"/>
          <w:iCs/>
        </w:rPr>
        <w:t>nimitta</w:t>
      </w:r>
      <w:r>
        <w:rPr/>
        <w:t xml:space="preserve">. Stop that! Just be at peace whatever happens. You can get the most stupid, ridiculous </w:t>
      </w:r>
      <w:r>
        <w:rPr>
          <w:rStyle w:val="wwc-pal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rStyle w:val="wwc-pali"/>
          <w:iCs/>
        </w:rPr>
        <w:t>nimittas</w:t>
      </w:r>
      <w:r>
        <w:rPr/>
        <w:t xml:space="preserve"> arise, but they’re not ours. Leave them alone, and then the </w:t>
      </w:r>
      <w:r>
        <w:rPr>
          <w:rStyle w:val="wwc-pal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WW-paragraph"/>
        <w:rPr/>
      </w:pPr>
      <w:r>
        <w:rPr/>
        <w:t xml:space="preserve">The potential to do has completely vanished. That is a signpost of the </w:t>
      </w:r>
      <w:r>
        <w:rPr>
          <w:rStyle w:val="wwc-pali"/>
          <w:iCs/>
        </w:rPr>
        <w:t>jhānas</w:t>
      </w:r>
      <w:r>
        <w:rPr/>
        <w:t xml:space="preserve">, especially the second </w:t>
      </w:r>
      <w:r>
        <w:rPr>
          <w:rStyle w:val="wwc-pal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rStyle w:val="wwc-pal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WW-paragraph"/>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rStyle w:val="wwc-pali"/>
          <w:iCs/>
        </w:rPr>
        <w:t>jhānas</w:t>
      </w:r>
      <w:r>
        <w:rPr/>
        <w:t xml:space="preserve"> so quickly. If you understand what that step is, you understand how to let go and how to get </w:t>
      </w:r>
      <w:r>
        <w:rPr>
          <w:rStyle w:val="wwc-pali"/>
          <w:iCs/>
        </w:rPr>
        <w:t>Nibbāna</w:t>
      </w:r>
      <w:r>
        <w:rPr/>
        <w:t>. Do that plenty of times and you know that the way across the stream is by abandoning, letting go, renouncing, non-self, freedom, liberation.</w:t>
      </w:r>
    </w:p>
    <w:p>
      <w:pPr>
        <w:pStyle w:val="WW-chapter-section-1"/>
        <w:ind w:hanging="0" w:start="0"/>
        <w:rPr/>
      </w:pPr>
      <w:r>
        <w:rPr/>
        <w:t>Conclusion</w:t>
      </w:r>
    </w:p>
    <w:p>
      <w:pPr>
        <w:pStyle w:val="WW-paragraph"/>
        <w:rPr/>
      </w:pPr>
      <w:r>
        <w:rPr/>
        <w:t xml:space="preserve">So, there it is for you. Don’t mess around. Don’t do anything. See if you can be the courageous ones, the ones who do things that no other people do. Don’t go in the way of the ordinary person. Go the way of the </w:t>
      </w:r>
      <w:r>
        <w:rPr>
          <w:rStyle w:val="wwc-pali"/>
          <w:iCs/>
        </w:rPr>
        <w:t>Ariyan</w:t>
      </w:r>
      <w:r>
        <w:rPr/>
        <w:t>—the way of those who have abandoned their ‘self’, the empty ones, those who are free.</w:t>
      </w:r>
      <w:r>
        <w:br w:type="page"/>
      </w:r>
    </w:p>
    <w:p>
      <w:pPr>
        <w:pStyle w:val="WW-Chapter"/>
        <w:spacing w:before="0" w:after="567"/>
        <w:ind w:hanging="0" w:start="0"/>
        <w:rPr/>
      </w:pPr>
      <w:r>
        <w:rPr/>
        <w:t>18. Between the Observer and the Observed</w:t>
      </w:r>
    </w:p>
    <w:p>
      <w:pPr>
        <w:pStyle w:val="WW-epigram"/>
        <w:rPr/>
      </w:pPr>
      <w:r>
        <w:rPr/>
        <w:t xml:space="preserve">15th June 2005 </w:t>
      </w:r>
    </w:p>
    <w:p>
      <w:pPr>
        <w:pStyle w:val="WW-paragraph"/>
        <w:rPr/>
      </w:pPr>
      <w:r>
        <w:rPr/>
        <w:t xml:space="preserve">The Buddha said that anyone who fulfils the </w:t>
      </w:r>
      <w:r>
        <w:rPr>
          <w:rStyle w:val="wwc-pali"/>
          <w:iCs/>
        </w:rPr>
        <w:t>ānāpānasati</w:t>
      </w:r>
      <w:r>
        <w:rPr/>
        <w:t xml:space="preserve"> meditation also completes the four </w:t>
      </w:r>
      <w:r>
        <w:rPr>
          <w:rStyle w:val="wwc-pali"/>
          <w:iCs/>
        </w:rPr>
        <w:t>satipaṭṭhāna</w:t>
      </w:r>
      <w:r>
        <w:rPr/>
        <w:t xml:space="preserve">. So that means that anyone who wants to do </w:t>
      </w:r>
      <w:r>
        <w:rPr>
          <w:rStyle w:val="wwc-pali"/>
          <w:iCs/>
        </w:rPr>
        <w:t>satipaṭṭhāna</w:t>
      </w:r>
      <w:r>
        <w:rPr/>
        <w:t xml:space="preserve"> meditation can just carry on watching the breath. </w:t>
      </w:r>
      <w:r>
        <w:rPr>
          <w:rStyle w:val="wwc-pali"/>
          <w:iCs/>
        </w:rPr>
        <w:t>Satipaṭṭhāna</w:t>
      </w:r>
      <w:r>
        <w:rPr/>
        <w:t xml:space="preserve"> meditation is </w:t>
      </w:r>
      <w:r>
        <w:rPr>
          <w:rStyle w:val="wwc-pali"/>
          <w:iCs/>
        </w:rPr>
        <w:t>ānāpānasati</w:t>
      </w:r>
      <w:r>
        <w:rPr/>
        <w:t xml:space="preserve"> meditation. It is useful to remember that </w:t>
      </w:r>
      <w:r>
        <w:rPr>
          <w:rStyle w:val="wwc-pali"/>
          <w:iCs/>
        </w:rPr>
        <w:t>ānāpānasati</w:t>
      </w:r>
      <w:r>
        <w:rPr/>
        <w:t xml:space="preserve"> according to the Buddha equals </w:t>
      </w:r>
      <w:r>
        <w:rPr>
          <w:rStyle w:val="wwc-pali"/>
          <w:iCs/>
        </w:rPr>
        <w:t>satipaṭṭhāna</w:t>
      </w:r>
      <w:r>
        <w:rPr/>
        <w:t xml:space="preserve">. Even the first four stages of </w:t>
      </w:r>
      <w:r>
        <w:rPr>
          <w:rStyle w:val="wwc-pali"/>
          <w:iCs/>
        </w:rPr>
        <w:t>ānāpānasati</w:t>
      </w:r>
      <w:r>
        <w:rPr/>
        <w:t xml:space="preserve"> fulfil </w:t>
      </w:r>
      <w:r>
        <w:rPr>
          <w:rStyle w:val="wwc-pali"/>
          <w:iCs/>
        </w:rPr>
        <w:t>kāyagatasati</w:t>
      </w:r>
      <w:r>
        <w:rPr/>
        <w:t>, the mindfulness of the body. The Buddha said you don’t need to do any more. But what does that truly mean?</w:t>
      </w:r>
    </w:p>
    <w:p>
      <w:pPr>
        <w:pStyle w:val="WW-paragraph"/>
        <w:rPr/>
      </w:pPr>
      <w:r>
        <w:rPr/>
        <w:t xml:space="preserve">This evening I want to explore the meaning of </w:t>
      </w:r>
      <w:r>
        <w:rPr>
          <w:rStyle w:val="wwc-pal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WW-paragraph"/>
        <w:rPr/>
      </w:pPr>
      <w:r>
        <w:rPr/>
        <w:t xml:space="preserve">When you’ve experienced a </w:t>
      </w:r>
      <w:r>
        <w:rPr>
          <w:rStyle w:val="wwc-pal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rStyle w:val="wwc-pali"/>
          <w:iCs/>
        </w:rPr>
        <w:t>citta</w:t>
      </w:r>
      <w:r>
        <w:rPr/>
        <w:t xml:space="preserve"> making it unbeautiful and ugly.</w:t>
      </w:r>
    </w:p>
    <w:p>
      <w:pPr>
        <w:pStyle w:val="WW-paragraph"/>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WW-paragraph"/>
        <w:rPr/>
      </w:pPr>
      <w:r>
        <w:rPr/>
        <w:t xml:space="preserve">We all know the Buddha’s teaching on meditation if we read the </w:t>
      </w:r>
      <w:r>
        <w:rPr>
          <w:rStyle w:val="wwc-pali"/>
          <w:iCs/>
        </w:rPr>
        <w:t>suttas</w:t>
      </w:r>
      <w:r>
        <w:rPr/>
        <w:t xml:space="preserve">. According to the Buddha—in essence—meditation is all about overcoming the five hindrances—suppressing them, smashing them—to get to the </w:t>
      </w:r>
      <w:r>
        <w:rPr>
          <w:rStyle w:val="wwc-pali"/>
          <w:iCs/>
        </w:rPr>
        <w:t>jhānas</w:t>
      </w:r>
      <w:r>
        <w:rPr/>
        <w:t xml:space="preserve">, so that you can see the way things truly are. Meditation is suppressing the five hindrances, but what has mindfulness to do with the five hindrances? The path can also be described as abolishing and smashing the </w:t>
      </w:r>
      <w:r>
        <w:rPr>
          <w:rStyle w:val="wwc-pali"/>
          <w:iCs/>
        </w:rPr>
        <w:t>kilesas</w:t>
      </w:r>
      <w:r>
        <w:rPr/>
        <w:t xml:space="preserve">; that is greed, hatred and delusion, or </w:t>
      </w:r>
      <w:r>
        <w:rPr>
          <w:rStyle w:val="wwc-pali"/>
          <w:iCs/>
        </w:rPr>
        <w:t>lobha</w:t>
      </w:r>
      <w:r>
        <w:rPr/>
        <w:t xml:space="preserve">, </w:t>
      </w:r>
      <w:r>
        <w:rPr>
          <w:rStyle w:val="wwc-pali"/>
          <w:iCs/>
        </w:rPr>
        <w:t>dosa</w:t>
      </w:r>
      <w:r>
        <w:rPr/>
        <w:t xml:space="preserve"> and </w:t>
      </w:r>
      <w:r>
        <w:rPr>
          <w:rStyle w:val="wwc-pal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WW-chapter-section-1"/>
        <w:ind w:hanging="0" w:start="0"/>
        <w:rPr/>
      </w:pPr>
      <w:r>
        <w:rPr/>
        <w:t>The Right Place for Mindfulness</w:t>
      </w:r>
    </w:p>
    <w:p>
      <w:pPr>
        <w:pStyle w:val="WW-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rStyle w:val="wwc-pal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rStyle w:val="wwc-pali"/>
          <w:iCs/>
        </w:rPr>
        <w:t>dukkha</w:t>
      </w:r>
      <w:r>
        <w:rPr/>
        <w:t>, Sumedho?” Ajahn Sumedho wasn’t an Ajahn then. It was of course obvious to Ajahn Sumedho that Wat Pah Pong is not suffering.</w:t>
      </w:r>
    </w:p>
    <w:p>
      <w:pPr>
        <w:pStyle w:val="WW-paragraph"/>
        <w:rPr/>
      </w:pPr>
      <w:r>
        <w:rPr/>
        <w:t xml:space="preserve">So, what is suffering? Is the </w:t>
      </w:r>
      <w:r>
        <w:rPr>
          <w:rStyle w:val="wwc-pal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WW-paragraph"/>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WW-chapter-section-1"/>
        <w:ind w:hanging="0" w:start="0"/>
        <w:rPr/>
      </w:pPr>
      <w:r>
        <w:rPr/>
        <w:t>Looking at the Hindrances</w:t>
      </w:r>
    </w:p>
    <w:p>
      <w:pPr>
        <w:pStyle w:val="WW-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WW-paragraph"/>
        <w:rPr/>
      </w:pPr>
      <w:r>
        <w:rPr/>
        <w:t xml:space="preserve">Desire is your relationship between the </w:t>
      </w:r>
      <w:r>
        <w:rPr>
          <w:rStyle w:val="wwc-pal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WW-paragraph"/>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WW-paragraph"/>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rStyle w:val="wwc-pali"/>
          <w:iCs/>
        </w:rPr>
        <w:t>saṁsāra</w:t>
      </w:r>
      <w:r>
        <w:rPr/>
        <w:t xml:space="preserve"> disturb you; it’s the disturbance that you put in between the observer and the observed that is the problem.</w:t>
      </w:r>
    </w:p>
    <w:p>
      <w:pPr>
        <w:pStyle w:val="WW-paragraph"/>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WW-paragraph"/>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30">
        <w:r>
          <w:rPr>
            <w:rStyle w:val="Hyperlink"/>
          </w:rPr>
          <w:t>SN 22.59</w:t>
        </w:r>
      </w:hyperlink>
      <w:r>
        <w:rPr/>
        <w:t xml:space="preserve">), that if these objects of the mind were yours to control, you could say to them, “May you be like this, may you be like that”. These objects are </w:t>
      </w:r>
      <w:r>
        <w:rPr>
          <w:rStyle w:val="wwc-pali"/>
          <w:iCs/>
        </w:rPr>
        <w:t>anattā</w:t>
      </w:r>
      <w:r>
        <w:rPr/>
        <w:t xml:space="preserve">: not me, not mine, not a self; “you can’t do anything about them”, said the Buddha. So leave them alone, let them go. Whether it’s </w:t>
      </w:r>
      <w:r>
        <w:rPr>
          <w:rStyle w:val="wwc-pal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WW-paragraph"/>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rStyle w:val="wwc-pal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WW-paragraph"/>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WW-paragraph"/>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WW-paragraph"/>
        <w:rPr/>
      </w:pPr>
      <w:r>
        <w:rPr/>
        <w:t xml:space="preserve">If you are not looking in the right place, you can’t stop them. So once you put your mindfulness in the correct place, between the observer and the observed, between the </w:t>
      </w:r>
      <w:r>
        <w:rPr>
          <w:rStyle w:val="wwc-pal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WW-paragraph"/>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WW-chapter-section-1"/>
        <w:ind w:hanging="0" w:start="0"/>
        <w:rPr/>
      </w:pPr>
      <w:r>
        <w:rPr/>
        <w:t>Tranquillity of Body and Mind</w:t>
      </w:r>
    </w:p>
    <w:p>
      <w:pPr>
        <w:pStyle w:val="WW-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WW-paragraph"/>
        <w:rPr/>
      </w:pPr>
      <w:r>
        <w:rPr/>
        <w:t xml:space="preserve">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 </w:t>
      </w:r>
      <w:r>
        <w:rPr/>
        <w:t>i</w:t>
      </w:r>
      <w:r>
        <w:rPr/>
        <w:t>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WW-paragraph"/>
        <w:rPr/>
      </w:pPr>
      <w:r>
        <w:rPr/>
        <w:t xml:space="preserve">The object of the mind is not so important. You may even watch an ugly skull, and you may think, ‘why would a skull ever turn into an object that I can use for </w:t>
      </w:r>
      <w:r>
        <w:rPr>
          <w:rStyle w:val="wwc-pali"/>
          <w:iCs/>
        </w:rPr>
        <w:t>jhānas</w:t>
      </w:r>
      <w:r>
        <w:rPr/>
        <w:t xml:space="preserve">?’ But once your mindfulness grows and gets strong, that skull can turn into a </w:t>
      </w:r>
      <w:r>
        <w:rPr>
          <w:rStyle w:val="wwc-pal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rStyle w:val="wwc-pal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rStyle w:val="wwc-pali"/>
          <w:iCs/>
        </w:rPr>
        <w:t>nimittas</w:t>
      </w:r>
      <w:r>
        <w:rPr/>
        <w:t xml:space="preserve">. Why does that happen? It’s nothing to do with the object—it’s not Wat Pah Pong that is suffering or Wat Pah Pong that is the path to </w:t>
      </w:r>
      <w:r>
        <w:rPr>
          <w:rStyle w:val="wwc-pali"/>
          <w:iCs/>
        </w:rPr>
        <w:t>Nibbāna</w:t>
      </w:r>
      <w:r>
        <w:rPr/>
        <w:t xml:space="preserve">, it’s just the suppressing of the five hindrances, overcoming those defilements, the </w:t>
      </w:r>
      <w:r>
        <w:rPr>
          <w:rStyle w:val="wwc-pali"/>
          <w:iCs/>
        </w:rPr>
        <w:t>kilesas</w:t>
      </w:r>
      <w:r>
        <w:rPr/>
        <w:t>, and making the mind very strong.</w:t>
      </w:r>
    </w:p>
    <w:p>
      <w:pPr>
        <w:pStyle w:val="WW-paragraph"/>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rStyle w:val="wwc-pali"/>
          <w:iCs/>
        </w:rPr>
        <w:t>Nibbāna</w:t>
      </w:r>
      <w:r>
        <w:rPr/>
        <w:t xml:space="preserve"> that is repeated again and again in the </w:t>
      </w:r>
      <w:r>
        <w:rPr>
          <w:rStyle w:val="wwc-pali"/>
          <w:iCs/>
        </w:rPr>
        <w:t>suttas</w:t>
      </w:r>
      <w:r>
        <w:rPr/>
        <w:t xml:space="preserve">. Once you get joy coming up, which is the strength of mindfulness, you get </w:t>
      </w:r>
      <w:r>
        <w:rPr>
          <w:rStyle w:val="wwc-pali"/>
          <w:iCs/>
        </w:rPr>
        <w:t>pīti</w:t>
      </w:r>
      <w:r>
        <w:rPr/>
        <w:t xml:space="preserve">, more joy, and then </w:t>
      </w:r>
      <w:r>
        <w:rPr>
          <w:rStyle w:val="wwc-pal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WW-paragraph"/>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rStyle w:val="wwc-pali"/>
          <w:iCs/>
        </w:rPr>
        <w:t>passaddhi</w:t>
      </w:r>
      <w:r>
        <w:rPr/>
        <w:t xml:space="preserve">, and as mindfulness gets stronger and stronger you get </w:t>
      </w:r>
      <w:r>
        <w:rPr>
          <w:rStyle w:val="wwc-pali"/>
          <w:iCs/>
        </w:rPr>
        <w:t>sukha</w:t>
      </w:r>
      <w:r>
        <w:rPr/>
        <w:t xml:space="preserve">, bliss, and that turns into </w:t>
      </w:r>
      <w:r>
        <w:rPr>
          <w:rStyle w:val="wwc-pali"/>
          <w:iCs/>
        </w:rPr>
        <w:t>samādhi</w:t>
      </w:r>
      <w:r>
        <w:rPr/>
        <w:t xml:space="preserve">, into </w:t>
      </w:r>
      <w:r>
        <w:rPr>
          <w:rStyle w:val="wwc-pali"/>
          <w:iCs/>
        </w:rPr>
        <w:t>jhānas</w:t>
      </w:r>
      <w:r>
        <w:rPr/>
        <w:t>.</w:t>
      </w:r>
    </w:p>
    <w:p>
      <w:pPr>
        <w:pStyle w:val="WW-paragraph"/>
        <w:rPr/>
      </w:pPr>
      <w:r>
        <w:rPr/>
        <w:t xml:space="preserve">It’s an easy path; so if you haven’t got those </w:t>
      </w:r>
      <w:r>
        <w:rPr>
          <w:rStyle w:val="wwc-pal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WW-paragraph"/>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rStyle w:val="wwc-pali"/>
          <w:iCs/>
        </w:rPr>
        <w:t>citta</w:t>
      </w:r>
      <w:r>
        <w:rPr/>
        <w:t xml:space="preserve">. The radiance of the </w:t>
      </w:r>
      <w:r>
        <w:rPr>
          <w:rStyle w:val="wwc-pal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rStyle w:val="wwc-pali"/>
          <w:iCs/>
        </w:rPr>
        <w:t>samādhi</w:t>
      </w:r>
      <w:r>
        <w:rPr/>
        <w:t>, and then you will see things as they truly are.</w:t>
      </w:r>
    </w:p>
    <w:p>
      <w:pPr>
        <w:pStyle w:val="WW-chapter-section-1"/>
        <w:ind w:hanging="0" w:start="0"/>
        <w:rPr/>
      </w:pPr>
      <w:r>
        <w:rPr/>
        <w:t>The Path to Nibbāna</w:t>
      </w:r>
    </w:p>
    <w:p>
      <w:pPr>
        <w:pStyle w:val="WW-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rStyle w:val="wwc-pali"/>
          <w:iCs/>
        </w:rPr>
        <w:t>Nibbāna</w:t>
      </w:r>
      <w:r>
        <w:rPr/>
        <w:t>.</w:t>
      </w:r>
    </w:p>
    <w:p>
      <w:pPr>
        <w:pStyle w:val="WW-paragraph"/>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 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rStyle w:val="wwc-pali"/>
          <w:iCs/>
        </w:rPr>
        <w:t>jhānas</w:t>
      </w:r>
      <w:r>
        <w:rPr/>
        <w:t xml:space="preserve">, and now mindfulness is incredibly powerful. That’s when we start to understand that this body, these feelings, this </w:t>
      </w:r>
      <w:r>
        <w:rPr>
          <w:rStyle w:val="wwc-pali"/>
          <w:iCs/>
        </w:rPr>
        <w:t>citta</w:t>
      </w:r>
      <w:r>
        <w:rPr>
          <w:rStyle w:val="wwc-pali"/>
        </w:rPr>
        <w:t>,</w:t>
      </w:r>
      <w:r>
        <w:rPr/>
        <w:t xml:space="preserve"> these objects of the mind, are not me, not mine, not a self.</w:t>
      </w:r>
    </w:p>
    <w:p>
      <w:pPr>
        <w:pStyle w:val="WW-paragraph"/>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WW-paragraph"/>
        <w:rPr/>
      </w:pPr>
      <w:r>
        <w:rPr/>
        <w:t xml:space="preserve">The power of mindfulness is so important because of the fear of losing your ‘self’, of losing your ego. Your sense of identity is so strong that it is probably one of the last barriers to overcoming </w:t>
      </w:r>
      <w:r>
        <w:rPr>
          <w:rStyle w:val="wwc-pali"/>
          <w:iCs/>
        </w:rPr>
        <w:t>saṁsāra</w:t>
      </w:r>
      <w:r>
        <w:rPr/>
        <w:t xml:space="preserve">, one of the last barriers that you have to overcome to become an </w:t>
      </w:r>
      <w:r>
        <w:rPr>
          <w:rStyle w:val="wwc-pal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WW-paragraph"/>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rStyle w:val="wwc-pali"/>
          <w:iCs/>
        </w:rPr>
        <w:t>vedāna</w:t>
      </w:r>
      <w:r>
        <w:rPr/>
        <w:t>. If you put peace and tranquillity there, the hindrances can’t survive and even torture becomes beautiful. In other words it just disappears; it’s not torture any more.</w:t>
      </w:r>
    </w:p>
    <w:p>
      <w:pPr>
        <w:pStyle w:val="WW-paragraph"/>
        <w:rPr/>
      </w:pPr>
      <w:r>
        <w:rPr/>
        <w:t xml:space="preserve">When mindfulness is in the right place the mind becomes incredibly strong, brave, and courageous. The </w:t>
      </w:r>
      <w:r>
        <w:rPr>
          <w:rStyle w:val="wwc-pali"/>
          <w:iCs/>
        </w:rPr>
        <w:t>jhānas</w:t>
      </w:r>
      <w:r>
        <w:rPr/>
        <w:t xml:space="preserve"> just happen: you can’t stop them because you’ve seen the hindrances that stop </w:t>
      </w:r>
      <w:r>
        <w:rPr>
          <w:rStyle w:val="wwc-pal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rStyle w:val="wwc-pal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rStyle w:val="wwc-pali"/>
          <w:iCs/>
        </w:rPr>
        <w:t>jhāna</w:t>
      </w:r>
      <w:r>
        <w:rPr/>
        <w:t>.</w:t>
      </w:r>
    </w:p>
    <w:p>
      <w:pPr>
        <w:pStyle w:val="WW-paragraph"/>
        <w:rPr/>
      </w:pPr>
      <w:r>
        <w:rPr/>
        <w:t xml:space="preserve">A good description of </w:t>
      </w:r>
      <w:r>
        <w:rPr>
          <w:rStyle w:val="wwc-pali"/>
          <w:iCs/>
        </w:rPr>
        <w:t>jhāna</w:t>
      </w:r>
      <w:r>
        <w:rPr/>
        <w:t xml:space="preserve"> is incredible bliss, stillness, and intense mindfulness. You are building up these things so that you are making them into a </w:t>
      </w:r>
      <w:r>
        <w:rPr>
          <w:rStyle w:val="wwc-pali"/>
          <w:iCs/>
        </w:rPr>
        <w:t>jhāna</w:t>
      </w:r>
      <w:r>
        <w:rPr/>
        <w:t xml:space="preserve">. Afterwards when you come out of that </w:t>
      </w:r>
      <w:r>
        <w:rPr>
          <w:rStyle w:val="wwc-pal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31">
        <w:r>
          <w:rPr>
            <w:rStyle w:val="Hyperlink"/>
          </w:rPr>
          <w:t>SN 22.59</w:t>
        </w:r>
      </w:hyperlink>
      <w:r>
        <w:rPr/>
        <w:t xml:space="preserve">): the five </w:t>
      </w:r>
      <w:r>
        <w:rPr>
          <w:rStyle w:val="wwc-pal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rStyle w:val="wwc-pal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WW-chapter-section-1"/>
        <w:ind w:hanging="0" w:start="0"/>
        <w:rPr/>
      </w:pPr>
      <w:r>
        <w:rPr/>
        <w:t>Conclusion</w:t>
      </w:r>
    </w:p>
    <w:p>
      <w:pPr>
        <w:pStyle w:val="WW-paragraph"/>
        <w:rPr/>
      </w:pPr>
      <w:r>
        <w:rPr/>
        <w:t xml:space="preserve">The trick to make right mindfulness grow is to put it in the right spot. See more clearly and get empowered. When you are empowered through the </w:t>
      </w:r>
      <w:r>
        <w:rPr>
          <w:rStyle w:val="wwc-pali"/>
          <w:iCs/>
        </w:rPr>
        <w:t>jhānas</w:t>
      </w:r>
      <w:r>
        <w:rPr/>
        <w:t xml:space="preserve">, you can put your mindfulness onto the five </w:t>
      </w:r>
      <w:r>
        <w:rPr>
          <w:rStyle w:val="wwc-pal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rStyle w:val="wwc-pali"/>
          <w:iCs/>
        </w:rPr>
        <w:t>saṁsāra</w:t>
      </w:r>
      <w:r>
        <w:rPr/>
        <w:t xml:space="preserve">, cause and effect, cause and effect. When you see the process of </w:t>
      </w:r>
      <w:r>
        <w:rPr>
          <w:rStyle w:val="wwc-pali"/>
          <w:iCs/>
        </w:rPr>
        <w:t>kamma</w:t>
      </w:r>
      <w:r>
        <w:rPr/>
        <w:t xml:space="preserve"> you can undo it all: through the ending of delusion comes the ending of the </w:t>
      </w:r>
      <w:r>
        <w:rPr>
          <w:rStyle w:val="wwc-pali"/>
          <w:iCs/>
        </w:rPr>
        <w:t>kamma</w:t>
      </w:r>
      <w:r>
        <w:rPr/>
        <w:t xml:space="preserve"> formations. You stop making hindrances between you and the objects. There is no </w:t>
      </w:r>
      <w:r>
        <w:rPr>
          <w:rStyle w:val="wwc-pali"/>
          <w:iCs/>
        </w:rPr>
        <w:t>kamma</w:t>
      </w:r>
      <w:r>
        <w:rPr/>
        <w:t xml:space="preserve"> being made, you don’t do anything—no desire, no aversion, no doing—you are just making natural peace in every moment between the observer and the observed. No </w:t>
      </w:r>
      <w:r>
        <w:rPr>
          <w:rStyle w:val="wwc-pali"/>
        </w:rPr>
        <w:t>kamma</w:t>
      </w:r>
      <w:r>
        <w:rPr/>
        <w:t xml:space="preserve"> formation is what is meant by </w:t>
      </w:r>
      <w:r>
        <w:rPr>
          <w:rStyle w:val="wwc-pali"/>
        </w:rPr>
        <w:t>saṅkhāra</w:t>
      </w:r>
      <w:r>
        <w:rPr/>
        <w:t xml:space="preserve"> </w:t>
      </w:r>
      <w:r>
        <w:rPr>
          <w:rStyle w:val="wwc-pali"/>
        </w:rPr>
        <w:t>nirodha</w:t>
      </w:r>
      <w:r>
        <w:rPr/>
        <w:t xml:space="preserve">, the cessation of </w:t>
      </w:r>
      <w:r>
        <w:rPr>
          <w:rStyle w:val="wwc-pali"/>
        </w:rPr>
        <w:t>saṅkhāra</w:t>
      </w:r>
      <w:r>
        <w:rPr/>
        <w:t xml:space="preserve">. That means there is nothing to give rise to a new life, a new consciousness; the </w:t>
      </w:r>
      <w:r>
        <w:rPr>
          <w:rStyle w:val="wwc-pali"/>
        </w:rPr>
        <w:t>viññāṇa</w:t>
      </w:r>
      <w:r>
        <w:rPr/>
        <w:t xml:space="preserve"> in the next life won’t arise, and neither will the </w:t>
      </w:r>
      <w:r>
        <w:rPr>
          <w:rStyle w:val="wwc-pali"/>
        </w:rPr>
        <w:t>nāma</w:t>
      </w:r>
      <w:r>
        <w:rPr/>
        <w:t xml:space="preserve"> </w:t>
      </w:r>
      <w:r>
        <w:rPr>
          <w:rStyle w:val="wwc-pali"/>
        </w:rPr>
        <w:t>rūpa</w:t>
      </w:r>
      <w:r>
        <w:rPr/>
        <w:t>. The objects of consciousness in the next life are ended, done with. A good job done!</w:t>
      </w:r>
    </w:p>
    <w:p>
      <w:pPr>
        <w:pStyle w:val="WW-paragraph"/>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rStyle w:val="wwc-pali"/>
          <w:iCs/>
        </w:rPr>
        <w:t>jhānas</w:t>
      </w:r>
      <w:r>
        <w:rPr/>
        <w:t>, Enlightenment, the whole works.</w:t>
      </w:r>
      <w:r>
        <w:br w:type="page"/>
      </w:r>
    </w:p>
    <w:p>
      <w:pPr>
        <w:pStyle w:val="WW-Chapter"/>
        <w:spacing w:before="0" w:after="567"/>
        <w:ind w:hanging="0" w:start="0"/>
        <w:rPr/>
      </w:pPr>
      <w:r>
        <w:rPr/>
        <w:t>19. Perfect Stillness</w:t>
      </w:r>
    </w:p>
    <w:p>
      <w:pPr>
        <w:pStyle w:val="WW-epigram"/>
        <w:rPr/>
      </w:pPr>
      <w:r>
        <w:rPr/>
        <w:t>29th June 2005</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32">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WW-chapter-section-1"/>
        <w:ind w:hanging="0" w:start="0"/>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WW-chapter-section-1"/>
        <w:ind w:hanging="0" w:start="0"/>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WW-chapter-section-1"/>
        <w:ind w:hanging="0" w:start="0"/>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33">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34">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WW-chapter-section-1"/>
        <w:ind w:hanging="0" w:start="0"/>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WW-chapter-section-1"/>
        <w:ind w:hanging="0" w:start="0"/>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 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 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35">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WW-chapter-section-1"/>
        <w:ind w:hanging="0" w:start="0"/>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 more. There is no misunderstanding about what the Buddha was talking about. Nor is there any doubt any 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r>
        <w:br w:type="page"/>
      </w:r>
    </w:p>
    <w:p>
      <w:pPr>
        <w:pStyle w:val="WW-Chapter"/>
        <w:spacing w:before="0" w:after="567"/>
        <w:ind w:hanging="0" w:start="0"/>
        <w:rPr/>
      </w:pPr>
      <w:r>
        <w:rPr/>
        <w:t>20. The Ending of Everything</w:t>
      </w:r>
    </w:p>
    <w:p>
      <w:pPr>
        <w:pStyle w:val="WW-epigram"/>
        <w:rPr/>
      </w:pPr>
      <w:r>
        <w:rPr/>
        <w:t>7th December 2005</w:t>
      </w:r>
    </w:p>
    <w:p>
      <w:pPr>
        <w:pStyle w:val="BlockText"/>
        <w:rPr/>
      </w:pPr>
      <w:r>
        <w:rPr>
          <w:i/>
          <w:iCs/>
        </w:rPr>
        <w:t>ye dhammā hetuppabhavā</w:t>
      </w:r>
      <w:r>
        <w:rPr/>
        <w:br/>
      </w:r>
      <w:r>
        <w:rPr>
          <w:i/>
          <w:iCs/>
        </w:rPr>
        <w:t>tesaṁ hetuṁ tathāgato āha,</w:t>
      </w:r>
      <w:r>
        <w:rPr/>
        <w:br/>
      </w:r>
      <w:r>
        <w:rPr>
          <w:i/>
          <w:iCs/>
        </w:rPr>
        <w:t>tesañ ca yo nirodho</w:t>
      </w:r>
      <w:r>
        <w:rPr/>
        <w:br/>
      </w:r>
      <w:r>
        <w:rPr>
          <w:i/>
          <w:iCs/>
        </w:rPr>
        <w:t>evaṁvādī mahāsamaṇo</w:t>
      </w:r>
    </w:p>
    <w:p>
      <w:pPr>
        <w:pStyle w:val="BlockText"/>
        <w:rPr/>
      </w:pPr>
      <w:r>
        <w:rPr/>
        <w:t>Of those things that arise from a cause,</w:t>
        <w:br/>
        <w:t>The Tathāgata has told the cause,</w:t>
        <w:br/>
        <w:t>And also what their cessation is:</w:t>
        <w:br/>
        <w:t>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 more. They are dealt with and they disappear from your agenda. They literally vanish; they are not there any 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 more. We build our halls so that we don’t have to do that any more. We eat our one meal of the day so that for the rest of the day we don’t have to do it any 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 more; the idea of a mind or body in some sort of space has no meaning any 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36">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37">
        <w:r>
          <w:rPr>
            <w:rStyle w:val="Hyperlink"/>
          </w:rPr>
          <w:t>Thag19.1</w:t>
        </w:r>
      </w:hyperlink>
      <w:r>
        <w:rPr/>
        <w:t xml:space="preserve">) ‘will disappear’, </w:t>
      </w:r>
      <w:r>
        <w:rPr>
          <w:i/>
          <w:iCs/>
        </w:rPr>
        <w:t>vidhamissatti</w:t>
      </w:r>
      <w:r>
        <w:rPr/>
        <w:t xml:space="preserve"> (</w:t>
      </w:r>
      <w:hyperlink r:id="rId38">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r>
        <w:br w:type="page"/>
      </w:r>
    </w:p>
    <w:p>
      <w:pPr>
        <w:pStyle w:val="WW-Chapter"/>
        <w:spacing w:before="0" w:after="567"/>
        <w:ind w:hanging="0" w:start="0"/>
        <w:rPr/>
      </w:pPr>
      <w:r>
        <w:rPr/>
        <w:t>Glossary</w:t>
      </w:r>
    </w:p>
    <w:p>
      <w:pPr>
        <w:pStyle w:val="DefinitionTerm"/>
        <w:rPr>
          <w:i/>
          <w:i/>
          <w:iCs/>
        </w:rPr>
      </w:pPr>
      <w:r>
        <w:rPr>
          <w:i/>
          <w:iCs/>
        </w:rPr>
        <w:t>Anāgāmī</w:t>
      </w:r>
    </w:p>
    <w:p>
      <w:pPr>
        <w:pStyle w:val="Definition"/>
        <w:rPr/>
      </w:pPr>
      <w:r>
        <w:rPr/>
        <w:t>Non Returner, one who has attained the third stage of Enlightenment</w:t>
      </w:r>
    </w:p>
    <w:p>
      <w:pPr>
        <w:pStyle w:val="DefinitionTerm"/>
        <w:rPr>
          <w:i/>
          <w:i/>
          <w:iCs/>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i/>
          <w:i/>
          <w:iCs/>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96"/>
        </w:numPr>
        <w:rPr/>
      </w:pPr>
      <w:r>
        <w:rPr/>
        <w:t>Experiencing a Long Breath.</w:t>
      </w:r>
    </w:p>
    <w:p>
      <w:pPr>
        <w:pStyle w:val="Definition"/>
        <w:numPr>
          <w:ilvl w:val="0"/>
          <w:numId w:val="97"/>
        </w:numPr>
        <w:rPr/>
      </w:pPr>
      <w:r>
        <w:rPr/>
        <w:t>Experiencing a Short Breath.</w:t>
      </w:r>
    </w:p>
    <w:p>
      <w:pPr>
        <w:pStyle w:val="Definition"/>
        <w:numPr>
          <w:ilvl w:val="0"/>
          <w:numId w:val="98"/>
        </w:numPr>
        <w:rPr/>
      </w:pPr>
      <w:r>
        <w:rPr/>
        <w:t>Experiencing the Whole of the Breath.</w:t>
      </w:r>
    </w:p>
    <w:p>
      <w:pPr>
        <w:pStyle w:val="Definition"/>
        <w:numPr>
          <w:ilvl w:val="0"/>
          <w:numId w:val="99"/>
        </w:numPr>
        <w:rPr/>
      </w:pPr>
      <w:r>
        <w:rPr/>
        <w:t>Calming the Breath.</w:t>
      </w:r>
    </w:p>
    <w:p>
      <w:pPr>
        <w:pStyle w:val="Definition"/>
        <w:numPr>
          <w:ilvl w:val="0"/>
          <w:numId w:val="100"/>
        </w:numPr>
        <w:rPr/>
      </w:pPr>
      <w:r>
        <w:rPr/>
        <w:t>Arousing Joy.</w:t>
      </w:r>
    </w:p>
    <w:p>
      <w:pPr>
        <w:pStyle w:val="Definition"/>
        <w:numPr>
          <w:ilvl w:val="0"/>
          <w:numId w:val="101"/>
        </w:numPr>
        <w:rPr/>
      </w:pPr>
      <w:r>
        <w:rPr/>
        <w:t>Arousing Happiness.</w:t>
      </w:r>
    </w:p>
    <w:p>
      <w:pPr>
        <w:pStyle w:val="Definition"/>
        <w:numPr>
          <w:ilvl w:val="0"/>
          <w:numId w:val="102"/>
        </w:numPr>
        <w:rPr/>
      </w:pPr>
      <w:r>
        <w:rPr/>
        <w:t>Experiencing the Breath as a Mind-Object.</w:t>
      </w:r>
    </w:p>
    <w:p>
      <w:pPr>
        <w:pStyle w:val="Definition"/>
        <w:numPr>
          <w:ilvl w:val="0"/>
          <w:numId w:val="103"/>
        </w:numPr>
        <w:rPr/>
      </w:pPr>
      <w:r>
        <w:rPr/>
        <w:t>Stabilizing the Joy and Happiness.</w:t>
      </w:r>
    </w:p>
    <w:p>
      <w:pPr>
        <w:pStyle w:val="Definition"/>
        <w:numPr>
          <w:ilvl w:val="0"/>
          <w:numId w:val="104"/>
        </w:numPr>
        <w:rPr/>
      </w:pPr>
      <w:r>
        <w:rPr/>
        <w:t>Experiencing the Mind.</w:t>
      </w:r>
    </w:p>
    <w:p>
      <w:pPr>
        <w:pStyle w:val="Definition"/>
        <w:numPr>
          <w:ilvl w:val="0"/>
          <w:numId w:val="105"/>
        </w:numPr>
        <w:rPr/>
      </w:pPr>
      <w:r>
        <w:rPr/>
        <w:t xml:space="preserve">Shining the </w:t>
      </w:r>
      <w:r>
        <w:rPr>
          <w:i/>
          <w:iCs/>
        </w:rPr>
        <w:t>Nimitta</w:t>
      </w:r>
      <w:r>
        <w:rPr/>
        <w:t>.</w:t>
      </w:r>
    </w:p>
    <w:p>
      <w:pPr>
        <w:pStyle w:val="Definition"/>
        <w:numPr>
          <w:ilvl w:val="0"/>
          <w:numId w:val="106"/>
        </w:numPr>
        <w:rPr/>
      </w:pPr>
      <w:r>
        <w:rPr/>
        <w:t xml:space="preserve">Sustaining the </w:t>
      </w:r>
      <w:r>
        <w:rPr>
          <w:i/>
          <w:iCs/>
        </w:rPr>
        <w:t>Nimitta</w:t>
      </w:r>
      <w:r>
        <w:rPr/>
        <w:t>.</w:t>
      </w:r>
    </w:p>
    <w:p>
      <w:pPr>
        <w:pStyle w:val="Definition"/>
        <w:numPr>
          <w:ilvl w:val="0"/>
          <w:numId w:val="107"/>
        </w:numPr>
        <w:rPr/>
      </w:pPr>
      <w:r>
        <w:rPr/>
        <w:t>Freeing the Mind.</w:t>
      </w:r>
    </w:p>
    <w:p>
      <w:pPr>
        <w:pStyle w:val="DefinitionTerm"/>
        <w:rPr>
          <w:i/>
          <w:i/>
          <w:iCs/>
        </w:rPr>
      </w:pPr>
      <w:r>
        <w:rPr>
          <w:i/>
          <w:iCs/>
        </w:rPr>
        <w:t>Anumodanā</w:t>
      </w:r>
    </w:p>
    <w:p>
      <w:pPr>
        <w:pStyle w:val="Definition"/>
        <w:rPr/>
      </w:pPr>
      <w:r>
        <w:rPr/>
        <w:t>Thanksgiving, appreciation.</w:t>
      </w:r>
    </w:p>
    <w:p>
      <w:pPr>
        <w:pStyle w:val="DefinitionTerm"/>
        <w:rPr>
          <w:i/>
          <w:i/>
          <w:iCs/>
        </w:rPr>
      </w:pPr>
      <w:r>
        <w:rPr>
          <w:i/>
          <w:iCs/>
        </w:rPr>
        <w:t>Arahant</w:t>
      </w:r>
    </w:p>
    <w:p>
      <w:pPr>
        <w:pStyle w:val="Definition"/>
        <w:rPr/>
      </w:pPr>
      <w:r>
        <w:rPr/>
        <w:t>A Fully Enlightened One.</w:t>
      </w:r>
    </w:p>
    <w:p>
      <w:pPr>
        <w:pStyle w:val="DefinitionTerm"/>
        <w:rPr>
          <w:i/>
          <w:i/>
          <w:iCs/>
        </w:rPr>
      </w:pPr>
      <w:r>
        <w:rPr>
          <w:i/>
          <w:iCs/>
        </w:rPr>
        <w:t>Ariya</w:t>
      </w:r>
    </w:p>
    <w:p>
      <w:pPr>
        <w:pStyle w:val="Definition"/>
        <w:rPr/>
      </w:pPr>
      <w:r>
        <w:rPr/>
        <w:t>A Noble One, a person who has attained to one of the four stages of Enlightenment.</w:t>
      </w:r>
    </w:p>
    <w:p>
      <w:pPr>
        <w:pStyle w:val="DefinitionTerm"/>
        <w:rPr>
          <w:i/>
          <w:i/>
          <w:iCs/>
        </w:rPr>
      </w:pPr>
      <w:r>
        <w:rPr>
          <w:i/>
          <w:iCs/>
        </w:rPr>
        <w:t>Āsava</w:t>
      </w:r>
    </w:p>
    <w:p>
      <w:pPr>
        <w:pStyle w:val="Definition"/>
        <w:rPr/>
      </w:pPr>
      <w:r>
        <w:rPr/>
        <w:t>Literally: “outflowings”, that is, outflowings of the mind. Usually classified as three types:</w:t>
      </w:r>
    </w:p>
    <w:p>
      <w:pPr>
        <w:pStyle w:val="Definition"/>
        <w:numPr>
          <w:ilvl w:val="0"/>
          <w:numId w:val="108"/>
        </w:numPr>
        <w:rPr/>
      </w:pPr>
      <w:r>
        <w:rPr>
          <w:i/>
          <w:iCs/>
        </w:rPr>
        <w:t>kāmāsava</w:t>
      </w:r>
      <w:r>
        <w:rPr/>
        <w:t xml:space="preserve"> (involving sensual desire).</w:t>
      </w:r>
    </w:p>
    <w:p>
      <w:pPr>
        <w:pStyle w:val="Definition"/>
        <w:numPr>
          <w:ilvl w:val="0"/>
          <w:numId w:val="109"/>
        </w:numPr>
        <w:rPr/>
      </w:pPr>
      <w:r>
        <w:rPr>
          <w:i/>
          <w:iCs/>
        </w:rPr>
        <w:t>bhavāsava</w:t>
      </w:r>
      <w:r>
        <w:rPr/>
        <w:t xml:space="preserve"> (involving “being” or craving for existence).</w:t>
      </w:r>
    </w:p>
    <w:p>
      <w:pPr>
        <w:pStyle w:val="Definition"/>
        <w:numPr>
          <w:ilvl w:val="0"/>
          <w:numId w:val="110"/>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i/>
          <w:i/>
          <w:iCs/>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i/>
          <w:i/>
          <w:iCs/>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111"/>
        </w:numPr>
        <w:rPr/>
      </w:pPr>
      <w:r>
        <w:rPr>
          <w:i/>
          <w:iCs/>
        </w:rPr>
        <w:t>Mettā</w:t>
      </w:r>
      <w:r>
        <w:rPr/>
        <w:t>—Loving Kindness.</w:t>
      </w:r>
    </w:p>
    <w:p>
      <w:pPr>
        <w:pStyle w:val="Definition"/>
        <w:numPr>
          <w:ilvl w:val="0"/>
          <w:numId w:val="112"/>
        </w:numPr>
        <w:rPr/>
      </w:pPr>
      <w:r>
        <w:rPr>
          <w:i/>
          <w:iCs/>
        </w:rPr>
        <w:t>Karuṇā</w:t>
      </w:r>
      <w:r>
        <w:rPr/>
        <w:t>—Compassion.</w:t>
      </w:r>
    </w:p>
    <w:p>
      <w:pPr>
        <w:pStyle w:val="Definition"/>
        <w:numPr>
          <w:ilvl w:val="0"/>
          <w:numId w:val="113"/>
        </w:numPr>
        <w:rPr/>
      </w:pPr>
      <w:r>
        <w:rPr>
          <w:i/>
          <w:iCs/>
        </w:rPr>
        <w:t>Muditā</w:t>
      </w:r>
      <w:r>
        <w:rPr/>
        <w:t>—Sympathetic Joy.</w:t>
      </w:r>
    </w:p>
    <w:p>
      <w:pPr>
        <w:pStyle w:val="Definition"/>
        <w:numPr>
          <w:ilvl w:val="0"/>
          <w:numId w:val="114"/>
        </w:numPr>
        <w:rPr/>
      </w:pPr>
      <w:r>
        <w:rPr>
          <w:i/>
          <w:iCs/>
        </w:rPr>
        <w:t>Upekkhā</w:t>
      </w:r>
      <w:r>
        <w:rPr/>
        <w:t>—Equanimity.</w:t>
      </w:r>
    </w:p>
    <w:p>
      <w:pPr>
        <w:pStyle w:val="DefinitionTerm"/>
        <w:rPr/>
      </w:pPr>
      <w:r>
        <w:rPr/>
        <w:t>Characteristics of Being (Three)</w:t>
      </w:r>
    </w:p>
    <w:p>
      <w:pPr>
        <w:pStyle w:val="Definition"/>
        <w:numPr>
          <w:ilvl w:val="0"/>
          <w:numId w:val="115"/>
        </w:numPr>
        <w:rPr/>
      </w:pPr>
      <w:r>
        <w:rPr>
          <w:i/>
          <w:iCs/>
        </w:rPr>
        <w:t>Anicca</w:t>
      </w:r>
      <w:r>
        <w:rPr/>
        <w:t>—Impermanence.</w:t>
      </w:r>
    </w:p>
    <w:p>
      <w:pPr>
        <w:pStyle w:val="Definition"/>
        <w:numPr>
          <w:ilvl w:val="0"/>
          <w:numId w:val="116"/>
        </w:numPr>
        <w:rPr/>
      </w:pPr>
      <w:r>
        <w:rPr>
          <w:i/>
          <w:iCs/>
        </w:rPr>
        <w:t>Dukkha</w:t>
      </w:r>
      <w:r>
        <w:rPr/>
        <w:t>—Suffering.</w:t>
      </w:r>
    </w:p>
    <w:p>
      <w:pPr>
        <w:pStyle w:val="Definition"/>
        <w:numPr>
          <w:ilvl w:val="0"/>
          <w:numId w:val="117"/>
        </w:numPr>
        <w:rPr/>
      </w:pPr>
      <w:r>
        <w:rPr>
          <w:i/>
          <w:iCs/>
        </w:rPr>
        <w:t>Anattā</w:t>
      </w:r>
      <w:r>
        <w:rPr/>
        <w:t>—Non-self.</w:t>
      </w:r>
    </w:p>
    <w:p>
      <w:pPr>
        <w:pStyle w:val="DefinitionTerm"/>
        <w:rPr>
          <w:i/>
          <w:i/>
          <w:iCs/>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1"/>
        </w:numPr>
        <w:rPr/>
      </w:pPr>
      <w:r>
        <w:rPr/>
        <w:t xml:space="preserve">Ignorance of the way things really are gives rise to </w:t>
      </w:r>
      <w:r>
        <w:rPr>
          <w:i/>
          <w:iCs/>
        </w:rPr>
        <w:t>kamma</w:t>
      </w:r>
      <w:r>
        <w:rPr/>
        <w:t xml:space="preserve"> formations;</w:t>
      </w:r>
    </w:p>
    <w:p>
      <w:pPr>
        <w:pStyle w:val="Definition"/>
        <w:numPr>
          <w:ilvl w:val="0"/>
          <w:numId w:val="1"/>
        </w:numPr>
        <w:rPr/>
      </w:pPr>
      <w:r>
        <w:rPr>
          <w:i/>
          <w:iCs/>
        </w:rPr>
        <w:t>kamma</w:t>
      </w:r>
      <w:r>
        <w:rPr/>
        <w:t xml:space="preserve"> formations give rise to consciousness;</w:t>
      </w:r>
    </w:p>
    <w:p>
      <w:pPr>
        <w:pStyle w:val="Definition"/>
        <w:numPr>
          <w:ilvl w:val="0"/>
          <w:numId w:val="1"/>
        </w:numPr>
        <w:rPr/>
      </w:pPr>
      <w:r>
        <w:rPr/>
        <w:t>consciousness gives rise to name and form;</w:t>
      </w:r>
    </w:p>
    <w:p>
      <w:pPr>
        <w:pStyle w:val="Definition"/>
        <w:numPr>
          <w:ilvl w:val="0"/>
          <w:numId w:val="1"/>
        </w:numPr>
        <w:rPr/>
      </w:pPr>
      <w:r>
        <w:rPr/>
        <w:t>name and form give rise to the six sense bases;</w:t>
      </w:r>
    </w:p>
    <w:p>
      <w:pPr>
        <w:pStyle w:val="Definition"/>
        <w:numPr>
          <w:ilvl w:val="0"/>
          <w:numId w:val="1"/>
        </w:numPr>
        <w:rPr/>
      </w:pPr>
      <w:r>
        <w:rPr/>
        <w:t>the sense bases give rise to sense contacts;</w:t>
      </w:r>
    </w:p>
    <w:p>
      <w:pPr>
        <w:pStyle w:val="Definition"/>
        <w:numPr>
          <w:ilvl w:val="0"/>
          <w:numId w:val="1"/>
        </w:numPr>
        <w:rPr/>
      </w:pPr>
      <w:r>
        <w:rPr/>
        <w:t>sense contacts give rise to feelings;</w:t>
      </w:r>
    </w:p>
    <w:p>
      <w:pPr>
        <w:pStyle w:val="Definition"/>
        <w:numPr>
          <w:ilvl w:val="0"/>
          <w:numId w:val="1"/>
        </w:numPr>
        <w:rPr/>
      </w:pPr>
      <w:r>
        <w:rPr/>
        <w:t>feeling gives rise to craving;</w:t>
      </w:r>
    </w:p>
    <w:p>
      <w:pPr>
        <w:pStyle w:val="Definition"/>
        <w:numPr>
          <w:ilvl w:val="0"/>
          <w:numId w:val="1"/>
        </w:numPr>
        <w:rPr/>
      </w:pPr>
      <w:r>
        <w:rPr/>
        <w:t>craving gives rise to clinging;</w:t>
      </w:r>
    </w:p>
    <w:p>
      <w:pPr>
        <w:pStyle w:val="Definition"/>
        <w:numPr>
          <w:ilvl w:val="0"/>
          <w:numId w:val="1"/>
        </w:numPr>
        <w:rPr/>
      </w:pPr>
      <w:r>
        <w:rPr/>
        <w:t>clinging gives rise to existence;</w:t>
      </w:r>
    </w:p>
    <w:p>
      <w:pPr>
        <w:pStyle w:val="Definition"/>
        <w:numPr>
          <w:ilvl w:val="0"/>
          <w:numId w:val="1"/>
        </w:numPr>
        <w:rPr/>
      </w:pPr>
      <w:r>
        <w:rPr/>
        <w:t>existence gives rise to birth;</w:t>
      </w:r>
    </w:p>
    <w:p>
      <w:pPr>
        <w:pStyle w:val="Definition"/>
        <w:numPr>
          <w:ilvl w:val="0"/>
          <w:numId w:val="1"/>
        </w:numPr>
        <w:rPr/>
      </w:pPr>
      <w:r>
        <w:rPr/>
        <w:t>birth gives rise to sickness, old age and death; i.e. suffering.</w:t>
      </w:r>
    </w:p>
    <w:p>
      <w:pPr>
        <w:pStyle w:val="DefinitionTerm"/>
        <w:rPr>
          <w:i/>
          <w:i/>
          <w:iCs/>
        </w:rPr>
      </w:pPr>
      <w:r>
        <w:rPr>
          <w:i/>
          <w:iCs/>
        </w:rPr>
        <w:t>Deva</w:t>
      </w:r>
    </w:p>
    <w:p>
      <w:pPr>
        <w:pStyle w:val="Definition"/>
        <w:rPr/>
      </w:pPr>
      <w:r>
        <w:rPr/>
        <w:t>Literally: ‘shining one’, i.e. god, deity, or celestial being.</w:t>
      </w:r>
    </w:p>
    <w:p>
      <w:pPr>
        <w:pStyle w:val="DefinitionTerm"/>
        <w:rPr>
          <w:i/>
          <w:i/>
          <w:iCs/>
        </w:rPr>
      </w:pPr>
      <w:r>
        <w:rPr>
          <w:i/>
          <w:iCs/>
        </w:rPr>
        <w:t>Dhamma</w:t>
      </w:r>
    </w:p>
    <w:p>
      <w:pPr>
        <w:pStyle w:val="Definition"/>
        <w:rPr/>
      </w:pPr>
      <w:r>
        <w:rPr/>
        <w:t>The teachings of the Buddha; the truth; the Norm.</w:t>
      </w:r>
    </w:p>
    <w:p>
      <w:pPr>
        <w:pStyle w:val="DefinitionTerm"/>
        <w:rPr>
          <w:i/>
          <w:i/>
          <w:iCs/>
        </w:rPr>
      </w:pPr>
      <w:r>
        <w:rPr>
          <w:i/>
          <w:iCs/>
        </w:rPr>
        <w:t>dhamma</w:t>
      </w:r>
    </w:p>
    <w:p>
      <w:pPr>
        <w:pStyle w:val="Definition"/>
        <w:rPr/>
      </w:pPr>
      <w:r>
        <w:rPr/>
        <w:t>Things, states, factors, mind objects.</w:t>
      </w:r>
    </w:p>
    <w:p>
      <w:pPr>
        <w:pStyle w:val="DefinitionTerm"/>
        <w:rPr>
          <w:i/>
          <w:i/>
          <w:iCs/>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118"/>
        </w:numPr>
        <w:rPr/>
      </w:pPr>
      <w:r>
        <w:rPr/>
        <w:t>Not to let an unwholesome thought arise, which has not yet arisen.</w:t>
      </w:r>
    </w:p>
    <w:p>
      <w:pPr>
        <w:pStyle w:val="Definition"/>
        <w:numPr>
          <w:ilvl w:val="0"/>
          <w:numId w:val="119"/>
        </w:numPr>
        <w:rPr/>
      </w:pPr>
      <w:r>
        <w:rPr/>
        <w:t>Not to let an unwholesome thought continue, which has already arisen.</w:t>
      </w:r>
    </w:p>
    <w:p>
      <w:pPr>
        <w:pStyle w:val="Definition"/>
        <w:numPr>
          <w:ilvl w:val="0"/>
          <w:numId w:val="120"/>
        </w:numPr>
        <w:rPr/>
      </w:pPr>
      <w:r>
        <w:rPr/>
        <w:t>To make a wholesome thought arise, which has not yet arisen.</w:t>
      </w:r>
    </w:p>
    <w:p>
      <w:pPr>
        <w:pStyle w:val="Definition"/>
        <w:numPr>
          <w:ilvl w:val="0"/>
          <w:numId w:val="121"/>
        </w:numPr>
        <w:rPr/>
      </w:pPr>
      <w:r>
        <w:rPr/>
        <w:t>To make a wholesome thought continue, which has already arisen.</w:t>
      </w:r>
    </w:p>
    <w:p>
      <w:pPr>
        <w:pStyle w:val="DefinitionTerm"/>
        <w:rPr/>
      </w:pPr>
      <w:r>
        <w:rPr/>
        <w:t>Elements (Four)</w:t>
      </w:r>
    </w:p>
    <w:p>
      <w:pPr>
        <w:pStyle w:val="Definition"/>
        <w:numPr>
          <w:ilvl w:val="0"/>
          <w:numId w:val="122"/>
        </w:numPr>
        <w:rPr/>
      </w:pPr>
      <w:r>
        <w:rPr/>
        <w:t>Earth—the element of extension or solidity.</w:t>
      </w:r>
    </w:p>
    <w:p>
      <w:pPr>
        <w:pStyle w:val="Definition"/>
        <w:numPr>
          <w:ilvl w:val="0"/>
          <w:numId w:val="123"/>
        </w:numPr>
        <w:rPr/>
      </w:pPr>
      <w:r>
        <w:rPr/>
        <w:t>Water—the element of liquidity or cohesion.</w:t>
      </w:r>
    </w:p>
    <w:p>
      <w:pPr>
        <w:pStyle w:val="Definition"/>
        <w:numPr>
          <w:ilvl w:val="0"/>
          <w:numId w:val="124"/>
        </w:numPr>
        <w:rPr/>
      </w:pPr>
      <w:r>
        <w:rPr/>
        <w:t>Fire—the element of kinetic energy, heat and cold.</w:t>
      </w:r>
    </w:p>
    <w:p>
      <w:pPr>
        <w:pStyle w:val="Definition"/>
        <w:numPr>
          <w:ilvl w:val="0"/>
          <w:numId w:val="125"/>
        </w:numPr>
        <w:rPr/>
      </w:pPr>
      <w:r>
        <w:rPr/>
        <w:t>Wind—the element of motion or support.</w:t>
      </w:r>
    </w:p>
    <w:p>
      <w:pPr>
        <w:pStyle w:val="DefinitionTerm"/>
        <w:rPr/>
      </w:pPr>
      <w:r>
        <w:rPr/>
        <w:t>Eightfold Path</w:t>
      </w:r>
    </w:p>
    <w:p>
      <w:pPr>
        <w:pStyle w:val="Definition"/>
        <w:numPr>
          <w:ilvl w:val="0"/>
          <w:numId w:val="126"/>
        </w:numPr>
        <w:rPr/>
      </w:pPr>
      <w:r>
        <w:rPr/>
        <w:t>Right View or Understanding.</w:t>
      </w:r>
    </w:p>
    <w:p>
      <w:pPr>
        <w:pStyle w:val="Definition"/>
        <w:numPr>
          <w:ilvl w:val="0"/>
          <w:numId w:val="127"/>
        </w:numPr>
        <w:rPr/>
      </w:pPr>
      <w:r>
        <w:rPr/>
        <w:t>Right Thoughts or Intentions.</w:t>
      </w:r>
    </w:p>
    <w:p>
      <w:pPr>
        <w:pStyle w:val="Definition"/>
        <w:numPr>
          <w:ilvl w:val="0"/>
          <w:numId w:val="128"/>
        </w:numPr>
        <w:rPr/>
      </w:pPr>
      <w:r>
        <w:rPr/>
        <w:t>Right Speech.</w:t>
      </w:r>
    </w:p>
    <w:p>
      <w:pPr>
        <w:pStyle w:val="Definition"/>
        <w:numPr>
          <w:ilvl w:val="0"/>
          <w:numId w:val="129"/>
        </w:numPr>
        <w:rPr/>
      </w:pPr>
      <w:r>
        <w:rPr/>
        <w:t>Right Action.</w:t>
      </w:r>
    </w:p>
    <w:p>
      <w:pPr>
        <w:pStyle w:val="Definition"/>
        <w:numPr>
          <w:ilvl w:val="0"/>
          <w:numId w:val="130"/>
        </w:numPr>
        <w:rPr/>
      </w:pPr>
      <w:r>
        <w:rPr/>
        <w:t>Right Livelihood.</w:t>
      </w:r>
    </w:p>
    <w:p>
      <w:pPr>
        <w:pStyle w:val="Definition"/>
        <w:numPr>
          <w:ilvl w:val="0"/>
          <w:numId w:val="131"/>
        </w:numPr>
        <w:rPr/>
      </w:pPr>
      <w:r>
        <w:rPr/>
        <w:t>Right Effort.</w:t>
      </w:r>
    </w:p>
    <w:p>
      <w:pPr>
        <w:pStyle w:val="Definition"/>
        <w:numPr>
          <w:ilvl w:val="0"/>
          <w:numId w:val="132"/>
        </w:numPr>
        <w:rPr/>
      </w:pPr>
      <w:r>
        <w:rPr/>
        <w:t>Right Mindfulness.</w:t>
      </w:r>
    </w:p>
    <w:p>
      <w:pPr>
        <w:pStyle w:val="Definition"/>
        <w:numPr>
          <w:ilvl w:val="0"/>
          <w:numId w:val="133"/>
        </w:numPr>
        <w:rPr/>
      </w:pPr>
      <w:r>
        <w:rPr/>
        <w:t xml:space="preserve">Right Concentration, i.e. </w:t>
      </w:r>
      <w:r>
        <w:rPr>
          <w:i/>
          <w:iCs/>
        </w:rPr>
        <w:t>jhāna</w:t>
      </w:r>
      <w:r>
        <w:rPr/>
        <w:t>.</w:t>
      </w:r>
    </w:p>
    <w:p>
      <w:pPr>
        <w:pStyle w:val="DefinitionTerm"/>
        <w:rPr/>
      </w:pPr>
      <w:r>
        <w:rPr/>
        <w:t>Fetters (Ten)</w:t>
      </w:r>
    </w:p>
    <w:p>
      <w:pPr>
        <w:pStyle w:val="Definition"/>
        <w:numPr>
          <w:ilvl w:val="0"/>
          <w:numId w:val="134"/>
        </w:numPr>
        <w:rPr/>
      </w:pPr>
      <w:r>
        <w:rPr/>
        <w:t>Personality belief.</w:t>
      </w:r>
    </w:p>
    <w:p>
      <w:pPr>
        <w:pStyle w:val="Definition"/>
        <w:numPr>
          <w:ilvl w:val="0"/>
          <w:numId w:val="135"/>
        </w:numPr>
        <w:rPr/>
      </w:pPr>
      <w:r>
        <w:rPr/>
        <w:t>Doubt.</w:t>
      </w:r>
    </w:p>
    <w:p>
      <w:pPr>
        <w:pStyle w:val="Definition"/>
        <w:numPr>
          <w:ilvl w:val="0"/>
          <w:numId w:val="136"/>
        </w:numPr>
        <w:rPr/>
      </w:pPr>
      <w:r>
        <w:rPr/>
        <w:t>Belief in purification by the observance of rites and rituals.</w:t>
      </w:r>
    </w:p>
    <w:p>
      <w:pPr>
        <w:pStyle w:val="Definition"/>
        <w:numPr>
          <w:ilvl w:val="0"/>
          <w:numId w:val="137"/>
        </w:numPr>
        <w:rPr/>
      </w:pPr>
      <w:r>
        <w:rPr/>
        <w:t>Sensual desire.</w:t>
      </w:r>
    </w:p>
    <w:p>
      <w:pPr>
        <w:pStyle w:val="Definition"/>
        <w:numPr>
          <w:ilvl w:val="0"/>
          <w:numId w:val="138"/>
        </w:numPr>
        <w:rPr/>
      </w:pPr>
      <w:r>
        <w:rPr/>
        <w:t>Ill will.</w:t>
      </w:r>
    </w:p>
    <w:p>
      <w:pPr>
        <w:pStyle w:val="Definition"/>
        <w:numPr>
          <w:ilvl w:val="0"/>
          <w:numId w:val="139"/>
        </w:numPr>
        <w:rPr/>
      </w:pPr>
      <w:r>
        <w:rPr/>
        <w:t>Craving for fine material existence.</w:t>
      </w:r>
    </w:p>
    <w:p>
      <w:pPr>
        <w:pStyle w:val="Definition"/>
        <w:numPr>
          <w:ilvl w:val="0"/>
          <w:numId w:val="140"/>
        </w:numPr>
        <w:rPr/>
      </w:pPr>
      <w:r>
        <w:rPr/>
        <w:t>Craving for non-material existence.</w:t>
      </w:r>
    </w:p>
    <w:p>
      <w:pPr>
        <w:pStyle w:val="Definition"/>
        <w:numPr>
          <w:ilvl w:val="0"/>
          <w:numId w:val="141"/>
        </w:numPr>
        <w:rPr/>
      </w:pPr>
      <w:r>
        <w:rPr/>
        <w:t>Conceit.</w:t>
      </w:r>
    </w:p>
    <w:p>
      <w:pPr>
        <w:pStyle w:val="Definition"/>
        <w:numPr>
          <w:ilvl w:val="0"/>
          <w:numId w:val="142"/>
        </w:numPr>
        <w:rPr/>
      </w:pPr>
      <w:r>
        <w:rPr/>
        <w:t>Restlessness.</w:t>
      </w:r>
    </w:p>
    <w:p>
      <w:pPr>
        <w:pStyle w:val="Definition"/>
        <w:numPr>
          <w:ilvl w:val="0"/>
          <w:numId w:val="143"/>
        </w:numPr>
        <w:rPr/>
      </w:pPr>
      <w:r>
        <w:rPr/>
        <w:t>Ignorance.</w:t>
      </w:r>
    </w:p>
    <w:p>
      <w:pPr>
        <w:pStyle w:val="DefinitionTerm"/>
        <w:rPr/>
      </w:pPr>
      <w:r>
        <w:rPr/>
        <w:t>Hindrances (Five)</w:t>
      </w:r>
    </w:p>
    <w:p>
      <w:pPr>
        <w:pStyle w:val="Definition"/>
        <w:numPr>
          <w:ilvl w:val="0"/>
          <w:numId w:val="144"/>
        </w:numPr>
        <w:rPr/>
      </w:pPr>
      <w:r>
        <w:rPr/>
        <w:t>Sensual desire.</w:t>
      </w:r>
    </w:p>
    <w:p>
      <w:pPr>
        <w:pStyle w:val="Definition"/>
        <w:numPr>
          <w:ilvl w:val="0"/>
          <w:numId w:val="145"/>
        </w:numPr>
        <w:rPr/>
      </w:pPr>
      <w:r>
        <w:rPr/>
        <w:t>Ill-will and anger.</w:t>
      </w:r>
    </w:p>
    <w:p>
      <w:pPr>
        <w:pStyle w:val="Definition"/>
        <w:numPr>
          <w:ilvl w:val="0"/>
          <w:numId w:val="146"/>
        </w:numPr>
        <w:rPr/>
      </w:pPr>
      <w:r>
        <w:rPr/>
        <w:t>Lethargy and dullness.</w:t>
      </w:r>
    </w:p>
    <w:p>
      <w:pPr>
        <w:pStyle w:val="Definition"/>
        <w:numPr>
          <w:ilvl w:val="0"/>
          <w:numId w:val="147"/>
        </w:numPr>
        <w:rPr/>
      </w:pPr>
      <w:r>
        <w:rPr/>
        <w:t>Restless and Remorse.</w:t>
      </w:r>
    </w:p>
    <w:p>
      <w:pPr>
        <w:pStyle w:val="Definition"/>
        <w:numPr>
          <w:ilvl w:val="0"/>
          <w:numId w:val="148"/>
        </w:numPr>
        <w:rPr/>
      </w:pPr>
      <w:r>
        <w:rPr/>
        <w:t>Doubt.</w:t>
      </w:r>
    </w:p>
    <w:p>
      <w:pPr>
        <w:pStyle w:val="DefinitionTerm"/>
        <w:rPr>
          <w:i/>
          <w:i/>
          <w:iCs/>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149"/>
        </w:numPr>
        <w:rPr/>
      </w:pPr>
      <w:r>
        <w:rPr>
          <w:i/>
          <w:iCs/>
        </w:rPr>
        <w:t>Chanda samādhi</w:t>
      </w:r>
      <w:r>
        <w:rPr/>
        <w:t>—concentration of intention accompanied by effort of will.</w:t>
      </w:r>
    </w:p>
    <w:p>
      <w:pPr>
        <w:pStyle w:val="Definition"/>
        <w:numPr>
          <w:ilvl w:val="0"/>
          <w:numId w:val="150"/>
        </w:numPr>
        <w:rPr/>
      </w:pPr>
      <w:r>
        <w:rPr>
          <w:i/>
          <w:iCs/>
        </w:rPr>
        <w:t>Viriya samādhi</w:t>
      </w:r>
      <w:r>
        <w:rPr/>
        <w:t>—concentration of energy, effort.</w:t>
      </w:r>
    </w:p>
    <w:p>
      <w:pPr>
        <w:pStyle w:val="Definition"/>
        <w:numPr>
          <w:ilvl w:val="0"/>
          <w:numId w:val="151"/>
        </w:numPr>
        <w:rPr/>
      </w:pPr>
      <w:r>
        <w:rPr>
          <w:i/>
          <w:iCs/>
        </w:rPr>
        <w:t>Citta samādhi</w:t>
      </w:r>
      <w:r>
        <w:rPr/>
        <w:t>—concentration of consciousness.</w:t>
      </w:r>
    </w:p>
    <w:p>
      <w:pPr>
        <w:pStyle w:val="Definition"/>
        <w:numPr>
          <w:ilvl w:val="0"/>
          <w:numId w:val="152"/>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153"/>
        </w:numPr>
        <w:rPr/>
      </w:pPr>
      <w:r>
        <w:rPr>
          <w:i/>
          <w:iCs/>
        </w:rPr>
        <w:t>Saddhā</w:t>
      </w:r>
      <w:r>
        <w:rPr/>
        <w:t>, faith.</w:t>
      </w:r>
    </w:p>
    <w:p>
      <w:pPr>
        <w:pStyle w:val="Definition"/>
        <w:numPr>
          <w:ilvl w:val="0"/>
          <w:numId w:val="154"/>
        </w:numPr>
        <w:rPr/>
      </w:pPr>
      <w:r>
        <w:rPr>
          <w:i/>
          <w:iCs/>
        </w:rPr>
        <w:t>Viriya</w:t>
      </w:r>
      <w:r>
        <w:rPr/>
        <w:t>, energy.</w:t>
      </w:r>
    </w:p>
    <w:p>
      <w:pPr>
        <w:pStyle w:val="Definition"/>
        <w:numPr>
          <w:ilvl w:val="0"/>
          <w:numId w:val="155"/>
        </w:numPr>
        <w:rPr/>
      </w:pPr>
      <w:r>
        <w:rPr>
          <w:i/>
          <w:iCs/>
        </w:rPr>
        <w:t>Sati</w:t>
      </w:r>
      <w:r>
        <w:rPr/>
        <w:t>, mindfulness.</w:t>
      </w:r>
    </w:p>
    <w:p>
      <w:pPr>
        <w:pStyle w:val="Definition"/>
        <w:numPr>
          <w:ilvl w:val="0"/>
          <w:numId w:val="156"/>
        </w:numPr>
        <w:rPr/>
      </w:pPr>
      <w:r>
        <w:rPr>
          <w:i/>
          <w:iCs/>
        </w:rPr>
        <w:t>Samādhi</w:t>
      </w:r>
      <w:r>
        <w:rPr/>
        <w:t>, concentration.</w:t>
      </w:r>
    </w:p>
    <w:p>
      <w:pPr>
        <w:pStyle w:val="Definition"/>
        <w:numPr>
          <w:ilvl w:val="0"/>
          <w:numId w:val="157"/>
        </w:numPr>
        <w:rPr/>
      </w:pPr>
      <w:r>
        <w:rPr>
          <w:i/>
          <w:iCs/>
        </w:rPr>
        <w:t>Paññā</w:t>
      </w:r>
      <w:r>
        <w:rPr/>
        <w:t>, wisdom.</w:t>
      </w:r>
    </w:p>
    <w:p>
      <w:pPr>
        <w:pStyle w:val="DefinitionTerm"/>
        <w:rPr>
          <w:i/>
          <w:i/>
          <w:iCs/>
        </w:rPr>
      </w:pPr>
      <w:r>
        <w:rPr>
          <w:i/>
          <w:iCs/>
        </w:rPr>
        <w:t>Jhānas</w:t>
      </w:r>
    </w:p>
    <w:p>
      <w:pPr>
        <w:pStyle w:val="Definition"/>
        <w:rPr/>
      </w:pPr>
      <w:r>
        <w:rPr/>
        <w:t>The deep meditation states of letting go.</w:t>
      </w:r>
    </w:p>
    <w:p>
      <w:pPr>
        <w:pStyle w:val="DefinitionTerm"/>
        <w:rPr>
          <w:i/>
          <w:i/>
          <w:iCs/>
        </w:rPr>
      </w:pPr>
      <w:r>
        <w:rPr>
          <w:i/>
          <w:iCs/>
        </w:rPr>
        <w:t>Kamma</w:t>
      </w:r>
    </w:p>
    <w:p>
      <w:pPr>
        <w:pStyle w:val="Definition"/>
        <w:rPr/>
      </w:pPr>
      <w:r>
        <w:rPr/>
        <w:t>Action, or activity created by volition.</w:t>
      </w:r>
    </w:p>
    <w:p>
      <w:pPr>
        <w:pStyle w:val="DefinitionTerm"/>
        <w:rPr>
          <w:i/>
          <w:i/>
          <w:iCs/>
        </w:rPr>
      </w:pPr>
      <w:r>
        <w:rPr>
          <w:i/>
          <w:iCs/>
        </w:rPr>
        <w:t>Kāma</w:t>
      </w:r>
    </w:p>
    <w:p>
      <w:pPr>
        <w:pStyle w:val="Definition"/>
        <w:rPr/>
      </w:pPr>
      <w:r>
        <w:rPr/>
        <w:t>Pleasure; lust; enjoyment; an object of sensual enjoyment.</w:t>
      </w:r>
    </w:p>
    <w:p>
      <w:pPr>
        <w:pStyle w:val="DefinitionTerm"/>
        <w:rPr>
          <w:i/>
          <w:i/>
          <w:iCs/>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158"/>
        </w:numPr>
        <w:rPr/>
      </w:pPr>
      <w:r>
        <w:rPr/>
        <w:t xml:space="preserve">body, </w:t>
      </w:r>
      <w:r>
        <w:rPr>
          <w:i/>
          <w:iCs/>
        </w:rPr>
        <w:t>rūpa</w:t>
      </w:r>
      <w:r>
        <w:rPr/>
        <w:t>;</w:t>
      </w:r>
    </w:p>
    <w:p>
      <w:pPr>
        <w:pStyle w:val="Definition"/>
        <w:numPr>
          <w:ilvl w:val="0"/>
          <w:numId w:val="159"/>
        </w:numPr>
        <w:rPr/>
      </w:pPr>
      <w:r>
        <w:rPr/>
        <w:t xml:space="preserve">feeling, </w:t>
      </w:r>
      <w:r>
        <w:rPr>
          <w:i/>
          <w:iCs/>
        </w:rPr>
        <w:t>vedanā</w:t>
      </w:r>
      <w:r>
        <w:rPr/>
        <w:t>;</w:t>
      </w:r>
    </w:p>
    <w:p>
      <w:pPr>
        <w:pStyle w:val="Definition"/>
        <w:numPr>
          <w:ilvl w:val="0"/>
          <w:numId w:val="160"/>
        </w:numPr>
        <w:rPr/>
      </w:pPr>
      <w:r>
        <w:rPr/>
        <w:t xml:space="preserve">perception, </w:t>
      </w:r>
      <w:r>
        <w:rPr>
          <w:i/>
          <w:iCs/>
        </w:rPr>
        <w:t>saññā</w:t>
      </w:r>
      <w:r>
        <w:rPr/>
        <w:t>;</w:t>
      </w:r>
    </w:p>
    <w:p>
      <w:pPr>
        <w:pStyle w:val="Definition"/>
        <w:numPr>
          <w:ilvl w:val="0"/>
          <w:numId w:val="161"/>
        </w:numPr>
        <w:rPr/>
      </w:pPr>
      <w:r>
        <w:rPr/>
        <w:t xml:space="preserve">mental formations, </w:t>
      </w:r>
      <w:r>
        <w:rPr>
          <w:i/>
          <w:iCs/>
        </w:rPr>
        <w:t>saṅkhāras</w:t>
      </w:r>
      <w:r>
        <w:rPr/>
        <w:t>;</w:t>
      </w:r>
    </w:p>
    <w:p>
      <w:pPr>
        <w:pStyle w:val="Definition"/>
        <w:numPr>
          <w:ilvl w:val="0"/>
          <w:numId w:val="162"/>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i/>
          <w:i/>
          <w:iCs/>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163"/>
        </w:numPr>
        <w:rPr/>
      </w:pPr>
      <w:r>
        <w:rPr/>
        <w:t>Suffering;</w:t>
      </w:r>
    </w:p>
    <w:p>
      <w:pPr>
        <w:pStyle w:val="Definition"/>
        <w:numPr>
          <w:ilvl w:val="0"/>
          <w:numId w:val="164"/>
        </w:numPr>
        <w:rPr/>
      </w:pPr>
      <w:r>
        <w:rPr/>
        <w:t>The cause of suffering;</w:t>
      </w:r>
    </w:p>
    <w:p>
      <w:pPr>
        <w:pStyle w:val="Definition"/>
        <w:numPr>
          <w:ilvl w:val="0"/>
          <w:numId w:val="165"/>
        </w:numPr>
        <w:rPr/>
      </w:pPr>
      <w:r>
        <w:rPr/>
        <w:t>The cessation of suffering;</w:t>
      </w:r>
    </w:p>
    <w:p>
      <w:pPr>
        <w:pStyle w:val="Definition"/>
        <w:numPr>
          <w:ilvl w:val="0"/>
          <w:numId w:val="166"/>
        </w:numPr>
        <w:rPr/>
      </w:pPr>
      <w:r>
        <w:rPr/>
        <w:t>The path leading to the cessation of suffering.</w:t>
      </w:r>
    </w:p>
    <w:p>
      <w:pPr>
        <w:pStyle w:val="DefinitionTerm"/>
        <w:rPr>
          <w:i/>
          <w:i/>
          <w:iCs/>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i/>
          <w:i/>
          <w:iCs/>
        </w:rPr>
      </w:pPr>
      <w:r>
        <w:rPr>
          <w:i/>
          <w:iCs/>
        </w:rPr>
        <w:t>Nimitta</w:t>
      </w:r>
    </w:p>
    <w:p>
      <w:pPr>
        <w:pStyle w:val="Definition"/>
        <w:rPr/>
      </w:pPr>
      <w:r>
        <w:rPr/>
        <w:t>A sign, characteristic. In the context of Buddhist meditation, a mental sign.</w:t>
      </w:r>
    </w:p>
    <w:p>
      <w:pPr>
        <w:pStyle w:val="DefinitionTerm"/>
        <w:rPr>
          <w:i/>
          <w:i/>
          <w:iCs/>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i/>
          <w:i/>
          <w:iCs/>
        </w:rPr>
      </w:pPr>
      <w:r>
        <w:rPr>
          <w:i/>
          <w:iCs/>
        </w:rPr>
        <w:t>Paṭinissagga</w:t>
      </w:r>
    </w:p>
    <w:p>
      <w:pPr>
        <w:pStyle w:val="Definition"/>
        <w:rPr/>
      </w:pPr>
      <w:r>
        <w:rPr/>
        <w:t>“</w:t>
      </w:r>
      <w:r>
        <w:rPr/>
        <w:t>Letting go”, abandoning.</w:t>
      </w:r>
    </w:p>
    <w:p>
      <w:pPr>
        <w:pStyle w:val="DefinitionTerm"/>
        <w:rPr>
          <w:i/>
          <w:i/>
          <w:iCs/>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167"/>
        </w:numPr>
        <w:rPr/>
      </w:pPr>
      <w:r>
        <w:rPr/>
        <w:t>Killing living creatures.</w:t>
      </w:r>
    </w:p>
    <w:p>
      <w:pPr>
        <w:pStyle w:val="Definition"/>
        <w:numPr>
          <w:ilvl w:val="0"/>
          <w:numId w:val="168"/>
        </w:numPr>
        <w:rPr/>
      </w:pPr>
      <w:r>
        <w:rPr/>
        <w:t>Taking what is not given.</w:t>
      </w:r>
    </w:p>
    <w:p>
      <w:pPr>
        <w:pStyle w:val="Definition"/>
        <w:numPr>
          <w:ilvl w:val="0"/>
          <w:numId w:val="169"/>
        </w:numPr>
        <w:rPr/>
      </w:pPr>
      <w:r>
        <w:rPr/>
        <w:t>Sexual misconduct.</w:t>
      </w:r>
    </w:p>
    <w:p>
      <w:pPr>
        <w:pStyle w:val="Definition"/>
        <w:numPr>
          <w:ilvl w:val="0"/>
          <w:numId w:val="170"/>
        </w:numPr>
        <w:rPr/>
      </w:pPr>
      <w:r>
        <w:rPr/>
        <w:t>Wrong speech.</w:t>
      </w:r>
    </w:p>
    <w:p>
      <w:pPr>
        <w:pStyle w:val="Definition"/>
        <w:numPr>
          <w:ilvl w:val="0"/>
          <w:numId w:val="171"/>
        </w:numPr>
        <w:rPr/>
      </w:pPr>
      <w:r>
        <w:rPr/>
        <w:t>Intoxicants and drugs which cloud the mind.</w:t>
      </w:r>
    </w:p>
    <w:p>
      <w:pPr>
        <w:pStyle w:val="DefinitionTerm"/>
        <w:rPr>
          <w:i/>
          <w:i/>
          <w:iCs/>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172"/>
        </w:numPr>
        <w:rPr/>
      </w:pPr>
      <w:r>
        <w:rPr/>
        <w:t>I have entered upon a classless condition.</w:t>
      </w:r>
    </w:p>
    <w:p>
      <w:pPr>
        <w:pStyle w:val="Definition"/>
        <w:numPr>
          <w:ilvl w:val="0"/>
          <w:numId w:val="173"/>
        </w:numPr>
        <w:rPr/>
      </w:pPr>
      <w:r>
        <w:rPr/>
        <w:t>My life is dependent on the generosity of others.</w:t>
      </w:r>
    </w:p>
    <w:p>
      <w:pPr>
        <w:pStyle w:val="Definition"/>
        <w:numPr>
          <w:ilvl w:val="0"/>
          <w:numId w:val="174"/>
        </w:numPr>
        <w:rPr/>
      </w:pPr>
      <w:r>
        <w:rPr/>
        <w:t>My conduct must be different from that of a householder.</w:t>
      </w:r>
    </w:p>
    <w:p>
      <w:pPr>
        <w:pStyle w:val="Definition"/>
        <w:numPr>
          <w:ilvl w:val="0"/>
          <w:numId w:val="175"/>
        </w:numPr>
        <w:rPr/>
      </w:pPr>
      <w:r>
        <w:rPr/>
        <w:t>Do I reproach myself in regard to virtue?</w:t>
      </w:r>
    </w:p>
    <w:p>
      <w:pPr>
        <w:pStyle w:val="Definition"/>
        <w:numPr>
          <w:ilvl w:val="0"/>
          <w:numId w:val="176"/>
        </w:numPr>
        <w:rPr/>
      </w:pPr>
      <w:r>
        <w:rPr/>
        <w:t>Do my wise fellow monks reproach me in regard to virtue?</w:t>
      </w:r>
    </w:p>
    <w:p>
      <w:pPr>
        <w:pStyle w:val="Definition"/>
        <w:numPr>
          <w:ilvl w:val="0"/>
          <w:numId w:val="177"/>
        </w:numPr>
        <w:rPr/>
      </w:pPr>
      <w:r>
        <w:rPr/>
        <w:t>I must be separated and parted from all that is dear and beloved to me.</w:t>
      </w:r>
    </w:p>
    <w:p>
      <w:pPr>
        <w:pStyle w:val="Definition"/>
        <w:numPr>
          <w:ilvl w:val="0"/>
          <w:numId w:val="178"/>
        </w:numPr>
        <w:rPr/>
      </w:pPr>
      <w:r>
        <w:rPr/>
        <w:t>I am the owner of my actions, heir to my actions …</w:t>
      </w:r>
    </w:p>
    <w:p>
      <w:pPr>
        <w:pStyle w:val="Definition"/>
        <w:numPr>
          <w:ilvl w:val="0"/>
          <w:numId w:val="179"/>
        </w:numPr>
        <w:rPr/>
      </w:pPr>
      <w:r>
        <w:rPr/>
        <w:t>How do I spend my days and nights?</w:t>
      </w:r>
    </w:p>
    <w:p>
      <w:pPr>
        <w:pStyle w:val="Definition"/>
        <w:numPr>
          <w:ilvl w:val="0"/>
          <w:numId w:val="180"/>
        </w:numPr>
        <w:rPr/>
      </w:pPr>
      <w:r>
        <w:rPr/>
        <w:t>Do I delight in empty huts?</w:t>
      </w:r>
    </w:p>
    <w:p>
      <w:pPr>
        <w:pStyle w:val="Definition"/>
        <w:numPr>
          <w:ilvl w:val="0"/>
          <w:numId w:val="181"/>
        </w:numPr>
        <w:rPr/>
      </w:pPr>
      <w:r>
        <w:rPr/>
        <w:t>If I am questioned by my fellow monks at the time of my death shall I be dismayed?</w:t>
      </w:r>
    </w:p>
    <w:p>
      <w:pPr>
        <w:pStyle w:val="DefinitionTerm"/>
        <w:rPr>
          <w:i/>
          <w:i/>
          <w:iCs/>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i/>
          <w:i/>
          <w:iCs/>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i/>
          <w:i/>
          <w:iCs/>
        </w:rPr>
      </w:pPr>
      <w:r>
        <w:rPr>
          <w:i/>
          <w:iCs/>
        </w:rPr>
        <w:t>Samādhi</w:t>
      </w:r>
    </w:p>
    <w:p>
      <w:pPr>
        <w:pStyle w:val="Definition"/>
        <w:rPr/>
      </w:pPr>
      <w:r>
        <w:rPr/>
        <w:t>Sustained attention on one thing.</w:t>
      </w:r>
    </w:p>
    <w:p>
      <w:pPr>
        <w:pStyle w:val="DefinitionTerm"/>
        <w:rPr>
          <w:i/>
          <w:i/>
          <w:iCs/>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i/>
          <w:i/>
          <w:iCs/>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182"/>
        </w:numPr>
        <w:rPr/>
      </w:pPr>
      <w:r>
        <w:rPr/>
        <w:t>Mindfulness.</w:t>
      </w:r>
    </w:p>
    <w:p>
      <w:pPr>
        <w:pStyle w:val="Definition"/>
        <w:numPr>
          <w:ilvl w:val="0"/>
          <w:numId w:val="183"/>
        </w:numPr>
        <w:rPr/>
      </w:pPr>
      <w:r>
        <w:rPr/>
        <w:t>Investigation.</w:t>
      </w:r>
    </w:p>
    <w:p>
      <w:pPr>
        <w:pStyle w:val="Definition"/>
        <w:numPr>
          <w:ilvl w:val="0"/>
          <w:numId w:val="184"/>
        </w:numPr>
        <w:rPr/>
      </w:pPr>
      <w:r>
        <w:rPr/>
        <w:t>Energy.</w:t>
      </w:r>
    </w:p>
    <w:p>
      <w:pPr>
        <w:pStyle w:val="Definition"/>
        <w:numPr>
          <w:ilvl w:val="0"/>
          <w:numId w:val="185"/>
        </w:numPr>
        <w:rPr/>
      </w:pPr>
      <w:r>
        <w:rPr/>
        <w:t>Rapture.</w:t>
      </w:r>
    </w:p>
    <w:p>
      <w:pPr>
        <w:pStyle w:val="Definition"/>
        <w:numPr>
          <w:ilvl w:val="0"/>
          <w:numId w:val="186"/>
        </w:numPr>
        <w:rPr/>
      </w:pPr>
      <w:r>
        <w:rPr/>
        <w:t>Tranquillity.</w:t>
      </w:r>
    </w:p>
    <w:p>
      <w:pPr>
        <w:pStyle w:val="Definition"/>
        <w:numPr>
          <w:ilvl w:val="0"/>
          <w:numId w:val="187"/>
        </w:numPr>
        <w:rPr/>
      </w:pPr>
      <w:r>
        <w:rPr/>
        <w:t>Concentration.</w:t>
      </w:r>
    </w:p>
    <w:p>
      <w:pPr>
        <w:pStyle w:val="Definition"/>
        <w:numPr>
          <w:ilvl w:val="0"/>
          <w:numId w:val="188"/>
        </w:numPr>
        <w:rPr/>
      </w:pPr>
      <w:r>
        <w:rPr/>
        <w:t>Equanimity.</w:t>
      </w:r>
    </w:p>
    <w:p>
      <w:pPr>
        <w:pStyle w:val="DefinitionTerm"/>
        <w:rPr>
          <w:i/>
          <w:i/>
          <w:iCs/>
        </w:rPr>
      </w:pPr>
      <w:r>
        <w:rPr>
          <w:i/>
          <w:iCs/>
        </w:rPr>
        <w:t>Sotāpanna</w:t>
      </w:r>
    </w:p>
    <w:p>
      <w:pPr>
        <w:pStyle w:val="Definition"/>
        <w:rPr/>
      </w:pPr>
      <w:r>
        <w:rPr/>
        <w:t>Stream Winner, the first stage of Enlightenment. One guaranteed to attain Full Enlightenment within seven lifetimes at most.</w:t>
      </w:r>
    </w:p>
    <w:p>
      <w:pPr>
        <w:pStyle w:val="DefinitionTerm"/>
        <w:rPr>
          <w:i/>
          <w:i/>
          <w:iCs/>
        </w:rPr>
      </w:pPr>
      <w:r>
        <w:rPr>
          <w:i/>
          <w:iCs/>
        </w:rPr>
        <w:t>Sutta</w:t>
      </w:r>
    </w:p>
    <w:p>
      <w:pPr>
        <w:pStyle w:val="Definition"/>
        <w:rPr/>
      </w:pPr>
      <w:r>
        <w:rPr/>
        <w:t>Discourse of the Lord Buddha, or one of his chief disciples, as recorded in the Pali Canon.</w:t>
      </w:r>
    </w:p>
    <w:p>
      <w:pPr>
        <w:pStyle w:val="DefinitionTerm"/>
        <w:rPr>
          <w:i/>
          <w:i/>
          <w:iCs/>
        </w:rPr>
      </w:pPr>
      <w:r>
        <w:rPr>
          <w:i/>
          <w:iCs/>
        </w:rPr>
        <w:t>Tathāgata</w:t>
      </w:r>
    </w:p>
    <w:p>
      <w:pPr>
        <w:pStyle w:val="Definition"/>
        <w:rPr/>
      </w:pPr>
      <w:r>
        <w:rPr/>
        <w:t>One who has gone so; the Enlightened One.</w:t>
      </w:r>
    </w:p>
    <w:p>
      <w:pPr>
        <w:pStyle w:val="DefinitionTerm"/>
        <w:rPr>
          <w:i/>
          <w:i/>
          <w:iCs/>
        </w:rPr>
      </w:pPr>
      <w:r>
        <w:rPr>
          <w:i/>
          <w:iCs/>
        </w:rPr>
        <w:t>Theragāthā</w:t>
      </w:r>
    </w:p>
    <w:p>
      <w:pPr>
        <w:pStyle w:val="Definition"/>
        <w:rPr/>
      </w:pPr>
      <w:r>
        <w:rPr/>
        <w:t>Hymns of the Elders.</w:t>
      </w:r>
    </w:p>
    <w:p>
      <w:pPr>
        <w:pStyle w:val="DefinitionTerm"/>
        <w:rPr>
          <w:i/>
          <w:i/>
          <w:iCs/>
        </w:rPr>
      </w:pPr>
      <w:r>
        <w:rPr>
          <w:i/>
          <w:iCs/>
        </w:rPr>
        <w:t>Tudong</w:t>
      </w:r>
    </w:p>
    <w:p>
      <w:pPr>
        <w:pStyle w:val="Definition"/>
        <w:rPr/>
      </w:pPr>
      <w:r>
        <w:rPr/>
        <w:t>‘</w:t>
      </w:r>
      <w:r>
        <w:rPr/>
        <w:t>walkabout’; a ‘</w:t>
      </w:r>
      <w:r>
        <w:rPr>
          <w:i/>
          <w:iCs/>
        </w:rPr>
        <w:t>tudong bhikkhu</w:t>
      </w:r>
      <w:r>
        <w:rPr/>
        <w:t>’ is a ‘wandering monk’.</w:t>
      </w:r>
    </w:p>
    <w:p>
      <w:pPr>
        <w:pStyle w:val="DefinitionTerm"/>
        <w:rPr>
          <w:i/>
          <w:i/>
          <w:iCs/>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i/>
          <w:i/>
          <w:iCs/>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i/>
          <w:i/>
          <w:iCs/>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i/>
          <w:i/>
          <w:iCs/>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p>
    <w:sectPr>
      <w:footnotePr>
        <w:numFmt w:val="decimal"/>
      </w:footnote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Calibri">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rPr/>
      </w:pPr>
      <w:r>
        <w:rPr>
          <w:rStyle w:val="FootnoteCharacters"/>
        </w:rPr>
        <w:footnoteRef/>
      </w:r>
      <w:r>
        <w:rPr/>
        <w:tab/>
        <w:t xml:space="preserve"> </w:t>
      </w:r>
      <w:r>
        <w:rPr>
          <w:i/>
          <w:iCs/>
        </w:rPr>
        <w:t>Editors Note:</w:t>
      </w:r>
      <w:r>
        <w:rPr/>
        <w:t xml:space="preserve"> It has subsequently been discovered that this poem is actually from Georg Runsky (pen name of Karl Wilhelm August Georg Runschke). It appeared in 1906 under the title "Habe Geduld!" in his book "Blüthen des Herze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5">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2"/>
    <w:lvlOverride w:ilvl="0">
      <w:startOverride w:val="1"/>
    </w:lvlOverride>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lvlOverride w:ilvl="0">
      <w:startOverride w:val="1"/>
    </w:lvlOverride>
  </w:num>
  <w:num w:numId="109">
    <w:abstractNumId w:val="2"/>
  </w:num>
  <w:num w:numId="110">
    <w:abstractNumId w:val="2"/>
  </w:num>
  <w:num w:numId="111">
    <w:abstractNumId w:val="2"/>
    <w:lvlOverride w:ilvl="0">
      <w:startOverride w:val="1"/>
    </w:lvlOverride>
  </w:num>
  <w:num w:numId="112">
    <w:abstractNumId w:val="2"/>
  </w:num>
  <w:num w:numId="113">
    <w:abstractNumId w:val="2"/>
  </w:num>
  <w:num w:numId="114">
    <w:abstractNumId w:val="2"/>
  </w:num>
  <w:num w:numId="115">
    <w:abstractNumId w:val="2"/>
    <w:lvlOverride w:ilvl="0">
      <w:startOverride w:val="1"/>
    </w:lvlOverride>
  </w:num>
  <w:num w:numId="116">
    <w:abstractNumId w:val="2"/>
  </w:num>
  <w:num w:numId="117">
    <w:abstractNumId w:val="2"/>
  </w:num>
  <w:num w:numId="118">
    <w:abstractNumId w:val="2"/>
    <w:lvlOverride w:ilvl="0">
      <w:startOverride w:val="1"/>
    </w:lvlOverride>
  </w:num>
  <w:num w:numId="119">
    <w:abstractNumId w:val="2"/>
  </w:num>
  <w:num w:numId="120">
    <w:abstractNumId w:val="2"/>
  </w:num>
  <w:num w:numId="121">
    <w:abstractNumId w:val="2"/>
  </w:num>
  <w:num w:numId="122">
    <w:abstractNumId w:val="2"/>
    <w:lvlOverride w:ilvl="0">
      <w:startOverride w:val="1"/>
    </w:lvlOverride>
  </w:num>
  <w:num w:numId="123">
    <w:abstractNumId w:val="2"/>
  </w:num>
  <w:num w:numId="124">
    <w:abstractNumId w:val="2"/>
  </w:num>
  <w:num w:numId="125">
    <w:abstractNumId w:val="2"/>
  </w:num>
  <w:num w:numId="126">
    <w:abstractNumId w:val="2"/>
    <w:lvlOverride w:ilvl="0">
      <w:startOverride w:val="1"/>
    </w:lvlOverride>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lvlOverride w:ilvl="0">
      <w:startOverride w:val="1"/>
    </w:lvlOverride>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lvlOverride w:ilvl="0">
      <w:startOverride w:val="1"/>
    </w:lvlOverride>
  </w:num>
  <w:num w:numId="145">
    <w:abstractNumId w:val="2"/>
  </w:num>
  <w:num w:numId="146">
    <w:abstractNumId w:val="2"/>
  </w:num>
  <w:num w:numId="147">
    <w:abstractNumId w:val="2"/>
  </w:num>
  <w:num w:numId="148">
    <w:abstractNumId w:val="2"/>
  </w:num>
  <w:num w:numId="149">
    <w:abstractNumId w:val="2"/>
    <w:lvlOverride w:ilvl="0">
      <w:startOverride w:val="1"/>
    </w:lvlOverride>
  </w:num>
  <w:num w:numId="150">
    <w:abstractNumId w:val="2"/>
  </w:num>
  <w:num w:numId="151">
    <w:abstractNumId w:val="2"/>
  </w:num>
  <w:num w:numId="152">
    <w:abstractNumId w:val="2"/>
  </w:num>
  <w:num w:numId="153">
    <w:abstractNumId w:val="2"/>
    <w:lvlOverride w:ilvl="0">
      <w:startOverride w:val="1"/>
    </w:lvlOverride>
  </w:num>
  <w:num w:numId="154">
    <w:abstractNumId w:val="2"/>
  </w:num>
  <w:num w:numId="155">
    <w:abstractNumId w:val="2"/>
  </w:num>
  <w:num w:numId="156">
    <w:abstractNumId w:val="2"/>
  </w:num>
  <w:num w:numId="157">
    <w:abstractNumId w:val="2"/>
  </w:num>
  <w:num w:numId="158">
    <w:abstractNumId w:val="2"/>
    <w:lvlOverride w:ilvl="0">
      <w:startOverride w:val="1"/>
    </w:lvlOverride>
  </w:num>
  <w:num w:numId="159">
    <w:abstractNumId w:val="2"/>
  </w:num>
  <w:num w:numId="160">
    <w:abstractNumId w:val="2"/>
  </w:num>
  <w:num w:numId="161">
    <w:abstractNumId w:val="2"/>
  </w:num>
  <w:num w:numId="162">
    <w:abstractNumId w:val="2"/>
  </w:num>
  <w:num w:numId="163">
    <w:abstractNumId w:val="2"/>
    <w:lvlOverride w:ilvl="0">
      <w:startOverride w:val="1"/>
    </w:lvlOverride>
  </w:num>
  <w:num w:numId="164">
    <w:abstractNumId w:val="2"/>
  </w:num>
  <w:num w:numId="165">
    <w:abstractNumId w:val="2"/>
  </w:num>
  <w:num w:numId="166">
    <w:abstractNumId w:val="2"/>
  </w:num>
  <w:num w:numId="167">
    <w:abstractNumId w:val="2"/>
    <w:lvlOverride w:ilvl="0">
      <w:startOverride w:val="1"/>
    </w:lvlOverride>
  </w:num>
  <w:num w:numId="168">
    <w:abstractNumId w:val="2"/>
  </w:num>
  <w:num w:numId="169">
    <w:abstractNumId w:val="2"/>
  </w:num>
  <w:num w:numId="170">
    <w:abstractNumId w:val="2"/>
  </w:num>
  <w:num w:numId="171">
    <w:abstractNumId w:val="2"/>
  </w:num>
  <w:num w:numId="172">
    <w:abstractNumId w:val="2"/>
    <w:lvlOverride w:ilvl="0">
      <w:startOverride w:val="1"/>
    </w:lvlOverride>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lvlOverride w:ilvl="0">
      <w:startOverride w:val="1"/>
    </w:lvlOverride>
  </w:num>
  <w:num w:numId="183">
    <w:abstractNumId w:val="2"/>
  </w:num>
  <w:num w:numId="184">
    <w:abstractNumId w:val="2"/>
  </w:num>
  <w:num w:numId="185">
    <w:abstractNumId w:val="2"/>
  </w:num>
  <w:num w:numId="186">
    <w:abstractNumId w:val="2"/>
  </w:num>
  <w:num w:numId="187">
    <w:abstractNumId w:val="2"/>
  </w:num>
  <w:num w:numId="188">
    <w:abstractNumId w:val="2"/>
  </w:num>
</w:numbering>
</file>

<file path=word/settings.xml><?xml version="1.0" encoding="utf-8"?>
<w:settings xmlns:w="http://schemas.openxmlformats.org/wordprocessingml/2006/main">
  <w:zoom w:percent="110"/>
  <w:defaultTabStop w:val="709"/>
  <w:autoHyphenation w:val="true"/>
  <w:hyphenationZone w:val="0"/>
  <w:footnotePr>
    <w:numFmt w:val="decimal"/>
    <w:footnote w:id="0"/>
    <w:footnote w:id="1"/>
  </w:footnotePr>
  <w:compat>
    <w:doNotBreakWrappedTables/>
    <w:compatSetting w:name="compatibilityMode" w:uri="http://schemas.microsoft.com/office/word" w:val="15"/>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fals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next w:val="Normal"/>
    <w:qFormat/>
    <w:pPr>
      <w:keepNext w:val="true"/>
      <w:keepLines/>
      <w:widowControl w:val="false"/>
      <w:numPr>
        <w:ilvl w:val="0"/>
        <w:numId w:val="0"/>
      </w:numPr>
      <w:pBdr>
        <w:top w:val="single" w:sz="2" w:space="96" w:color="000000"/>
        <w:left w:val="single" w:sz="2" w:space="96" w:color="000000"/>
        <w:bottom w:val="single" w:sz="2" w:space="96" w:color="000000"/>
        <w:right w:val="single" w:sz="2" w:space="96" w:color="000000"/>
      </w:pBdr>
      <w:suppressAutoHyphens w:val="true"/>
      <w:overflowPunct w:val="true"/>
      <w:bidi w:val="0"/>
      <w:spacing w:before="200" w:after="0"/>
      <w:jc w:val="start"/>
      <w:outlineLvl w:val="1"/>
    </w:pPr>
    <w:rPr>
      <w:rFonts w:ascii="Arial" w:hAnsi="Arial" w:eastAsia="DejaVu Sans" w:cs="DejaVu Sans"/>
      <w:b/>
      <w:bCs/>
      <w:color w:themeColor="accent1" w:val="4F81BD"/>
      <w:kern w:val="2"/>
      <w:sz w:val="26"/>
      <w:szCs w:val="26"/>
      <w:lang w:val="en-GB" w:eastAsia="zh-CN" w:bidi="hi-IN"/>
    </w:rPr>
  </w:style>
  <w:style w:type="paragraph" w:styleId="Heading3">
    <w:name w:val="heading 3"/>
    <w:basedOn w:val="Normal"/>
    <w:next w:val="Normal"/>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numPr>
        <w:ilvl w:val="0"/>
        <w:numId w:val="0"/>
      </w:numPr>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numPr>
        <w:ilvl w:val="0"/>
        <w:numId w:val="0"/>
      </w:numPr>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numPr>
        <w:ilvl w:val="0"/>
        <w:numId w:val="0"/>
      </w:numPr>
      <w:suppressAutoHyphens w:val="true"/>
      <w:overflowPunct w:val="fals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overflowPunct w:val="fals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overflowPunct w:val="tru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overflowPunct w:val="fals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numPr>
        <w:ilvl w:val="0"/>
        <w:numId w:val="0"/>
      </w:numPr>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overflowPunct w:val="fals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overflowPunct w:val="fals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overflowPunct w:val="fals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overflowPunct w:val="tru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overflowPunct w:val="tru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overflowPunct w:val="tru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overflowPunct w:val="tru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overflowPunct w:val="fals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overflowPunct w:val="tru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overflowPunct w:val="tru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overflowPunct w:val="fals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overflowPunct w:val="fals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overflowPunct w:val="fals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overflowPunct w:val="fals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overflowPunct w:val="fals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fals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val="clear" w:fill="E8EAF6"/>
      <w:suppressAutoHyphens w:val="true"/>
      <w:overflowPunct w:val="fals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overflowPunct w:val="fals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overflowPunct w:val="fals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overflowPunct w:val="fals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val="clear" w:fill="F5F5F5"/>
      <w:suppressAutoHyphens w:val="true"/>
      <w:overflowPunct w:val="fals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numPr>
        <w:ilvl w:val="0"/>
        <w:numId w:val="0"/>
      </w:numPr>
      <w:suppressAutoHyphens w:val="true"/>
      <w:overflowPunct w:val="fals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overflowPunct w:val="fals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en/sujato/" TargetMode="External"/><Relationship Id="rId12" Type="http://schemas.openxmlformats.org/officeDocument/2006/relationships/hyperlink" Target="https://suttacentral.net/mn121/en/sujato/" TargetMode="External"/><Relationship Id="rId13" Type="http://schemas.openxmlformats.org/officeDocument/2006/relationships/hyperlink" Target="https://suttacentral.net/ud2.10en/sujato/" TargetMode="External"/><Relationship Id="rId14" Type="http://schemas.openxmlformats.org/officeDocument/2006/relationships/hyperlink" Target="https://suttacentral.net/dhp372/en/sujato/" TargetMode="External"/><Relationship Id="rId15" Type="http://schemas.openxmlformats.org/officeDocument/2006/relationships/hyperlink" Target="https://suttacentral.net/mn86/en/sujato/" TargetMode="External"/><Relationship Id="rId16" Type="http://schemas.openxmlformats.org/officeDocument/2006/relationships/hyperlink" Target="https://suttacentral.net/an6.87/en/sujato/" TargetMode="External"/><Relationship Id="rId17" Type="http://schemas.openxmlformats.org/officeDocument/2006/relationships/hyperlink" Target="https://suttacentral.net/an7.83/en/sujato/" TargetMode="External"/><Relationship Id="rId18" Type="http://schemas.openxmlformats.org/officeDocument/2006/relationships/hyperlink" Target="https://suttacentral.net/an8.53/en/sujato/" TargetMode="External"/><Relationship Id="rId19" Type="http://schemas.openxmlformats.org/officeDocument/2006/relationships/hyperlink" Target="https://suttacentral.net/mn49/en/sujato/" TargetMode="External"/><Relationship Id="rId20" Type="http://schemas.openxmlformats.org/officeDocument/2006/relationships/hyperlink" Target="https://suttacentral.net/dn16/en/sujato/" TargetMode="External"/><Relationship Id="rId21" Type="http://schemas.openxmlformats.org/officeDocument/2006/relationships/hyperlink" Target="https://suttacentral.net/sn35.28/en/sujato/" TargetMode="External"/><Relationship Id="rId22" Type="http://schemas.openxmlformats.org/officeDocument/2006/relationships/hyperlink" Target="https://suttacentral.net/an7.83/en/sujato/" TargetMode="External"/><Relationship Id="rId23" Type="http://schemas.openxmlformats.org/officeDocument/2006/relationships/hyperlink" Target="https://suttacentral.net/an8.53/en/sujato/" TargetMode="External"/><Relationship Id="rId24" Type="http://schemas.openxmlformats.org/officeDocument/2006/relationships/hyperlink" Target="https://suttacentral.net/sn22.59/en/sujato/" TargetMode="External"/><Relationship Id="rId25" Type="http://schemas.openxmlformats.org/officeDocument/2006/relationships/hyperlink" Target="https://suttacentral.net/an7.83/en/sujato/" TargetMode="External"/><Relationship Id="rId26" Type="http://schemas.openxmlformats.org/officeDocument/2006/relationships/hyperlink" Target="https://suttacentral.net/an8.53/en/sujato/" TargetMode="External"/><Relationship Id="rId27" Type="http://schemas.openxmlformats.org/officeDocument/2006/relationships/hyperlink" Target="https://suttacentral.net/mn131/en/sujato/" TargetMode="External"/><Relationship Id="rId28" Type="http://schemas.openxmlformats.org/officeDocument/2006/relationships/hyperlink" Target="https://suttacentral.net/sn22.59/en/sujato/" TargetMode="External"/><Relationship Id="rId29" Type="http://schemas.openxmlformats.org/officeDocument/2006/relationships/hyperlink" Target="https://suttacentral.net/sn22.59/en/sujato/" TargetMode="External"/><Relationship Id="rId30" Type="http://schemas.openxmlformats.org/officeDocument/2006/relationships/hyperlink" Target="https://suttacentral.net/sn22.59/en/sujato/" TargetMode="External"/><Relationship Id="rId31" Type="http://schemas.openxmlformats.org/officeDocument/2006/relationships/hyperlink" Target="https://suttacentral.net/sn22.59/en/sujato/" TargetMode="External"/><Relationship Id="rId32" Type="http://schemas.openxmlformats.org/officeDocument/2006/relationships/hyperlink" Target="https://suttacentral.net/sn45.8/" TargetMode="External"/><Relationship Id="rId33" Type="http://schemas.openxmlformats.org/officeDocument/2006/relationships/hyperlink" Target="https://suttacentral.net/sn12.61/" TargetMode="External"/><Relationship Id="rId34" Type="http://schemas.openxmlformats.org/officeDocument/2006/relationships/hyperlink" Target="https://suttacentral.net/sn22.59/" TargetMode="External"/><Relationship Id="rId35" Type="http://schemas.openxmlformats.org/officeDocument/2006/relationships/hyperlink" Target="https://suttacentral.net/sn17.8/" TargetMode="External"/><Relationship Id="rId36" Type="http://schemas.openxmlformats.org/officeDocument/2006/relationships/hyperlink" Target="https://suttacentral.net/an1.328/" TargetMode="External"/><Relationship Id="rId37" Type="http://schemas.openxmlformats.org/officeDocument/2006/relationships/hyperlink" Target="https://suttacentral.net/thag19.1/" TargetMode="External"/><Relationship Id="rId38" Type="http://schemas.openxmlformats.org/officeDocument/2006/relationships/hyperlink" Target="https://suttacentral.net/thag2.32/" TargetMode="External"/><Relationship Id="rId39" Type="http://schemas.openxmlformats.org/officeDocument/2006/relationships/footnotes" Target="footnote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663</TotalTime>
  <Application>LibreOffice/24.8.4.2$Windows_X86_64 LibreOffice_project/bb3cfa12c7b1bf994ecc5649a80400d06cd71002</Application>
  <AppVersion>15.0000</AppVersion>
  <Pages>222</Pages>
  <Words>134702</Words>
  <Characters>609925</Characters>
  <CharactersWithSpaces>742862</CharactersWithSpaces>
  <Paragraphs>1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8T15:30:25Z</dcterms:modified>
  <cp:revision>562</cp:revision>
  <dc:subject/>
  <dc:title/>
</cp:coreProperties>
</file>

<file path=docProps/custom.xml><?xml version="1.0" encoding="utf-8"?>
<Properties xmlns="http://schemas.openxmlformats.org/officeDocument/2006/custom-properties" xmlns:vt="http://schemas.openxmlformats.org/officeDocument/2006/docPropsVTypes"/>
</file>